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46C974" w14:textId="106528AF" w:rsidR="001014A8" w:rsidRDefault="00022BE4" w:rsidP="00A150F9">
      <w:pPr>
        <w:pStyle w:val="NameofWorkshop"/>
      </w:pPr>
      <w:bookmarkStart w:id="0" w:name="_Toc492638964"/>
      <w:bookmarkStart w:id="1" w:name="_Toc492640496"/>
      <w:bookmarkStart w:id="2" w:name="_Toc492640573"/>
      <w:r w:rsidRPr="00022BE4">
        <w:rPr>
          <w:noProof/>
        </w:rPr>
        <w:drawing>
          <wp:inline distT="0" distB="0" distL="0" distR="0" wp14:anchorId="0B202F15" wp14:editId="18243134">
            <wp:extent cx="6858000" cy="39973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997325"/>
                    </a:xfrm>
                    <a:prstGeom prst="rect">
                      <a:avLst/>
                    </a:prstGeom>
                  </pic:spPr>
                </pic:pic>
              </a:graphicData>
            </a:graphic>
          </wp:inline>
        </w:drawing>
      </w:r>
    </w:p>
    <w:p w14:paraId="116659E7" w14:textId="70EFB54E" w:rsidR="00F56577" w:rsidRPr="00022BE4" w:rsidRDefault="003B49BC" w:rsidP="00A150F9">
      <w:pPr>
        <w:pStyle w:val="NameofWorkshop"/>
        <w:rPr>
          <w:b/>
          <w:bCs/>
        </w:rPr>
      </w:pPr>
      <w:r w:rsidRPr="00022BE4">
        <w:rPr>
          <w:b/>
          <w:bCs/>
        </w:rPr>
        <w:t xml:space="preserve">ELT </w:t>
      </w:r>
      <w:r w:rsidR="002B06E3" w:rsidRPr="00022BE4">
        <w:rPr>
          <w:b/>
          <w:bCs/>
        </w:rPr>
        <w:t>with Azure Data Factory</w:t>
      </w:r>
    </w:p>
    <w:p w14:paraId="370B6028" w14:textId="3D166DED" w:rsidR="002B06E3" w:rsidRPr="00022BE4" w:rsidRDefault="002B06E3" w:rsidP="00A150F9">
      <w:pPr>
        <w:pStyle w:val="NameofWorkshop"/>
        <w:rPr>
          <w:b/>
          <w:bCs/>
        </w:rPr>
      </w:pPr>
      <w:r w:rsidRPr="00022BE4">
        <w:rPr>
          <w:b/>
          <w:bCs/>
        </w:rPr>
        <w:t xml:space="preserve">And </w:t>
      </w:r>
    </w:p>
    <w:p w14:paraId="2083DF90" w14:textId="40751832" w:rsidR="002B06E3" w:rsidRPr="00022BE4" w:rsidRDefault="002B06E3" w:rsidP="00A150F9">
      <w:pPr>
        <w:pStyle w:val="NameofWorkshop"/>
        <w:rPr>
          <w:b/>
          <w:bCs/>
        </w:rPr>
      </w:pPr>
      <w:r w:rsidRPr="00022BE4">
        <w:rPr>
          <w:b/>
          <w:bCs/>
        </w:rPr>
        <w:t>Mapping Data Flows</w:t>
      </w:r>
    </w:p>
    <w:p w14:paraId="48D06B0C" w14:textId="0896F1AC" w:rsidR="00CE19C6" w:rsidRDefault="00517E77" w:rsidP="00D151E4">
      <w:pPr>
        <w:pStyle w:val="NameofWorkshop"/>
        <w:rPr>
          <w:sz w:val="36"/>
        </w:rPr>
      </w:pPr>
      <w:r>
        <w:rPr>
          <w:sz w:val="36"/>
        </w:rPr>
        <w:t>Hands-</w:t>
      </w:r>
      <w:r w:rsidRPr="009042D8">
        <w:rPr>
          <w:sz w:val="36"/>
        </w:rPr>
        <w:t>on</w:t>
      </w:r>
      <w:r w:rsidR="0096729D" w:rsidRPr="009042D8">
        <w:rPr>
          <w:sz w:val="36"/>
        </w:rPr>
        <w:t xml:space="preserve"> </w:t>
      </w:r>
      <w:r w:rsidR="0096729D">
        <w:rPr>
          <w:sz w:val="36"/>
        </w:rPr>
        <w:t>l</w:t>
      </w:r>
      <w:r w:rsidR="00D83352">
        <w:rPr>
          <w:sz w:val="36"/>
        </w:rPr>
        <w:t>ab</w:t>
      </w:r>
      <w:r w:rsidR="00F56577" w:rsidRPr="00F56577">
        <w:rPr>
          <w:sz w:val="36"/>
        </w:rPr>
        <w:t xml:space="preserve"> </w:t>
      </w:r>
      <w:r w:rsidR="0096729D">
        <w:rPr>
          <w:sz w:val="36"/>
        </w:rPr>
        <w:t>step-by-s</w:t>
      </w:r>
      <w:r w:rsidR="007B1576">
        <w:rPr>
          <w:sz w:val="36"/>
        </w:rPr>
        <w:t>tep</w:t>
      </w:r>
    </w:p>
    <w:p w14:paraId="207CBFDF" w14:textId="19330AE5" w:rsidR="00D759E3" w:rsidRPr="007E3D91" w:rsidRDefault="00D759E3" w:rsidP="00D151E4">
      <w:pPr>
        <w:pStyle w:val="NameofWorkshop"/>
      </w:pPr>
      <w:r w:rsidRPr="00F56577">
        <w:rPr>
          <w:sz w:val="36"/>
        </w:rPr>
        <w:t xml:space="preserve"> </w:t>
      </w:r>
      <w:bookmarkEnd w:id="0"/>
      <w:bookmarkEnd w:id="1"/>
      <w:bookmarkEnd w:id="2"/>
    </w:p>
    <w:p w14:paraId="227483C7" w14:textId="77777777" w:rsidR="00D759E3" w:rsidRPr="007E3D91" w:rsidRDefault="00D759E3" w:rsidP="007E3D91"/>
    <w:p w14:paraId="6C87CF46" w14:textId="77777777" w:rsidR="002B06E3" w:rsidRDefault="002B06E3" w:rsidP="007E3D91">
      <w:pPr>
        <w:jc w:val="right"/>
        <w:rPr>
          <w:rFonts w:asciiTheme="majorHAnsi" w:hAnsiTheme="majorHAnsi" w:cstheme="majorHAnsi"/>
        </w:rPr>
      </w:pPr>
    </w:p>
    <w:p w14:paraId="5AB5C857" w14:textId="77777777" w:rsidR="002B06E3" w:rsidRDefault="002B06E3" w:rsidP="007E3D91">
      <w:pPr>
        <w:jc w:val="right"/>
        <w:rPr>
          <w:rFonts w:asciiTheme="majorHAnsi" w:hAnsiTheme="majorHAnsi" w:cstheme="majorHAnsi"/>
        </w:rPr>
      </w:pPr>
    </w:p>
    <w:p w14:paraId="7057490F" w14:textId="77777777" w:rsidR="002B06E3" w:rsidRDefault="002B06E3" w:rsidP="007E3D91">
      <w:pPr>
        <w:jc w:val="right"/>
        <w:rPr>
          <w:rFonts w:asciiTheme="majorHAnsi" w:hAnsiTheme="majorHAnsi" w:cstheme="majorHAnsi"/>
        </w:rPr>
      </w:pPr>
    </w:p>
    <w:p w14:paraId="4C5AD050" w14:textId="77777777" w:rsidR="002B06E3" w:rsidRDefault="002B06E3" w:rsidP="007E3D91">
      <w:pPr>
        <w:jc w:val="right"/>
        <w:rPr>
          <w:rFonts w:asciiTheme="majorHAnsi" w:hAnsiTheme="majorHAnsi" w:cstheme="majorHAnsi"/>
        </w:rPr>
      </w:pPr>
    </w:p>
    <w:p w14:paraId="5274967A" w14:textId="77777777" w:rsidR="002B06E3" w:rsidRDefault="002B06E3" w:rsidP="007E3D91">
      <w:pPr>
        <w:jc w:val="right"/>
        <w:rPr>
          <w:rFonts w:asciiTheme="majorHAnsi" w:hAnsiTheme="majorHAnsi" w:cstheme="majorHAnsi"/>
        </w:rPr>
      </w:pPr>
    </w:p>
    <w:p w14:paraId="01E2E730" w14:textId="5DBDA33B" w:rsidR="00556404" w:rsidRPr="009C204F" w:rsidRDefault="002B06E3" w:rsidP="007E3D91">
      <w:pPr>
        <w:jc w:val="right"/>
        <w:rPr>
          <w:rFonts w:asciiTheme="majorHAnsi" w:hAnsiTheme="majorHAnsi" w:cstheme="majorHAnsi"/>
        </w:rPr>
      </w:pPr>
      <w:r>
        <w:rPr>
          <w:rFonts w:asciiTheme="majorHAnsi" w:hAnsiTheme="majorHAnsi" w:cstheme="majorHAnsi"/>
        </w:rPr>
        <w:t>Feb</w:t>
      </w:r>
      <w:r w:rsidR="009C204F">
        <w:rPr>
          <w:rFonts w:asciiTheme="majorHAnsi" w:hAnsiTheme="majorHAnsi" w:cstheme="majorHAnsi"/>
        </w:rPr>
        <w:t xml:space="preserve"> 20</w:t>
      </w:r>
      <w:r>
        <w:rPr>
          <w:rFonts w:asciiTheme="majorHAnsi" w:hAnsiTheme="majorHAnsi" w:cstheme="majorHAnsi"/>
        </w:rPr>
        <w:t>20</w:t>
      </w:r>
    </w:p>
    <w:p w14:paraId="112946F0" w14:textId="77777777" w:rsidR="00E512F9" w:rsidRDefault="00E512F9">
      <w:r>
        <w:br w:type="page"/>
      </w:r>
    </w:p>
    <w:p w14:paraId="404A35FA" w14:textId="443726F3" w:rsidR="00D67112" w:rsidRPr="00962C09" w:rsidRDefault="00D67112" w:rsidP="00D67112">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A059195" w14:textId="77777777" w:rsidR="00D67112" w:rsidRPr="00962C09" w:rsidRDefault="00D67112" w:rsidP="00D67112">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42AEF232" w14:textId="77777777" w:rsidR="00D67112" w:rsidRPr="00962C09" w:rsidRDefault="00D67112" w:rsidP="00D67112">
      <w:pPr>
        <w:spacing w:after="120" w:line="260" w:lineRule="exact"/>
      </w:pPr>
      <w:r w:rsidRPr="00962C09">
        <w:t xml:space="preserve">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w:t>
      </w:r>
      <w:r w:rsidRPr="00962C09">
        <w:lastRenderedPageBreak/>
        <w:t>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4C8E45C0" w14:textId="1EAAF190" w:rsidR="00D67112" w:rsidRPr="00962C09" w:rsidRDefault="00D67112" w:rsidP="00D67112">
      <w:pPr>
        <w:spacing w:after="120" w:line="260" w:lineRule="exact"/>
      </w:pPr>
      <w:r w:rsidRPr="00962C09">
        <w:t xml:space="preserve">© </w:t>
      </w:r>
      <w:r w:rsidRPr="00386661">
        <w:t>201</w:t>
      </w:r>
      <w:r w:rsidR="00FC33AA">
        <w:t>8</w:t>
      </w:r>
      <w:r w:rsidRPr="00962C09">
        <w:t xml:space="preserve"> Microsoft Corporation. All rights reserved.</w:t>
      </w:r>
    </w:p>
    <w:p w14:paraId="0916AB93" w14:textId="68513086" w:rsidR="00D67112" w:rsidRPr="003779C9" w:rsidRDefault="00D67112" w:rsidP="00D67112">
      <w:pPr>
        <w:spacing w:after="120" w:line="260" w:lineRule="exact"/>
        <w:rPr>
          <w:color w:val="000000"/>
          <w:sz w:val="18"/>
          <w:szCs w:val="18"/>
        </w:rPr>
      </w:pPr>
      <w:r w:rsidRPr="003779C9">
        <w:rPr>
          <w:color w:val="000000"/>
          <w:sz w:val="18"/>
          <w:szCs w:val="18"/>
        </w:rPr>
        <w:t xml:space="preserve">Microsoft and the trademarks listed at </w:t>
      </w:r>
      <w:hyperlink r:id="rId14" w:history="1">
        <w:r w:rsidRPr="003779C9">
          <w:rPr>
            <w:rStyle w:val="Hyperlink"/>
            <w:sz w:val="18"/>
            <w:szCs w:val="18"/>
          </w:rPr>
          <w:t>https://www.microsoft.com/en-us/legal/intellectualproperty/Trademarks/Usage/General.aspx</w:t>
        </w:r>
      </w:hyperlink>
      <w:r w:rsidRPr="003779C9">
        <w:rPr>
          <w:color w:val="000000"/>
          <w:sz w:val="18"/>
          <w:szCs w:val="18"/>
        </w:rPr>
        <w:t xml:space="preserve"> are trademarks of the Microsoft group of companies. All other trademarks are property of their respective owners</w:t>
      </w:r>
      <w:r w:rsidR="00A70451" w:rsidRPr="003779C9">
        <w:rPr>
          <w:color w:val="000000"/>
          <w:sz w:val="18"/>
          <w:szCs w:val="18"/>
        </w:rPr>
        <w:t>.</w:t>
      </w:r>
    </w:p>
    <w:p w14:paraId="6E86D062" w14:textId="45B80951" w:rsidR="00E512F9" w:rsidRDefault="00E512F9" w:rsidP="00E512F9"/>
    <w:p w14:paraId="7226E887" w14:textId="59B3748F" w:rsidR="00E512F9" w:rsidRDefault="00E512F9">
      <w:pPr>
        <w:rPr>
          <w:rFonts w:cs="Segoe UI"/>
        </w:rPr>
      </w:pPr>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729AB911" w:rsidR="00D53599" w:rsidRDefault="00D53599">
          <w:pPr>
            <w:pStyle w:val="TOCHeading"/>
          </w:pPr>
          <w:r>
            <w:t>Contents</w:t>
          </w:r>
        </w:p>
        <w:p w14:paraId="03D05EC4" w14:textId="0F0BE01B" w:rsidR="00715A2C" w:rsidRDefault="005168B7">
          <w:pPr>
            <w:pStyle w:val="TOC1"/>
            <w:tabs>
              <w:tab w:val="right" w:leader="dot" w:pos="10790"/>
            </w:tabs>
            <w:rPr>
              <w:rFonts w:eastAsiaTheme="minorEastAsia" w:cstheme="minorBidi"/>
              <w:b w:val="0"/>
              <w:bCs w:val="0"/>
              <w:noProof/>
              <w:sz w:val="22"/>
              <w:szCs w:val="22"/>
              <w:lang w:val="en-AU" w:eastAsia="en-AU"/>
            </w:rPr>
          </w:pPr>
          <w:r>
            <w:fldChar w:fldCharType="begin"/>
          </w:r>
          <w:r>
            <w:instrText xml:space="preserve"> TOC \o "1-4" \h \z \u </w:instrText>
          </w:r>
          <w:r>
            <w:fldChar w:fldCharType="separate"/>
          </w:r>
          <w:hyperlink w:anchor="_Toc39586604" w:history="1">
            <w:r w:rsidR="00715A2C" w:rsidRPr="00D75762">
              <w:rPr>
                <w:rStyle w:val="Hyperlink"/>
                <w:noProof/>
              </w:rPr>
              <w:t>Azure Data Factory hands-on lab</w:t>
            </w:r>
            <w:r w:rsidR="00715A2C">
              <w:rPr>
                <w:noProof/>
                <w:webHidden/>
              </w:rPr>
              <w:tab/>
            </w:r>
            <w:r w:rsidR="00715A2C">
              <w:rPr>
                <w:noProof/>
                <w:webHidden/>
              </w:rPr>
              <w:fldChar w:fldCharType="begin"/>
            </w:r>
            <w:r w:rsidR="00715A2C">
              <w:rPr>
                <w:noProof/>
                <w:webHidden/>
              </w:rPr>
              <w:instrText xml:space="preserve"> PAGEREF _Toc39586604 \h </w:instrText>
            </w:r>
            <w:r w:rsidR="00715A2C">
              <w:rPr>
                <w:noProof/>
                <w:webHidden/>
              </w:rPr>
            </w:r>
            <w:r w:rsidR="00715A2C">
              <w:rPr>
                <w:noProof/>
                <w:webHidden/>
              </w:rPr>
              <w:fldChar w:fldCharType="separate"/>
            </w:r>
            <w:r w:rsidR="00715A2C">
              <w:rPr>
                <w:noProof/>
                <w:webHidden/>
              </w:rPr>
              <w:t>1</w:t>
            </w:r>
            <w:r w:rsidR="00715A2C">
              <w:rPr>
                <w:noProof/>
                <w:webHidden/>
              </w:rPr>
              <w:fldChar w:fldCharType="end"/>
            </w:r>
          </w:hyperlink>
        </w:p>
        <w:p w14:paraId="6BD0377A" w14:textId="29311369" w:rsidR="00715A2C" w:rsidRDefault="00715A2C">
          <w:pPr>
            <w:pStyle w:val="TOC2"/>
            <w:rPr>
              <w:rFonts w:eastAsiaTheme="minorEastAsia" w:cstheme="minorBidi"/>
              <w:iCs w:val="0"/>
              <w:szCs w:val="22"/>
              <w:lang w:val="en-AU" w:eastAsia="en-AU"/>
            </w:rPr>
          </w:pPr>
          <w:hyperlink w:anchor="_Toc39586605" w:history="1">
            <w:r w:rsidRPr="00D75762">
              <w:rPr>
                <w:rStyle w:val="Hyperlink"/>
              </w:rPr>
              <w:t>ELT with Mapping Dataflows</w:t>
            </w:r>
            <w:r>
              <w:rPr>
                <w:webHidden/>
              </w:rPr>
              <w:tab/>
            </w:r>
            <w:r>
              <w:rPr>
                <w:webHidden/>
              </w:rPr>
              <w:fldChar w:fldCharType="begin"/>
            </w:r>
            <w:r>
              <w:rPr>
                <w:webHidden/>
              </w:rPr>
              <w:instrText xml:space="preserve"> PAGEREF _Toc39586605 \h </w:instrText>
            </w:r>
            <w:r>
              <w:rPr>
                <w:webHidden/>
              </w:rPr>
            </w:r>
            <w:r>
              <w:rPr>
                <w:webHidden/>
              </w:rPr>
              <w:fldChar w:fldCharType="separate"/>
            </w:r>
            <w:r>
              <w:rPr>
                <w:webHidden/>
              </w:rPr>
              <w:t>2</w:t>
            </w:r>
            <w:r>
              <w:rPr>
                <w:webHidden/>
              </w:rPr>
              <w:fldChar w:fldCharType="end"/>
            </w:r>
          </w:hyperlink>
        </w:p>
        <w:p w14:paraId="2DED3EF4" w14:textId="5FB820AE"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06" w:history="1">
            <w:r w:rsidRPr="00D75762">
              <w:rPr>
                <w:rStyle w:val="Hyperlink"/>
                <w:noProof/>
                <w14:scene3d>
                  <w14:camera w14:prst="orthographicFront"/>
                  <w14:lightRig w14:rig="threePt" w14:dir="t">
                    <w14:rot w14:lat="0" w14:lon="0" w14:rev="0"/>
                  </w14:lightRig>
                </w14:scene3d>
              </w:rPr>
              <w:t>Task 1:</w:t>
            </w:r>
            <w:r>
              <w:rPr>
                <w:rFonts w:eastAsiaTheme="minorEastAsia" w:cstheme="minorBidi"/>
                <w:noProof/>
                <w:sz w:val="22"/>
                <w:szCs w:val="22"/>
                <w:lang w:val="en-AU" w:eastAsia="en-AU"/>
              </w:rPr>
              <w:tab/>
            </w:r>
            <w:r w:rsidRPr="00D75762">
              <w:rPr>
                <w:rStyle w:val="Hyperlink"/>
                <w:noProof/>
              </w:rPr>
              <w:t>Solution overview</w:t>
            </w:r>
            <w:r>
              <w:rPr>
                <w:noProof/>
                <w:webHidden/>
              </w:rPr>
              <w:tab/>
            </w:r>
            <w:r>
              <w:rPr>
                <w:noProof/>
                <w:webHidden/>
              </w:rPr>
              <w:fldChar w:fldCharType="begin"/>
            </w:r>
            <w:r>
              <w:rPr>
                <w:noProof/>
                <w:webHidden/>
              </w:rPr>
              <w:instrText xml:space="preserve"> PAGEREF _Toc39586606 \h </w:instrText>
            </w:r>
            <w:r>
              <w:rPr>
                <w:noProof/>
                <w:webHidden/>
              </w:rPr>
            </w:r>
            <w:r>
              <w:rPr>
                <w:noProof/>
                <w:webHidden/>
              </w:rPr>
              <w:fldChar w:fldCharType="separate"/>
            </w:r>
            <w:r>
              <w:rPr>
                <w:noProof/>
                <w:webHidden/>
              </w:rPr>
              <w:t>2</w:t>
            </w:r>
            <w:r>
              <w:rPr>
                <w:noProof/>
                <w:webHidden/>
              </w:rPr>
              <w:fldChar w:fldCharType="end"/>
            </w:r>
          </w:hyperlink>
        </w:p>
        <w:p w14:paraId="0194E565" w14:textId="5223E3A6"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07" w:history="1">
            <w:r w:rsidRPr="00D75762">
              <w:rPr>
                <w:rStyle w:val="Hyperlink"/>
                <w:noProof/>
                <w14:scene3d>
                  <w14:camera w14:prst="orthographicFront"/>
                  <w14:lightRig w14:rig="threePt" w14:dir="t">
                    <w14:rot w14:lat="0" w14:lon="0" w14:rev="0"/>
                  </w14:lightRig>
                </w14:scene3d>
              </w:rPr>
              <w:t>Task 2:</w:t>
            </w:r>
            <w:r>
              <w:rPr>
                <w:rFonts w:eastAsiaTheme="minorEastAsia" w:cstheme="minorBidi"/>
                <w:noProof/>
                <w:sz w:val="22"/>
                <w:szCs w:val="22"/>
                <w:lang w:val="en-AU" w:eastAsia="en-AU"/>
              </w:rPr>
              <w:tab/>
            </w:r>
            <w:r w:rsidRPr="00D75762">
              <w:rPr>
                <w:rStyle w:val="Hyperlink"/>
                <w:noProof/>
              </w:rPr>
              <w:t>Create Data warehouse tables for SmartFoods in Azure SQLDB</w:t>
            </w:r>
            <w:r>
              <w:rPr>
                <w:noProof/>
                <w:webHidden/>
              </w:rPr>
              <w:tab/>
            </w:r>
            <w:r>
              <w:rPr>
                <w:noProof/>
                <w:webHidden/>
              </w:rPr>
              <w:fldChar w:fldCharType="begin"/>
            </w:r>
            <w:r>
              <w:rPr>
                <w:noProof/>
                <w:webHidden/>
              </w:rPr>
              <w:instrText xml:space="preserve"> PAGEREF _Toc39586607 \h </w:instrText>
            </w:r>
            <w:r>
              <w:rPr>
                <w:noProof/>
                <w:webHidden/>
              </w:rPr>
            </w:r>
            <w:r>
              <w:rPr>
                <w:noProof/>
                <w:webHidden/>
              </w:rPr>
              <w:fldChar w:fldCharType="separate"/>
            </w:r>
            <w:r>
              <w:rPr>
                <w:noProof/>
                <w:webHidden/>
              </w:rPr>
              <w:t>2</w:t>
            </w:r>
            <w:r>
              <w:rPr>
                <w:noProof/>
                <w:webHidden/>
              </w:rPr>
              <w:fldChar w:fldCharType="end"/>
            </w:r>
          </w:hyperlink>
        </w:p>
        <w:p w14:paraId="4831037F" w14:textId="433B0323"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08" w:history="1">
            <w:r w:rsidRPr="00D75762">
              <w:rPr>
                <w:rStyle w:val="Hyperlink"/>
                <w:noProof/>
                <w14:scene3d>
                  <w14:camera w14:prst="orthographicFront"/>
                  <w14:lightRig w14:rig="threePt" w14:dir="t">
                    <w14:rot w14:lat="0" w14:lon="0" w14:rev="0"/>
                  </w14:lightRig>
                </w14:scene3d>
              </w:rPr>
              <w:t>Task 3:</w:t>
            </w:r>
            <w:r>
              <w:rPr>
                <w:rFonts w:eastAsiaTheme="minorEastAsia" w:cstheme="minorBidi"/>
                <w:noProof/>
                <w:sz w:val="22"/>
                <w:szCs w:val="22"/>
                <w:lang w:val="en-AU" w:eastAsia="en-AU"/>
              </w:rPr>
              <w:tab/>
            </w:r>
            <w:r w:rsidRPr="00D75762">
              <w:rPr>
                <w:rStyle w:val="Hyperlink"/>
                <w:noProof/>
              </w:rPr>
              <w:t>Introduction to Mapping Data Flows</w:t>
            </w:r>
            <w:r>
              <w:rPr>
                <w:noProof/>
                <w:webHidden/>
              </w:rPr>
              <w:tab/>
            </w:r>
            <w:r>
              <w:rPr>
                <w:noProof/>
                <w:webHidden/>
              </w:rPr>
              <w:fldChar w:fldCharType="begin"/>
            </w:r>
            <w:r>
              <w:rPr>
                <w:noProof/>
                <w:webHidden/>
              </w:rPr>
              <w:instrText xml:space="preserve"> PAGEREF _Toc39586608 \h </w:instrText>
            </w:r>
            <w:r>
              <w:rPr>
                <w:noProof/>
                <w:webHidden/>
              </w:rPr>
            </w:r>
            <w:r>
              <w:rPr>
                <w:noProof/>
                <w:webHidden/>
              </w:rPr>
              <w:fldChar w:fldCharType="separate"/>
            </w:r>
            <w:r>
              <w:rPr>
                <w:noProof/>
                <w:webHidden/>
              </w:rPr>
              <w:t>6</w:t>
            </w:r>
            <w:r>
              <w:rPr>
                <w:noProof/>
                <w:webHidden/>
              </w:rPr>
              <w:fldChar w:fldCharType="end"/>
            </w:r>
          </w:hyperlink>
        </w:p>
        <w:p w14:paraId="1B5FF4A2" w14:textId="2FD113C3" w:rsidR="00715A2C" w:rsidRDefault="00715A2C">
          <w:pPr>
            <w:pStyle w:val="TOC2"/>
            <w:rPr>
              <w:rFonts w:eastAsiaTheme="minorEastAsia" w:cstheme="minorBidi"/>
              <w:iCs w:val="0"/>
              <w:szCs w:val="22"/>
              <w:lang w:val="en-AU" w:eastAsia="en-AU"/>
            </w:rPr>
          </w:pPr>
          <w:hyperlink w:anchor="_Toc39586609" w:history="1">
            <w:r w:rsidRPr="00D75762">
              <w:rPr>
                <w:rStyle w:val="Hyperlink"/>
              </w:rPr>
              <w:t>Slowly changing dimension type 2 withMapping dataflow (customerDim)</w:t>
            </w:r>
            <w:r>
              <w:rPr>
                <w:webHidden/>
              </w:rPr>
              <w:tab/>
            </w:r>
            <w:r>
              <w:rPr>
                <w:webHidden/>
              </w:rPr>
              <w:fldChar w:fldCharType="begin"/>
            </w:r>
            <w:r>
              <w:rPr>
                <w:webHidden/>
              </w:rPr>
              <w:instrText xml:space="preserve"> PAGEREF _Toc39586609 \h </w:instrText>
            </w:r>
            <w:r>
              <w:rPr>
                <w:webHidden/>
              </w:rPr>
            </w:r>
            <w:r>
              <w:rPr>
                <w:webHidden/>
              </w:rPr>
              <w:fldChar w:fldCharType="separate"/>
            </w:r>
            <w:r>
              <w:rPr>
                <w:webHidden/>
              </w:rPr>
              <w:t>9</w:t>
            </w:r>
            <w:r>
              <w:rPr>
                <w:webHidden/>
              </w:rPr>
              <w:fldChar w:fldCharType="end"/>
            </w:r>
          </w:hyperlink>
        </w:p>
        <w:p w14:paraId="4B38B375" w14:textId="0D6471B5"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10" w:history="1">
            <w:r w:rsidRPr="00D75762">
              <w:rPr>
                <w:rStyle w:val="Hyperlink"/>
                <w:noProof/>
                <w14:scene3d>
                  <w14:camera w14:prst="orthographicFront"/>
                  <w14:lightRig w14:rig="threePt" w14:dir="t">
                    <w14:rot w14:lat="0" w14:lon="0" w14:rev="0"/>
                  </w14:lightRig>
                </w14:scene3d>
              </w:rPr>
              <w:t>Task 1:</w:t>
            </w:r>
            <w:r>
              <w:rPr>
                <w:rFonts w:eastAsiaTheme="minorEastAsia" w:cstheme="minorBidi"/>
                <w:noProof/>
                <w:sz w:val="22"/>
                <w:szCs w:val="22"/>
                <w:lang w:val="en-AU" w:eastAsia="en-AU"/>
              </w:rPr>
              <w:tab/>
            </w:r>
            <w:r w:rsidRPr="00D75762">
              <w:rPr>
                <w:rStyle w:val="Hyperlink"/>
                <w:noProof/>
              </w:rPr>
              <w:t>Create a new Mapping Dataflow and add source dataset</w:t>
            </w:r>
            <w:r>
              <w:rPr>
                <w:noProof/>
                <w:webHidden/>
              </w:rPr>
              <w:tab/>
            </w:r>
            <w:r>
              <w:rPr>
                <w:noProof/>
                <w:webHidden/>
              </w:rPr>
              <w:fldChar w:fldCharType="begin"/>
            </w:r>
            <w:r>
              <w:rPr>
                <w:noProof/>
                <w:webHidden/>
              </w:rPr>
              <w:instrText xml:space="preserve"> PAGEREF _Toc39586610 \h </w:instrText>
            </w:r>
            <w:r>
              <w:rPr>
                <w:noProof/>
                <w:webHidden/>
              </w:rPr>
            </w:r>
            <w:r>
              <w:rPr>
                <w:noProof/>
                <w:webHidden/>
              </w:rPr>
              <w:fldChar w:fldCharType="separate"/>
            </w:r>
            <w:r>
              <w:rPr>
                <w:noProof/>
                <w:webHidden/>
              </w:rPr>
              <w:t>9</w:t>
            </w:r>
            <w:r>
              <w:rPr>
                <w:noProof/>
                <w:webHidden/>
              </w:rPr>
              <w:fldChar w:fldCharType="end"/>
            </w:r>
          </w:hyperlink>
        </w:p>
        <w:p w14:paraId="594969B7" w14:textId="75EFB9E8"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11" w:history="1">
            <w:r w:rsidRPr="00D75762">
              <w:rPr>
                <w:rStyle w:val="Hyperlink"/>
                <w:noProof/>
                <w14:scene3d>
                  <w14:camera w14:prst="orthographicFront"/>
                  <w14:lightRig w14:rig="threePt" w14:dir="t">
                    <w14:rot w14:lat="0" w14:lon="0" w14:rev="0"/>
                  </w14:lightRig>
                </w14:scene3d>
              </w:rPr>
              <w:t>Task 2:</w:t>
            </w:r>
            <w:r>
              <w:rPr>
                <w:rFonts w:eastAsiaTheme="minorEastAsia" w:cstheme="minorBidi"/>
                <w:noProof/>
                <w:sz w:val="22"/>
                <w:szCs w:val="22"/>
                <w:lang w:val="en-AU" w:eastAsia="en-AU"/>
              </w:rPr>
              <w:tab/>
            </w:r>
            <w:r w:rsidRPr="00D75762">
              <w:rPr>
                <w:rStyle w:val="Hyperlink"/>
                <w:noProof/>
              </w:rPr>
              <w:t>Add a parameter to Mapping Dataflow</w:t>
            </w:r>
            <w:r>
              <w:rPr>
                <w:noProof/>
                <w:webHidden/>
              </w:rPr>
              <w:tab/>
            </w:r>
            <w:r>
              <w:rPr>
                <w:noProof/>
                <w:webHidden/>
              </w:rPr>
              <w:fldChar w:fldCharType="begin"/>
            </w:r>
            <w:r>
              <w:rPr>
                <w:noProof/>
                <w:webHidden/>
              </w:rPr>
              <w:instrText xml:space="preserve"> PAGEREF _Toc39586611 \h </w:instrText>
            </w:r>
            <w:r>
              <w:rPr>
                <w:noProof/>
                <w:webHidden/>
              </w:rPr>
            </w:r>
            <w:r>
              <w:rPr>
                <w:noProof/>
                <w:webHidden/>
              </w:rPr>
              <w:fldChar w:fldCharType="separate"/>
            </w:r>
            <w:r>
              <w:rPr>
                <w:noProof/>
                <w:webHidden/>
              </w:rPr>
              <w:t>13</w:t>
            </w:r>
            <w:r>
              <w:rPr>
                <w:noProof/>
                <w:webHidden/>
              </w:rPr>
              <w:fldChar w:fldCharType="end"/>
            </w:r>
          </w:hyperlink>
        </w:p>
        <w:p w14:paraId="706985FE" w14:textId="1D3880EB"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12" w:history="1">
            <w:r w:rsidRPr="00D75762">
              <w:rPr>
                <w:rStyle w:val="Hyperlink"/>
                <w:noProof/>
                <w14:scene3d>
                  <w14:camera w14:prst="orthographicFront"/>
                  <w14:lightRig w14:rig="threePt" w14:dir="t">
                    <w14:rot w14:lat="0" w14:lon="0" w14:rev="0"/>
                  </w14:lightRig>
                </w14:scene3d>
              </w:rPr>
              <w:t>Task 3:</w:t>
            </w:r>
            <w:r>
              <w:rPr>
                <w:rFonts w:eastAsiaTheme="minorEastAsia" w:cstheme="minorBidi"/>
                <w:noProof/>
                <w:sz w:val="22"/>
                <w:szCs w:val="22"/>
                <w:lang w:val="en-AU" w:eastAsia="en-AU"/>
              </w:rPr>
              <w:tab/>
            </w:r>
            <w:r w:rsidRPr="00D75762">
              <w:rPr>
                <w:rStyle w:val="Hyperlink"/>
                <w:noProof/>
              </w:rPr>
              <w:t>Break the Name field to firstName and lastName fields</w:t>
            </w:r>
            <w:r>
              <w:rPr>
                <w:noProof/>
                <w:webHidden/>
              </w:rPr>
              <w:tab/>
            </w:r>
            <w:r>
              <w:rPr>
                <w:noProof/>
                <w:webHidden/>
              </w:rPr>
              <w:fldChar w:fldCharType="begin"/>
            </w:r>
            <w:r>
              <w:rPr>
                <w:noProof/>
                <w:webHidden/>
              </w:rPr>
              <w:instrText xml:space="preserve"> PAGEREF _Toc39586612 \h </w:instrText>
            </w:r>
            <w:r>
              <w:rPr>
                <w:noProof/>
                <w:webHidden/>
              </w:rPr>
            </w:r>
            <w:r>
              <w:rPr>
                <w:noProof/>
                <w:webHidden/>
              </w:rPr>
              <w:fldChar w:fldCharType="separate"/>
            </w:r>
            <w:r>
              <w:rPr>
                <w:noProof/>
                <w:webHidden/>
              </w:rPr>
              <w:t>14</w:t>
            </w:r>
            <w:r>
              <w:rPr>
                <w:noProof/>
                <w:webHidden/>
              </w:rPr>
              <w:fldChar w:fldCharType="end"/>
            </w:r>
          </w:hyperlink>
        </w:p>
        <w:p w14:paraId="1B464C6C" w14:textId="5D76275D"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13" w:history="1">
            <w:r w:rsidRPr="00D75762">
              <w:rPr>
                <w:rStyle w:val="Hyperlink"/>
                <w:noProof/>
                <w14:scene3d>
                  <w14:camera w14:prst="orthographicFront"/>
                  <w14:lightRig w14:rig="threePt" w14:dir="t">
                    <w14:rot w14:lat="0" w14:lon="0" w14:rev="0"/>
                  </w14:lightRig>
                </w14:scene3d>
              </w:rPr>
              <w:t>Task 4:</w:t>
            </w:r>
            <w:r>
              <w:rPr>
                <w:rFonts w:eastAsiaTheme="minorEastAsia" w:cstheme="minorBidi"/>
                <w:noProof/>
                <w:sz w:val="22"/>
                <w:szCs w:val="22"/>
                <w:lang w:val="en-AU" w:eastAsia="en-AU"/>
              </w:rPr>
              <w:tab/>
            </w:r>
            <w:r w:rsidRPr="00D75762">
              <w:rPr>
                <w:rStyle w:val="Hyperlink"/>
                <w:noProof/>
              </w:rPr>
              <w:t>How to save (Publish) your Dataflow?</w:t>
            </w:r>
            <w:r>
              <w:rPr>
                <w:noProof/>
                <w:webHidden/>
              </w:rPr>
              <w:tab/>
            </w:r>
            <w:r>
              <w:rPr>
                <w:noProof/>
                <w:webHidden/>
              </w:rPr>
              <w:fldChar w:fldCharType="begin"/>
            </w:r>
            <w:r>
              <w:rPr>
                <w:noProof/>
                <w:webHidden/>
              </w:rPr>
              <w:instrText xml:space="preserve"> PAGEREF _Toc39586613 \h </w:instrText>
            </w:r>
            <w:r>
              <w:rPr>
                <w:noProof/>
                <w:webHidden/>
              </w:rPr>
            </w:r>
            <w:r>
              <w:rPr>
                <w:noProof/>
                <w:webHidden/>
              </w:rPr>
              <w:fldChar w:fldCharType="separate"/>
            </w:r>
            <w:r>
              <w:rPr>
                <w:noProof/>
                <w:webHidden/>
              </w:rPr>
              <w:t>15</w:t>
            </w:r>
            <w:r>
              <w:rPr>
                <w:noProof/>
                <w:webHidden/>
              </w:rPr>
              <w:fldChar w:fldCharType="end"/>
            </w:r>
          </w:hyperlink>
        </w:p>
        <w:p w14:paraId="72EE9B7B" w14:textId="11C1868C"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14" w:history="1">
            <w:r w:rsidRPr="00D75762">
              <w:rPr>
                <w:rStyle w:val="Hyperlink"/>
                <w:noProof/>
                <w14:scene3d>
                  <w14:camera w14:prst="orthographicFront"/>
                  <w14:lightRig w14:rig="threePt" w14:dir="t">
                    <w14:rot w14:lat="0" w14:lon="0" w14:rev="0"/>
                  </w14:lightRig>
                </w14:scene3d>
              </w:rPr>
              <w:t>Task 5:</w:t>
            </w:r>
            <w:r>
              <w:rPr>
                <w:rFonts w:eastAsiaTheme="minorEastAsia" w:cstheme="minorBidi"/>
                <w:noProof/>
                <w:sz w:val="22"/>
                <w:szCs w:val="22"/>
                <w:lang w:val="en-AU" w:eastAsia="en-AU"/>
              </w:rPr>
              <w:tab/>
            </w:r>
            <w:r w:rsidRPr="00D75762">
              <w:rPr>
                <w:rStyle w:val="Hyperlink"/>
                <w:noProof/>
              </w:rPr>
              <w:t>Remove extra columns and Rename columns using “Select” transformation</w:t>
            </w:r>
            <w:r>
              <w:rPr>
                <w:noProof/>
                <w:webHidden/>
              </w:rPr>
              <w:tab/>
            </w:r>
            <w:r>
              <w:rPr>
                <w:noProof/>
                <w:webHidden/>
              </w:rPr>
              <w:fldChar w:fldCharType="begin"/>
            </w:r>
            <w:r>
              <w:rPr>
                <w:noProof/>
                <w:webHidden/>
              </w:rPr>
              <w:instrText xml:space="preserve"> PAGEREF _Toc39586614 \h </w:instrText>
            </w:r>
            <w:r>
              <w:rPr>
                <w:noProof/>
                <w:webHidden/>
              </w:rPr>
            </w:r>
            <w:r>
              <w:rPr>
                <w:noProof/>
                <w:webHidden/>
              </w:rPr>
              <w:fldChar w:fldCharType="separate"/>
            </w:r>
            <w:r>
              <w:rPr>
                <w:noProof/>
                <w:webHidden/>
              </w:rPr>
              <w:t>18</w:t>
            </w:r>
            <w:r>
              <w:rPr>
                <w:noProof/>
                <w:webHidden/>
              </w:rPr>
              <w:fldChar w:fldCharType="end"/>
            </w:r>
          </w:hyperlink>
        </w:p>
        <w:p w14:paraId="46CFAC21" w14:textId="159E3B34"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15" w:history="1">
            <w:r w:rsidRPr="00D75762">
              <w:rPr>
                <w:rStyle w:val="Hyperlink"/>
                <w:noProof/>
                <w14:scene3d>
                  <w14:camera w14:prst="orthographicFront"/>
                  <w14:lightRig w14:rig="threePt" w14:dir="t">
                    <w14:rot w14:lat="0" w14:lon="0" w14:rev="0"/>
                  </w14:lightRig>
                </w14:scene3d>
              </w:rPr>
              <w:t>Task 6:</w:t>
            </w:r>
            <w:r>
              <w:rPr>
                <w:rFonts w:eastAsiaTheme="minorEastAsia" w:cstheme="minorBidi"/>
                <w:noProof/>
                <w:sz w:val="22"/>
                <w:szCs w:val="22"/>
                <w:lang w:val="en-AU" w:eastAsia="en-AU"/>
              </w:rPr>
              <w:tab/>
            </w:r>
            <w:r w:rsidRPr="00D75762">
              <w:rPr>
                <w:rStyle w:val="Hyperlink"/>
                <w:noProof/>
              </w:rPr>
              <w:t>Calculate MD5 Hash of all non-key columns</w:t>
            </w:r>
            <w:r>
              <w:rPr>
                <w:noProof/>
                <w:webHidden/>
              </w:rPr>
              <w:tab/>
            </w:r>
            <w:r>
              <w:rPr>
                <w:noProof/>
                <w:webHidden/>
              </w:rPr>
              <w:fldChar w:fldCharType="begin"/>
            </w:r>
            <w:r>
              <w:rPr>
                <w:noProof/>
                <w:webHidden/>
              </w:rPr>
              <w:instrText xml:space="preserve"> PAGEREF _Toc39586615 \h </w:instrText>
            </w:r>
            <w:r>
              <w:rPr>
                <w:noProof/>
                <w:webHidden/>
              </w:rPr>
            </w:r>
            <w:r>
              <w:rPr>
                <w:noProof/>
                <w:webHidden/>
              </w:rPr>
              <w:fldChar w:fldCharType="separate"/>
            </w:r>
            <w:r>
              <w:rPr>
                <w:noProof/>
                <w:webHidden/>
              </w:rPr>
              <w:t>19</w:t>
            </w:r>
            <w:r>
              <w:rPr>
                <w:noProof/>
                <w:webHidden/>
              </w:rPr>
              <w:fldChar w:fldCharType="end"/>
            </w:r>
          </w:hyperlink>
        </w:p>
        <w:p w14:paraId="280B3DF0" w14:textId="542F80C0"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16" w:history="1">
            <w:r w:rsidRPr="00D75762">
              <w:rPr>
                <w:rStyle w:val="Hyperlink"/>
                <w:noProof/>
                <w14:scene3d>
                  <w14:camera w14:prst="orthographicFront"/>
                  <w14:lightRig w14:rig="threePt" w14:dir="t">
                    <w14:rot w14:lat="0" w14:lon="0" w14:rev="0"/>
                  </w14:lightRig>
                </w14:scene3d>
              </w:rPr>
              <w:t>Task 7:</w:t>
            </w:r>
            <w:r>
              <w:rPr>
                <w:rFonts w:eastAsiaTheme="minorEastAsia" w:cstheme="minorBidi"/>
                <w:noProof/>
                <w:sz w:val="22"/>
                <w:szCs w:val="22"/>
                <w:lang w:val="en-AU" w:eastAsia="en-AU"/>
              </w:rPr>
              <w:tab/>
            </w:r>
            <w:r w:rsidRPr="00D75762">
              <w:rPr>
                <w:rStyle w:val="Hyperlink"/>
                <w:noProof/>
              </w:rPr>
              <w:t>Add DW table source</w:t>
            </w:r>
            <w:r>
              <w:rPr>
                <w:noProof/>
                <w:webHidden/>
              </w:rPr>
              <w:tab/>
            </w:r>
            <w:r>
              <w:rPr>
                <w:noProof/>
                <w:webHidden/>
              </w:rPr>
              <w:fldChar w:fldCharType="begin"/>
            </w:r>
            <w:r>
              <w:rPr>
                <w:noProof/>
                <w:webHidden/>
              </w:rPr>
              <w:instrText xml:space="preserve"> PAGEREF _Toc39586616 \h </w:instrText>
            </w:r>
            <w:r>
              <w:rPr>
                <w:noProof/>
                <w:webHidden/>
              </w:rPr>
            </w:r>
            <w:r>
              <w:rPr>
                <w:noProof/>
                <w:webHidden/>
              </w:rPr>
              <w:fldChar w:fldCharType="separate"/>
            </w:r>
            <w:r>
              <w:rPr>
                <w:noProof/>
                <w:webHidden/>
              </w:rPr>
              <w:t>21</w:t>
            </w:r>
            <w:r>
              <w:rPr>
                <w:noProof/>
                <w:webHidden/>
              </w:rPr>
              <w:fldChar w:fldCharType="end"/>
            </w:r>
          </w:hyperlink>
        </w:p>
        <w:p w14:paraId="5253F2C2" w14:textId="6CA3E630"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17" w:history="1">
            <w:r w:rsidRPr="00D75762">
              <w:rPr>
                <w:rStyle w:val="Hyperlink"/>
                <w:noProof/>
                <w14:scene3d>
                  <w14:camera w14:prst="orthographicFront"/>
                  <w14:lightRig w14:rig="threePt" w14:dir="t">
                    <w14:rot w14:lat="0" w14:lon="0" w14:rev="0"/>
                  </w14:lightRig>
                </w14:scene3d>
              </w:rPr>
              <w:t>Task 8:</w:t>
            </w:r>
            <w:r>
              <w:rPr>
                <w:rFonts w:eastAsiaTheme="minorEastAsia" w:cstheme="minorBidi"/>
                <w:noProof/>
                <w:sz w:val="22"/>
                <w:szCs w:val="22"/>
                <w:lang w:val="en-AU" w:eastAsia="en-AU"/>
              </w:rPr>
              <w:tab/>
            </w:r>
            <w:r w:rsidRPr="00D75762">
              <w:rPr>
                <w:rStyle w:val="Hyperlink"/>
                <w:noProof/>
              </w:rPr>
              <w:t>Compare staging records with DW records to identify updates and inserts</w:t>
            </w:r>
            <w:r>
              <w:rPr>
                <w:noProof/>
                <w:webHidden/>
              </w:rPr>
              <w:tab/>
            </w:r>
            <w:r>
              <w:rPr>
                <w:noProof/>
                <w:webHidden/>
              </w:rPr>
              <w:fldChar w:fldCharType="begin"/>
            </w:r>
            <w:r>
              <w:rPr>
                <w:noProof/>
                <w:webHidden/>
              </w:rPr>
              <w:instrText xml:space="preserve"> PAGEREF _Toc39586617 \h </w:instrText>
            </w:r>
            <w:r>
              <w:rPr>
                <w:noProof/>
                <w:webHidden/>
              </w:rPr>
            </w:r>
            <w:r>
              <w:rPr>
                <w:noProof/>
                <w:webHidden/>
              </w:rPr>
              <w:fldChar w:fldCharType="separate"/>
            </w:r>
            <w:r>
              <w:rPr>
                <w:noProof/>
                <w:webHidden/>
              </w:rPr>
              <w:t>23</w:t>
            </w:r>
            <w:r>
              <w:rPr>
                <w:noProof/>
                <w:webHidden/>
              </w:rPr>
              <w:fldChar w:fldCharType="end"/>
            </w:r>
          </w:hyperlink>
        </w:p>
        <w:p w14:paraId="7994DCC2" w14:textId="52FF5BD4" w:rsidR="00715A2C" w:rsidRDefault="00715A2C">
          <w:pPr>
            <w:pStyle w:val="TOC4"/>
            <w:tabs>
              <w:tab w:val="left" w:pos="1400"/>
              <w:tab w:val="right" w:leader="dot" w:pos="10790"/>
            </w:tabs>
            <w:rPr>
              <w:rFonts w:eastAsiaTheme="minorEastAsia" w:cstheme="minorBidi"/>
              <w:noProof/>
              <w:sz w:val="22"/>
              <w:szCs w:val="22"/>
              <w:lang w:val="en-AU" w:eastAsia="en-AU"/>
            </w:rPr>
          </w:pPr>
          <w:hyperlink w:anchor="_Toc39586618" w:history="1">
            <w:r w:rsidRPr="00D75762">
              <w:rPr>
                <w:rStyle w:val="Hyperlink"/>
                <w:noProof/>
                <w14:scene3d>
                  <w14:camera w14:prst="orthographicFront"/>
                  <w14:lightRig w14:rig="threePt" w14:dir="t">
                    <w14:rot w14:lat="0" w14:lon="0" w14:rev="0"/>
                  </w14:lightRig>
                </w14:scene3d>
              </w:rPr>
              <w:t>Task 9:</w:t>
            </w:r>
            <w:r>
              <w:rPr>
                <w:rFonts w:eastAsiaTheme="minorEastAsia" w:cstheme="minorBidi"/>
                <w:noProof/>
                <w:sz w:val="22"/>
                <w:szCs w:val="22"/>
                <w:lang w:val="en-AU" w:eastAsia="en-AU"/>
              </w:rPr>
              <w:tab/>
            </w:r>
            <w:r w:rsidRPr="00D75762">
              <w:rPr>
                <w:rStyle w:val="Hyperlink"/>
                <w:noProof/>
              </w:rPr>
              <w:t>Identify Updates/Inserts using “Conditional Split” transformation</w:t>
            </w:r>
            <w:r>
              <w:rPr>
                <w:noProof/>
                <w:webHidden/>
              </w:rPr>
              <w:tab/>
            </w:r>
            <w:r>
              <w:rPr>
                <w:noProof/>
                <w:webHidden/>
              </w:rPr>
              <w:fldChar w:fldCharType="begin"/>
            </w:r>
            <w:r>
              <w:rPr>
                <w:noProof/>
                <w:webHidden/>
              </w:rPr>
              <w:instrText xml:space="preserve"> PAGEREF _Toc39586618 \h </w:instrText>
            </w:r>
            <w:r>
              <w:rPr>
                <w:noProof/>
                <w:webHidden/>
              </w:rPr>
            </w:r>
            <w:r>
              <w:rPr>
                <w:noProof/>
                <w:webHidden/>
              </w:rPr>
              <w:fldChar w:fldCharType="separate"/>
            </w:r>
            <w:r>
              <w:rPr>
                <w:noProof/>
                <w:webHidden/>
              </w:rPr>
              <w:t>24</w:t>
            </w:r>
            <w:r>
              <w:rPr>
                <w:noProof/>
                <w:webHidden/>
              </w:rPr>
              <w:fldChar w:fldCharType="end"/>
            </w:r>
          </w:hyperlink>
        </w:p>
        <w:p w14:paraId="5EE5E7F9" w14:textId="528C27E1"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19" w:history="1">
            <w:r w:rsidRPr="00D75762">
              <w:rPr>
                <w:rStyle w:val="Hyperlink"/>
                <w:noProof/>
                <w14:scene3d>
                  <w14:camera w14:prst="orthographicFront"/>
                  <w14:lightRig w14:rig="threePt" w14:dir="t">
                    <w14:rot w14:lat="0" w14:lon="0" w14:rev="0"/>
                  </w14:lightRig>
                </w14:scene3d>
              </w:rPr>
              <w:t>Task 10:</w:t>
            </w:r>
            <w:r>
              <w:rPr>
                <w:rFonts w:eastAsiaTheme="minorEastAsia" w:cstheme="minorBidi"/>
                <w:noProof/>
                <w:sz w:val="22"/>
                <w:szCs w:val="22"/>
                <w:lang w:val="en-AU" w:eastAsia="en-AU"/>
              </w:rPr>
              <w:tab/>
            </w:r>
            <w:r w:rsidRPr="00D75762">
              <w:rPr>
                <w:rStyle w:val="Hyperlink"/>
                <w:noProof/>
              </w:rPr>
              <w:t>Handling New records (New stream)</w:t>
            </w:r>
            <w:r>
              <w:rPr>
                <w:noProof/>
                <w:webHidden/>
              </w:rPr>
              <w:tab/>
            </w:r>
            <w:r>
              <w:rPr>
                <w:noProof/>
                <w:webHidden/>
              </w:rPr>
              <w:fldChar w:fldCharType="begin"/>
            </w:r>
            <w:r>
              <w:rPr>
                <w:noProof/>
                <w:webHidden/>
              </w:rPr>
              <w:instrText xml:space="preserve"> PAGEREF _Toc39586619 \h </w:instrText>
            </w:r>
            <w:r>
              <w:rPr>
                <w:noProof/>
                <w:webHidden/>
              </w:rPr>
            </w:r>
            <w:r>
              <w:rPr>
                <w:noProof/>
                <w:webHidden/>
              </w:rPr>
              <w:fldChar w:fldCharType="separate"/>
            </w:r>
            <w:r>
              <w:rPr>
                <w:noProof/>
                <w:webHidden/>
              </w:rPr>
              <w:t>25</w:t>
            </w:r>
            <w:r>
              <w:rPr>
                <w:noProof/>
                <w:webHidden/>
              </w:rPr>
              <w:fldChar w:fldCharType="end"/>
            </w:r>
          </w:hyperlink>
        </w:p>
        <w:p w14:paraId="35013212" w14:textId="0E29DBFD"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0" w:history="1">
            <w:r w:rsidRPr="00D75762">
              <w:rPr>
                <w:rStyle w:val="Hyperlink"/>
                <w:noProof/>
                <w14:scene3d>
                  <w14:camera w14:prst="orthographicFront"/>
                  <w14:lightRig w14:rig="threePt" w14:dir="t">
                    <w14:rot w14:lat="0" w14:lon="0" w14:rev="0"/>
                  </w14:lightRig>
                </w14:scene3d>
              </w:rPr>
              <w:t>Task 11:</w:t>
            </w:r>
            <w:r>
              <w:rPr>
                <w:rFonts w:eastAsiaTheme="minorEastAsia" w:cstheme="minorBidi"/>
                <w:noProof/>
                <w:sz w:val="22"/>
                <w:szCs w:val="22"/>
                <w:lang w:val="en-AU" w:eastAsia="en-AU"/>
              </w:rPr>
              <w:tab/>
            </w:r>
            <w:r w:rsidRPr="00D75762">
              <w:rPr>
                <w:rStyle w:val="Hyperlink"/>
                <w:noProof/>
              </w:rPr>
              <w:t>Handling Changed records (Changed stream)</w:t>
            </w:r>
            <w:r>
              <w:rPr>
                <w:noProof/>
                <w:webHidden/>
              </w:rPr>
              <w:tab/>
            </w:r>
            <w:r>
              <w:rPr>
                <w:noProof/>
                <w:webHidden/>
              </w:rPr>
              <w:fldChar w:fldCharType="begin"/>
            </w:r>
            <w:r>
              <w:rPr>
                <w:noProof/>
                <w:webHidden/>
              </w:rPr>
              <w:instrText xml:space="preserve"> PAGEREF _Toc39586620 \h </w:instrText>
            </w:r>
            <w:r>
              <w:rPr>
                <w:noProof/>
                <w:webHidden/>
              </w:rPr>
            </w:r>
            <w:r>
              <w:rPr>
                <w:noProof/>
                <w:webHidden/>
              </w:rPr>
              <w:fldChar w:fldCharType="separate"/>
            </w:r>
            <w:r>
              <w:rPr>
                <w:noProof/>
                <w:webHidden/>
              </w:rPr>
              <w:t>26</w:t>
            </w:r>
            <w:r>
              <w:rPr>
                <w:noProof/>
                <w:webHidden/>
              </w:rPr>
              <w:fldChar w:fldCharType="end"/>
            </w:r>
          </w:hyperlink>
        </w:p>
        <w:p w14:paraId="09EAA4A0" w14:textId="11F61966"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1" w:history="1">
            <w:r w:rsidRPr="00D75762">
              <w:rPr>
                <w:rStyle w:val="Hyperlink"/>
                <w:noProof/>
                <w14:scene3d>
                  <w14:camera w14:prst="orthographicFront"/>
                  <w14:lightRig w14:rig="threePt" w14:dir="t">
                    <w14:rot w14:lat="0" w14:lon="0" w14:rev="0"/>
                  </w14:lightRig>
                </w14:scene3d>
              </w:rPr>
              <w:t>Task 12:</w:t>
            </w:r>
            <w:r>
              <w:rPr>
                <w:rFonts w:eastAsiaTheme="minorEastAsia" w:cstheme="minorBidi"/>
                <w:noProof/>
                <w:sz w:val="22"/>
                <w:szCs w:val="22"/>
                <w:lang w:val="en-AU" w:eastAsia="en-AU"/>
              </w:rPr>
              <w:tab/>
            </w:r>
            <w:r w:rsidRPr="00D75762">
              <w:rPr>
                <w:rStyle w:val="Hyperlink"/>
                <w:noProof/>
              </w:rPr>
              <w:t>Putting together all inserts “New” and “Changed” together</w:t>
            </w:r>
            <w:r>
              <w:rPr>
                <w:noProof/>
                <w:webHidden/>
              </w:rPr>
              <w:tab/>
            </w:r>
            <w:r>
              <w:rPr>
                <w:noProof/>
                <w:webHidden/>
              </w:rPr>
              <w:fldChar w:fldCharType="begin"/>
            </w:r>
            <w:r>
              <w:rPr>
                <w:noProof/>
                <w:webHidden/>
              </w:rPr>
              <w:instrText xml:space="preserve"> PAGEREF _Toc39586621 \h </w:instrText>
            </w:r>
            <w:r>
              <w:rPr>
                <w:noProof/>
                <w:webHidden/>
              </w:rPr>
            </w:r>
            <w:r>
              <w:rPr>
                <w:noProof/>
                <w:webHidden/>
              </w:rPr>
              <w:fldChar w:fldCharType="separate"/>
            </w:r>
            <w:r>
              <w:rPr>
                <w:noProof/>
                <w:webHidden/>
              </w:rPr>
              <w:t>30</w:t>
            </w:r>
            <w:r>
              <w:rPr>
                <w:noProof/>
                <w:webHidden/>
              </w:rPr>
              <w:fldChar w:fldCharType="end"/>
            </w:r>
          </w:hyperlink>
        </w:p>
        <w:p w14:paraId="09BA3790" w14:textId="752D4FE2"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2" w:history="1">
            <w:r w:rsidRPr="00D75762">
              <w:rPr>
                <w:rStyle w:val="Hyperlink"/>
                <w:noProof/>
                <w14:scene3d>
                  <w14:camera w14:prst="orthographicFront"/>
                  <w14:lightRig w14:rig="threePt" w14:dir="t">
                    <w14:rot w14:lat="0" w14:lon="0" w14:rev="0"/>
                  </w14:lightRig>
                </w14:scene3d>
              </w:rPr>
              <w:t>Task 13:</w:t>
            </w:r>
            <w:r>
              <w:rPr>
                <w:rFonts w:eastAsiaTheme="minorEastAsia" w:cstheme="minorBidi"/>
                <w:noProof/>
                <w:sz w:val="22"/>
                <w:szCs w:val="22"/>
                <w:lang w:val="en-AU" w:eastAsia="en-AU"/>
              </w:rPr>
              <w:tab/>
            </w:r>
            <w:r w:rsidRPr="00D75762">
              <w:rPr>
                <w:rStyle w:val="Hyperlink"/>
                <w:noProof/>
              </w:rPr>
              <w:t>Generate Surrogate Keys</w:t>
            </w:r>
            <w:r>
              <w:rPr>
                <w:noProof/>
                <w:webHidden/>
              </w:rPr>
              <w:tab/>
            </w:r>
            <w:r>
              <w:rPr>
                <w:noProof/>
                <w:webHidden/>
              </w:rPr>
              <w:fldChar w:fldCharType="begin"/>
            </w:r>
            <w:r>
              <w:rPr>
                <w:noProof/>
                <w:webHidden/>
              </w:rPr>
              <w:instrText xml:space="preserve"> PAGEREF _Toc39586622 \h </w:instrText>
            </w:r>
            <w:r>
              <w:rPr>
                <w:noProof/>
                <w:webHidden/>
              </w:rPr>
            </w:r>
            <w:r>
              <w:rPr>
                <w:noProof/>
                <w:webHidden/>
              </w:rPr>
              <w:fldChar w:fldCharType="separate"/>
            </w:r>
            <w:r>
              <w:rPr>
                <w:noProof/>
                <w:webHidden/>
              </w:rPr>
              <w:t>31</w:t>
            </w:r>
            <w:r>
              <w:rPr>
                <w:noProof/>
                <w:webHidden/>
              </w:rPr>
              <w:fldChar w:fldCharType="end"/>
            </w:r>
          </w:hyperlink>
        </w:p>
        <w:p w14:paraId="47F253F2" w14:textId="169F6C3F"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3" w:history="1">
            <w:r w:rsidRPr="00D75762">
              <w:rPr>
                <w:rStyle w:val="Hyperlink"/>
                <w:noProof/>
                <w14:scene3d>
                  <w14:camera w14:prst="orthographicFront"/>
                  <w14:lightRig w14:rig="threePt" w14:dir="t">
                    <w14:rot w14:lat="0" w14:lon="0" w14:rev="0"/>
                  </w14:lightRig>
                </w14:scene3d>
              </w:rPr>
              <w:t>Task 14:</w:t>
            </w:r>
            <w:r>
              <w:rPr>
                <w:rFonts w:eastAsiaTheme="minorEastAsia" w:cstheme="minorBidi"/>
                <w:noProof/>
                <w:sz w:val="22"/>
                <w:szCs w:val="22"/>
                <w:lang w:val="en-AU" w:eastAsia="en-AU"/>
              </w:rPr>
              <w:tab/>
            </w:r>
            <w:r w:rsidRPr="00D75762">
              <w:rPr>
                <w:rStyle w:val="Hyperlink"/>
                <w:noProof/>
              </w:rPr>
              <w:t>Fix surrogate key value</w:t>
            </w:r>
            <w:r>
              <w:rPr>
                <w:noProof/>
                <w:webHidden/>
              </w:rPr>
              <w:tab/>
            </w:r>
            <w:r>
              <w:rPr>
                <w:noProof/>
                <w:webHidden/>
              </w:rPr>
              <w:fldChar w:fldCharType="begin"/>
            </w:r>
            <w:r>
              <w:rPr>
                <w:noProof/>
                <w:webHidden/>
              </w:rPr>
              <w:instrText xml:space="preserve"> PAGEREF _Toc39586623 \h </w:instrText>
            </w:r>
            <w:r>
              <w:rPr>
                <w:noProof/>
                <w:webHidden/>
              </w:rPr>
            </w:r>
            <w:r>
              <w:rPr>
                <w:noProof/>
                <w:webHidden/>
              </w:rPr>
              <w:fldChar w:fldCharType="separate"/>
            </w:r>
            <w:r>
              <w:rPr>
                <w:noProof/>
                <w:webHidden/>
              </w:rPr>
              <w:t>32</w:t>
            </w:r>
            <w:r>
              <w:rPr>
                <w:noProof/>
                <w:webHidden/>
              </w:rPr>
              <w:fldChar w:fldCharType="end"/>
            </w:r>
          </w:hyperlink>
        </w:p>
        <w:p w14:paraId="368B5371" w14:textId="096D4EA2"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4" w:history="1">
            <w:r w:rsidRPr="00D75762">
              <w:rPr>
                <w:rStyle w:val="Hyperlink"/>
                <w:noProof/>
                <w14:scene3d>
                  <w14:camera w14:prst="orthographicFront"/>
                  <w14:lightRig w14:rig="threePt" w14:dir="t">
                    <w14:rot w14:lat="0" w14:lon="0" w14:rev="0"/>
                  </w14:lightRig>
                </w14:scene3d>
              </w:rPr>
              <w:t>Task 15:</w:t>
            </w:r>
            <w:r>
              <w:rPr>
                <w:rFonts w:eastAsiaTheme="minorEastAsia" w:cstheme="minorBidi"/>
                <w:noProof/>
                <w:sz w:val="22"/>
                <w:szCs w:val="22"/>
                <w:lang w:val="en-AU" w:eastAsia="en-AU"/>
              </w:rPr>
              <w:tab/>
            </w:r>
            <w:r w:rsidRPr="00D75762">
              <w:rPr>
                <w:rStyle w:val="Hyperlink"/>
                <w:noProof/>
              </w:rPr>
              <w:t>Add Batch columns to our “Insert” dataset</w:t>
            </w:r>
            <w:r>
              <w:rPr>
                <w:noProof/>
                <w:webHidden/>
              </w:rPr>
              <w:tab/>
            </w:r>
            <w:r>
              <w:rPr>
                <w:noProof/>
                <w:webHidden/>
              </w:rPr>
              <w:fldChar w:fldCharType="begin"/>
            </w:r>
            <w:r>
              <w:rPr>
                <w:noProof/>
                <w:webHidden/>
              </w:rPr>
              <w:instrText xml:space="preserve"> PAGEREF _Toc39586624 \h </w:instrText>
            </w:r>
            <w:r>
              <w:rPr>
                <w:noProof/>
                <w:webHidden/>
              </w:rPr>
            </w:r>
            <w:r>
              <w:rPr>
                <w:noProof/>
                <w:webHidden/>
              </w:rPr>
              <w:fldChar w:fldCharType="separate"/>
            </w:r>
            <w:r>
              <w:rPr>
                <w:noProof/>
                <w:webHidden/>
              </w:rPr>
              <w:t>32</w:t>
            </w:r>
            <w:r>
              <w:rPr>
                <w:noProof/>
                <w:webHidden/>
              </w:rPr>
              <w:fldChar w:fldCharType="end"/>
            </w:r>
          </w:hyperlink>
        </w:p>
        <w:p w14:paraId="1A0CD871" w14:textId="28CC4E62"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5" w:history="1">
            <w:r w:rsidRPr="00D75762">
              <w:rPr>
                <w:rStyle w:val="Hyperlink"/>
                <w:noProof/>
                <w14:scene3d>
                  <w14:camera w14:prst="orthographicFront"/>
                  <w14:lightRig w14:rig="threePt" w14:dir="t">
                    <w14:rot w14:lat="0" w14:lon="0" w14:rev="0"/>
                  </w14:lightRig>
                </w14:scene3d>
              </w:rPr>
              <w:t>Task 16:</w:t>
            </w:r>
            <w:r>
              <w:rPr>
                <w:rFonts w:eastAsiaTheme="minorEastAsia" w:cstheme="minorBidi"/>
                <w:noProof/>
                <w:sz w:val="22"/>
                <w:szCs w:val="22"/>
                <w:lang w:val="en-AU" w:eastAsia="en-AU"/>
              </w:rPr>
              <w:tab/>
            </w:r>
            <w:r w:rsidRPr="00D75762">
              <w:rPr>
                <w:rStyle w:val="Hyperlink"/>
                <w:noProof/>
              </w:rPr>
              <w:t>Put Insert and Update records together</w:t>
            </w:r>
            <w:r>
              <w:rPr>
                <w:noProof/>
                <w:webHidden/>
              </w:rPr>
              <w:tab/>
            </w:r>
            <w:r>
              <w:rPr>
                <w:noProof/>
                <w:webHidden/>
              </w:rPr>
              <w:fldChar w:fldCharType="begin"/>
            </w:r>
            <w:r>
              <w:rPr>
                <w:noProof/>
                <w:webHidden/>
              </w:rPr>
              <w:instrText xml:space="preserve"> PAGEREF _Toc39586625 \h </w:instrText>
            </w:r>
            <w:r>
              <w:rPr>
                <w:noProof/>
                <w:webHidden/>
              </w:rPr>
            </w:r>
            <w:r>
              <w:rPr>
                <w:noProof/>
                <w:webHidden/>
              </w:rPr>
              <w:fldChar w:fldCharType="separate"/>
            </w:r>
            <w:r>
              <w:rPr>
                <w:noProof/>
                <w:webHidden/>
              </w:rPr>
              <w:t>33</w:t>
            </w:r>
            <w:r>
              <w:rPr>
                <w:noProof/>
                <w:webHidden/>
              </w:rPr>
              <w:fldChar w:fldCharType="end"/>
            </w:r>
          </w:hyperlink>
        </w:p>
        <w:p w14:paraId="79D817FA" w14:textId="0FBF4FA2"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6" w:history="1">
            <w:r w:rsidRPr="00D75762">
              <w:rPr>
                <w:rStyle w:val="Hyperlink"/>
                <w:noProof/>
                <w14:scene3d>
                  <w14:camera w14:prst="orthographicFront"/>
                  <w14:lightRig w14:rig="threePt" w14:dir="t">
                    <w14:rot w14:lat="0" w14:lon="0" w14:rev="0"/>
                  </w14:lightRig>
                </w14:scene3d>
              </w:rPr>
              <w:t>Task 17:</w:t>
            </w:r>
            <w:r>
              <w:rPr>
                <w:rFonts w:eastAsiaTheme="minorEastAsia" w:cstheme="minorBidi"/>
                <w:noProof/>
                <w:sz w:val="22"/>
                <w:szCs w:val="22"/>
                <w:lang w:val="en-AU" w:eastAsia="en-AU"/>
              </w:rPr>
              <w:tab/>
            </w:r>
            <w:r w:rsidRPr="00D75762">
              <w:rPr>
                <w:rStyle w:val="Hyperlink"/>
                <w:noProof/>
              </w:rPr>
              <w:t>Prepare the dataset for sink (Alter row transformation)</w:t>
            </w:r>
            <w:r>
              <w:rPr>
                <w:noProof/>
                <w:webHidden/>
              </w:rPr>
              <w:tab/>
            </w:r>
            <w:r>
              <w:rPr>
                <w:noProof/>
                <w:webHidden/>
              </w:rPr>
              <w:fldChar w:fldCharType="begin"/>
            </w:r>
            <w:r>
              <w:rPr>
                <w:noProof/>
                <w:webHidden/>
              </w:rPr>
              <w:instrText xml:space="preserve"> PAGEREF _Toc39586626 \h </w:instrText>
            </w:r>
            <w:r>
              <w:rPr>
                <w:noProof/>
                <w:webHidden/>
              </w:rPr>
            </w:r>
            <w:r>
              <w:rPr>
                <w:noProof/>
                <w:webHidden/>
              </w:rPr>
              <w:fldChar w:fldCharType="separate"/>
            </w:r>
            <w:r>
              <w:rPr>
                <w:noProof/>
                <w:webHidden/>
              </w:rPr>
              <w:t>34</w:t>
            </w:r>
            <w:r>
              <w:rPr>
                <w:noProof/>
                <w:webHidden/>
              </w:rPr>
              <w:fldChar w:fldCharType="end"/>
            </w:r>
          </w:hyperlink>
        </w:p>
        <w:p w14:paraId="721CC31C" w14:textId="79A69BD6"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7" w:history="1">
            <w:r w:rsidRPr="00D75762">
              <w:rPr>
                <w:rStyle w:val="Hyperlink"/>
                <w:noProof/>
                <w14:scene3d>
                  <w14:camera w14:prst="orthographicFront"/>
                  <w14:lightRig w14:rig="threePt" w14:dir="t">
                    <w14:rot w14:lat="0" w14:lon="0" w14:rev="0"/>
                  </w14:lightRig>
                </w14:scene3d>
              </w:rPr>
              <w:t>Task 18:</w:t>
            </w:r>
            <w:r>
              <w:rPr>
                <w:rFonts w:eastAsiaTheme="minorEastAsia" w:cstheme="minorBidi"/>
                <w:noProof/>
                <w:sz w:val="22"/>
                <w:szCs w:val="22"/>
                <w:lang w:val="en-AU" w:eastAsia="en-AU"/>
              </w:rPr>
              <w:tab/>
            </w:r>
            <w:r w:rsidRPr="00D75762">
              <w:rPr>
                <w:rStyle w:val="Hyperlink"/>
                <w:noProof/>
              </w:rPr>
              <w:t>Writing to destination DW table</w:t>
            </w:r>
            <w:r>
              <w:rPr>
                <w:noProof/>
                <w:webHidden/>
              </w:rPr>
              <w:tab/>
            </w:r>
            <w:r>
              <w:rPr>
                <w:noProof/>
                <w:webHidden/>
              </w:rPr>
              <w:fldChar w:fldCharType="begin"/>
            </w:r>
            <w:r>
              <w:rPr>
                <w:noProof/>
                <w:webHidden/>
              </w:rPr>
              <w:instrText xml:space="preserve"> PAGEREF _Toc39586627 \h </w:instrText>
            </w:r>
            <w:r>
              <w:rPr>
                <w:noProof/>
                <w:webHidden/>
              </w:rPr>
            </w:r>
            <w:r>
              <w:rPr>
                <w:noProof/>
                <w:webHidden/>
              </w:rPr>
              <w:fldChar w:fldCharType="separate"/>
            </w:r>
            <w:r>
              <w:rPr>
                <w:noProof/>
                <w:webHidden/>
              </w:rPr>
              <w:t>36</w:t>
            </w:r>
            <w:r>
              <w:rPr>
                <w:noProof/>
                <w:webHidden/>
              </w:rPr>
              <w:fldChar w:fldCharType="end"/>
            </w:r>
          </w:hyperlink>
        </w:p>
        <w:p w14:paraId="5475FB96" w14:textId="01DD1546"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8" w:history="1">
            <w:r w:rsidRPr="00D75762">
              <w:rPr>
                <w:rStyle w:val="Hyperlink"/>
                <w:noProof/>
                <w14:scene3d>
                  <w14:camera w14:prst="orthographicFront"/>
                  <w14:lightRig w14:rig="threePt" w14:dir="t">
                    <w14:rot w14:lat="0" w14:lon="0" w14:rev="0"/>
                  </w14:lightRig>
                </w14:scene3d>
              </w:rPr>
              <w:t>Task 19:</w:t>
            </w:r>
            <w:r>
              <w:rPr>
                <w:rFonts w:eastAsiaTheme="minorEastAsia" w:cstheme="minorBidi"/>
                <w:noProof/>
                <w:sz w:val="22"/>
                <w:szCs w:val="22"/>
                <w:lang w:val="en-AU" w:eastAsia="en-AU"/>
              </w:rPr>
              <w:tab/>
            </w:r>
            <w:r w:rsidRPr="00D75762">
              <w:rPr>
                <w:rStyle w:val="Hyperlink"/>
                <w:noProof/>
              </w:rPr>
              <w:t>Preview the final dataset (Debug)</w:t>
            </w:r>
            <w:r>
              <w:rPr>
                <w:noProof/>
                <w:webHidden/>
              </w:rPr>
              <w:tab/>
            </w:r>
            <w:r>
              <w:rPr>
                <w:noProof/>
                <w:webHidden/>
              </w:rPr>
              <w:fldChar w:fldCharType="begin"/>
            </w:r>
            <w:r>
              <w:rPr>
                <w:noProof/>
                <w:webHidden/>
              </w:rPr>
              <w:instrText xml:space="preserve"> PAGEREF _Toc39586628 \h </w:instrText>
            </w:r>
            <w:r>
              <w:rPr>
                <w:noProof/>
                <w:webHidden/>
              </w:rPr>
            </w:r>
            <w:r>
              <w:rPr>
                <w:noProof/>
                <w:webHidden/>
              </w:rPr>
              <w:fldChar w:fldCharType="separate"/>
            </w:r>
            <w:r>
              <w:rPr>
                <w:noProof/>
                <w:webHidden/>
              </w:rPr>
              <w:t>37</w:t>
            </w:r>
            <w:r>
              <w:rPr>
                <w:noProof/>
                <w:webHidden/>
              </w:rPr>
              <w:fldChar w:fldCharType="end"/>
            </w:r>
          </w:hyperlink>
        </w:p>
        <w:p w14:paraId="4D41916B" w14:textId="186E2A6B"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29" w:history="1">
            <w:r w:rsidRPr="00D75762">
              <w:rPr>
                <w:rStyle w:val="Hyperlink"/>
                <w:noProof/>
                <w14:scene3d>
                  <w14:camera w14:prst="orthographicFront"/>
                  <w14:lightRig w14:rig="threePt" w14:dir="t">
                    <w14:rot w14:lat="0" w14:lon="0" w14:rev="0"/>
                  </w14:lightRig>
                </w14:scene3d>
              </w:rPr>
              <w:t>Task 20:</w:t>
            </w:r>
            <w:r>
              <w:rPr>
                <w:rFonts w:eastAsiaTheme="minorEastAsia" w:cstheme="minorBidi"/>
                <w:noProof/>
                <w:sz w:val="22"/>
                <w:szCs w:val="22"/>
                <w:lang w:val="en-AU" w:eastAsia="en-AU"/>
              </w:rPr>
              <w:tab/>
            </w:r>
            <w:r w:rsidRPr="00D75762">
              <w:rPr>
                <w:rStyle w:val="Hyperlink"/>
                <w:noProof/>
              </w:rPr>
              <w:t>Inspect the Dataflow “Script”</w:t>
            </w:r>
            <w:r>
              <w:rPr>
                <w:noProof/>
                <w:webHidden/>
              </w:rPr>
              <w:tab/>
            </w:r>
            <w:r>
              <w:rPr>
                <w:noProof/>
                <w:webHidden/>
              </w:rPr>
              <w:fldChar w:fldCharType="begin"/>
            </w:r>
            <w:r>
              <w:rPr>
                <w:noProof/>
                <w:webHidden/>
              </w:rPr>
              <w:instrText xml:space="preserve"> PAGEREF _Toc39586629 \h </w:instrText>
            </w:r>
            <w:r>
              <w:rPr>
                <w:noProof/>
                <w:webHidden/>
              </w:rPr>
            </w:r>
            <w:r>
              <w:rPr>
                <w:noProof/>
                <w:webHidden/>
              </w:rPr>
              <w:fldChar w:fldCharType="separate"/>
            </w:r>
            <w:r>
              <w:rPr>
                <w:noProof/>
                <w:webHidden/>
              </w:rPr>
              <w:t>40</w:t>
            </w:r>
            <w:r>
              <w:rPr>
                <w:noProof/>
                <w:webHidden/>
              </w:rPr>
              <w:fldChar w:fldCharType="end"/>
            </w:r>
          </w:hyperlink>
        </w:p>
        <w:p w14:paraId="67748D3C" w14:textId="671777D3"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30" w:history="1">
            <w:r w:rsidRPr="00D75762">
              <w:rPr>
                <w:rStyle w:val="Hyperlink"/>
                <w:noProof/>
                <w14:scene3d>
                  <w14:camera w14:prst="orthographicFront"/>
                  <w14:lightRig w14:rig="threePt" w14:dir="t">
                    <w14:rot w14:lat="0" w14:lon="0" w14:rev="0"/>
                  </w14:lightRig>
                </w14:scene3d>
              </w:rPr>
              <w:t>Task 21:</w:t>
            </w:r>
            <w:r>
              <w:rPr>
                <w:rFonts w:eastAsiaTheme="minorEastAsia" w:cstheme="minorBidi"/>
                <w:noProof/>
                <w:sz w:val="22"/>
                <w:szCs w:val="22"/>
                <w:lang w:val="en-AU" w:eastAsia="en-AU"/>
              </w:rPr>
              <w:tab/>
            </w:r>
            <w:r w:rsidRPr="00D75762">
              <w:rPr>
                <w:rStyle w:val="Hyperlink"/>
                <w:noProof/>
              </w:rPr>
              <w:t>Building the pipeline for the dataflow</w:t>
            </w:r>
            <w:r>
              <w:rPr>
                <w:noProof/>
                <w:webHidden/>
              </w:rPr>
              <w:tab/>
            </w:r>
            <w:r>
              <w:rPr>
                <w:noProof/>
                <w:webHidden/>
              </w:rPr>
              <w:fldChar w:fldCharType="begin"/>
            </w:r>
            <w:r>
              <w:rPr>
                <w:noProof/>
                <w:webHidden/>
              </w:rPr>
              <w:instrText xml:space="preserve"> PAGEREF _Toc39586630 \h </w:instrText>
            </w:r>
            <w:r>
              <w:rPr>
                <w:noProof/>
                <w:webHidden/>
              </w:rPr>
            </w:r>
            <w:r>
              <w:rPr>
                <w:noProof/>
                <w:webHidden/>
              </w:rPr>
              <w:fldChar w:fldCharType="separate"/>
            </w:r>
            <w:r>
              <w:rPr>
                <w:noProof/>
                <w:webHidden/>
              </w:rPr>
              <w:t>41</w:t>
            </w:r>
            <w:r>
              <w:rPr>
                <w:noProof/>
                <w:webHidden/>
              </w:rPr>
              <w:fldChar w:fldCharType="end"/>
            </w:r>
          </w:hyperlink>
        </w:p>
        <w:p w14:paraId="7D5B2F0E" w14:textId="4BE99746"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31" w:history="1">
            <w:r w:rsidRPr="00D75762">
              <w:rPr>
                <w:rStyle w:val="Hyperlink"/>
                <w:noProof/>
                <w14:scene3d>
                  <w14:camera w14:prst="orthographicFront"/>
                  <w14:lightRig w14:rig="threePt" w14:dir="t">
                    <w14:rot w14:lat="0" w14:lon="0" w14:rev="0"/>
                  </w14:lightRig>
                </w14:scene3d>
              </w:rPr>
              <w:t>Task 22:</w:t>
            </w:r>
            <w:r>
              <w:rPr>
                <w:rFonts w:eastAsiaTheme="minorEastAsia" w:cstheme="minorBidi"/>
                <w:noProof/>
                <w:sz w:val="22"/>
                <w:szCs w:val="22"/>
                <w:lang w:val="en-AU" w:eastAsia="en-AU"/>
              </w:rPr>
              <w:tab/>
            </w:r>
            <w:r w:rsidRPr="00D75762">
              <w:rPr>
                <w:rStyle w:val="Hyperlink"/>
                <w:noProof/>
              </w:rPr>
              <w:t>Debug the pipeline manually</w:t>
            </w:r>
            <w:r>
              <w:rPr>
                <w:noProof/>
                <w:webHidden/>
              </w:rPr>
              <w:tab/>
            </w:r>
            <w:r>
              <w:rPr>
                <w:noProof/>
                <w:webHidden/>
              </w:rPr>
              <w:fldChar w:fldCharType="begin"/>
            </w:r>
            <w:r>
              <w:rPr>
                <w:noProof/>
                <w:webHidden/>
              </w:rPr>
              <w:instrText xml:space="preserve"> PAGEREF _Toc39586631 \h </w:instrText>
            </w:r>
            <w:r>
              <w:rPr>
                <w:noProof/>
                <w:webHidden/>
              </w:rPr>
            </w:r>
            <w:r>
              <w:rPr>
                <w:noProof/>
                <w:webHidden/>
              </w:rPr>
              <w:fldChar w:fldCharType="separate"/>
            </w:r>
            <w:r>
              <w:rPr>
                <w:noProof/>
                <w:webHidden/>
              </w:rPr>
              <w:t>43</w:t>
            </w:r>
            <w:r>
              <w:rPr>
                <w:noProof/>
                <w:webHidden/>
              </w:rPr>
              <w:fldChar w:fldCharType="end"/>
            </w:r>
          </w:hyperlink>
        </w:p>
        <w:p w14:paraId="2E291A62" w14:textId="1CB8665B"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32" w:history="1">
            <w:r w:rsidRPr="00D75762">
              <w:rPr>
                <w:rStyle w:val="Hyperlink"/>
                <w:noProof/>
                <w14:scene3d>
                  <w14:camera w14:prst="orthographicFront"/>
                  <w14:lightRig w14:rig="threePt" w14:dir="t">
                    <w14:rot w14:lat="0" w14:lon="0" w14:rev="0"/>
                  </w14:lightRig>
                </w14:scene3d>
              </w:rPr>
              <w:t>Task 23:</w:t>
            </w:r>
            <w:r>
              <w:rPr>
                <w:rFonts w:eastAsiaTheme="minorEastAsia" w:cstheme="minorBidi"/>
                <w:noProof/>
                <w:sz w:val="22"/>
                <w:szCs w:val="22"/>
                <w:lang w:val="en-AU" w:eastAsia="en-AU"/>
              </w:rPr>
              <w:tab/>
            </w:r>
            <w:r w:rsidRPr="00D75762">
              <w:rPr>
                <w:rStyle w:val="Hyperlink"/>
                <w:noProof/>
              </w:rPr>
              <w:t>Enhance the pipeline</w:t>
            </w:r>
            <w:r>
              <w:rPr>
                <w:noProof/>
                <w:webHidden/>
              </w:rPr>
              <w:tab/>
            </w:r>
            <w:r>
              <w:rPr>
                <w:noProof/>
                <w:webHidden/>
              </w:rPr>
              <w:fldChar w:fldCharType="begin"/>
            </w:r>
            <w:r>
              <w:rPr>
                <w:noProof/>
                <w:webHidden/>
              </w:rPr>
              <w:instrText xml:space="preserve"> PAGEREF _Toc39586632 \h </w:instrText>
            </w:r>
            <w:r>
              <w:rPr>
                <w:noProof/>
                <w:webHidden/>
              </w:rPr>
            </w:r>
            <w:r>
              <w:rPr>
                <w:noProof/>
                <w:webHidden/>
              </w:rPr>
              <w:fldChar w:fldCharType="separate"/>
            </w:r>
            <w:r>
              <w:rPr>
                <w:noProof/>
                <w:webHidden/>
              </w:rPr>
              <w:t>44</w:t>
            </w:r>
            <w:r>
              <w:rPr>
                <w:noProof/>
                <w:webHidden/>
              </w:rPr>
              <w:fldChar w:fldCharType="end"/>
            </w:r>
          </w:hyperlink>
        </w:p>
        <w:p w14:paraId="79E5E376" w14:textId="0132B6F7" w:rsidR="00715A2C" w:rsidRDefault="00715A2C">
          <w:pPr>
            <w:pStyle w:val="TOC4"/>
            <w:tabs>
              <w:tab w:val="left" w:pos="1600"/>
              <w:tab w:val="right" w:leader="dot" w:pos="10790"/>
            </w:tabs>
            <w:rPr>
              <w:rFonts w:eastAsiaTheme="minorEastAsia" w:cstheme="minorBidi"/>
              <w:noProof/>
              <w:sz w:val="22"/>
              <w:szCs w:val="22"/>
              <w:lang w:val="en-AU" w:eastAsia="en-AU"/>
            </w:rPr>
          </w:pPr>
          <w:hyperlink w:anchor="_Toc39586633" w:history="1">
            <w:r w:rsidRPr="00D75762">
              <w:rPr>
                <w:rStyle w:val="Hyperlink"/>
                <w:noProof/>
                <w14:scene3d>
                  <w14:camera w14:prst="orthographicFront"/>
                  <w14:lightRig w14:rig="threePt" w14:dir="t">
                    <w14:rot w14:lat="0" w14:lon="0" w14:rev="0"/>
                  </w14:lightRig>
                </w14:scene3d>
              </w:rPr>
              <w:t>Task 24:</w:t>
            </w:r>
            <w:r>
              <w:rPr>
                <w:rFonts w:eastAsiaTheme="minorEastAsia" w:cstheme="minorBidi"/>
                <w:noProof/>
                <w:sz w:val="22"/>
                <w:szCs w:val="22"/>
                <w:lang w:val="en-AU" w:eastAsia="en-AU"/>
              </w:rPr>
              <w:tab/>
            </w:r>
            <w:r w:rsidRPr="00D75762">
              <w:rPr>
                <w:rStyle w:val="Hyperlink"/>
                <w:noProof/>
              </w:rPr>
              <w:t>(Challenge Task) Create an initial load pipeline for this DF</w:t>
            </w:r>
            <w:r>
              <w:rPr>
                <w:noProof/>
                <w:webHidden/>
              </w:rPr>
              <w:tab/>
            </w:r>
            <w:r>
              <w:rPr>
                <w:noProof/>
                <w:webHidden/>
              </w:rPr>
              <w:fldChar w:fldCharType="begin"/>
            </w:r>
            <w:r>
              <w:rPr>
                <w:noProof/>
                <w:webHidden/>
              </w:rPr>
              <w:instrText xml:space="preserve"> PAGEREF _Toc39586633 \h </w:instrText>
            </w:r>
            <w:r>
              <w:rPr>
                <w:noProof/>
                <w:webHidden/>
              </w:rPr>
            </w:r>
            <w:r>
              <w:rPr>
                <w:noProof/>
                <w:webHidden/>
              </w:rPr>
              <w:fldChar w:fldCharType="separate"/>
            </w:r>
            <w:r>
              <w:rPr>
                <w:noProof/>
                <w:webHidden/>
              </w:rPr>
              <w:t>48</w:t>
            </w:r>
            <w:r>
              <w:rPr>
                <w:noProof/>
                <w:webHidden/>
              </w:rPr>
              <w:fldChar w:fldCharType="end"/>
            </w:r>
          </w:hyperlink>
        </w:p>
        <w:p w14:paraId="7B803FFF" w14:textId="0354191C" w:rsidR="00D64AFD" w:rsidRPr="007E3D91" w:rsidRDefault="005168B7" w:rsidP="00EA26AF">
          <w:pPr>
            <w:sectPr w:rsidR="00D64AFD" w:rsidRPr="007E3D91" w:rsidSect="00D64AFD">
              <w:headerReference w:type="even" r:id="rId15"/>
              <w:headerReference w:type="default" r:id="rId16"/>
              <w:pgSz w:w="12240" w:h="15840"/>
              <w:pgMar w:top="720" w:right="720" w:bottom="720" w:left="720" w:header="720" w:footer="720" w:gutter="0"/>
              <w:pgNumType w:start="1"/>
              <w:cols w:space="720"/>
              <w:titlePg/>
              <w:docGrid w:linePitch="360"/>
            </w:sectPr>
          </w:pPr>
          <w:r>
            <w:rPr>
              <w:rFonts w:asciiTheme="minorHAnsi" w:hAnsiTheme="minorHAnsi" w:cstheme="minorHAnsi"/>
              <w:sz w:val="24"/>
              <w:szCs w:val="20"/>
            </w:rPr>
            <w:fldChar w:fldCharType="end"/>
          </w:r>
        </w:p>
      </w:sdtContent>
    </w:sdt>
    <w:p w14:paraId="4DB99BF2" w14:textId="2CD79A4C" w:rsidR="00462522" w:rsidRPr="001115D1" w:rsidRDefault="00210B77" w:rsidP="00F6369C">
      <w:pPr>
        <w:pStyle w:val="Heading1"/>
      </w:pPr>
      <w:bookmarkStart w:id="3" w:name="_Toc492638965"/>
      <w:bookmarkStart w:id="4" w:name="_Toc492640497"/>
      <w:bookmarkStart w:id="5" w:name="_Toc492640575"/>
      <w:bookmarkStart w:id="6" w:name="_Toc492652744"/>
      <w:bookmarkStart w:id="7" w:name="_Toc39586604"/>
      <w:r>
        <w:lastRenderedPageBreak/>
        <w:t>Azure Data Factory</w:t>
      </w:r>
      <w:r w:rsidR="00EF7C37" w:rsidRPr="00F954C8">
        <w:t xml:space="preserve"> </w:t>
      </w:r>
      <w:r w:rsidR="00987614">
        <w:t>hands-on lab</w:t>
      </w:r>
      <w:bookmarkEnd w:id="3"/>
      <w:bookmarkEnd w:id="4"/>
      <w:bookmarkEnd w:id="5"/>
      <w:bookmarkEnd w:id="6"/>
      <w:bookmarkEnd w:id="7"/>
      <w:r w:rsidR="00462522">
        <w:br w:type="page"/>
      </w:r>
    </w:p>
    <w:p w14:paraId="0FA006D0" w14:textId="74CD6458" w:rsidR="007E6A4C" w:rsidRDefault="007D45A3" w:rsidP="00B911D4">
      <w:pPr>
        <w:pStyle w:val="Exercise"/>
      </w:pPr>
      <w:bookmarkStart w:id="8" w:name="_Toc39586605"/>
      <w:r>
        <w:lastRenderedPageBreak/>
        <w:t xml:space="preserve">ELT with </w:t>
      </w:r>
      <w:r w:rsidR="00982BBD">
        <w:t>Mapping Dataflows</w:t>
      </w:r>
      <w:bookmarkEnd w:id="8"/>
    </w:p>
    <w:p w14:paraId="068F6BAC" w14:textId="12D00AA9" w:rsidR="00A518A8" w:rsidRPr="00395B37" w:rsidRDefault="00A518A8" w:rsidP="00A518A8">
      <w:pPr>
        <w:pStyle w:val="Heading4"/>
      </w:pPr>
      <w:bookmarkStart w:id="9" w:name="_Toc39586606"/>
      <w:r>
        <w:t>Solution overview</w:t>
      </w:r>
      <w:bookmarkEnd w:id="9"/>
    </w:p>
    <w:p w14:paraId="3A266098" w14:textId="031762BF" w:rsidR="008C78E2" w:rsidRPr="00445921" w:rsidRDefault="00153DF0" w:rsidP="00324289">
      <w:pPr>
        <w:rPr>
          <w:b/>
          <w:bCs/>
        </w:rPr>
      </w:pPr>
      <w:r>
        <w:rPr>
          <w:b/>
          <w:bCs/>
        </w:rPr>
        <w:t>Solution requirements</w:t>
      </w:r>
      <w:r w:rsidR="00445921" w:rsidRPr="00445921">
        <w:rPr>
          <w:b/>
          <w:bCs/>
        </w:rPr>
        <w:t>:</w:t>
      </w:r>
    </w:p>
    <w:p w14:paraId="0AA2DB74" w14:textId="5D00F264" w:rsidR="00445921" w:rsidRDefault="007726FC" w:rsidP="00324289">
      <w:r>
        <w:t xml:space="preserve">In previous exercise </w:t>
      </w:r>
      <w:r w:rsidR="00F05F9E">
        <w:t>you</w:t>
      </w:r>
      <w:r>
        <w:t xml:space="preserve"> ingested </w:t>
      </w:r>
      <w:r w:rsidRPr="001B2650">
        <w:rPr>
          <w:i/>
          <w:iCs/>
        </w:rPr>
        <w:t>customer</w:t>
      </w:r>
      <w:r>
        <w:t xml:space="preserve">, </w:t>
      </w:r>
      <w:r w:rsidRPr="001B2650">
        <w:rPr>
          <w:i/>
          <w:iCs/>
        </w:rPr>
        <w:t>orders</w:t>
      </w:r>
      <w:r>
        <w:t xml:space="preserve"> and </w:t>
      </w:r>
      <w:proofErr w:type="spellStart"/>
      <w:r w:rsidRPr="001B2650">
        <w:rPr>
          <w:i/>
          <w:iCs/>
        </w:rPr>
        <w:t>orderlines</w:t>
      </w:r>
      <w:proofErr w:type="spellEnd"/>
      <w:r>
        <w:t xml:space="preserve"> data from WWI to blob storage</w:t>
      </w:r>
      <w:r w:rsidR="001B2650">
        <w:t>.</w:t>
      </w:r>
      <w:r>
        <w:t xml:space="preserve"> </w:t>
      </w:r>
      <w:r w:rsidR="00AB16AD">
        <w:t>Also,</w:t>
      </w:r>
      <w:r w:rsidR="001B2650">
        <w:t xml:space="preserve"> </w:t>
      </w:r>
      <w:r w:rsidR="009D4B03">
        <w:t xml:space="preserve">you </w:t>
      </w:r>
      <w:r w:rsidR="00050DD9">
        <w:t xml:space="preserve">ingested </w:t>
      </w:r>
      <w:r w:rsidR="00050DD9" w:rsidRPr="009D4B03">
        <w:rPr>
          <w:i/>
          <w:iCs/>
        </w:rPr>
        <w:t>Customer</w:t>
      </w:r>
      <w:r w:rsidR="00050DD9">
        <w:t xml:space="preserve">, </w:t>
      </w:r>
      <w:proofErr w:type="gramStart"/>
      <w:r w:rsidR="00050DD9" w:rsidRPr="009D4B03">
        <w:rPr>
          <w:i/>
          <w:iCs/>
        </w:rPr>
        <w:t>Transactions</w:t>
      </w:r>
      <w:proofErr w:type="gramEnd"/>
      <w:r w:rsidR="00F05F9E">
        <w:t xml:space="preserve"> and </w:t>
      </w:r>
      <w:r w:rsidR="00F05F9E" w:rsidRPr="009D4B03">
        <w:rPr>
          <w:i/>
          <w:iCs/>
        </w:rPr>
        <w:t>reference</w:t>
      </w:r>
      <w:r w:rsidR="00F05F9E">
        <w:t xml:space="preserve"> data from SmartFoods systems to Blob storage. In this exercise you will use ADF M</w:t>
      </w:r>
      <w:r w:rsidR="00DB6B55">
        <w:t xml:space="preserve">apping DF to cleans, transform, </w:t>
      </w:r>
      <w:proofErr w:type="gramStart"/>
      <w:r w:rsidR="00DB6B55">
        <w:t>enrich</w:t>
      </w:r>
      <w:proofErr w:type="gramEnd"/>
      <w:r w:rsidR="00DB6B55">
        <w:t xml:space="preserve"> and store this data</w:t>
      </w:r>
      <w:r w:rsidR="006F52DA">
        <w:t xml:space="preserve"> to be served using PowerBI to business users. </w:t>
      </w:r>
      <w:r w:rsidR="00AB16AD">
        <w:t>Plus,</w:t>
      </w:r>
      <w:r w:rsidR="006F52DA">
        <w:t xml:space="preserve"> data needs to be </w:t>
      </w:r>
      <w:r w:rsidR="00951241">
        <w:t>prepared for SmartFoods customer</w:t>
      </w:r>
      <w:r w:rsidR="00A653E0">
        <w:t xml:space="preserve"> facing</w:t>
      </w:r>
      <w:r w:rsidR="00951241">
        <w:t xml:space="preserve"> application </w:t>
      </w:r>
      <w:r w:rsidR="00C6631A">
        <w:t xml:space="preserve">to </w:t>
      </w:r>
      <w:r w:rsidR="009673A6">
        <w:t>which displays</w:t>
      </w:r>
      <w:r w:rsidR="00A653E0">
        <w:t xml:space="preserve"> accumulated loyalty points and </w:t>
      </w:r>
      <w:r w:rsidR="00B91C71">
        <w:t xml:space="preserve">comprehensive </w:t>
      </w:r>
      <w:r w:rsidR="00A653E0">
        <w:t>nutritional information</w:t>
      </w:r>
      <w:r w:rsidR="00B91C71">
        <w:t xml:space="preserve"> and suggestions</w:t>
      </w:r>
      <w:r w:rsidR="00A653E0">
        <w:t>.</w:t>
      </w:r>
    </w:p>
    <w:p w14:paraId="5643FCAD" w14:textId="0DDBA51E" w:rsidR="00CE00B6" w:rsidRPr="004C146D" w:rsidRDefault="00CE00B6" w:rsidP="00351127">
      <w:pPr>
        <w:rPr>
          <w:b/>
          <w:bCs/>
          <w:i/>
          <w:iCs/>
        </w:rPr>
      </w:pPr>
      <w:r w:rsidRPr="004C146D">
        <w:rPr>
          <w:b/>
          <w:bCs/>
          <w:i/>
          <w:iCs/>
        </w:rPr>
        <w:t>Analytics Reporting:</w:t>
      </w:r>
    </w:p>
    <w:p w14:paraId="1C844DE1" w14:textId="69434F3E" w:rsidR="00DF5F6C" w:rsidRDefault="00EF30F6" w:rsidP="00324289">
      <w:r>
        <w:t>Since WWI business users are keen to setup a self-serve reporting environment</w:t>
      </w:r>
      <w:r w:rsidR="005C65FB">
        <w:t xml:space="preserve">, </w:t>
      </w:r>
      <w:r w:rsidR="002676E1">
        <w:t>it means the serving layer storage solution should support the following requirement</w:t>
      </w:r>
      <w:r w:rsidR="00D75AC7">
        <w:t>s</w:t>
      </w:r>
      <w:r w:rsidR="002676E1">
        <w:t>:</w:t>
      </w:r>
    </w:p>
    <w:p w14:paraId="53E654E3" w14:textId="3B6D2B92" w:rsidR="002676E1" w:rsidRDefault="001976E1" w:rsidP="00F818AA">
      <w:pPr>
        <w:pStyle w:val="ListParagraph"/>
        <w:numPr>
          <w:ilvl w:val="0"/>
          <w:numId w:val="4"/>
        </w:numPr>
      </w:pPr>
      <w:r>
        <w:t xml:space="preserve">Role based </w:t>
      </w:r>
      <w:r w:rsidR="00D030A5">
        <w:t xml:space="preserve">access control plus </w:t>
      </w:r>
      <w:r>
        <w:t xml:space="preserve">row and column level security </w:t>
      </w:r>
      <w:r w:rsidR="00C93A77">
        <w:t>so data can be made available to all users and controlled at group level which rows and columns will be made available to each user group.</w:t>
      </w:r>
    </w:p>
    <w:p w14:paraId="77F4D0AD" w14:textId="27432E1F" w:rsidR="009534E8" w:rsidRDefault="001976E1" w:rsidP="00F818AA">
      <w:pPr>
        <w:pStyle w:val="ListParagraph"/>
        <w:numPr>
          <w:ilvl w:val="0"/>
          <w:numId w:val="4"/>
        </w:numPr>
      </w:pPr>
      <w:r>
        <w:t>Dynamic Data Masking</w:t>
      </w:r>
      <w:r w:rsidR="008A4669">
        <w:t xml:space="preserve">, certain PII information can be masked </w:t>
      </w:r>
      <w:r w:rsidR="009534E8">
        <w:t>for certain user groups while they still have access to the rest of the data.</w:t>
      </w:r>
    </w:p>
    <w:p w14:paraId="574D2FC8" w14:textId="36E82C42" w:rsidR="00003A42" w:rsidRDefault="00003A42" w:rsidP="00003A42">
      <w:r>
        <w:lastRenderedPageBreak/>
        <w:t xml:space="preserve">With the above requirements and considering this is only a </w:t>
      </w:r>
      <w:r w:rsidR="0007052B">
        <w:t xml:space="preserve">POC, they decided to use </w:t>
      </w:r>
      <w:r w:rsidR="0007052B" w:rsidRPr="00351127">
        <w:rPr>
          <w:i/>
          <w:iCs/>
        </w:rPr>
        <w:t>Azure SQL Database</w:t>
      </w:r>
      <w:r w:rsidR="0007052B">
        <w:t xml:space="preserve"> for serving layer storage solution.</w:t>
      </w:r>
      <w:r w:rsidR="00CE00B6">
        <w:t xml:space="preserve"> The team </w:t>
      </w:r>
      <w:r w:rsidR="00362BC4">
        <w:t xml:space="preserve">acknowledges that after successful POC they will </w:t>
      </w:r>
      <w:r w:rsidR="000F2087">
        <w:t xml:space="preserve">move this part of the solution to </w:t>
      </w:r>
      <w:r w:rsidR="000F2087" w:rsidRPr="00351127">
        <w:rPr>
          <w:i/>
          <w:iCs/>
        </w:rPr>
        <w:t>Azure Synapse Analytics</w:t>
      </w:r>
      <w:r w:rsidR="000F2087">
        <w:t>.</w:t>
      </w:r>
    </w:p>
    <w:p w14:paraId="1A4D7B0B" w14:textId="5C1FF45D" w:rsidR="000F2087" w:rsidRPr="004C146D" w:rsidRDefault="000F2087" w:rsidP="00003A42">
      <w:pPr>
        <w:rPr>
          <w:b/>
          <w:bCs/>
          <w:i/>
          <w:iCs/>
        </w:rPr>
      </w:pPr>
      <w:r w:rsidRPr="004C146D">
        <w:rPr>
          <w:b/>
          <w:bCs/>
          <w:i/>
          <w:iCs/>
        </w:rPr>
        <w:t xml:space="preserve">Data Science: </w:t>
      </w:r>
    </w:p>
    <w:p w14:paraId="22B0AD67" w14:textId="344C50BE" w:rsidR="005D16E6" w:rsidRPr="00A67E26" w:rsidRDefault="009131BC" w:rsidP="00003A42">
      <w:r>
        <w:t xml:space="preserve">In </w:t>
      </w:r>
      <w:r w:rsidR="00257857">
        <w:t>addition,</w:t>
      </w:r>
      <w:r>
        <w:t xml:space="preserve"> the data science team decided to use </w:t>
      </w:r>
      <w:r w:rsidR="004E2B57" w:rsidRPr="00351127">
        <w:rPr>
          <w:i/>
          <w:iCs/>
        </w:rPr>
        <w:t>Azure ML services</w:t>
      </w:r>
      <w:r w:rsidR="004E2B57">
        <w:t xml:space="preserve"> to build ML/AI applications</w:t>
      </w:r>
      <w:r w:rsidR="00E12DD9">
        <w:t xml:space="preserve">, particularly to support the nutritional suggestions </w:t>
      </w:r>
      <w:r w:rsidR="00257857">
        <w:t xml:space="preserve">based on the SmartFoods data. </w:t>
      </w:r>
      <w:r w:rsidR="00ED6ADD">
        <w:t>Hence,</w:t>
      </w:r>
      <w:r w:rsidR="00257857">
        <w:t xml:space="preserve"> </w:t>
      </w:r>
      <w:r w:rsidR="00ED6ADD">
        <w:t xml:space="preserve">to avoid the need to export the cleansed data from </w:t>
      </w:r>
      <w:r w:rsidR="005D16E6">
        <w:t xml:space="preserve">SQL DB they requested the data to be stored in </w:t>
      </w:r>
      <w:r w:rsidR="005D16E6" w:rsidRPr="00351127">
        <w:rPr>
          <w:i/>
          <w:iCs/>
        </w:rPr>
        <w:t>Blob storage</w:t>
      </w:r>
      <w:r w:rsidR="005D16E6">
        <w:t xml:space="preserve"> as well if possible, at loading time. </w:t>
      </w:r>
      <w:r w:rsidR="00991B1C">
        <w:t xml:space="preserve">After considering all this requirement it was decided to use </w:t>
      </w:r>
      <w:r w:rsidR="00A67E26">
        <w:rPr>
          <w:i/>
          <w:iCs/>
        </w:rPr>
        <w:t xml:space="preserve">Parquet files </w:t>
      </w:r>
      <w:r w:rsidR="00A67E26">
        <w:t>on Azure Blob Storage (after POC to be replaced with Azure Data Lake Storage Gen2)</w:t>
      </w:r>
    </w:p>
    <w:p w14:paraId="69D8B7CA" w14:textId="2142D49B" w:rsidR="000F2087" w:rsidRPr="004C146D" w:rsidRDefault="000F2087" w:rsidP="00003A42">
      <w:pPr>
        <w:rPr>
          <w:i/>
          <w:iCs/>
        </w:rPr>
      </w:pPr>
      <w:r w:rsidRPr="004C146D">
        <w:rPr>
          <w:b/>
          <w:bCs/>
          <w:i/>
          <w:iCs/>
        </w:rPr>
        <w:t xml:space="preserve">SmartFoods </w:t>
      </w:r>
      <w:r w:rsidR="00950450" w:rsidRPr="004C146D">
        <w:rPr>
          <w:b/>
          <w:bCs/>
          <w:i/>
          <w:iCs/>
        </w:rPr>
        <w:t>App:</w:t>
      </w:r>
      <w:r w:rsidR="00257857" w:rsidRPr="004C146D">
        <w:rPr>
          <w:i/>
          <w:iCs/>
        </w:rPr>
        <w:t xml:space="preserve"> </w:t>
      </w:r>
    </w:p>
    <w:p w14:paraId="690B3B11" w14:textId="4DFD2EFA" w:rsidR="0007052B" w:rsidRDefault="000F2087" w:rsidP="00003A42">
      <w:r>
        <w:t>Finally,</w:t>
      </w:r>
      <w:r w:rsidR="005D16E6">
        <w:t xml:space="preserve"> the </w:t>
      </w:r>
      <w:r w:rsidR="00DD15A6">
        <w:t xml:space="preserve">SmartFoods application (Web and Mobile) will need to </w:t>
      </w:r>
      <w:r w:rsidR="00CE00B6">
        <w:t xml:space="preserve">access the data </w:t>
      </w:r>
      <w:r w:rsidR="00950450">
        <w:t>through an API and the</w:t>
      </w:r>
      <w:r w:rsidR="009A65A4">
        <w:t>ir</w:t>
      </w:r>
      <w:r w:rsidR="00950450">
        <w:t xml:space="preserve"> </w:t>
      </w:r>
      <w:r w:rsidR="00C95884">
        <w:t>primary requirement</w:t>
      </w:r>
      <w:r w:rsidR="009A65A4">
        <w:t>s are</w:t>
      </w:r>
      <w:r w:rsidR="00C95884">
        <w:t xml:space="preserve"> performance</w:t>
      </w:r>
      <w:r w:rsidR="009A65A4">
        <w:t>,</w:t>
      </w:r>
      <w:r w:rsidR="00C95884">
        <w:t xml:space="preserve"> </w:t>
      </w:r>
      <w:proofErr w:type="gramStart"/>
      <w:r w:rsidR="009A65A4">
        <w:t>scalability</w:t>
      </w:r>
      <w:proofErr w:type="gramEnd"/>
      <w:r w:rsidR="00A326A0">
        <w:t xml:space="preserve"> and availability. </w:t>
      </w:r>
      <w:r w:rsidR="00D41A23">
        <w:t xml:space="preserve">After considering </w:t>
      </w:r>
      <w:r w:rsidR="00991B1C">
        <w:t>all</w:t>
      </w:r>
      <w:r w:rsidR="00D41A23">
        <w:t xml:space="preserve"> this requirement i</w:t>
      </w:r>
      <w:r w:rsidR="00991B1C">
        <w:t>t</w:t>
      </w:r>
      <w:r w:rsidR="00D41A23">
        <w:t xml:space="preserve"> was decided to use </w:t>
      </w:r>
      <w:r w:rsidR="00D41A23" w:rsidRPr="00351127">
        <w:rPr>
          <w:i/>
          <w:iCs/>
        </w:rPr>
        <w:t xml:space="preserve">Azure </w:t>
      </w:r>
      <w:proofErr w:type="spellStart"/>
      <w:r w:rsidR="00D41A23" w:rsidRPr="00351127">
        <w:rPr>
          <w:i/>
          <w:iCs/>
        </w:rPr>
        <w:t>CosmosDB</w:t>
      </w:r>
      <w:proofErr w:type="spellEnd"/>
      <w:r w:rsidR="00D41A23">
        <w:t xml:space="preserve"> for application </w:t>
      </w:r>
      <w:r w:rsidR="00351127">
        <w:t>data storage.</w:t>
      </w:r>
    </w:p>
    <w:p w14:paraId="47E873B5" w14:textId="09264727" w:rsidR="00395B37" w:rsidRDefault="00395B37" w:rsidP="00324289">
      <w:r>
        <w:t xml:space="preserve">In the Blob container we copied for SmartFoods there are multiple CSV files which represents SmartFood’s reference data for the transactions </w:t>
      </w:r>
      <w:r w:rsidR="00761F57">
        <w:t>that comes through</w:t>
      </w:r>
      <w:r w:rsidR="006F433A">
        <w:t xml:space="preserve"> the HTTP API. </w:t>
      </w:r>
    </w:p>
    <w:p w14:paraId="24E1E649" w14:textId="2439EE02" w:rsidR="00880403" w:rsidRDefault="00880403" w:rsidP="00880403">
      <w:pPr>
        <w:pStyle w:val="Heading4"/>
      </w:pPr>
      <w:bookmarkStart w:id="10" w:name="_Toc39586607"/>
      <w:r>
        <w:lastRenderedPageBreak/>
        <w:t xml:space="preserve">Create Data warehouse tables </w:t>
      </w:r>
      <w:r w:rsidR="00FE3044">
        <w:t xml:space="preserve">for SmartFoods </w:t>
      </w:r>
      <w:r>
        <w:t>in Azure SQLDB</w:t>
      </w:r>
      <w:bookmarkEnd w:id="10"/>
    </w:p>
    <w:p w14:paraId="5D6C8CFB" w14:textId="4DE994F4" w:rsidR="00FE02EB" w:rsidRPr="00FE02EB" w:rsidRDefault="00FE02EB" w:rsidP="00FE02EB">
      <w:r>
        <w:t xml:space="preserve">Here is the </w:t>
      </w:r>
      <w:r w:rsidR="00E238E8">
        <w:t>initial star schema we are building for SmartFoods DW. Later we will also</w:t>
      </w:r>
      <w:r w:rsidR="0016269F">
        <w:t xml:space="preserve"> introduce some aggregate tables for easier reporting.</w:t>
      </w:r>
    </w:p>
    <w:p w14:paraId="5091E2C9" w14:textId="744C11AA" w:rsidR="00880403" w:rsidRPr="00880403" w:rsidRDefault="00EE6861" w:rsidP="00880403">
      <w:r>
        <w:rPr>
          <w:noProof/>
        </w:rPr>
        <w:drawing>
          <wp:inline distT="0" distB="0" distL="0" distR="0" wp14:anchorId="1DB6A7D6" wp14:editId="2585F05E">
            <wp:extent cx="6858000" cy="274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2749550"/>
                    </a:xfrm>
                    <a:prstGeom prst="rect">
                      <a:avLst/>
                    </a:prstGeom>
                    <a:noFill/>
                    <a:ln>
                      <a:noFill/>
                    </a:ln>
                  </pic:spPr>
                </pic:pic>
              </a:graphicData>
            </a:graphic>
          </wp:inline>
        </w:drawing>
      </w:r>
    </w:p>
    <w:p w14:paraId="3BCE688B" w14:textId="3AC68501" w:rsidR="000D5708" w:rsidRDefault="000D5708" w:rsidP="000D5708">
      <w:r>
        <w:t>Either using Query E</w:t>
      </w:r>
      <w:r w:rsidR="00C23B39">
        <w:t xml:space="preserve">ditor in Azure Portal or using SSMS connect to your Azure SQL DB and create </w:t>
      </w:r>
      <w:r w:rsidR="00880403">
        <w:t xml:space="preserve">a </w:t>
      </w:r>
      <w:r w:rsidR="00C23B39">
        <w:t>schema for SmartFoods</w:t>
      </w:r>
      <w:r w:rsidR="00880403">
        <w:t xml:space="preserve"> DW</w:t>
      </w:r>
      <w:r w:rsidR="007A3ED7">
        <w:t xml:space="preserve"> and a</w:t>
      </w:r>
      <w:r w:rsidR="00880403">
        <w:t xml:space="preserve">ll the </w:t>
      </w:r>
      <w:r w:rsidR="007A3ED7">
        <w:t>table</w:t>
      </w:r>
      <w:r w:rsidR="00880403">
        <w:t>s by running the following SQL script.</w:t>
      </w:r>
    </w:p>
    <w:p w14:paraId="1AC3FCDE" w14:textId="3195DA5C" w:rsidR="00C23B39" w:rsidRDefault="004100DF" w:rsidP="00881AA1">
      <w:pPr>
        <w:pStyle w:val="Quote"/>
      </w:pPr>
      <w:r w:rsidRPr="00D04A6E">
        <w:rPr>
          <w:b/>
          <w:bCs/>
        </w:rPr>
        <w:t>Note:</w:t>
      </w:r>
      <w:r>
        <w:t xml:space="preserve"> You may need to add your Client IP Address</w:t>
      </w:r>
      <w:r w:rsidR="00D04A6E">
        <w:t xml:space="preserve"> to your SQL DB through “Set Firewall” </w:t>
      </w:r>
      <w:r w:rsidR="007E24AD">
        <w:t>page.</w:t>
      </w:r>
    </w:p>
    <w:p w14:paraId="21D13E0B" w14:textId="71E7A769" w:rsidR="00822598" w:rsidRDefault="0090588A" w:rsidP="00DA2E0D">
      <w:pPr>
        <w:pStyle w:val="SourceCode"/>
        <w:rPr>
          <w:lang w:val="en-AU" w:eastAsia="en-AU"/>
        </w:rPr>
      </w:pPr>
      <w:r w:rsidRPr="00880403">
        <w:rPr>
          <w:color w:val="0078D7" w:themeColor="accent1"/>
          <w:lang w:val="en-AU" w:eastAsia="en-AU"/>
        </w:rPr>
        <w:lastRenderedPageBreak/>
        <w:t>CREATE SCHEMA</w:t>
      </w:r>
      <w:r w:rsidR="006155A0" w:rsidRPr="00880403">
        <w:rPr>
          <w:color w:val="0078D7" w:themeColor="accent1"/>
          <w:lang w:val="en-AU" w:eastAsia="en-AU"/>
        </w:rPr>
        <w:t> </w:t>
      </w:r>
      <w:proofErr w:type="spellStart"/>
      <w:proofErr w:type="gramStart"/>
      <w:r w:rsidR="00880403" w:rsidRPr="00880403">
        <w:rPr>
          <w:lang w:val="en-AU" w:eastAsia="en-AU"/>
        </w:rPr>
        <w:t>SmartFoodsDW</w:t>
      </w:r>
      <w:proofErr w:type="spellEnd"/>
      <w:r w:rsidR="006155A0" w:rsidRPr="006155A0">
        <w:rPr>
          <w:lang w:val="en-AU" w:eastAsia="en-AU"/>
        </w:rPr>
        <w:t>;</w:t>
      </w:r>
      <w:proofErr w:type="gramEnd"/>
    </w:p>
    <w:p w14:paraId="71BEDB58" w14:textId="2BE8B382" w:rsidR="0028082C" w:rsidRDefault="0090588A" w:rsidP="00DA2E0D">
      <w:pPr>
        <w:pStyle w:val="SourceCode"/>
        <w:rPr>
          <w:lang w:val="en-AU" w:eastAsia="en-AU"/>
        </w:rPr>
      </w:pPr>
      <w:r>
        <w:rPr>
          <w:lang w:val="en-AU" w:eastAsia="en-AU"/>
        </w:rPr>
        <w:t>GO</w:t>
      </w:r>
    </w:p>
    <w:p w14:paraId="529ABDDF" w14:textId="5E170C3C" w:rsidR="00880403" w:rsidRPr="00880403" w:rsidRDefault="00880403" w:rsidP="00880403">
      <w:pPr>
        <w:pStyle w:val="SourceCode"/>
        <w:rPr>
          <w:lang w:val="en-AU" w:eastAsia="en-AU"/>
        </w:rPr>
      </w:pPr>
      <w:r w:rsidRPr="00880403">
        <w:rPr>
          <w:color w:val="0078D7" w:themeColor="accent1"/>
          <w:lang w:val="en-AU" w:eastAsia="en-AU"/>
        </w:rPr>
        <w:t xml:space="preserve">CREATE TABLE </w:t>
      </w:r>
      <w:r w:rsidRPr="00880403">
        <w:rPr>
          <w:lang w:val="en-AU" w:eastAsia="en-AU"/>
        </w:rPr>
        <w:t>[</w:t>
      </w:r>
      <w:proofErr w:type="spellStart"/>
      <w:r w:rsidRPr="00880403">
        <w:rPr>
          <w:lang w:val="en-AU" w:eastAsia="en-AU"/>
        </w:rPr>
        <w:t>SmartFoodsDW</w:t>
      </w:r>
      <w:proofErr w:type="spellEnd"/>
      <w:proofErr w:type="gramStart"/>
      <w:r w:rsidRPr="00880403">
        <w:rPr>
          <w:lang w:val="en-AU" w:eastAsia="en-AU"/>
        </w:rPr>
        <w:t>].[</w:t>
      </w:r>
      <w:proofErr w:type="spellStart"/>
      <w:proofErr w:type="gramEnd"/>
      <w:r w:rsidRPr="00880403">
        <w:rPr>
          <w:lang w:val="en-AU" w:eastAsia="en-AU"/>
        </w:rPr>
        <w:t>customer</w:t>
      </w:r>
      <w:r>
        <w:rPr>
          <w:lang w:val="en-AU" w:eastAsia="en-AU"/>
        </w:rPr>
        <w:t>Dim</w:t>
      </w:r>
      <w:proofErr w:type="spellEnd"/>
      <w:r w:rsidRPr="00880403">
        <w:rPr>
          <w:lang w:val="en-AU" w:eastAsia="en-AU"/>
        </w:rPr>
        <w:t>](</w:t>
      </w:r>
    </w:p>
    <w:p w14:paraId="1572EB75" w14:textId="0893BEA6"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CustomerKey</w:t>
      </w:r>
      <w:proofErr w:type="spellEnd"/>
      <w:r w:rsidRPr="00880403">
        <w:rPr>
          <w:lang w:val="en-AU" w:eastAsia="en-AU"/>
        </w:rPr>
        <w:t>] [</w:t>
      </w:r>
      <w:proofErr w:type="spellStart"/>
      <w:r w:rsidRPr="00880403">
        <w:rPr>
          <w:lang w:val="en-AU" w:eastAsia="en-AU"/>
        </w:rPr>
        <w:t>bigint</w:t>
      </w:r>
      <w:proofErr w:type="spellEnd"/>
      <w:r w:rsidRPr="00880403">
        <w:rPr>
          <w:lang w:val="en-AU" w:eastAsia="en-AU"/>
        </w:rPr>
        <w:t>],</w:t>
      </w:r>
    </w:p>
    <w:p w14:paraId="74BF9A01" w14:textId="270598BC"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LoyaltyNum</w:t>
      </w:r>
      <w:proofErr w:type="spellEnd"/>
      <w:r w:rsidRPr="00880403">
        <w:rPr>
          <w:lang w:val="en-AU" w:eastAsia="en-AU"/>
        </w:rPr>
        <w:t>] [</w:t>
      </w:r>
      <w:proofErr w:type="spellStart"/>
      <w:r w:rsidRPr="00880403">
        <w:rPr>
          <w:lang w:val="en-AU" w:eastAsia="en-AU"/>
        </w:rPr>
        <w:t>nvarchar</w:t>
      </w:r>
      <w:proofErr w:type="spellEnd"/>
      <w:r w:rsidRPr="00880403">
        <w:rPr>
          <w:lang w:val="en-AU" w:eastAsia="en-AU"/>
        </w:rPr>
        <w:t>](max),</w:t>
      </w:r>
    </w:p>
    <w:p w14:paraId="75840289" w14:textId="77777777" w:rsidR="00880403" w:rsidRPr="00880403" w:rsidRDefault="00880403" w:rsidP="00880403">
      <w:pPr>
        <w:pStyle w:val="SourceCode"/>
        <w:rPr>
          <w:lang w:val="en-AU" w:eastAsia="en-AU"/>
        </w:rPr>
      </w:pPr>
      <w:r w:rsidRPr="00880403">
        <w:rPr>
          <w:lang w:val="en-AU" w:eastAsia="en-AU"/>
        </w:rPr>
        <w:tab/>
        <w:t>[FirstName] [</w:t>
      </w:r>
      <w:proofErr w:type="spellStart"/>
      <w:r w:rsidRPr="00880403">
        <w:rPr>
          <w:lang w:val="en-AU" w:eastAsia="en-AU"/>
        </w:rPr>
        <w:t>nvarchar</w:t>
      </w:r>
      <w:proofErr w:type="spellEnd"/>
      <w:r w:rsidRPr="00880403">
        <w:rPr>
          <w:lang w:val="en-AU" w:eastAsia="en-AU"/>
        </w:rPr>
        <w:t>](max) NULL,</w:t>
      </w:r>
    </w:p>
    <w:p w14:paraId="64622A71"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LastName</w:t>
      </w:r>
      <w:proofErr w:type="spellEnd"/>
      <w:r w:rsidRPr="00880403">
        <w:rPr>
          <w:lang w:val="en-AU" w:eastAsia="en-AU"/>
        </w:rPr>
        <w:t>] [</w:t>
      </w:r>
      <w:proofErr w:type="spellStart"/>
      <w:r w:rsidRPr="00880403">
        <w:rPr>
          <w:lang w:val="en-AU" w:eastAsia="en-AU"/>
        </w:rPr>
        <w:t>nvarchar</w:t>
      </w:r>
      <w:proofErr w:type="spellEnd"/>
      <w:r w:rsidRPr="00880403">
        <w:rPr>
          <w:lang w:val="en-AU" w:eastAsia="en-AU"/>
        </w:rPr>
        <w:t>](max) NULL,</w:t>
      </w:r>
    </w:p>
    <w:p w14:paraId="250327D0" w14:textId="77777777" w:rsidR="00880403" w:rsidRPr="00880403" w:rsidRDefault="00880403" w:rsidP="00880403">
      <w:pPr>
        <w:pStyle w:val="SourceCode"/>
        <w:rPr>
          <w:lang w:val="en-AU" w:eastAsia="en-AU"/>
        </w:rPr>
      </w:pPr>
      <w:r w:rsidRPr="00880403">
        <w:rPr>
          <w:lang w:val="en-AU" w:eastAsia="en-AU"/>
        </w:rPr>
        <w:tab/>
        <w:t>[City] [</w:t>
      </w:r>
      <w:proofErr w:type="spellStart"/>
      <w:r w:rsidRPr="00880403">
        <w:rPr>
          <w:lang w:val="en-AU" w:eastAsia="en-AU"/>
        </w:rPr>
        <w:t>nvarchar</w:t>
      </w:r>
      <w:proofErr w:type="spellEnd"/>
      <w:r w:rsidRPr="00880403">
        <w:rPr>
          <w:lang w:val="en-AU" w:eastAsia="en-AU"/>
        </w:rPr>
        <w:t>](max) NULL,</w:t>
      </w:r>
    </w:p>
    <w:p w14:paraId="051B2C96" w14:textId="77777777" w:rsidR="00880403" w:rsidRPr="00880403" w:rsidRDefault="00880403" w:rsidP="00880403">
      <w:pPr>
        <w:pStyle w:val="SourceCode"/>
        <w:rPr>
          <w:lang w:val="en-AU" w:eastAsia="en-AU"/>
        </w:rPr>
      </w:pPr>
      <w:r w:rsidRPr="00880403">
        <w:rPr>
          <w:lang w:val="en-AU" w:eastAsia="en-AU"/>
        </w:rPr>
        <w:tab/>
        <w:t>[State] [</w:t>
      </w:r>
      <w:proofErr w:type="spellStart"/>
      <w:r w:rsidRPr="00880403">
        <w:rPr>
          <w:lang w:val="en-AU" w:eastAsia="en-AU"/>
        </w:rPr>
        <w:t>nvarchar</w:t>
      </w:r>
      <w:proofErr w:type="spellEnd"/>
      <w:r w:rsidRPr="00880403">
        <w:rPr>
          <w:lang w:val="en-AU" w:eastAsia="en-AU"/>
        </w:rPr>
        <w:t>](max) NULL,</w:t>
      </w:r>
    </w:p>
    <w:p w14:paraId="7E8A17AF" w14:textId="77777777" w:rsidR="00880403" w:rsidRPr="00880403" w:rsidRDefault="00880403" w:rsidP="00880403">
      <w:pPr>
        <w:pStyle w:val="SourceCode"/>
        <w:rPr>
          <w:lang w:val="en-AU" w:eastAsia="en-AU"/>
        </w:rPr>
      </w:pPr>
      <w:r w:rsidRPr="00880403">
        <w:rPr>
          <w:lang w:val="en-AU" w:eastAsia="en-AU"/>
        </w:rPr>
        <w:tab/>
        <w:t>[Email] [</w:t>
      </w:r>
      <w:proofErr w:type="spellStart"/>
      <w:r w:rsidRPr="00880403">
        <w:rPr>
          <w:lang w:val="en-AU" w:eastAsia="en-AU"/>
        </w:rPr>
        <w:t>nvarchar</w:t>
      </w:r>
      <w:proofErr w:type="spellEnd"/>
      <w:r w:rsidRPr="00880403">
        <w:rPr>
          <w:lang w:val="en-AU" w:eastAsia="en-AU"/>
        </w:rPr>
        <w:t>](max) NULL,</w:t>
      </w:r>
    </w:p>
    <w:p w14:paraId="12BB8053" w14:textId="77777777" w:rsidR="00880403" w:rsidRPr="00880403" w:rsidRDefault="00880403" w:rsidP="00880403">
      <w:pPr>
        <w:pStyle w:val="SourceCode"/>
        <w:rPr>
          <w:lang w:val="en-AU" w:eastAsia="en-AU"/>
        </w:rPr>
      </w:pPr>
      <w:r w:rsidRPr="00880403">
        <w:rPr>
          <w:lang w:val="en-AU" w:eastAsia="en-AU"/>
        </w:rPr>
        <w:tab/>
        <w:t>[Address] [</w:t>
      </w:r>
      <w:proofErr w:type="spellStart"/>
      <w:r w:rsidRPr="00880403">
        <w:rPr>
          <w:lang w:val="en-AU" w:eastAsia="en-AU"/>
        </w:rPr>
        <w:t>nvarchar</w:t>
      </w:r>
      <w:proofErr w:type="spellEnd"/>
      <w:r w:rsidRPr="00880403">
        <w:rPr>
          <w:lang w:val="en-AU" w:eastAsia="en-AU"/>
        </w:rPr>
        <w:t>](max) NULL,</w:t>
      </w:r>
    </w:p>
    <w:p w14:paraId="3E36AB6C"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PostCode</w:t>
      </w:r>
      <w:proofErr w:type="spellEnd"/>
      <w:r w:rsidRPr="00880403">
        <w:rPr>
          <w:lang w:val="en-AU" w:eastAsia="en-AU"/>
        </w:rPr>
        <w:t>] [</w:t>
      </w:r>
      <w:proofErr w:type="spellStart"/>
      <w:r w:rsidRPr="00880403">
        <w:rPr>
          <w:lang w:val="en-AU" w:eastAsia="en-AU"/>
        </w:rPr>
        <w:t>nvarchar</w:t>
      </w:r>
      <w:proofErr w:type="spellEnd"/>
      <w:r w:rsidRPr="00880403">
        <w:rPr>
          <w:lang w:val="en-AU" w:eastAsia="en-AU"/>
        </w:rPr>
        <w:t>](max) NULL,</w:t>
      </w:r>
    </w:p>
    <w:p w14:paraId="525B1BB6"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MemberSince</w:t>
      </w:r>
      <w:proofErr w:type="spellEnd"/>
      <w:r w:rsidRPr="00880403">
        <w:rPr>
          <w:lang w:val="en-AU" w:eastAsia="en-AU"/>
        </w:rPr>
        <w:t>] [date] NULL,</w:t>
      </w:r>
    </w:p>
    <w:p w14:paraId="0C42E7EB" w14:textId="77777777" w:rsidR="00880403" w:rsidRPr="00880403" w:rsidRDefault="00880403" w:rsidP="00880403">
      <w:pPr>
        <w:pStyle w:val="SourceCode"/>
        <w:rPr>
          <w:lang w:val="en-AU" w:eastAsia="en-AU"/>
        </w:rPr>
      </w:pPr>
      <w:r w:rsidRPr="00880403">
        <w:rPr>
          <w:lang w:val="en-AU" w:eastAsia="en-AU"/>
        </w:rPr>
        <w:tab/>
        <w:t>[Dob] [date] NULL,</w:t>
      </w:r>
    </w:p>
    <w:p w14:paraId="7DC7CAD4" w14:textId="77777777" w:rsidR="00880403" w:rsidRPr="00880403" w:rsidRDefault="00880403" w:rsidP="00880403">
      <w:pPr>
        <w:pStyle w:val="SourceCode"/>
        <w:rPr>
          <w:lang w:val="en-AU" w:eastAsia="en-AU"/>
        </w:rPr>
      </w:pPr>
      <w:r w:rsidRPr="00880403">
        <w:rPr>
          <w:lang w:val="en-AU" w:eastAsia="en-AU"/>
        </w:rPr>
        <w:lastRenderedPageBreak/>
        <w:tab/>
        <w:t>[</w:t>
      </w:r>
      <w:proofErr w:type="spellStart"/>
      <w:r w:rsidRPr="00880403">
        <w:rPr>
          <w:lang w:val="en-AU" w:eastAsia="en-AU"/>
        </w:rPr>
        <w:t>RecInsertDt</w:t>
      </w:r>
      <w:proofErr w:type="spellEnd"/>
      <w:r w:rsidRPr="00880403">
        <w:rPr>
          <w:lang w:val="en-AU" w:eastAsia="en-AU"/>
        </w:rPr>
        <w:t>] [date] NULL,</w:t>
      </w:r>
    </w:p>
    <w:p w14:paraId="74BD2A83"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RecStartDt</w:t>
      </w:r>
      <w:proofErr w:type="spellEnd"/>
      <w:r w:rsidRPr="00880403">
        <w:rPr>
          <w:lang w:val="en-AU" w:eastAsia="en-AU"/>
        </w:rPr>
        <w:t>] [date] NULL,</w:t>
      </w:r>
    </w:p>
    <w:p w14:paraId="1814DB67"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RecEndDt</w:t>
      </w:r>
      <w:proofErr w:type="spellEnd"/>
      <w:r w:rsidRPr="00880403">
        <w:rPr>
          <w:lang w:val="en-AU" w:eastAsia="en-AU"/>
        </w:rPr>
        <w:t>] [date] NULL,</w:t>
      </w:r>
    </w:p>
    <w:p w14:paraId="7331C2F9" w14:textId="3371C777" w:rsidR="00880403" w:rsidRDefault="00880403" w:rsidP="00880403">
      <w:pPr>
        <w:pStyle w:val="SourceCode"/>
        <w:rPr>
          <w:lang w:val="en-AU" w:eastAsia="en-AU"/>
        </w:rPr>
      </w:pPr>
      <w:r w:rsidRPr="00880403">
        <w:rPr>
          <w:lang w:val="en-AU" w:eastAsia="en-AU"/>
        </w:rPr>
        <w:tab/>
        <w:t>[</w:t>
      </w:r>
      <w:proofErr w:type="spellStart"/>
      <w:r w:rsidRPr="00880403">
        <w:rPr>
          <w:lang w:val="en-AU" w:eastAsia="en-AU"/>
        </w:rPr>
        <w:t>RecCurrInd</w:t>
      </w:r>
      <w:proofErr w:type="spellEnd"/>
      <w:r w:rsidRPr="00880403">
        <w:rPr>
          <w:lang w:val="en-AU" w:eastAsia="en-AU"/>
        </w:rPr>
        <w:t>] [bit] NULL,</w:t>
      </w:r>
    </w:p>
    <w:p w14:paraId="2EFDFD11" w14:textId="08DD062D" w:rsidR="00880403" w:rsidRPr="00880403" w:rsidRDefault="00880403" w:rsidP="00880403">
      <w:pPr>
        <w:pStyle w:val="SourceCode"/>
        <w:rPr>
          <w:lang w:val="en-AU" w:eastAsia="en-AU"/>
        </w:rPr>
      </w:pPr>
      <w:r>
        <w:rPr>
          <w:lang w:val="en-AU" w:eastAsia="en-AU"/>
        </w:rPr>
        <w:tab/>
      </w:r>
      <w:r w:rsidRPr="00880403">
        <w:rPr>
          <w:lang w:val="en-AU" w:eastAsia="en-AU"/>
        </w:rPr>
        <w:t>[</w:t>
      </w:r>
      <w:proofErr w:type="spellStart"/>
      <w:r w:rsidRPr="00880403">
        <w:rPr>
          <w:lang w:val="en-AU" w:eastAsia="en-AU"/>
        </w:rPr>
        <w:t>sourceLineage</w:t>
      </w:r>
      <w:proofErr w:type="spellEnd"/>
      <w:r w:rsidRPr="00880403">
        <w:rPr>
          <w:lang w:val="en-AU" w:eastAsia="en-AU"/>
        </w:rPr>
        <w:t>] [</w:t>
      </w:r>
      <w:proofErr w:type="spellStart"/>
      <w:r w:rsidRPr="00880403">
        <w:rPr>
          <w:lang w:val="en-AU" w:eastAsia="en-AU"/>
        </w:rPr>
        <w:t>nvarchar</w:t>
      </w:r>
      <w:proofErr w:type="spellEnd"/>
      <w:r w:rsidRPr="00880403">
        <w:rPr>
          <w:lang w:val="en-AU" w:eastAsia="en-AU"/>
        </w:rPr>
        <w:t>](max),</w:t>
      </w:r>
    </w:p>
    <w:p w14:paraId="5711D260" w14:textId="422B7D9C" w:rsidR="00880403" w:rsidRPr="00880403" w:rsidRDefault="00880403" w:rsidP="00880403">
      <w:pPr>
        <w:pStyle w:val="SourceCode"/>
        <w:rPr>
          <w:lang w:val="en-AU" w:eastAsia="en-AU"/>
        </w:rPr>
      </w:pPr>
      <w:r w:rsidRPr="00880403">
        <w:rPr>
          <w:lang w:val="en-AU" w:eastAsia="en-AU"/>
        </w:rPr>
        <w:tab/>
        <w:t>[RecMd5Hash] [</w:t>
      </w:r>
      <w:proofErr w:type="spellStart"/>
      <w:r w:rsidRPr="00880403">
        <w:rPr>
          <w:lang w:val="en-AU" w:eastAsia="en-AU"/>
        </w:rPr>
        <w:t>nvarchar</w:t>
      </w:r>
      <w:proofErr w:type="spellEnd"/>
      <w:r w:rsidRPr="00880403">
        <w:rPr>
          <w:lang w:val="en-AU" w:eastAsia="en-AU"/>
        </w:rPr>
        <w:t xml:space="preserve">](max) </w:t>
      </w:r>
    </w:p>
    <w:p w14:paraId="61C099E5" w14:textId="195CD40C" w:rsidR="00880403" w:rsidRPr="00880403" w:rsidRDefault="00880403" w:rsidP="00880403">
      <w:pPr>
        <w:pStyle w:val="SourceCode"/>
        <w:rPr>
          <w:lang w:val="en-AU" w:eastAsia="en-AU"/>
        </w:rPr>
      </w:pPr>
      <w:r w:rsidRPr="00880403">
        <w:rPr>
          <w:lang w:val="en-AU" w:eastAsia="en-AU"/>
        </w:rPr>
        <w:t xml:space="preserve">) </w:t>
      </w:r>
      <w:r>
        <w:rPr>
          <w:lang w:val="en-AU" w:eastAsia="en-AU"/>
        </w:rPr>
        <w:t>;</w:t>
      </w:r>
    </w:p>
    <w:p w14:paraId="34DCCB0C" w14:textId="77777777" w:rsidR="00880403" w:rsidRPr="00880403" w:rsidRDefault="00880403" w:rsidP="00880403">
      <w:pPr>
        <w:pStyle w:val="SourceCode"/>
        <w:rPr>
          <w:lang w:val="en-AU" w:eastAsia="en-AU"/>
        </w:rPr>
      </w:pPr>
      <w:r w:rsidRPr="00880403">
        <w:rPr>
          <w:lang w:val="en-AU" w:eastAsia="en-AU"/>
        </w:rPr>
        <w:t>GO</w:t>
      </w:r>
    </w:p>
    <w:p w14:paraId="77D00D13" w14:textId="77777777" w:rsidR="00880403" w:rsidRPr="00880403" w:rsidRDefault="00880403" w:rsidP="00880403">
      <w:pPr>
        <w:pStyle w:val="SourceCode"/>
        <w:rPr>
          <w:lang w:val="en-AU" w:eastAsia="en-AU"/>
        </w:rPr>
      </w:pPr>
      <w:r w:rsidRPr="00880403">
        <w:rPr>
          <w:color w:val="0078D7" w:themeColor="accent1"/>
          <w:lang w:val="en-AU" w:eastAsia="en-AU"/>
        </w:rPr>
        <w:t xml:space="preserve">CREATE TABLE </w:t>
      </w:r>
      <w:r w:rsidRPr="00880403">
        <w:rPr>
          <w:lang w:val="en-AU" w:eastAsia="en-AU"/>
        </w:rPr>
        <w:t>[</w:t>
      </w:r>
      <w:proofErr w:type="spellStart"/>
      <w:r w:rsidRPr="00880403">
        <w:rPr>
          <w:lang w:val="en-AU" w:eastAsia="en-AU"/>
        </w:rPr>
        <w:t>SmartFoodsDW</w:t>
      </w:r>
      <w:proofErr w:type="spellEnd"/>
      <w:proofErr w:type="gramStart"/>
      <w:r w:rsidRPr="00880403">
        <w:rPr>
          <w:lang w:val="en-AU" w:eastAsia="en-AU"/>
        </w:rPr>
        <w:t>].[</w:t>
      </w:r>
      <w:proofErr w:type="spellStart"/>
      <w:proofErr w:type="gramEnd"/>
      <w:r w:rsidRPr="00880403">
        <w:rPr>
          <w:lang w:val="en-AU" w:eastAsia="en-AU"/>
        </w:rPr>
        <w:t>foodDim</w:t>
      </w:r>
      <w:proofErr w:type="spellEnd"/>
      <w:r w:rsidRPr="00880403">
        <w:rPr>
          <w:lang w:val="en-AU" w:eastAsia="en-AU"/>
        </w:rPr>
        <w:t>](</w:t>
      </w:r>
    </w:p>
    <w:p w14:paraId="03928C90" w14:textId="383893E3"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sku</w:t>
      </w:r>
      <w:proofErr w:type="spellEnd"/>
      <w:r w:rsidRPr="00880403">
        <w:rPr>
          <w:lang w:val="en-AU" w:eastAsia="en-AU"/>
        </w:rPr>
        <w:t>] [</w:t>
      </w:r>
      <w:proofErr w:type="spellStart"/>
      <w:r w:rsidRPr="00880403">
        <w:rPr>
          <w:lang w:val="en-AU" w:eastAsia="en-AU"/>
        </w:rPr>
        <w:t>nvarchar</w:t>
      </w:r>
      <w:proofErr w:type="spellEnd"/>
      <w:r w:rsidRPr="00880403">
        <w:rPr>
          <w:lang w:val="en-AU" w:eastAsia="en-AU"/>
        </w:rPr>
        <w:t>](max),</w:t>
      </w:r>
    </w:p>
    <w:p w14:paraId="28273121" w14:textId="6D8E4C75"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foodKey</w:t>
      </w:r>
      <w:proofErr w:type="spellEnd"/>
      <w:r w:rsidRPr="00880403">
        <w:rPr>
          <w:lang w:val="en-AU" w:eastAsia="en-AU"/>
        </w:rPr>
        <w:t>] [</w:t>
      </w:r>
      <w:proofErr w:type="spellStart"/>
      <w:r w:rsidRPr="00880403">
        <w:rPr>
          <w:lang w:val="en-AU" w:eastAsia="en-AU"/>
        </w:rPr>
        <w:t>bigint</w:t>
      </w:r>
      <w:proofErr w:type="spellEnd"/>
      <w:r w:rsidRPr="00880403">
        <w:rPr>
          <w:lang w:val="en-AU" w:eastAsia="en-AU"/>
        </w:rPr>
        <w:t>],</w:t>
      </w:r>
    </w:p>
    <w:p w14:paraId="0294770A" w14:textId="77777777" w:rsidR="00880403" w:rsidRPr="00880403" w:rsidRDefault="00880403" w:rsidP="00880403">
      <w:pPr>
        <w:pStyle w:val="SourceCode"/>
        <w:rPr>
          <w:lang w:val="en-AU" w:eastAsia="en-AU"/>
        </w:rPr>
      </w:pPr>
      <w:r w:rsidRPr="00880403">
        <w:rPr>
          <w:lang w:val="en-AU" w:eastAsia="en-AU"/>
        </w:rPr>
        <w:tab/>
        <w:t>[desc] [</w:t>
      </w:r>
      <w:proofErr w:type="spellStart"/>
      <w:r w:rsidRPr="00880403">
        <w:rPr>
          <w:lang w:val="en-AU" w:eastAsia="en-AU"/>
        </w:rPr>
        <w:t>nvarchar</w:t>
      </w:r>
      <w:proofErr w:type="spellEnd"/>
      <w:r w:rsidRPr="00880403">
        <w:rPr>
          <w:lang w:val="en-AU" w:eastAsia="en-AU"/>
        </w:rPr>
        <w:t>](max) NULL,</w:t>
      </w:r>
    </w:p>
    <w:p w14:paraId="14A76904"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foodGroup</w:t>
      </w:r>
      <w:proofErr w:type="spellEnd"/>
      <w:r w:rsidRPr="00880403">
        <w:rPr>
          <w:lang w:val="en-AU" w:eastAsia="en-AU"/>
        </w:rPr>
        <w:t>] [</w:t>
      </w:r>
      <w:proofErr w:type="spellStart"/>
      <w:r w:rsidRPr="00880403">
        <w:rPr>
          <w:lang w:val="en-AU" w:eastAsia="en-AU"/>
        </w:rPr>
        <w:t>nvarchar</w:t>
      </w:r>
      <w:proofErr w:type="spellEnd"/>
      <w:r w:rsidRPr="00880403">
        <w:rPr>
          <w:lang w:val="en-AU" w:eastAsia="en-AU"/>
        </w:rPr>
        <w:t>](max) NULL,</w:t>
      </w:r>
    </w:p>
    <w:p w14:paraId="757482A3"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RecInsertDt</w:t>
      </w:r>
      <w:proofErr w:type="spellEnd"/>
      <w:r w:rsidRPr="00880403">
        <w:rPr>
          <w:lang w:val="en-AU" w:eastAsia="en-AU"/>
        </w:rPr>
        <w:t>] [date] NULL,</w:t>
      </w:r>
    </w:p>
    <w:p w14:paraId="11C4A34D" w14:textId="77777777" w:rsidR="00880403" w:rsidRPr="00880403" w:rsidRDefault="00880403" w:rsidP="00880403">
      <w:pPr>
        <w:pStyle w:val="SourceCode"/>
        <w:rPr>
          <w:lang w:val="en-AU" w:eastAsia="en-AU"/>
        </w:rPr>
      </w:pPr>
      <w:r w:rsidRPr="00880403">
        <w:rPr>
          <w:lang w:val="en-AU" w:eastAsia="en-AU"/>
        </w:rPr>
        <w:lastRenderedPageBreak/>
        <w:tab/>
        <w:t>[</w:t>
      </w:r>
      <w:proofErr w:type="spellStart"/>
      <w:r w:rsidRPr="00880403">
        <w:rPr>
          <w:lang w:val="en-AU" w:eastAsia="en-AU"/>
        </w:rPr>
        <w:t>RecStartDt</w:t>
      </w:r>
      <w:proofErr w:type="spellEnd"/>
      <w:r w:rsidRPr="00880403">
        <w:rPr>
          <w:lang w:val="en-AU" w:eastAsia="en-AU"/>
        </w:rPr>
        <w:t>] [date] NULL,</w:t>
      </w:r>
    </w:p>
    <w:p w14:paraId="3FB96CA8"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RecEndDt</w:t>
      </w:r>
      <w:proofErr w:type="spellEnd"/>
      <w:r w:rsidRPr="00880403">
        <w:rPr>
          <w:lang w:val="en-AU" w:eastAsia="en-AU"/>
        </w:rPr>
        <w:t>] [date] NULL,</w:t>
      </w:r>
    </w:p>
    <w:p w14:paraId="478A3EE6"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RecCurrInd</w:t>
      </w:r>
      <w:proofErr w:type="spellEnd"/>
      <w:r w:rsidRPr="00880403">
        <w:rPr>
          <w:lang w:val="en-AU" w:eastAsia="en-AU"/>
        </w:rPr>
        <w:t>] [bit] NULL,</w:t>
      </w:r>
    </w:p>
    <w:p w14:paraId="1D9BDD8A" w14:textId="197EA670"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sourceLineage</w:t>
      </w:r>
      <w:proofErr w:type="spellEnd"/>
      <w:r w:rsidRPr="00880403">
        <w:rPr>
          <w:lang w:val="en-AU" w:eastAsia="en-AU"/>
        </w:rPr>
        <w:t>] [</w:t>
      </w:r>
      <w:proofErr w:type="spellStart"/>
      <w:r w:rsidRPr="00880403">
        <w:rPr>
          <w:lang w:val="en-AU" w:eastAsia="en-AU"/>
        </w:rPr>
        <w:t>nvarchar</w:t>
      </w:r>
      <w:proofErr w:type="spellEnd"/>
      <w:r w:rsidRPr="00880403">
        <w:rPr>
          <w:lang w:val="en-AU" w:eastAsia="en-AU"/>
        </w:rPr>
        <w:t>](max),</w:t>
      </w:r>
    </w:p>
    <w:p w14:paraId="7F8EC4C1" w14:textId="071816B3" w:rsidR="00880403" w:rsidRPr="00880403" w:rsidRDefault="00880403" w:rsidP="00880403">
      <w:pPr>
        <w:pStyle w:val="SourceCode"/>
        <w:rPr>
          <w:lang w:val="en-AU" w:eastAsia="en-AU"/>
        </w:rPr>
      </w:pPr>
      <w:r w:rsidRPr="00880403">
        <w:rPr>
          <w:lang w:val="en-AU" w:eastAsia="en-AU"/>
        </w:rPr>
        <w:tab/>
        <w:t>[RecMd5Hash] [</w:t>
      </w:r>
      <w:proofErr w:type="spellStart"/>
      <w:r w:rsidRPr="00880403">
        <w:rPr>
          <w:lang w:val="en-AU" w:eastAsia="en-AU"/>
        </w:rPr>
        <w:t>nvarchar</w:t>
      </w:r>
      <w:proofErr w:type="spellEnd"/>
      <w:r w:rsidRPr="00880403">
        <w:rPr>
          <w:lang w:val="en-AU" w:eastAsia="en-AU"/>
        </w:rPr>
        <w:t xml:space="preserve">](max) </w:t>
      </w:r>
    </w:p>
    <w:p w14:paraId="231F2736" w14:textId="145C6919" w:rsidR="00880403" w:rsidRPr="00880403" w:rsidRDefault="00880403" w:rsidP="00880403">
      <w:pPr>
        <w:pStyle w:val="SourceCode"/>
        <w:rPr>
          <w:lang w:val="en-AU" w:eastAsia="en-AU"/>
        </w:rPr>
      </w:pPr>
      <w:r w:rsidRPr="00880403">
        <w:rPr>
          <w:lang w:val="en-AU" w:eastAsia="en-AU"/>
        </w:rPr>
        <w:t xml:space="preserve">) </w:t>
      </w:r>
      <w:r>
        <w:rPr>
          <w:lang w:val="en-AU" w:eastAsia="en-AU"/>
        </w:rPr>
        <w:t>;</w:t>
      </w:r>
    </w:p>
    <w:p w14:paraId="7D300945" w14:textId="77777777" w:rsidR="00880403" w:rsidRPr="00880403" w:rsidRDefault="00880403" w:rsidP="00880403">
      <w:pPr>
        <w:pStyle w:val="SourceCode"/>
        <w:rPr>
          <w:lang w:val="en-AU" w:eastAsia="en-AU"/>
        </w:rPr>
      </w:pPr>
      <w:r w:rsidRPr="00880403">
        <w:rPr>
          <w:lang w:val="en-AU" w:eastAsia="en-AU"/>
        </w:rPr>
        <w:t>GO</w:t>
      </w:r>
    </w:p>
    <w:p w14:paraId="1E3B395F" w14:textId="77777777" w:rsidR="00880403" w:rsidRPr="00880403" w:rsidRDefault="00880403" w:rsidP="00880403">
      <w:pPr>
        <w:pStyle w:val="SourceCode"/>
        <w:rPr>
          <w:lang w:val="en-AU" w:eastAsia="en-AU"/>
        </w:rPr>
      </w:pPr>
      <w:r w:rsidRPr="00880403">
        <w:rPr>
          <w:color w:val="0078D7" w:themeColor="accent1"/>
          <w:lang w:val="en-AU" w:eastAsia="en-AU"/>
        </w:rPr>
        <w:t xml:space="preserve">CREATE TABLE </w:t>
      </w:r>
      <w:r w:rsidRPr="00880403">
        <w:rPr>
          <w:lang w:val="en-AU" w:eastAsia="en-AU"/>
        </w:rPr>
        <w:t>[</w:t>
      </w:r>
      <w:proofErr w:type="spellStart"/>
      <w:r w:rsidRPr="00880403">
        <w:rPr>
          <w:lang w:val="en-AU" w:eastAsia="en-AU"/>
        </w:rPr>
        <w:t>SmartFoodsDW</w:t>
      </w:r>
      <w:proofErr w:type="spellEnd"/>
      <w:proofErr w:type="gramStart"/>
      <w:r w:rsidRPr="00880403">
        <w:rPr>
          <w:lang w:val="en-AU" w:eastAsia="en-AU"/>
        </w:rPr>
        <w:t>].[</w:t>
      </w:r>
      <w:proofErr w:type="spellStart"/>
      <w:proofErr w:type="gramEnd"/>
      <w:r w:rsidRPr="00880403">
        <w:rPr>
          <w:lang w:val="en-AU" w:eastAsia="en-AU"/>
        </w:rPr>
        <w:t>foodNutDim</w:t>
      </w:r>
      <w:proofErr w:type="spellEnd"/>
      <w:r w:rsidRPr="00880403">
        <w:rPr>
          <w:lang w:val="en-AU" w:eastAsia="en-AU"/>
        </w:rPr>
        <w:t>](</w:t>
      </w:r>
    </w:p>
    <w:p w14:paraId="6114B193" w14:textId="74BAE814"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foodKey</w:t>
      </w:r>
      <w:proofErr w:type="spellEnd"/>
      <w:r w:rsidRPr="00880403">
        <w:rPr>
          <w:lang w:val="en-AU" w:eastAsia="en-AU"/>
        </w:rPr>
        <w:t>] [</w:t>
      </w:r>
      <w:proofErr w:type="spellStart"/>
      <w:r w:rsidRPr="00880403">
        <w:rPr>
          <w:lang w:val="en-AU" w:eastAsia="en-AU"/>
        </w:rPr>
        <w:t>bigint</w:t>
      </w:r>
      <w:proofErr w:type="spellEnd"/>
      <w:r w:rsidRPr="00880403">
        <w:rPr>
          <w:lang w:val="en-AU" w:eastAsia="en-AU"/>
        </w:rPr>
        <w:t>],</w:t>
      </w:r>
    </w:p>
    <w:p w14:paraId="71ED39DA" w14:textId="416643F2"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nutrientId</w:t>
      </w:r>
      <w:proofErr w:type="spellEnd"/>
      <w:r w:rsidRPr="00880403">
        <w:rPr>
          <w:lang w:val="en-AU" w:eastAsia="en-AU"/>
        </w:rPr>
        <w:t>] [</w:t>
      </w:r>
      <w:proofErr w:type="spellStart"/>
      <w:r w:rsidRPr="00880403">
        <w:rPr>
          <w:lang w:val="en-AU" w:eastAsia="en-AU"/>
        </w:rPr>
        <w:t>nvarchar</w:t>
      </w:r>
      <w:proofErr w:type="spellEnd"/>
      <w:r w:rsidRPr="00880403">
        <w:rPr>
          <w:lang w:val="en-AU" w:eastAsia="en-AU"/>
        </w:rPr>
        <w:t>](max),</w:t>
      </w:r>
    </w:p>
    <w:p w14:paraId="34D15E27"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nutritionValue</w:t>
      </w:r>
      <w:proofErr w:type="spellEnd"/>
      <w:r w:rsidRPr="00880403">
        <w:rPr>
          <w:lang w:val="en-AU" w:eastAsia="en-AU"/>
        </w:rPr>
        <w:t>] [float] NULL,</w:t>
      </w:r>
    </w:p>
    <w:p w14:paraId="5F15BEAE" w14:textId="77777777" w:rsidR="00880403" w:rsidRPr="00880403" w:rsidRDefault="00880403" w:rsidP="00880403">
      <w:pPr>
        <w:pStyle w:val="SourceCode"/>
        <w:rPr>
          <w:lang w:val="en-AU" w:eastAsia="en-AU"/>
        </w:rPr>
      </w:pPr>
      <w:r w:rsidRPr="00880403">
        <w:rPr>
          <w:lang w:val="en-AU" w:eastAsia="en-AU"/>
        </w:rPr>
        <w:tab/>
        <w:t>[desc] [</w:t>
      </w:r>
      <w:proofErr w:type="spellStart"/>
      <w:r w:rsidRPr="00880403">
        <w:rPr>
          <w:lang w:val="en-AU" w:eastAsia="en-AU"/>
        </w:rPr>
        <w:t>nvarchar</w:t>
      </w:r>
      <w:proofErr w:type="spellEnd"/>
      <w:r w:rsidRPr="00880403">
        <w:rPr>
          <w:lang w:val="en-AU" w:eastAsia="en-AU"/>
        </w:rPr>
        <w:t>](max) NULL,</w:t>
      </w:r>
    </w:p>
    <w:p w14:paraId="6041021C"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nutUnit</w:t>
      </w:r>
      <w:proofErr w:type="spellEnd"/>
      <w:r w:rsidRPr="00880403">
        <w:rPr>
          <w:lang w:val="en-AU" w:eastAsia="en-AU"/>
        </w:rPr>
        <w:t>] [</w:t>
      </w:r>
      <w:proofErr w:type="spellStart"/>
      <w:r w:rsidRPr="00880403">
        <w:rPr>
          <w:lang w:val="en-AU" w:eastAsia="en-AU"/>
        </w:rPr>
        <w:t>nvarchar</w:t>
      </w:r>
      <w:proofErr w:type="spellEnd"/>
      <w:proofErr w:type="gramStart"/>
      <w:r w:rsidRPr="00880403">
        <w:rPr>
          <w:lang w:val="en-AU" w:eastAsia="en-AU"/>
        </w:rPr>
        <w:t>](</w:t>
      </w:r>
      <w:proofErr w:type="gramEnd"/>
      <w:r w:rsidRPr="00880403">
        <w:rPr>
          <w:lang w:val="en-AU" w:eastAsia="en-AU"/>
        </w:rPr>
        <w:t>60) NULL,</w:t>
      </w:r>
    </w:p>
    <w:p w14:paraId="38FAD167" w14:textId="77777777" w:rsidR="00880403" w:rsidRPr="00880403" w:rsidRDefault="00880403" w:rsidP="00880403">
      <w:pPr>
        <w:pStyle w:val="SourceCode"/>
        <w:rPr>
          <w:lang w:val="en-AU" w:eastAsia="en-AU"/>
        </w:rPr>
      </w:pPr>
      <w:r w:rsidRPr="00880403">
        <w:rPr>
          <w:lang w:val="en-AU" w:eastAsia="en-AU"/>
        </w:rPr>
        <w:tab/>
        <w:t>[</w:t>
      </w:r>
      <w:proofErr w:type="spellStart"/>
      <w:r w:rsidRPr="00880403">
        <w:rPr>
          <w:lang w:val="en-AU" w:eastAsia="en-AU"/>
        </w:rPr>
        <w:t>RecInsertDt</w:t>
      </w:r>
      <w:proofErr w:type="spellEnd"/>
      <w:r w:rsidRPr="00880403">
        <w:rPr>
          <w:lang w:val="en-AU" w:eastAsia="en-AU"/>
        </w:rPr>
        <w:t>] [date] NULL</w:t>
      </w:r>
    </w:p>
    <w:p w14:paraId="09401F1C" w14:textId="2610D451" w:rsidR="00880403" w:rsidRPr="00880403" w:rsidRDefault="00880403" w:rsidP="00880403">
      <w:pPr>
        <w:pStyle w:val="SourceCode"/>
        <w:rPr>
          <w:lang w:val="en-AU" w:eastAsia="en-AU"/>
        </w:rPr>
      </w:pPr>
      <w:r w:rsidRPr="00880403">
        <w:rPr>
          <w:lang w:val="en-AU" w:eastAsia="en-AU"/>
        </w:rPr>
        <w:lastRenderedPageBreak/>
        <w:t>)</w:t>
      </w:r>
      <w:r w:rsidR="00011DFE">
        <w:rPr>
          <w:lang w:val="en-AU" w:eastAsia="en-AU"/>
        </w:rPr>
        <w:t>;</w:t>
      </w:r>
    </w:p>
    <w:p w14:paraId="7BF61B9B" w14:textId="77777777" w:rsidR="00880403" w:rsidRPr="00880403" w:rsidRDefault="00880403" w:rsidP="00880403">
      <w:pPr>
        <w:pStyle w:val="SourceCode"/>
        <w:rPr>
          <w:lang w:val="en-AU" w:eastAsia="en-AU"/>
        </w:rPr>
      </w:pPr>
      <w:r w:rsidRPr="00880403">
        <w:rPr>
          <w:lang w:val="en-AU" w:eastAsia="en-AU"/>
        </w:rPr>
        <w:t>GO</w:t>
      </w:r>
    </w:p>
    <w:p w14:paraId="539E8E18" w14:textId="77777777" w:rsidR="00011DFE" w:rsidRPr="00011DFE" w:rsidRDefault="00011DFE" w:rsidP="00011DFE">
      <w:pPr>
        <w:pStyle w:val="SourceCode"/>
        <w:rPr>
          <w:lang w:val="en-AU" w:eastAsia="en-AU"/>
        </w:rPr>
      </w:pPr>
    </w:p>
    <w:p w14:paraId="04BE0EA2" w14:textId="77777777" w:rsidR="00011DFE" w:rsidRPr="00011DFE" w:rsidRDefault="00011DFE" w:rsidP="00011DFE">
      <w:pPr>
        <w:pStyle w:val="SourceCode"/>
        <w:rPr>
          <w:lang w:val="en-AU" w:eastAsia="en-AU"/>
        </w:rPr>
      </w:pPr>
      <w:r w:rsidRPr="00011DFE">
        <w:rPr>
          <w:lang w:val="en-AU" w:eastAsia="en-AU"/>
        </w:rPr>
        <w:t>CREATE TABLE [</w:t>
      </w:r>
      <w:proofErr w:type="spellStart"/>
      <w:r w:rsidRPr="00011DFE">
        <w:rPr>
          <w:lang w:val="en-AU" w:eastAsia="en-AU"/>
        </w:rPr>
        <w:t>SmartFoodsDW</w:t>
      </w:r>
      <w:proofErr w:type="spellEnd"/>
      <w:proofErr w:type="gramStart"/>
      <w:r w:rsidRPr="00011DFE">
        <w:rPr>
          <w:lang w:val="en-AU" w:eastAsia="en-AU"/>
        </w:rPr>
        <w:t>].[</w:t>
      </w:r>
      <w:proofErr w:type="spellStart"/>
      <w:proofErr w:type="gramEnd"/>
      <w:r w:rsidRPr="00011DFE">
        <w:rPr>
          <w:lang w:val="en-AU" w:eastAsia="en-AU"/>
        </w:rPr>
        <w:t>invoiceLineTxn</w:t>
      </w:r>
      <w:proofErr w:type="spellEnd"/>
      <w:r w:rsidRPr="00011DFE">
        <w:rPr>
          <w:lang w:val="en-AU" w:eastAsia="en-AU"/>
        </w:rPr>
        <w:t>](</w:t>
      </w:r>
    </w:p>
    <w:p w14:paraId="0A43FD26" w14:textId="61EEB740"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invoiceNumber</w:t>
      </w:r>
      <w:proofErr w:type="spellEnd"/>
      <w:r w:rsidRPr="00011DFE">
        <w:rPr>
          <w:lang w:val="en-AU" w:eastAsia="en-AU"/>
        </w:rPr>
        <w:t>] [</w:t>
      </w:r>
      <w:proofErr w:type="spellStart"/>
      <w:r w:rsidRPr="00011DFE">
        <w:rPr>
          <w:lang w:val="en-AU" w:eastAsia="en-AU"/>
        </w:rPr>
        <w:t>nvarchar</w:t>
      </w:r>
      <w:proofErr w:type="spellEnd"/>
      <w:r w:rsidRPr="00011DFE">
        <w:rPr>
          <w:lang w:val="en-AU" w:eastAsia="en-AU"/>
        </w:rPr>
        <w:t>](max),</w:t>
      </w:r>
    </w:p>
    <w:p w14:paraId="6D53594B" w14:textId="1DF901BF"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lineNumber</w:t>
      </w:r>
      <w:proofErr w:type="spellEnd"/>
      <w:r w:rsidRPr="00011DFE">
        <w:rPr>
          <w:lang w:val="en-AU" w:eastAsia="en-AU"/>
        </w:rPr>
        <w:t>] [int],</w:t>
      </w:r>
    </w:p>
    <w:p w14:paraId="31957ED2" w14:textId="74C4BAA6"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foodKey</w:t>
      </w:r>
      <w:proofErr w:type="spellEnd"/>
      <w:r w:rsidRPr="00011DFE">
        <w:rPr>
          <w:lang w:val="en-AU" w:eastAsia="en-AU"/>
        </w:rPr>
        <w:t>] [</w:t>
      </w:r>
      <w:proofErr w:type="spellStart"/>
      <w:r w:rsidRPr="00011DFE">
        <w:rPr>
          <w:lang w:val="en-AU" w:eastAsia="en-AU"/>
        </w:rPr>
        <w:t>bigint</w:t>
      </w:r>
      <w:proofErr w:type="spellEnd"/>
      <w:r w:rsidRPr="00011DFE">
        <w:rPr>
          <w:lang w:val="en-AU" w:eastAsia="en-AU"/>
        </w:rPr>
        <w:t>],</w:t>
      </w:r>
    </w:p>
    <w:p w14:paraId="4F2EF968" w14:textId="77777777"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itemDesc</w:t>
      </w:r>
      <w:proofErr w:type="spellEnd"/>
      <w:r w:rsidRPr="00011DFE">
        <w:rPr>
          <w:lang w:val="en-AU" w:eastAsia="en-AU"/>
        </w:rPr>
        <w:t>] [</w:t>
      </w:r>
      <w:proofErr w:type="spellStart"/>
      <w:r w:rsidRPr="00011DFE">
        <w:rPr>
          <w:lang w:val="en-AU" w:eastAsia="en-AU"/>
        </w:rPr>
        <w:t>nvarchar</w:t>
      </w:r>
      <w:proofErr w:type="spellEnd"/>
      <w:r w:rsidRPr="00011DFE">
        <w:rPr>
          <w:lang w:val="en-AU" w:eastAsia="en-AU"/>
        </w:rPr>
        <w:t>](max) NULL,</w:t>
      </w:r>
    </w:p>
    <w:p w14:paraId="5822F0AF" w14:textId="77777777"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itemFoodGroup</w:t>
      </w:r>
      <w:proofErr w:type="spellEnd"/>
      <w:r w:rsidRPr="00011DFE">
        <w:rPr>
          <w:lang w:val="en-AU" w:eastAsia="en-AU"/>
        </w:rPr>
        <w:t>] [</w:t>
      </w:r>
      <w:proofErr w:type="spellStart"/>
      <w:r w:rsidRPr="00011DFE">
        <w:rPr>
          <w:lang w:val="en-AU" w:eastAsia="en-AU"/>
        </w:rPr>
        <w:t>nvarchar</w:t>
      </w:r>
      <w:proofErr w:type="spellEnd"/>
      <w:r w:rsidRPr="00011DFE">
        <w:rPr>
          <w:lang w:val="en-AU" w:eastAsia="en-AU"/>
        </w:rPr>
        <w:t>](max) NULL,</w:t>
      </w:r>
    </w:p>
    <w:p w14:paraId="4F78449D" w14:textId="3A397056"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uPrice</w:t>
      </w:r>
      <w:proofErr w:type="spellEnd"/>
      <w:r w:rsidRPr="00011DFE">
        <w:rPr>
          <w:lang w:val="en-AU" w:eastAsia="en-AU"/>
        </w:rPr>
        <w:t>] [float],</w:t>
      </w:r>
    </w:p>
    <w:p w14:paraId="53ED091C" w14:textId="48975ACC" w:rsidR="00011DFE" w:rsidRPr="00011DFE" w:rsidRDefault="00011DFE" w:rsidP="00011DFE">
      <w:pPr>
        <w:pStyle w:val="SourceCode"/>
        <w:rPr>
          <w:lang w:val="en-AU" w:eastAsia="en-AU"/>
        </w:rPr>
      </w:pPr>
      <w:r w:rsidRPr="00011DFE">
        <w:rPr>
          <w:lang w:val="en-AU" w:eastAsia="en-AU"/>
        </w:rPr>
        <w:tab/>
        <w:t>[qty] [</w:t>
      </w:r>
      <w:proofErr w:type="spellStart"/>
      <w:r w:rsidRPr="00011DFE">
        <w:rPr>
          <w:lang w:val="en-AU" w:eastAsia="en-AU"/>
        </w:rPr>
        <w:t>bigint</w:t>
      </w:r>
      <w:proofErr w:type="spellEnd"/>
      <w:r w:rsidRPr="00011DFE">
        <w:rPr>
          <w:lang w:val="en-AU" w:eastAsia="en-AU"/>
        </w:rPr>
        <w:t>],</w:t>
      </w:r>
    </w:p>
    <w:p w14:paraId="47835B5A" w14:textId="71832FDB"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gst</w:t>
      </w:r>
      <w:proofErr w:type="spellEnd"/>
      <w:r w:rsidRPr="00011DFE">
        <w:rPr>
          <w:lang w:val="en-AU" w:eastAsia="en-AU"/>
        </w:rPr>
        <w:t>] [float],</w:t>
      </w:r>
    </w:p>
    <w:p w14:paraId="15545FEB" w14:textId="50CFC60A"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lineTotalGstExc</w:t>
      </w:r>
      <w:proofErr w:type="spellEnd"/>
      <w:r w:rsidRPr="00011DFE">
        <w:rPr>
          <w:lang w:val="en-AU" w:eastAsia="en-AU"/>
        </w:rPr>
        <w:t>] [float],</w:t>
      </w:r>
    </w:p>
    <w:p w14:paraId="60F07424" w14:textId="4DED539C"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lineTotalGstInc</w:t>
      </w:r>
      <w:proofErr w:type="spellEnd"/>
      <w:r w:rsidRPr="00011DFE">
        <w:rPr>
          <w:lang w:val="en-AU" w:eastAsia="en-AU"/>
        </w:rPr>
        <w:t>] [float],</w:t>
      </w:r>
    </w:p>
    <w:p w14:paraId="03A464A5" w14:textId="24AD69AE" w:rsidR="00011DFE" w:rsidRPr="00011DFE" w:rsidRDefault="00011DFE" w:rsidP="00011DFE">
      <w:pPr>
        <w:pStyle w:val="SourceCode"/>
        <w:rPr>
          <w:lang w:val="en-AU" w:eastAsia="en-AU"/>
        </w:rPr>
      </w:pPr>
      <w:r w:rsidRPr="00011DFE">
        <w:rPr>
          <w:lang w:val="en-AU" w:eastAsia="en-AU"/>
        </w:rPr>
        <w:lastRenderedPageBreak/>
        <w:tab/>
        <w:t>[</w:t>
      </w:r>
      <w:proofErr w:type="spellStart"/>
      <w:r w:rsidRPr="00011DFE">
        <w:rPr>
          <w:lang w:val="en-AU" w:eastAsia="en-AU"/>
        </w:rPr>
        <w:t>sourceLineage</w:t>
      </w:r>
      <w:proofErr w:type="spellEnd"/>
      <w:r w:rsidRPr="00011DFE">
        <w:rPr>
          <w:lang w:val="en-AU" w:eastAsia="en-AU"/>
        </w:rPr>
        <w:t>] [</w:t>
      </w:r>
      <w:proofErr w:type="spellStart"/>
      <w:r w:rsidRPr="00011DFE">
        <w:rPr>
          <w:lang w:val="en-AU" w:eastAsia="en-AU"/>
        </w:rPr>
        <w:t>nvarchar</w:t>
      </w:r>
      <w:proofErr w:type="spellEnd"/>
      <w:r w:rsidRPr="00011DFE">
        <w:rPr>
          <w:lang w:val="en-AU" w:eastAsia="en-AU"/>
        </w:rPr>
        <w:t>](max),</w:t>
      </w:r>
    </w:p>
    <w:p w14:paraId="54B5C011" w14:textId="2BBC022B"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recInsertDt</w:t>
      </w:r>
      <w:proofErr w:type="spellEnd"/>
      <w:r w:rsidRPr="00011DFE">
        <w:rPr>
          <w:lang w:val="en-AU" w:eastAsia="en-AU"/>
        </w:rPr>
        <w:t xml:space="preserve">] [date] </w:t>
      </w:r>
    </w:p>
    <w:p w14:paraId="5B9639DF" w14:textId="66ABE9CF" w:rsidR="00011DFE" w:rsidRPr="00011DFE" w:rsidRDefault="00011DFE" w:rsidP="00011DFE">
      <w:pPr>
        <w:pStyle w:val="SourceCode"/>
        <w:rPr>
          <w:lang w:val="en-AU" w:eastAsia="en-AU"/>
        </w:rPr>
      </w:pPr>
      <w:r w:rsidRPr="00011DFE">
        <w:rPr>
          <w:lang w:val="en-AU" w:eastAsia="en-AU"/>
        </w:rPr>
        <w:t>)</w:t>
      </w:r>
      <w:r>
        <w:rPr>
          <w:lang w:val="en-AU" w:eastAsia="en-AU"/>
        </w:rPr>
        <w:t>;</w:t>
      </w:r>
    </w:p>
    <w:p w14:paraId="2D36F6DB" w14:textId="77777777" w:rsidR="00011DFE" w:rsidRPr="00011DFE" w:rsidRDefault="00011DFE" w:rsidP="00011DFE">
      <w:pPr>
        <w:pStyle w:val="SourceCode"/>
        <w:rPr>
          <w:lang w:val="en-AU" w:eastAsia="en-AU"/>
        </w:rPr>
      </w:pPr>
      <w:r w:rsidRPr="00011DFE">
        <w:rPr>
          <w:lang w:val="en-AU" w:eastAsia="en-AU"/>
        </w:rPr>
        <w:t>GO</w:t>
      </w:r>
    </w:p>
    <w:p w14:paraId="708ACC25" w14:textId="77777777" w:rsidR="00011DFE" w:rsidRPr="00011DFE" w:rsidRDefault="00011DFE" w:rsidP="00011DFE">
      <w:pPr>
        <w:pStyle w:val="SourceCode"/>
        <w:rPr>
          <w:lang w:val="en-AU" w:eastAsia="en-AU"/>
        </w:rPr>
      </w:pPr>
      <w:r w:rsidRPr="00011DFE">
        <w:rPr>
          <w:lang w:val="en-AU" w:eastAsia="en-AU"/>
        </w:rPr>
        <w:t>CREATE TABLE [</w:t>
      </w:r>
      <w:proofErr w:type="spellStart"/>
      <w:r w:rsidRPr="00011DFE">
        <w:rPr>
          <w:lang w:val="en-AU" w:eastAsia="en-AU"/>
        </w:rPr>
        <w:t>SmartFoodsDW</w:t>
      </w:r>
      <w:proofErr w:type="spellEnd"/>
      <w:proofErr w:type="gramStart"/>
      <w:r w:rsidRPr="00011DFE">
        <w:rPr>
          <w:lang w:val="en-AU" w:eastAsia="en-AU"/>
        </w:rPr>
        <w:t>].[</w:t>
      </w:r>
      <w:proofErr w:type="spellStart"/>
      <w:proofErr w:type="gramEnd"/>
      <w:r w:rsidRPr="00011DFE">
        <w:rPr>
          <w:lang w:val="en-AU" w:eastAsia="en-AU"/>
        </w:rPr>
        <w:t>invoiceTxn</w:t>
      </w:r>
      <w:proofErr w:type="spellEnd"/>
      <w:r w:rsidRPr="00011DFE">
        <w:rPr>
          <w:lang w:val="en-AU" w:eastAsia="en-AU"/>
        </w:rPr>
        <w:t>](</w:t>
      </w:r>
    </w:p>
    <w:p w14:paraId="17C6A852" w14:textId="64E2FF30"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invoiceNumber</w:t>
      </w:r>
      <w:proofErr w:type="spellEnd"/>
      <w:r w:rsidRPr="00011DFE">
        <w:rPr>
          <w:lang w:val="en-AU" w:eastAsia="en-AU"/>
        </w:rPr>
        <w:t>] [</w:t>
      </w:r>
      <w:proofErr w:type="spellStart"/>
      <w:r w:rsidRPr="00011DFE">
        <w:rPr>
          <w:lang w:val="en-AU" w:eastAsia="en-AU"/>
        </w:rPr>
        <w:t>nvarchar</w:t>
      </w:r>
      <w:proofErr w:type="spellEnd"/>
      <w:r w:rsidRPr="00011DFE">
        <w:rPr>
          <w:lang w:val="en-AU" w:eastAsia="en-AU"/>
        </w:rPr>
        <w:t>](max),</w:t>
      </w:r>
    </w:p>
    <w:p w14:paraId="3B341573" w14:textId="77777777"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loyaltyNum</w:t>
      </w:r>
      <w:proofErr w:type="spellEnd"/>
      <w:r w:rsidRPr="00011DFE">
        <w:rPr>
          <w:lang w:val="en-AU" w:eastAsia="en-AU"/>
        </w:rPr>
        <w:t>] [</w:t>
      </w:r>
      <w:proofErr w:type="spellStart"/>
      <w:r w:rsidRPr="00011DFE">
        <w:rPr>
          <w:lang w:val="en-AU" w:eastAsia="en-AU"/>
        </w:rPr>
        <w:t>nvarchar</w:t>
      </w:r>
      <w:proofErr w:type="spellEnd"/>
      <w:r w:rsidRPr="00011DFE">
        <w:rPr>
          <w:lang w:val="en-AU" w:eastAsia="en-AU"/>
        </w:rPr>
        <w:t>](max) NULL,</w:t>
      </w:r>
    </w:p>
    <w:p w14:paraId="5827B770" w14:textId="77777777"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CustomerKey</w:t>
      </w:r>
      <w:proofErr w:type="spellEnd"/>
      <w:r w:rsidRPr="00011DFE">
        <w:rPr>
          <w:lang w:val="en-AU" w:eastAsia="en-AU"/>
        </w:rPr>
        <w:t>] [</w:t>
      </w:r>
      <w:proofErr w:type="spellStart"/>
      <w:r w:rsidRPr="00011DFE">
        <w:rPr>
          <w:lang w:val="en-AU" w:eastAsia="en-AU"/>
        </w:rPr>
        <w:t>bigint</w:t>
      </w:r>
      <w:proofErr w:type="spellEnd"/>
      <w:r w:rsidRPr="00011DFE">
        <w:rPr>
          <w:lang w:val="en-AU" w:eastAsia="en-AU"/>
        </w:rPr>
        <w:t>] NULL,</w:t>
      </w:r>
    </w:p>
    <w:p w14:paraId="06B53BA7" w14:textId="77777777" w:rsidR="00011DFE" w:rsidRPr="00011DFE" w:rsidRDefault="00011DFE" w:rsidP="00011DFE">
      <w:pPr>
        <w:pStyle w:val="SourceCode"/>
        <w:rPr>
          <w:lang w:val="en-AU" w:eastAsia="en-AU"/>
        </w:rPr>
      </w:pPr>
      <w:r w:rsidRPr="00011DFE">
        <w:rPr>
          <w:lang w:val="en-AU" w:eastAsia="en-AU"/>
        </w:rPr>
        <w:tab/>
        <w:t>[store] [</w:t>
      </w:r>
      <w:proofErr w:type="spellStart"/>
      <w:r w:rsidRPr="00011DFE">
        <w:rPr>
          <w:lang w:val="en-AU" w:eastAsia="en-AU"/>
        </w:rPr>
        <w:t>nvarchar</w:t>
      </w:r>
      <w:proofErr w:type="spellEnd"/>
      <w:r w:rsidRPr="00011DFE">
        <w:rPr>
          <w:lang w:val="en-AU" w:eastAsia="en-AU"/>
        </w:rPr>
        <w:t>](max) NULL,</w:t>
      </w:r>
    </w:p>
    <w:p w14:paraId="71BE21B9" w14:textId="77777777" w:rsidR="00011DFE" w:rsidRPr="00011DFE" w:rsidRDefault="00011DFE" w:rsidP="00011DFE">
      <w:pPr>
        <w:pStyle w:val="SourceCode"/>
        <w:rPr>
          <w:lang w:val="en-AU" w:eastAsia="en-AU"/>
        </w:rPr>
      </w:pPr>
      <w:r w:rsidRPr="00011DFE">
        <w:rPr>
          <w:lang w:val="en-AU" w:eastAsia="en-AU"/>
        </w:rPr>
        <w:tab/>
        <w:t>[State] [</w:t>
      </w:r>
      <w:proofErr w:type="spellStart"/>
      <w:r w:rsidRPr="00011DFE">
        <w:rPr>
          <w:lang w:val="en-AU" w:eastAsia="en-AU"/>
        </w:rPr>
        <w:t>nvarchar</w:t>
      </w:r>
      <w:proofErr w:type="spellEnd"/>
      <w:r w:rsidRPr="00011DFE">
        <w:rPr>
          <w:lang w:val="en-AU" w:eastAsia="en-AU"/>
        </w:rPr>
        <w:t>](max) NULL,</w:t>
      </w:r>
    </w:p>
    <w:p w14:paraId="2620AEEB" w14:textId="022C69A7"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lineItemCount</w:t>
      </w:r>
      <w:proofErr w:type="spellEnd"/>
      <w:r w:rsidRPr="00011DFE">
        <w:rPr>
          <w:lang w:val="en-AU" w:eastAsia="en-AU"/>
        </w:rPr>
        <w:t>] [</w:t>
      </w:r>
      <w:proofErr w:type="spellStart"/>
      <w:r w:rsidRPr="00011DFE">
        <w:rPr>
          <w:lang w:val="en-AU" w:eastAsia="en-AU"/>
        </w:rPr>
        <w:t>bigint</w:t>
      </w:r>
      <w:proofErr w:type="spellEnd"/>
      <w:r w:rsidRPr="00011DFE">
        <w:rPr>
          <w:lang w:val="en-AU" w:eastAsia="en-AU"/>
        </w:rPr>
        <w:t>],</w:t>
      </w:r>
    </w:p>
    <w:p w14:paraId="4EE338D3" w14:textId="7CDDCC69"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invoiceTotalGSTinc</w:t>
      </w:r>
      <w:proofErr w:type="spellEnd"/>
      <w:r w:rsidRPr="00011DFE">
        <w:rPr>
          <w:lang w:val="en-AU" w:eastAsia="en-AU"/>
        </w:rPr>
        <w:t>] [float],</w:t>
      </w:r>
    </w:p>
    <w:p w14:paraId="7E07CD1E" w14:textId="63F7C072"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invoiceTotalGSTexc</w:t>
      </w:r>
      <w:proofErr w:type="spellEnd"/>
      <w:r w:rsidRPr="00011DFE">
        <w:rPr>
          <w:lang w:val="en-AU" w:eastAsia="en-AU"/>
        </w:rPr>
        <w:t>] [float],</w:t>
      </w:r>
    </w:p>
    <w:p w14:paraId="0C54E945" w14:textId="329EC056"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InvoiceGst</w:t>
      </w:r>
      <w:proofErr w:type="spellEnd"/>
      <w:r w:rsidRPr="00011DFE">
        <w:rPr>
          <w:lang w:val="en-AU" w:eastAsia="en-AU"/>
        </w:rPr>
        <w:t>] [float],</w:t>
      </w:r>
    </w:p>
    <w:p w14:paraId="3085A8CD" w14:textId="0F4584CD" w:rsidR="00011DFE" w:rsidRPr="00011DFE" w:rsidRDefault="00011DFE" w:rsidP="00011DFE">
      <w:pPr>
        <w:pStyle w:val="SourceCode"/>
        <w:rPr>
          <w:lang w:val="en-AU" w:eastAsia="en-AU"/>
        </w:rPr>
      </w:pPr>
      <w:r w:rsidRPr="00011DFE">
        <w:rPr>
          <w:lang w:val="en-AU" w:eastAsia="en-AU"/>
        </w:rPr>
        <w:lastRenderedPageBreak/>
        <w:tab/>
        <w:t>[timestamp] [datetime</w:t>
      </w:r>
      <w:proofErr w:type="gramStart"/>
      <w:r w:rsidRPr="00011DFE">
        <w:rPr>
          <w:lang w:val="en-AU" w:eastAsia="en-AU"/>
        </w:rPr>
        <w:t>2](</w:t>
      </w:r>
      <w:proofErr w:type="gramEnd"/>
      <w:r w:rsidRPr="00011DFE">
        <w:rPr>
          <w:lang w:val="en-AU" w:eastAsia="en-AU"/>
        </w:rPr>
        <w:t>7),</w:t>
      </w:r>
    </w:p>
    <w:p w14:paraId="12A984CF" w14:textId="790472FA"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sourceFileLineage</w:t>
      </w:r>
      <w:proofErr w:type="spellEnd"/>
      <w:r w:rsidRPr="00011DFE">
        <w:rPr>
          <w:lang w:val="en-AU" w:eastAsia="en-AU"/>
        </w:rPr>
        <w:t>] [</w:t>
      </w:r>
      <w:proofErr w:type="spellStart"/>
      <w:r w:rsidRPr="00011DFE">
        <w:rPr>
          <w:lang w:val="en-AU" w:eastAsia="en-AU"/>
        </w:rPr>
        <w:t>nvarchar</w:t>
      </w:r>
      <w:proofErr w:type="spellEnd"/>
      <w:r w:rsidRPr="00011DFE">
        <w:rPr>
          <w:lang w:val="en-AU" w:eastAsia="en-AU"/>
        </w:rPr>
        <w:t>](max),</w:t>
      </w:r>
    </w:p>
    <w:p w14:paraId="0C58C5DB" w14:textId="3ABBDE1A" w:rsidR="00011DFE" w:rsidRPr="00011DFE" w:rsidRDefault="00011DFE" w:rsidP="00011DFE">
      <w:pPr>
        <w:pStyle w:val="SourceCode"/>
        <w:rPr>
          <w:lang w:val="en-AU" w:eastAsia="en-AU"/>
        </w:rPr>
      </w:pPr>
      <w:r w:rsidRPr="00011DFE">
        <w:rPr>
          <w:lang w:val="en-AU" w:eastAsia="en-AU"/>
        </w:rPr>
        <w:tab/>
        <w:t>[</w:t>
      </w:r>
      <w:proofErr w:type="spellStart"/>
      <w:r w:rsidRPr="00011DFE">
        <w:rPr>
          <w:lang w:val="en-AU" w:eastAsia="en-AU"/>
        </w:rPr>
        <w:t>recInsertDt</w:t>
      </w:r>
      <w:proofErr w:type="spellEnd"/>
      <w:r w:rsidRPr="00011DFE">
        <w:rPr>
          <w:lang w:val="en-AU" w:eastAsia="en-AU"/>
        </w:rPr>
        <w:t xml:space="preserve">] [date] </w:t>
      </w:r>
    </w:p>
    <w:p w14:paraId="44AB0F11" w14:textId="5D3986D9" w:rsidR="00011DFE" w:rsidRPr="00011DFE" w:rsidRDefault="00011DFE" w:rsidP="00011DFE">
      <w:pPr>
        <w:pStyle w:val="SourceCode"/>
        <w:rPr>
          <w:lang w:val="en-AU" w:eastAsia="en-AU"/>
        </w:rPr>
      </w:pPr>
      <w:r w:rsidRPr="00011DFE">
        <w:rPr>
          <w:lang w:val="en-AU" w:eastAsia="en-AU"/>
        </w:rPr>
        <w:t xml:space="preserve">) </w:t>
      </w:r>
      <w:r>
        <w:rPr>
          <w:lang w:val="en-AU" w:eastAsia="en-AU"/>
        </w:rPr>
        <w:t>;</w:t>
      </w:r>
    </w:p>
    <w:p w14:paraId="716DD4F7" w14:textId="77777777" w:rsidR="00011DFE" w:rsidRPr="00011DFE" w:rsidRDefault="00011DFE" w:rsidP="00011DFE">
      <w:pPr>
        <w:pStyle w:val="SourceCode"/>
        <w:rPr>
          <w:lang w:val="en-AU" w:eastAsia="en-AU"/>
        </w:rPr>
      </w:pPr>
      <w:r w:rsidRPr="00011DFE">
        <w:rPr>
          <w:lang w:val="en-AU" w:eastAsia="en-AU"/>
        </w:rPr>
        <w:t>GO</w:t>
      </w:r>
    </w:p>
    <w:p w14:paraId="160F7A34" w14:textId="77777777" w:rsidR="0028082C" w:rsidRPr="00822598" w:rsidRDefault="0028082C" w:rsidP="00DA2E0D">
      <w:pPr>
        <w:pStyle w:val="SourceCode"/>
        <w:rPr>
          <w:lang w:val="en-AU" w:eastAsia="en-AU"/>
        </w:rPr>
      </w:pPr>
    </w:p>
    <w:p w14:paraId="592450E7" w14:textId="77777777" w:rsidR="00BA50C9" w:rsidRDefault="00BA50C9">
      <w:pPr>
        <w:rPr>
          <w:rFonts w:asciiTheme="minorHAnsi" w:eastAsia="Times New Roman" w:hAnsiTheme="minorHAnsi" w:cstheme="minorHAnsi"/>
          <w:iCs/>
          <w:color w:val="0078D7" w:themeColor="accent1"/>
          <w:sz w:val="28"/>
        </w:rPr>
      </w:pPr>
      <w:r>
        <w:br w:type="page"/>
      </w:r>
    </w:p>
    <w:p w14:paraId="1A03069B" w14:textId="269B273E" w:rsidR="000210FD" w:rsidRDefault="000210FD" w:rsidP="000210FD">
      <w:pPr>
        <w:pStyle w:val="Heading4"/>
      </w:pPr>
      <w:bookmarkStart w:id="11" w:name="_Toc39586608"/>
      <w:r>
        <w:lastRenderedPageBreak/>
        <w:t>Introduction to Mapping Data Flows</w:t>
      </w:r>
      <w:bookmarkEnd w:id="11"/>
    </w:p>
    <w:p w14:paraId="0450BDA8" w14:textId="606175DA" w:rsidR="00A518A8" w:rsidRDefault="00A518A8" w:rsidP="00A518A8">
      <w:r>
        <w:t xml:space="preserve">Mapping </w:t>
      </w:r>
      <w:r w:rsidRPr="00324289">
        <w:t>Data Flow</w:t>
      </w:r>
      <w:r>
        <w:t>s</w:t>
      </w:r>
      <w:r w:rsidRPr="00324289">
        <w:t xml:space="preserve"> is a new feature of Azure Data Factory that allows you to build data transformations in a visual user interface</w:t>
      </w:r>
      <w:r>
        <w:t xml:space="preserve"> (code-free or very low amount coding).</w:t>
      </w:r>
    </w:p>
    <w:p w14:paraId="2B406AA5" w14:textId="77777777" w:rsidR="00597DDF" w:rsidRDefault="00597DDF" w:rsidP="00597DDF">
      <w:r>
        <w:t xml:space="preserve">Mapping data flows are visually designed data transformations in Azure Data Factory. Data flows allow data engineers to develop graphical data transformation logic without writing code. The resulting data flows are executed as activities within Azure Data Factory pipelines that use scaled-out Apache Spark clusters. Data flow activities can be engaged via existing Data Factory scheduling, control, flow, and monitoring capabilities. More info in this </w:t>
      </w:r>
      <w:hyperlink r:id="rId18" w:history="1">
        <w:r w:rsidRPr="00785475">
          <w:rPr>
            <w:rStyle w:val="Hyperlink"/>
          </w:rPr>
          <w:t>article</w:t>
        </w:r>
      </w:hyperlink>
      <w:r>
        <w:t>.</w:t>
      </w:r>
    </w:p>
    <w:p w14:paraId="15F320DD" w14:textId="40B09B56" w:rsidR="00597DDF" w:rsidRDefault="00597DDF" w:rsidP="00A518A8">
      <w:r>
        <w:t>Mapping data flows provide an entirely visual experience with no coding required. Your data flows run on your execution cluster for scaled-out data processing. Azure Data Factory handles all the code translation, path optimization, and execution of your data flow jobs.</w:t>
      </w:r>
    </w:p>
    <w:p w14:paraId="28888277" w14:textId="77777777" w:rsidR="00A518A8" w:rsidRDefault="00A518A8" w:rsidP="00A518A8">
      <w:r>
        <w:t xml:space="preserve">ADF translates the flow built in the visual interface to Apache Spark code which will run on serverless Spark cluster than we can configure in terms of count and type of worker nodes. </w:t>
      </w:r>
    </w:p>
    <w:p w14:paraId="1801DE0F" w14:textId="77777777" w:rsidR="00A518A8" w:rsidRDefault="00A518A8" w:rsidP="00A518A8">
      <w:pPr>
        <w:pStyle w:val="Quote"/>
      </w:pPr>
      <w:r w:rsidRPr="0098182B">
        <w:rPr>
          <w:b/>
          <w:bCs/>
        </w:rPr>
        <w:t>Serverless Spark cluster</w:t>
      </w:r>
      <w:r>
        <w:t>: The Apache Spark cluster will be deployed on Azure Integration Runtime and like Azure IR, which is serverless, the cluster is fully managed by Azure and charged per number of seconds the job takes to run.</w:t>
      </w:r>
    </w:p>
    <w:p w14:paraId="1AB09C39" w14:textId="77777777" w:rsidR="00A518A8" w:rsidRPr="003B6C6B" w:rsidRDefault="00A518A8" w:rsidP="00A518A8">
      <w:pPr>
        <w:pStyle w:val="Quote"/>
      </w:pPr>
      <w:r w:rsidRPr="003B6C6B">
        <w:rPr>
          <w:b/>
          <w:bCs/>
        </w:rPr>
        <w:lastRenderedPageBreak/>
        <w:t>Mapping DF on SH-IR?</w:t>
      </w:r>
      <w:r>
        <w:rPr>
          <w:b/>
          <w:bCs/>
        </w:rPr>
        <w:t xml:space="preserve"> </w:t>
      </w:r>
      <w:r>
        <w:t>ADF Spark clusters are only deployable on Azure and currently there is no option for deploying on-prem.</w:t>
      </w:r>
    </w:p>
    <w:p w14:paraId="6FBEC321" w14:textId="77777777" w:rsidR="00A518A8" w:rsidRDefault="00A518A8" w:rsidP="000210FD">
      <w:pPr>
        <w:rPr>
          <w:b/>
          <w:bCs/>
        </w:rPr>
      </w:pPr>
    </w:p>
    <w:p w14:paraId="1BC6A1A2" w14:textId="27D54CFD" w:rsidR="00D5429C" w:rsidRDefault="00D5429C" w:rsidP="009C2FFF">
      <w:pPr>
        <w:jc w:val="right"/>
      </w:pPr>
    </w:p>
    <w:p w14:paraId="093CE17A" w14:textId="47378773" w:rsidR="00B102A1" w:rsidRPr="001040C7" w:rsidRDefault="001040C7" w:rsidP="00B102A1">
      <w:pPr>
        <w:rPr>
          <w:b/>
          <w:bCs/>
        </w:rPr>
      </w:pPr>
      <w:r w:rsidRPr="001040C7">
        <w:rPr>
          <w:b/>
          <w:bCs/>
        </w:rPr>
        <w:t>Data flow canvas:</w:t>
      </w:r>
      <w:r>
        <w:t xml:space="preserve"> </w:t>
      </w:r>
      <w:r w:rsidRPr="001040C7">
        <w:t>Here is what the Data flow canvas look like. It is separated to three parts</w:t>
      </w:r>
    </w:p>
    <w:p w14:paraId="1A9A4629" w14:textId="3D9F82E5" w:rsidR="001C31CC" w:rsidRDefault="001C31CC" w:rsidP="00B102A1">
      <w:r>
        <w:rPr>
          <w:noProof/>
        </w:rPr>
        <w:lastRenderedPageBreak/>
        <w:drawing>
          <wp:inline distT="0" distB="0" distL="0" distR="0" wp14:anchorId="7AEBC897" wp14:editId="752E0F38">
            <wp:extent cx="6858000" cy="3480435"/>
            <wp:effectExtent l="0" t="0" r="0" b="5715"/>
            <wp:docPr id="4" name="Picture 4" descr="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va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58000" cy="3480435"/>
                    </a:xfrm>
                    <a:prstGeom prst="rect">
                      <a:avLst/>
                    </a:prstGeom>
                    <a:noFill/>
                    <a:ln>
                      <a:noFill/>
                    </a:ln>
                  </pic:spPr>
                </pic:pic>
              </a:graphicData>
            </a:graphic>
          </wp:inline>
        </w:drawing>
      </w:r>
    </w:p>
    <w:p w14:paraId="5FA86715" w14:textId="1FC8A7FC" w:rsidR="00E62D15" w:rsidRDefault="001C292B" w:rsidP="009B7104">
      <w:r w:rsidRPr="001C292B">
        <w:rPr>
          <w:b/>
          <w:bCs/>
        </w:rPr>
        <w:t>The Grap</w:t>
      </w:r>
      <w:r w:rsidR="009B7104">
        <w:rPr>
          <w:b/>
          <w:bCs/>
        </w:rPr>
        <w:t>h</w:t>
      </w:r>
      <w:r>
        <w:rPr>
          <w:b/>
          <w:bCs/>
        </w:rPr>
        <w:t>:</w:t>
      </w:r>
      <w:r w:rsidR="00E62D15">
        <w:rPr>
          <w:b/>
          <w:bCs/>
        </w:rPr>
        <w:t xml:space="preserve"> </w:t>
      </w:r>
      <w:r w:rsidR="00E62D15">
        <w:t>The graph displays the transformation stream. It shows the lineage of source data as it flows into one or more sinks. To add a new source, select Add source. To add a new transformation, select the plus sign on the lower right of an existing transformation.</w:t>
      </w:r>
    </w:p>
    <w:p w14:paraId="2B6D58F8" w14:textId="23787014" w:rsidR="00E62D15" w:rsidRPr="00B102A1" w:rsidRDefault="00E62D15" w:rsidP="00E62D15">
      <w:r>
        <w:rPr>
          <w:noProof/>
        </w:rPr>
        <w:lastRenderedPageBreak/>
        <w:drawing>
          <wp:inline distT="0" distB="0" distL="0" distR="0" wp14:anchorId="316FC23B" wp14:editId="189F2843">
            <wp:extent cx="6544310" cy="8816975"/>
            <wp:effectExtent l="0" t="0" r="8890" b="3175"/>
            <wp:docPr id="6" name="Picture 6" descr="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nv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44310" cy="8816975"/>
                    </a:xfrm>
                    <a:prstGeom prst="rect">
                      <a:avLst/>
                    </a:prstGeom>
                    <a:noFill/>
                    <a:ln>
                      <a:noFill/>
                    </a:ln>
                  </pic:spPr>
                </pic:pic>
              </a:graphicData>
            </a:graphic>
          </wp:inline>
        </w:drawing>
      </w:r>
    </w:p>
    <w:p w14:paraId="2366916C" w14:textId="4BD0F146" w:rsidR="00F876F5" w:rsidRDefault="004B4BD4" w:rsidP="00933DFE">
      <w:pPr>
        <w:pStyle w:val="Exercise"/>
      </w:pPr>
      <w:bookmarkStart w:id="12" w:name="_Toc39586609"/>
      <w:r>
        <w:lastRenderedPageBreak/>
        <w:t xml:space="preserve">Slowly changing dimension type 2 </w:t>
      </w:r>
      <w:proofErr w:type="spellStart"/>
      <w:r>
        <w:t>with</w:t>
      </w:r>
      <w:r w:rsidR="00933DFE">
        <w:t>M</w:t>
      </w:r>
      <w:r w:rsidR="0071737E">
        <w:t>apping</w:t>
      </w:r>
      <w:proofErr w:type="spellEnd"/>
      <w:r w:rsidR="0071737E">
        <w:t xml:space="preserve"> dataflow</w:t>
      </w:r>
      <w:r>
        <w:t xml:space="preserve"> (</w:t>
      </w:r>
      <w:proofErr w:type="spellStart"/>
      <w:r>
        <w:t>customerDim</w:t>
      </w:r>
      <w:proofErr w:type="spellEnd"/>
      <w:r>
        <w:t>)</w:t>
      </w:r>
      <w:bookmarkEnd w:id="12"/>
    </w:p>
    <w:p w14:paraId="29C4D4E9" w14:textId="104E2D1B" w:rsidR="004B4BD4" w:rsidRDefault="004B4BD4" w:rsidP="00F818AA">
      <w:pPr>
        <w:pStyle w:val="Heading4"/>
        <w:numPr>
          <w:ilvl w:val="0"/>
          <w:numId w:val="6"/>
        </w:numPr>
      </w:pPr>
      <w:bookmarkStart w:id="13" w:name="_Toc39586610"/>
      <w:r>
        <w:t xml:space="preserve">Create </w:t>
      </w:r>
      <w:r w:rsidR="00704EB5">
        <w:t>a new Mapping Dataflow</w:t>
      </w:r>
      <w:r w:rsidR="00A60158">
        <w:t xml:space="preserve"> and add source dataset</w:t>
      </w:r>
      <w:bookmarkEnd w:id="13"/>
    </w:p>
    <w:p w14:paraId="370C7FE2" w14:textId="7430FD1B" w:rsidR="00AC42E8" w:rsidRDefault="00AC42E8" w:rsidP="00AC42E8">
      <w:r>
        <w:t xml:space="preserve">You </w:t>
      </w:r>
      <w:r w:rsidR="00384876">
        <w:t xml:space="preserve">loaded </w:t>
      </w:r>
      <w:r>
        <w:t xml:space="preserve">SmartFoods’ customer staging data </w:t>
      </w:r>
      <w:r w:rsidR="00384876">
        <w:t xml:space="preserve">from API to Blob storage in CSV format </w:t>
      </w:r>
      <w:r w:rsidR="00AE7CC5">
        <w:t xml:space="preserve">in the following location </w:t>
      </w:r>
      <w:r w:rsidR="00384876">
        <w:t>“</w:t>
      </w:r>
      <w:proofErr w:type="spellStart"/>
      <w:r w:rsidR="00384876">
        <w:t>smartfoodss</w:t>
      </w:r>
      <w:r w:rsidR="00AE7CC5">
        <w:t>taging</w:t>
      </w:r>
      <w:proofErr w:type="spellEnd"/>
      <w:r w:rsidR="00AE7CC5">
        <w:t>/customer/</w:t>
      </w:r>
      <w:proofErr w:type="spellStart"/>
      <w:r w:rsidR="00AE7CC5">
        <w:t>smartfoods_customers</w:t>
      </w:r>
      <w:proofErr w:type="spellEnd"/>
      <w:r w:rsidR="00AE7CC5">
        <w:t>_&lt;date&gt;.csv”</w:t>
      </w:r>
    </w:p>
    <w:p w14:paraId="166ADB50" w14:textId="70FADBD9" w:rsidR="00243C56" w:rsidRDefault="00243C56" w:rsidP="00AC42E8">
      <w:r>
        <w:t>The ultimate table will look lik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8"/>
        <w:gridCol w:w="4507"/>
        <w:gridCol w:w="2204"/>
      </w:tblGrid>
      <w:tr w:rsidR="00916B75" w:rsidRPr="00241143" w14:paraId="48E32E61" w14:textId="77777777" w:rsidTr="00F26897">
        <w:trPr>
          <w:trHeight w:val="292"/>
        </w:trPr>
        <w:tc>
          <w:tcPr>
            <w:tcW w:w="0" w:type="auto"/>
            <w:shd w:val="clear" w:color="auto" w:fill="auto"/>
            <w:noWrap/>
            <w:vAlign w:val="bottom"/>
          </w:tcPr>
          <w:p w14:paraId="1B4E00D8" w14:textId="4DC9F312" w:rsidR="00916B75" w:rsidRPr="00241143" w:rsidRDefault="00E930C3"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Field</w:t>
            </w:r>
          </w:p>
        </w:tc>
        <w:tc>
          <w:tcPr>
            <w:tcW w:w="0" w:type="auto"/>
          </w:tcPr>
          <w:p w14:paraId="1A832BA6" w14:textId="6F7E1F4F" w:rsidR="00916B75" w:rsidRDefault="00E930C3"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Description</w:t>
            </w:r>
          </w:p>
        </w:tc>
        <w:tc>
          <w:tcPr>
            <w:tcW w:w="0" w:type="auto"/>
          </w:tcPr>
          <w:p w14:paraId="352E363A" w14:textId="4DF7289D" w:rsidR="00916B75" w:rsidRDefault="00E930C3"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Source</w:t>
            </w:r>
          </w:p>
        </w:tc>
      </w:tr>
      <w:tr w:rsidR="00241143" w:rsidRPr="00241143" w14:paraId="4D7926C4" w14:textId="0D910618" w:rsidTr="00F26897">
        <w:trPr>
          <w:trHeight w:val="292"/>
        </w:trPr>
        <w:tc>
          <w:tcPr>
            <w:tcW w:w="0" w:type="auto"/>
            <w:shd w:val="clear" w:color="auto" w:fill="auto"/>
            <w:noWrap/>
            <w:vAlign w:val="bottom"/>
            <w:hideMark/>
          </w:tcPr>
          <w:p w14:paraId="79806394" w14:textId="6BB71F07"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CustomerKey</w:t>
            </w:r>
            <w:proofErr w:type="spellEnd"/>
            <w:r w:rsidRPr="00241143">
              <w:rPr>
                <w:rFonts w:ascii="Calibri" w:eastAsia="Times New Roman" w:hAnsi="Calibri" w:cs="Calibri"/>
                <w:color w:val="000000"/>
                <w:sz w:val="22"/>
                <w:lang w:val="en-AU" w:eastAsia="en-AU"/>
              </w:rPr>
              <w:t xml:space="preserve"> </w:t>
            </w:r>
            <w:proofErr w:type="spellStart"/>
            <w:r w:rsidRPr="00241143">
              <w:rPr>
                <w:rFonts w:ascii="Calibri" w:eastAsia="Times New Roman" w:hAnsi="Calibri" w:cs="Calibri"/>
                <w:color w:val="000000"/>
                <w:sz w:val="22"/>
                <w:lang w:val="en-AU" w:eastAsia="en-AU"/>
              </w:rPr>
              <w:t>bigint</w:t>
            </w:r>
            <w:proofErr w:type="spellEnd"/>
            <w:r w:rsidR="008239D4">
              <w:rPr>
                <w:rFonts w:ascii="Calibri" w:eastAsia="Times New Roman" w:hAnsi="Calibri" w:cs="Calibri"/>
                <w:color w:val="000000"/>
                <w:sz w:val="22"/>
                <w:lang w:val="en-AU" w:eastAsia="en-AU"/>
              </w:rPr>
              <w:t xml:space="preserve"> – primary key</w:t>
            </w:r>
          </w:p>
        </w:tc>
        <w:tc>
          <w:tcPr>
            <w:tcW w:w="0" w:type="auto"/>
          </w:tcPr>
          <w:p w14:paraId="59D77468" w14:textId="11A64186" w:rsidR="00241143" w:rsidRPr="00241143" w:rsidRDefault="00241143"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Surrogate Key</w:t>
            </w:r>
          </w:p>
        </w:tc>
        <w:tc>
          <w:tcPr>
            <w:tcW w:w="0" w:type="auto"/>
          </w:tcPr>
          <w:p w14:paraId="0FA3758D" w14:textId="56C0889D" w:rsidR="00241143" w:rsidRDefault="00241143"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241143" w:rsidRPr="00241143" w14:paraId="5DE278D6" w14:textId="1E904202" w:rsidTr="00F26897">
        <w:trPr>
          <w:trHeight w:val="292"/>
        </w:trPr>
        <w:tc>
          <w:tcPr>
            <w:tcW w:w="0" w:type="auto"/>
            <w:shd w:val="clear" w:color="auto" w:fill="auto"/>
            <w:noWrap/>
            <w:vAlign w:val="bottom"/>
            <w:hideMark/>
          </w:tcPr>
          <w:p w14:paraId="3BD10CBD"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LoyaltyNum</w:t>
            </w:r>
            <w:proofErr w:type="spellEnd"/>
            <w:r w:rsidRPr="00241143">
              <w:rPr>
                <w:rFonts w:ascii="Calibri" w:eastAsia="Times New Roman" w:hAnsi="Calibri" w:cs="Calibri"/>
                <w:color w:val="000000"/>
                <w:sz w:val="22"/>
                <w:lang w:val="en-AU" w:eastAsia="en-AU"/>
              </w:rPr>
              <w:t xml:space="preserve"> </w:t>
            </w:r>
            <w:proofErr w:type="spellStart"/>
            <w:r w:rsidRPr="00241143">
              <w:rPr>
                <w:rFonts w:ascii="Calibri" w:eastAsia="Times New Roman" w:hAnsi="Calibri" w:cs="Calibri"/>
                <w:color w:val="000000"/>
                <w:sz w:val="22"/>
                <w:lang w:val="en-AU" w:eastAsia="en-AU"/>
              </w:rPr>
              <w:t>nvarchar</w:t>
            </w:r>
            <w:proofErr w:type="spellEnd"/>
          </w:p>
        </w:tc>
        <w:tc>
          <w:tcPr>
            <w:tcW w:w="0" w:type="auto"/>
          </w:tcPr>
          <w:p w14:paraId="6F52C3DC" w14:textId="2BE18484" w:rsidR="00241143" w:rsidRPr="00241143" w:rsidRDefault="00241143"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Source Key</w:t>
            </w:r>
          </w:p>
        </w:tc>
        <w:tc>
          <w:tcPr>
            <w:tcW w:w="0" w:type="auto"/>
          </w:tcPr>
          <w:p w14:paraId="1F4106A5" w14:textId="5C118A0C"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Existing field in source</w:t>
            </w:r>
          </w:p>
        </w:tc>
      </w:tr>
      <w:tr w:rsidR="00241143" w:rsidRPr="00241143" w14:paraId="1B7BC63A" w14:textId="0242C047" w:rsidTr="00F26897">
        <w:trPr>
          <w:trHeight w:val="292"/>
        </w:trPr>
        <w:tc>
          <w:tcPr>
            <w:tcW w:w="0" w:type="auto"/>
            <w:shd w:val="clear" w:color="auto" w:fill="auto"/>
            <w:noWrap/>
            <w:vAlign w:val="bottom"/>
            <w:hideMark/>
          </w:tcPr>
          <w:p w14:paraId="5442A333" w14:textId="77777777" w:rsidR="00241143" w:rsidRPr="00241143" w:rsidRDefault="00241143" w:rsidP="00241143">
            <w:pPr>
              <w:spacing w:after="0" w:line="240" w:lineRule="auto"/>
              <w:rPr>
                <w:rFonts w:ascii="Calibri" w:eastAsia="Times New Roman" w:hAnsi="Calibri" w:cs="Calibri"/>
                <w:color w:val="000000"/>
                <w:sz w:val="22"/>
                <w:lang w:val="en-AU" w:eastAsia="en-AU"/>
              </w:rPr>
            </w:pPr>
            <w:r w:rsidRPr="00241143">
              <w:rPr>
                <w:rFonts w:ascii="Calibri" w:eastAsia="Times New Roman" w:hAnsi="Calibri" w:cs="Calibri"/>
                <w:color w:val="000000"/>
                <w:sz w:val="22"/>
                <w:lang w:val="en-AU" w:eastAsia="en-AU"/>
              </w:rPr>
              <w:t xml:space="preserve">FirstName </w:t>
            </w:r>
            <w:proofErr w:type="spellStart"/>
            <w:r w:rsidRPr="00241143">
              <w:rPr>
                <w:rFonts w:ascii="Calibri" w:eastAsia="Times New Roman" w:hAnsi="Calibri" w:cs="Calibri"/>
                <w:color w:val="000000"/>
                <w:sz w:val="22"/>
                <w:lang w:val="en-AU" w:eastAsia="en-AU"/>
              </w:rPr>
              <w:t>nvarchar</w:t>
            </w:r>
            <w:proofErr w:type="spellEnd"/>
            <w:r w:rsidRPr="00241143">
              <w:rPr>
                <w:rFonts w:ascii="Calibri" w:eastAsia="Times New Roman" w:hAnsi="Calibri" w:cs="Calibri"/>
                <w:color w:val="000000"/>
                <w:sz w:val="22"/>
                <w:lang w:val="en-AU" w:eastAsia="en-AU"/>
              </w:rPr>
              <w:t xml:space="preserve"> </w:t>
            </w:r>
          </w:p>
        </w:tc>
        <w:tc>
          <w:tcPr>
            <w:tcW w:w="0" w:type="auto"/>
          </w:tcPr>
          <w:p w14:paraId="5F7A531B" w14:textId="45F1ABAD"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From Name field</w:t>
            </w:r>
          </w:p>
        </w:tc>
        <w:tc>
          <w:tcPr>
            <w:tcW w:w="0" w:type="auto"/>
          </w:tcPr>
          <w:p w14:paraId="55D72667" w14:textId="1E6758C2"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241143" w:rsidRPr="00241143" w14:paraId="51E16B14" w14:textId="15175935" w:rsidTr="00F26897">
        <w:trPr>
          <w:trHeight w:val="292"/>
        </w:trPr>
        <w:tc>
          <w:tcPr>
            <w:tcW w:w="0" w:type="auto"/>
            <w:shd w:val="clear" w:color="auto" w:fill="auto"/>
            <w:noWrap/>
            <w:vAlign w:val="bottom"/>
            <w:hideMark/>
          </w:tcPr>
          <w:p w14:paraId="76706BB8"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LastName</w:t>
            </w:r>
            <w:proofErr w:type="spellEnd"/>
            <w:r w:rsidRPr="00241143">
              <w:rPr>
                <w:rFonts w:ascii="Calibri" w:eastAsia="Times New Roman" w:hAnsi="Calibri" w:cs="Calibri"/>
                <w:color w:val="000000"/>
                <w:sz w:val="22"/>
                <w:lang w:val="en-AU" w:eastAsia="en-AU"/>
              </w:rPr>
              <w:t xml:space="preserve"> </w:t>
            </w:r>
            <w:proofErr w:type="spellStart"/>
            <w:r w:rsidRPr="00241143">
              <w:rPr>
                <w:rFonts w:ascii="Calibri" w:eastAsia="Times New Roman" w:hAnsi="Calibri" w:cs="Calibri"/>
                <w:color w:val="000000"/>
                <w:sz w:val="22"/>
                <w:lang w:val="en-AU" w:eastAsia="en-AU"/>
              </w:rPr>
              <w:t>nvarchar</w:t>
            </w:r>
            <w:proofErr w:type="spellEnd"/>
            <w:r w:rsidRPr="00241143">
              <w:rPr>
                <w:rFonts w:ascii="Calibri" w:eastAsia="Times New Roman" w:hAnsi="Calibri" w:cs="Calibri"/>
                <w:color w:val="000000"/>
                <w:sz w:val="22"/>
                <w:lang w:val="en-AU" w:eastAsia="en-AU"/>
              </w:rPr>
              <w:t xml:space="preserve"> </w:t>
            </w:r>
          </w:p>
        </w:tc>
        <w:tc>
          <w:tcPr>
            <w:tcW w:w="0" w:type="auto"/>
          </w:tcPr>
          <w:p w14:paraId="2CE3B270" w14:textId="185C16EB"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From Name field</w:t>
            </w:r>
          </w:p>
        </w:tc>
        <w:tc>
          <w:tcPr>
            <w:tcW w:w="0" w:type="auto"/>
          </w:tcPr>
          <w:p w14:paraId="3BC5FE00" w14:textId="37151885"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241143" w:rsidRPr="00241143" w14:paraId="546F3C34" w14:textId="01440FD0" w:rsidTr="00F26897">
        <w:trPr>
          <w:trHeight w:val="292"/>
        </w:trPr>
        <w:tc>
          <w:tcPr>
            <w:tcW w:w="0" w:type="auto"/>
            <w:shd w:val="clear" w:color="auto" w:fill="auto"/>
            <w:noWrap/>
            <w:vAlign w:val="bottom"/>
            <w:hideMark/>
          </w:tcPr>
          <w:p w14:paraId="4FD5B435" w14:textId="77777777" w:rsidR="00241143" w:rsidRPr="00241143" w:rsidRDefault="00241143" w:rsidP="00241143">
            <w:pPr>
              <w:spacing w:after="0" w:line="240" w:lineRule="auto"/>
              <w:rPr>
                <w:rFonts w:ascii="Calibri" w:eastAsia="Times New Roman" w:hAnsi="Calibri" w:cs="Calibri"/>
                <w:color w:val="000000"/>
                <w:sz w:val="22"/>
                <w:lang w:val="en-AU" w:eastAsia="en-AU"/>
              </w:rPr>
            </w:pPr>
            <w:r w:rsidRPr="00241143">
              <w:rPr>
                <w:rFonts w:ascii="Calibri" w:eastAsia="Times New Roman" w:hAnsi="Calibri" w:cs="Calibri"/>
                <w:color w:val="000000"/>
                <w:sz w:val="22"/>
                <w:lang w:val="en-AU" w:eastAsia="en-AU"/>
              </w:rPr>
              <w:t xml:space="preserve">City </w:t>
            </w:r>
            <w:proofErr w:type="spellStart"/>
            <w:r w:rsidRPr="00241143">
              <w:rPr>
                <w:rFonts w:ascii="Calibri" w:eastAsia="Times New Roman" w:hAnsi="Calibri" w:cs="Calibri"/>
                <w:color w:val="000000"/>
                <w:sz w:val="22"/>
                <w:lang w:val="en-AU" w:eastAsia="en-AU"/>
              </w:rPr>
              <w:t>nvarchar</w:t>
            </w:r>
            <w:proofErr w:type="spellEnd"/>
            <w:r w:rsidRPr="00241143">
              <w:rPr>
                <w:rFonts w:ascii="Calibri" w:eastAsia="Times New Roman" w:hAnsi="Calibri" w:cs="Calibri"/>
                <w:color w:val="000000"/>
                <w:sz w:val="22"/>
                <w:lang w:val="en-AU" w:eastAsia="en-AU"/>
              </w:rPr>
              <w:t xml:space="preserve"> </w:t>
            </w:r>
          </w:p>
        </w:tc>
        <w:tc>
          <w:tcPr>
            <w:tcW w:w="0" w:type="auto"/>
          </w:tcPr>
          <w:p w14:paraId="65B7BBEF"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
        </w:tc>
        <w:tc>
          <w:tcPr>
            <w:tcW w:w="0" w:type="auto"/>
          </w:tcPr>
          <w:p w14:paraId="2B1F617A" w14:textId="03E0FE5F"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Existing field in source</w:t>
            </w:r>
          </w:p>
        </w:tc>
      </w:tr>
      <w:tr w:rsidR="00241143" w:rsidRPr="00241143" w14:paraId="33EFA196" w14:textId="65416BD3" w:rsidTr="00F26897">
        <w:trPr>
          <w:trHeight w:val="292"/>
        </w:trPr>
        <w:tc>
          <w:tcPr>
            <w:tcW w:w="0" w:type="auto"/>
            <w:shd w:val="clear" w:color="auto" w:fill="auto"/>
            <w:noWrap/>
            <w:vAlign w:val="bottom"/>
            <w:hideMark/>
          </w:tcPr>
          <w:p w14:paraId="4A6586C2" w14:textId="77777777" w:rsidR="00241143" w:rsidRPr="00241143" w:rsidRDefault="00241143" w:rsidP="00241143">
            <w:pPr>
              <w:spacing w:after="0" w:line="240" w:lineRule="auto"/>
              <w:rPr>
                <w:rFonts w:ascii="Calibri" w:eastAsia="Times New Roman" w:hAnsi="Calibri" w:cs="Calibri"/>
                <w:color w:val="000000"/>
                <w:sz w:val="22"/>
                <w:lang w:val="en-AU" w:eastAsia="en-AU"/>
              </w:rPr>
            </w:pPr>
            <w:r w:rsidRPr="00241143">
              <w:rPr>
                <w:rFonts w:ascii="Calibri" w:eastAsia="Times New Roman" w:hAnsi="Calibri" w:cs="Calibri"/>
                <w:color w:val="000000"/>
                <w:sz w:val="22"/>
                <w:lang w:val="en-AU" w:eastAsia="en-AU"/>
              </w:rPr>
              <w:t xml:space="preserve">State </w:t>
            </w:r>
            <w:proofErr w:type="spellStart"/>
            <w:r w:rsidRPr="00241143">
              <w:rPr>
                <w:rFonts w:ascii="Calibri" w:eastAsia="Times New Roman" w:hAnsi="Calibri" w:cs="Calibri"/>
                <w:color w:val="000000"/>
                <w:sz w:val="22"/>
                <w:lang w:val="en-AU" w:eastAsia="en-AU"/>
              </w:rPr>
              <w:t>nvarchar</w:t>
            </w:r>
            <w:proofErr w:type="spellEnd"/>
            <w:r w:rsidRPr="00241143">
              <w:rPr>
                <w:rFonts w:ascii="Calibri" w:eastAsia="Times New Roman" w:hAnsi="Calibri" w:cs="Calibri"/>
                <w:color w:val="000000"/>
                <w:sz w:val="22"/>
                <w:lang w:val="en-AU" w:eastAsia="en-AU"/>
              </w:rPr>
              <w:t xml:space="preserve"> </w:t>
            </w:r>
          </w:p>
        </w:tc>
        <w:tc>
          <w:tcPr>
            <w:tcW w:w="0" w:type="auto"/>
          </w:tcPr>
          <w:p w14:paraId="11950F2B"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
        </w:tc>
        <w:tc>
          <w:tcPr>
            <w:tcW w:w="0" w:type="auto"/>
          </w:tcPr>
          <w:p w14:paraId="19D26AFA" w14:textId="66EC1CD4"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Existing field in source</w:t>
            </w:r>
          </w:p>
        </w:tc>
      </w:tr>
      <w:tr w:rsidR="00241143" w:rsidRPr="00241143" w14:paraId="01FFA2DF" w14:textId="09FED5C9" w:rsidTr="00F26897">
        <w:trPr>
          <w:trHeight w:val="292"/>
        </w:trPr>
        <w:tc>
          <w:tcPr>
            <w:tcW w:w="0" w:type="auto"/>
            <w:shd w:val="clear" w:color="auto" w:fill="auto"/>
            <w:noWrap/>
            <w:vAlign w:val="bottom"/>
            <w:hideMark/>
          </w:tcPr>
          <w:p w14:paraId="0B16BA8E" w14:textId="77777777" w:rsidR="00241143" w:rsidRPr="00241143" w:rsidRDefault="00241143" w:rsidP="00241143">
            <w:pPr>
              <w:spacing w:after="0" w:line="240" w:lineRule="auto"/>
              <w:rPr>
                <w:rFonts w:ascii="Calibri" w:eastAsia="Times New Roman" w:hAnsi="Calibri" w:cs="Calibri"/>
                <w:color w:val="000000"/>
                <w:sz w:val="22"/>
                <w:lang w:val="en-AU" w:eastAsia="en-AU"/>
              </w:rPr>
            </w:pPr>
            <w:r w:rsidRPr="00241143">
              <w:rPr>
                <w:rFonts w:ascii="Calibri" w:eastAsia="Times New Roman" w:hAnsi="Calibri" w:cs="Calibri"/>
                <w:color w:val="000000"/>
                <w:sz w:val="22"/>
                <w:lang w:val="en-AU" w:eastAsia="en-AU"/>
              </w:rPr>
              <w:t xml:space="preserve">Email </w:t>
            </w:r>
            <w:proofErr w:type="spellStart"/>
            <w:r w:rsidRPr="00241143">
              <w:rPr>
                <w:rFonts w:ascii="Calibri" w:eastAsia="Times New Roman" w:hAnsi="Calibri" w:cs="Calibri"/>
                <w:color w:val="000000"/>
                <w:sz w:val="22"/>
                <w:lang w:val="en-AU" w:eastAsia="en-AU"/>
              </w:rPr>
              <w:t>nvarchar</w:t>
            </w:r>
            <w:proofErr w:type="spellEnd"/>
            <w:r w:rsidRPr="00241143">
              <w:rPr>
                <w:rFonts w:ascii="Calibri" w:eastAsia="Times New Roman" w:hAnsi="Calibri" w:cs="Calibri"/>
                <w:color w:val="000000"/>
                <w:sz w:val="22"/>
                <w:lang w:val="en-AU" w:eastAsia="en-AU"/>
              </w:rPr>
              <w:t xml:space="preserve"> </w:t>
            </w:r>
          </w:p>
        </w:tc>
        <w:tc>
          <w:tcPr>
            <w:tcW w:w="0" w:type="auto"/>
          </w:tcPr>
          <w:p w14:paraId="5AE80D1F"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
        </w:tc>
        <w:tc>
          <w:tcPr>
            <w:tcW w:w="0" w:type="auto"/>
          </w:tcPr>
          <w:p w14:paraId="105C2A82" w14:textId="6A6DE0AD"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Existing field in source</w:t>
            </w:r>
          </w:p>
        </w:tc>
      </w:tr>
      <w:tr w:rsidR="00241143" w:rsidRPr="00241143" w14:paraId="7B997C9E" w14:textId="0A1CDCC1" w:rsidTr="00F26897">
        <w:trPr>
          <w:trHeight w:val="292"/>
        </w:trPr>
        <w:tc>
          <w:tcPr>
            <w:tcW w:w="0" w:type="auto"/>
            <w:shd w:val="clear" w:color="auto" w:fill="auto"/>
            <w:noWrap/>
            <w:vAlign w:val="bottom"/>
            <w:hideMark/>
          </w:tcPr>
          <w:p w14:paraId="4717EADA" w14:textId="77777777" w:rsidR="00241143" w:rsidRPr="00241143" w:rsidRDefault="00241143" w:rsidP="00241143">
            <w:pPr>
              <w:spacing w:after="0" w:line="240" w:lineRule="auto"/>
              <w:rPr>
                <w:rFonts w:ascii="Calibri" w:eastAsia="Times New Roman" w:hAnsi="Calibri" w:cs="Calibri"/>
                <w:color w:val="000000"/>
                <w:sz w:val="22"/>
                <w:lang w:val="en-AU" w:eastAsia="en-AU"/>
              </w:rPr>
            </w:pPr>
            <w:r w:rsidRPr="00241143">
              <w:rPr>
                <w:rFonts w:ascii="Calibri" w:eastAsia="Times New Roman" w:hAnsi="Calibri" w:cs="Calibri"/>
                <w:color w:val="000000"/>
                <w:sz w:val="22"/>
                <w:lang w:val="en-AU" w:eastAsia="en-AU"/>
              </w:rPr>
              <w:t xml:space="preserve">Address </w:t>
            </w:r>
            <w:proofErr w:type="spellStart"/>
            <w:r w:rsidRPr="00241143">
              <w:rPr>
                <w:rFonts w:ascii="Calibri" w:eastAsia="Times New Roman" w:hAnsi="Calibri" w:cs="Calibri"/>
                <w:color w:val="000000"/>
                <w:sz w:val="22"/>
                <w:lang w:val="en-AU" w:eastAsia="en-AU"/>
              </w:rPr>
              <w:t>nvarchar</w:t>
            </w:r>
            <w:proofErr w:type="spellEnd"/>
            <w:r w:rsidRPr="00241143">
              <w:rPr>
                <w:rFonts w:ascii="Calibri" w:eastAsia="Times New Roman" w:hAnsi="Calibri" w:cs="Calibri"/>
                <w:color w:val="000000"/>
                <w:sz w:val="22"/>
                <w:lang w:val="en-AU" w:eastAsia="en-AU"/>
              </w:rPr>
              <w:t xml:space="preserve"> </w:t>
            </w:r>
          </w:p>
        </w:tc>
        <w:tc>
          <w:tcPr>
            <w:tcW w:w="0" w:type="auto"/>
          </w:tcPr>
          <w:p w14:paraId="34001C13"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
        </w:tc>
        <w:tc>
          <w:tcPr>
            <w:tcW w:w="0" w:type="auto"/>
          </w:tcPr>
          <w:p w14:paraId="104D7E1B" w14:textId="5B6DFD32"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Existing field in source</w:t>
            </w:r>
          </w:p>
        </w:tc>
      </w:tr>
      <w:tr w:rsidR="00241143" w:rsidRPr="00241143" w14:paraId="49FF3196" w14:textId="0C8B890E" w:rsidTr="00F26897">
        <w:trPr>
          <w:trHeight w:val="292"/>
        </w:trPr>
        <w:tc>
          <w:tcPr>
            <w:tcW w:w="0" w:type="auto"/>
            <w:shd w:val="clear" w:color="auto" w:fill="auto"/>
            <w:noWrap/>
            <w:vAlign w:val="bottom"/>
            <w:hideMark/>
          </w:tcPr>
          <w:p w14:paraId="4A4EBEEC"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PostCode</w:t>
            </w:r>
            <w:proofErr w:type="spellEnd"/>
            <w:r w:rsidRPr="00241143">
              <w:rPr>
                <w:rFonts w:ascii="Calibri" w:eastAsia="Times New Roman" w:hAnsi="Calibri" w:cs="Calibri"/>
                <w:color w:val="000000"/>
                <w:sz w:val="22"/>
                <w:lang w:val="en-AU" w:eastAsia="en-AU"/>
              </w:rPr>
              <w:t xml:space="preserve"> </w:t>
            </w:r>
            <w:proofErr w:type="spellStart"/>
            <w:r w:rsidRPr="00241143">
              <w:rPr>
                <w:rFonts w:ascii="Calibri" w:eastAsia="Times New Roman" w:hAnsi="Calibri" w:cs="Calibri"/>
                <w:color w:val="000000"/>
                <w:sz w:val="22"/>
                <w:lang w:val="en-AU" w:eastAsia="en-AU"/>
              </w:rPr>
              <w:t>nvarchar</w:t>
            </w:r>
            <w:proofErr w:type="spellEnd"/>
            <w:r w:rsidRPr="00241143">
              <w:rPr>
                <w:rFonts w:ascii="Calibri" w:eastAsia="Times New Roman" w:hAnsi="Calibri" w:cs="Calibri"/>
                <w:color w:val="000000"/>
                <w:sz w:val="22"/>
                <w:lang w:val="en-AU" w:eastAsia="en-AU"/>
              </w:rPr>
              <w:t xml:space="preserve"> </w:t>
            </w:r>
          </w:p>
        </w:tc>
        <w:tc>
          <w:tcPr>
            <w:tcW w:w="0" w:type="auto"/>
          </w:tcPr>
          <w:p w14:paraId="77AEB6FC"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
        </w:tc>
        <w:tc>
          <w:tcPr>
            <w:tcW w:w="0" w:type="auto"/>
          </w:tcPr>
          <w:p w14:paraId="6015978E" w14:textId="74981156"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Existing field in source</w:t>
            </w:r>
          </w:p>
        </w:tc>
      </w:tr>
      <w:tr w:rsidR="00241143" w:rsidRPr="00241143" w14:paraId="435C3DC9" w14:textId="51DAA3A2" w:rsidTr="00F26897">
        <w:trPr>
          <w:trHeight w:val="292"/>
        </w:trPr>
        <w:tc>
          <w:tcPr>
            <w:tcW w:w="0" w:type="auto"/>
            <w:shd w:val="clear" w:color="auto" w:fill="auto"/>
            <w:noWrap/>
            <w:vAlign w:val="bottom"/>
            <w:hideMark/>
          </w:tcPr>
          <w:p w14:paraId="5E1E16C4"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MemberSince</w:t>
            </w:r>
            <w:proofErr w:type="spellEnd"/>
            <w:r w:rsidRPr="00241143">
              <w:rPr>
                <w:rFonts w:ascii="Calibri" w:eastAsia="Times New Roman" w:hAnsi="Calibri" w:cs="Calibri"/>
                <w:color w:val="000000"/>
                <w:sz w:val="22"/>
                <w:lang w:val="en-AU" w:eastAsia="en-AU"/>
              </w:rPr>
              <w:t xml:space="preserve"> date </w:t>
            </w:r>
          </w:p>
        </w:tc>
        <w:tc>
          <w:tcPr>
            <w:tcW w:w="0" w:type="auto"/>
          </w:tcPr>
          <w:p w14:paraId="03221E64"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
        </w:tc>
        <w:tc>
          <w:tcPr>
            <w:tcW w:w="0" w:type="auto"/>
          </w:tcPr>
          <w:p w14:paraId="4BC462C8" w14:textId="7D884F22"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Existing field in source</w:t>
            </w:r>
          </w:p>
        </w:tc>
      </w:tr>
      <w:tr w:rsidR="00241143" w:rsidRPr="00241143" w14:paraId="5AD51DAB" w14:textId="30869811" w:rsidTr="00F26897">
        <w:trPr>
          <w:trHeight w:val="292"/>
        </w:trPr>
        <w:tc>
          <w:tcPr>
            <w:tcW w:w="0" w:type="auto"/>
            <w:shd w:val="clear" w:color="auto" w:fill="auto"/>
            <w:noWrap/>
            <w:vAlign w:val="bottom"/>
            <w:hideMark/>
          </w:tcPr>
          <w:p w14:paraId="44BB2707" w14:textId="77777777" w:rsidR="00241143" w:rsidRPr="00241143" w:rsidRDefault="00241143" w:rsidP="00241143">
            <w:pPr>
              <w:spacing w:after="0" w:line="240" w:lineRule="auto"/>
              <w:rPr>
                <w:rFonts w:ascii="Calibri" w:eastAsia="Times New Roman" w:hAnsi="Calibri" w:cs="Calibri"/>
                <w:color w:val="000000"/>
                <w:sz w:val="22"/>
                <w:lang w:val="en-AU" w:eastAsia="en-AU"/>
              </w:rPr>
            </w:pPr>
            <w:r w:rsidRPr="00241143">
              <w:rPr>
                <w:rFonts w:ascii="Calibri" w:eastAsia="Times New Roman" w:hAnsi="Calibri" w:cs="Calibri"/>
                <w:color w:val="000000"/>
                <w:sz w:val="22"/>
                <w:lang w:val="en-AU" w:eastAsia="en-AU"/>
              </w:rPr>
              <w:t xml:space="preserve">Dob date </w:t>
            </w:r>
          </w:p>
        </w:tc>
        <w:tc>
          <w:tcPr>
            <w:tcW w:w="0" w:type="auto"/>
          </w:tcPr>
          <w:p w14:paraId="2006C0C2"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
        </w:tc>
        <w:tc>
          <w:tcPr>
            <w:tcW w:w="0" w:type="auto"/>
          </w:tcPr>
          <w:p w14:paraId="36849FD0" w14:textId="0B771A77"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Existing field in source</w:t>
            </w:r>
          </w:p>
        </w:tc>
      </w:tr>
      <w:tr w:rsidR="00241143" w:rsidRPr="00241143" w14:paraId="7C2E62E2" w14:textId="3EAAF68C" w:rsidTr="00F26897">
        <w:trPr>
          <w:trHeight w:val="292"/>
        </w:trPr>
        <w:tc>
          <w:tcPr>
            <w:tcW w:w="0" w:type="auto"/>
            <w:shd w:val="clear" w:color="auto" w:fill="auto"/>
            <w:noWrap/>
            <w:vAlign w:val="bottom"/>
            <w:hideMark/>
          </w:tcPr>
          <w:p w14:paraId="3CE01911"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lastRenderedPageBreak/>
              <w:t>RecInsertDt</w:t>
            </w:r>
            <w:proofErr w:type="spellEnd"/>
            <w:r w:rsidRPr="00241143">
              <w:rPr>
                <w:rFonts w:ascii="Calibri" w:eastAsia="Times New Roman" w:hAnsi="Calibri" w:cs="Calibri"/>
                <w:color w:val="000000"/>
                <w:sz w:val="22"/>
                <w:lang w:val="en-AU" w:eastAsia="en-AU"/>
              </w:rPr>
              <w:t xml:space="preserve"> date </w:t>
            </w:r>
          </w:p>
        </w:tc>
        <w:tc>
          <w:tcPr>
            <w:tcW w:w="0" w:type="auto"/>
          </w:tcPr>
          <w:p w14:paraId="0E7A5283" w14:textId="6C842991" w:rsidR="00241143" w:rsidRPr="00241143" w:rsidRDefault="00F26897"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Actual ELT running date</w:t>
            </w:r>
          </w:p>
        </w:tc>
        <w:tc>
          <w:tcPr>
            <w:tcW w:w="0" w:type="auto"/>
          </w:tcPr>
          <w:p w14:paraId="3FC11CD2" w14:textId="6A15F691"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241143" w:rsidRPr="00241143" w14:paraId="4E8FE638" w14:textId="6F0C95F6" w:rsidTr="00F26897">
        <w:trPr>
          <w:trHeight w:val="292"/>
        </w:trPr>
        <w:tc>
          <w:tcPr>
            <w:tcW w:w="0" w:type="auto"/>
            <w:shd w:val="clear" w:color="auto" w:fill="auto"/>
            <w:noWrap/>
            <w:vAlign w:val="bottom"/>
            <w:hideMark/>
          </w:tcPr>
          <w:p w14:paraId="1A9483C5"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RecStartDt</w:t>
            </w:r>
            <w:proofErr w:type="spellEnd"/>
            <w:r w:rsidRPr="00241143">
              <w:rPr>
                <w:rFonts w:ascii="Calibri" w:eastAsia="Times New Roman" w:hAnsi="Calibri" w:cs="Calibri"/>
                <w:color w:val="000000"/>
                <w:sz w:val="22"/>
                <w:lang w:val="en-AU" w:eastAsia="en-AU"/>
              </w:rPr>
              <w:t xml:space="preserve"> date </w:t>
            </w:r>
          </w:p>
        </w:tc>
        <w:tc>
          <w:tcPr>
            <w:tcW w:w="0" w:type="auto"/>
          </w:tcPr>
          <w:p w14:paraId="784A38E2" w14:textId="3F94C502" w:rsidR="00241143" w:rsidRPr="00241143" w:rsidRDefault="00F26897"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Record validity start date = batch date</w:t>
            </w:r>
          </w:p>
        </w:tc>
        <w:tc>
          <w:tcPr>
            <w:tcW w:w="0" w:type="auto"/>
          </w:tcPr>
          <w:p w14:paraId="50E1EFF5" w14:textId="7867A10B"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241143" w:rsidRPr="00241143" w14:paraId="21F67426" w14:textId="548EFF13" w:rsidTr="00F26897">
        <w:trPr>
          <w:trHeight w:val="292"/>
        </w:trPr>
        <w:tc>
          <w:tcPr>
            <w:tcW w:w="0" w:type="auto"/>
            <w:shd w:val="clear" w:color="auto" w:fill="auto"/>
            <w:noWrap/>
            <w:vAlign w:val="bottom"/>
            <w:hideMark/>
          </w:tcPr>
          <w:p w14:paraId="017FE164"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RecEndDt</w:t>
            </w:r>
            <w:proofErr w:type="spellEnd"/>
            <w:r w:rsidRPr="00241143">
              <w:rPr>
                <w:rFonts w:ascii="Calibri" w:eastAsia="Times New Roman" w:hAnsi="Calibri" w:cs="Calibri"/>
                <w:color w:val="000000"/>
                <w:sz w:val="22"/>
                <w:lang w:val="en-AU" w:eastAsia="en-AU"/>
              </w:rPr>
              <w:t xml:space="preserve"> date </w:t>
            </w:r>
          </w:p>
        </w:tc>
        <w:tc>
          <w:tcPr>
            <w:tcW w:w="0" w:type="auto"/>
          </w:tcPr>
          <w:p w14:paraId="1791D900" w14:textId="5970B86F" w:rsidR="00241143" w:rsidRPr="00241143" w:rsidRDefault="00F26897"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Record validity end date = batch date</w:t>
            </w:r>
          </w:p>
        </w:tc>
        <w:tc>
          <w:tcPr>
            <w:tcW w:w="0" w:type="auto"/>
          </w:tcPr>
          <w:p w14:paraId="0CDC6003" w14:textId="1653098A"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241143" w:rsidRPr="00241143" w14:paraId="594AA567" w14:textId="10E8443E" w:rsidTr="00F26897">
        <w:trPr>
          <w:trHeight w:val="292"/>
        </w:trPr>
        <w:tc>
          <w:tcPr>
            <w:tcW w:w="0" w:type="auto"/>
            <w:shd w:val="clear" w:color="auto" w:fill="auto"/>
            <w:noWrap/>
            <w:vAlign w:val="bottom"/>
            <w:hideMark/>
          </w:tcPr>
          <w:p w14:paraId="06D29FD7" w14:textId="7BB0955F"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RecCurrInd</w:t>
            </w:r>
            <w:proofErr w:type="spellEnd"/>
            <w:r w:rsidRPr="00241143">
              <w:rPr>
                <w:rFonts w:ascii="Calibri" w:eastAsia="Times New Roman" w:hAnsi="Calibri" w:cs="Calibri"/>
                <w:color w:val="000000"/>
                <w:sz w:val="22"/>
                <w:lang w:val="en-AU" w:eastAsia="en-AU"/>
              </w:rPr>
              <w:t xml:space="preserve"> </w:t>
            </w:r>
            <w:r w:rsidR="008012EC">
              <w:rPr>
                <w:rFonts w:ascii="Calibri" w:eastAsia="Times New Roman" w:hAnsi="Calibri" w:cs="Calibri"/>
                <w:color w:val="000000"/>
                <w:sz w:val="22"/>
                <w:lang w:val="en-AU" w:eastAsia="en-AU"/>
              </w:rPr>
              <w:t>Boolean</w:t>
            </w:r>
            <w:r w:rsidRPr="00241143">
              <w:rPr>
                <w:rFonts w:ascii="Calibri" w:eastAsia="Times New Roman" w:hAnsi="Calibri" w:cs="Calibri"/>
                <w:color w:val="000000"/>
                <w:sz w:val="22"/>
                <w:lang w:val="en-AU" w:eastAsia="en-AU"/>
              </w:rPr>
              <w:t xml:space="preserve"> </w:t>
            </w:r>
          </w:p>
        </w:tc>
        <w:tc>
          <w:tcPr>
            <w:tcW w:w="0" w:type="auto"/>
          </w:tcPr>
          <w:p w14:paraId="5EF99B4F" w14:textId="33FF5471" w:rsidR="00241143" w:rsidRPr="00241143" w:rsidRDefault="008012EC"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Record validity indicator</w:t>
            </w:r>
          </w:p>
        </w:tc>
        <w:tc>
          <w:tcPr>
            <w:tcW w:w="0" w:type="auto"/>
          </w:tcPr>
          <w:p w14:paraId="398EC21C" w14:textId="69D05D07"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241143" w:rsidRPr="00241143" w14:paraId="79D4F537" w14:textId="6C1E1131" w:rsidTr="00F26897">
        <w:trPr>
          <w:trHeight w:val="292"/>
        </w:trPr>
        <w:tc>
          <w:tcPr>
            <w:tcW w:w="0" w:type="auto"/>
            <w:shd w:val="clear" w:color="auto" w:fill="auto"/>
            <w:noWrap/>
            <w:vAlign w:val="bottom"/>
            <w:hideMark/>
          </w:tcPr>
          <w:p w14:paraId="1FB83BA5" w14:textId="77777777" w:rsidR="00241143" w:rsidRPr="00241143" w:rsidRDefault="00241143" w:rsidP="00241143">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sourceLineage</w:t>
            </w:r>
            <w:proofErr w:type="spellEnd"/>
            <w:r w:rsidRPr="00241143">
              <w:rPr>
                <w:rFonts w:ascii="Calibri" w:eastAsia="Times New Roman" w:hAnsi="Calibri" w:cs="Calibri"/>
                <w:color w:val="000000"/>
                <w:sz w:val="22"/>
                <w:lang w:val="en-AU" w:eastAsia="en-AU"/>
              </w:rPr>
              <w:t xml:space="preserve"> </w:t>
            </w:r>
            <w:proofErr w:type="spellStart"/>
            <w:r w:rsidRPr="00241143">
              <w:rPr>
                <w:rFonts w:ascii="Calibri" w:eastAsia="Times New Roman" w:hAnsi="Calibri" w:cs="Calibri"/>
                <w:color w:val="000000"/>
                <w:sz w:val="22"/>
                <w:lang w:val="en-AU" w:eastAsia="en-AU"/>
              </w:rPr>
              <w:t>nvarchar</w:t>
            </w:r>
            <w:proofErr w:type="spellEnd"/>
          </w:p>
        </w:tc>
        <w:tc>
          <w:tcPr>
            <w:tcW w:w="0" w:type="auto"/>
          </w:tcPr>
          <w:p w14:paraId="3449AC31" w14:textId="06B9B1C4" w:rsidR="00241143" w:rsidRPr="00241143" w:rsidRDefault="008012EC"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Name of source file</w:t>
            </w:r>
          </w:p>
        </w:tc>
        <w:tc>
          <w:tcPr>
            <w:tcW w:w="0" w:type="auto"/>
          </w:tcPr>
          <w:p w14:paraId="58868108" w14:textId="43B10662"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241143" w:rsidRPr="00241143" w14:paraId="449085C5" w14:textId="0249D5A9" w:rsidTr="00F26897">
        <w:trPr>
          <w:trHeight w:val="292"/>
        </w:trPr>
        <w:tc>
          <w:tcPr>
            <w:tcW w:w="0" w:type="auto"/>
            <w:shd w:val="clear" w:color="auto" w:fill="auto"/>
            <w:noWrap/>
            <w:vAlign w:val="bottom"/>
            <w:hideMark/>
          </w:tcPr>
          <w:p w14:paraId="79D03BBC" w14:textId="77777777" w:rsidR="00241143" w:rsidRPr="00241143" w:rsidRDefault="00241143" w:rsidP="00241143">
            <w:pPr>
              <w:spacing w:after="0" w:line="240" w:lineRule="auto"/>
              <w:rPr>
                <w:rFonts w:ascii="Calibri" w:eastAsia="Times New Roman" w:hAnsi="Calibri" w:cs="Calibri"/>
                <w:color w:val="000000"/>
                <w:sz w:val="22"/>
                <w:lang w:val="en-AU" w:eastAsia="en-AU"/>
              </w:rPr>
            </w:pPr>
            <w:r w:rsidRPr="00241143">
              <w:rPr>
                <w:rFonts w:ascii="Calibri" w:eastAsia="Times New Roman" w:hAnsi="Calibri" w:cs="Calibri"/>
                <w:color w:val="000000"/>
                <w:sz w:val="22"/>
                <w:lang w:val="en-AU" w:eastAsia="en-AU"/>
              </w:rPr>
              <w:t xml:space="preserve">RecMd5Hash </w:t>
            </w:r>
            <w:proofErr w:type="spellStart"/>
            <w:r w:rsidRPr="00241143">
              <w:rPr>
                <w:rFonts w:ascii="Calibri" w:eastAsia="Times New Roman" w:hAnsi="Calibri" w:cs="Calibri"/>
                <w:color w:val="000000"/>
                <w:sz w:val="22"/>
                <w:lang w:val="en-AU" w:eastAsia="en-AU"/>
              </w:rPr>
              <w:t>nvarchar</w:t>
            </w:r>
            <w:proofErr w:type="spellEnd"/>
            <w:r w:rsidRPr="00241143">
              <w:rPr>
                <w:rFonts w:ascii="Calibri" w:eastAsia="Times New Roman" w:hAnsi="Calibri" w:cs="Calibri"/>
                <w:color w:val="000000"/>
                <w:sz w:val="22"/>
                <w:lang w:val="en-AU" w:eastAsia="en-AU"/>
              </w:rPr>
              <w:t xml:space="preserve"> </w:t>
            </w:r>
          </w:p>
        </w:tc>
        <w:tc>
          <w:tcPr>
            <w:tcW w:w="0" w:type="auto"/>
          </w:tcPr>
          <w:p w14:paraId="64DE95A0" w14:textId="1DB00F53" w:rsidR="00241143" w:rsidRPr="00241143" w:rsidRDefault="008012EC"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MD5 Hash of all source fields except natural key</w:t>
            </w:r>
          </w:p>
        </w:tc>
        <w:tc>
          <w:tcPr>
            <w:tcW w:w="0" w:type="auto"/>
          </w:tcPr>
          <w:p w14:paraId="6596555C" w14:textId="233691B7" w:rsidR="00241143" w:rsidRPr="00241143" w:rsidRDefault="001D4FE5" w:rsidP="00241143">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bl>
    <w:p w14:paraId="62D11408" w14:textId="77777777" w:rsidR="00243C56" w:rsidRPr="003B367C" w:rsidRDefault="00243C56" w:rsidP="00AC42E8">
      <w:pPr>
        <w:rPr>
          <w:b/>
          <w:bCs/>
        </w:rPr>
      </w:pPr>
    </w:p>
    <w:p w14:paraId="4797BE26" w14:textId="3BFF052E" w:rsidR="00F876F5" w:rsidRDefault="00F876F5" w:rsidP="00F818AA">
      <w:pPr>
        <w:pStyle w:val="ListParagraph"/>
        <w:numPr>
          <w:ilvl w:val="0"/>
          <w:numId w:val="5"/>
        </w:numPr>
      </w:pPr>
      <w:r>
        <w:t xml:space="preserve">Create a mapping Dataflow by clicking on new Data flow button </w:t>
      </w:r>
      <w:r w:rsidR="001E3FD6">
        <w:t>and rename it to “</w:t>
      </w:r>
      <w:proofErr w:type="spellStart"/>
      <w:r w:rsidR="001E3FD6" w:rsidRPr="001E3FD6">
        <w:t>SmartFoodsCustomerELT</w:t>
      </w:r>
      <w:proofErr w:type="spellEnd"/>
      <w:r w:rsidR="001E3FD6">
        <w:t>”</w:t>
      </w:r>
    </w:p>
    <w:p w14:paraId="484C766F" w14:textId="072EB76F" w:rsidR="00597DDF" w:rsidRDefault="00597DDF" w:rsidP="00597DDF">
      <w:r w:rsidRPr="00514B37">
        <w:rPr>
          <w:noProof/>
        </w:rPr>
        <w:drawing>
          <wp:inline distT="0" distB="0" distL="0" distR="0" wp14:anchorId="263FDC31" wp14:editId="7AEF067C">
            <wp:extent cx="5687219" cy="2629267"/>
            <wp:effectExtent l="0" t="0" r="8890" b="0"/>
            <wp:docPr id="2115032279" name="Picture 2115032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87219" cy="2629267"/>
                    </a:xfrm>
                    <a:prstGeom prst="rect">
                      <a:avLst/>
                    </a:prstGeom>
                  </pic:spPr>
                </pic:pic>
              </a:graphicData>
            </a:graphic>
          </wp:inline>
        </w:drawing>
      </w:r>
    </w:p>
    <w:p w14:paraId="24B50DF5" w14:textId="71ACD027" w:rsidR="00BA6482" w:rsidRDefault="00BA6482" w:rsidP="00F818AA">
      <w:pPr>
        <w:pStyle w:val="ListParagraph"/>
        <w:numPr>
          <w:ilvl w:val="0"/>
          <w:numId w:val="5"/>
        </w:numPr>
      </w:pPr>
      <w:r>
        <w:lastRenderedPageBreak/>
        <w:t xml:space="preserve">At the top of the page turn on the “data flow </w:t>
      </w:r>
      <w:r w:rsidR="00C74AE4">
        <w:t xml:space="preserve">debug” -&gt; select </w:t>
      </w:r>
      <w:proofErr w:type="spellStart"/>
      <w:r w:rsidR="00C74AE4">
        <w:rPr>
          <w:i/>
          <w:iCs/>
        </w:rPr>
        <w:t>AutoResolveIntegrationRuntime</w:t>
      </w:r>
      <w:proofErr w:type="spellEnd"/>
    </w:p>
    <w:p w14:paraId="50E53AB5" w14:textId="0898BD9D" w:rsidR="00BA6482" w:rsidRDefault="00BA6482" w:rsidP="00BA6482">
      <w:r w:rsidRPr="00D03013">
        <w:rPr>
          <w:noProof/>
        </w:rPr>
        <w:drawing>
          <wp:inline distT="0" distB="0" distL="0" distR="0" wp14:anchorId="6DF8718D" wp14:editId="6F2923DC">
            <wp:extent cx="5525271" cy="276264"/>
            <wp:effectExtent l="0" t="0" r="0" b="9525"/>
            <wp:docPr id="2115032280" name="Picture 2115032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25271" cy="276264"/>
                    </a:xfrm>
                    <a:prstGeom prst="rect">
                      <a:avLst/>
                    </a:prstGeom>
                  </pic:spPr>
                </pic:pic>
              </a:graphicData>
            </a:graphic>
          </wp:inline>
        </w:drawing>
      </w:r>
    </w:p>
    <w:p w14:paraId="66AEEAB4" w14:textId="20DF1CC6" w:rsidR="005B523C" w:rsidRDefault="005B523C" w:rsidP="00BA6482">
      <w:r>
        <w:rPr>
          <w:noProof/>
        </w:rPr>
        <w:drawing>
          <wp:inline distT="0" distB="0" distL="0" distR="0" wp14:anchorId="2A5F8E67" wp14:editId="2EE6E148">
            <wp:extent cx="3580952" cy="191428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80952" cy="1914286"/>
                    </a:xfrm>
                    <a:prstGeom prst="rect">
                      <a:avLst/>
                    </a:prstGeom>
                  </pic:spPr>
                </pic:pic>
              </a:graphicData>
            </a:graphic>
          </wp:inline>
        </w:drawing>
      </w:r>
    </w:p>
    <w:p w14:paraId="35193FE5" w14:textId="392184FC" w:rsidR="00BA6482" w:rsidRDefault="00BA6482" w:rsidP="001F081A">
      <w:pPr>
        <w:pStyle w:val="Quote"/>
      </w:pPr>
      <w:r w:rsidRPr="005A2919">
        <w:rPr>
          <w:b/>
          <w:bCs/>
        </w:rPr>
        <w:t>Debug mode:</w:t>
      </w:r>
      <w:r>
        <w:t xml:space="preserve"> </w:t>
      </w:r>
      <w:r w:rsidRPr="005A2919">
        <w:t>Azure Data Factory mapping data flow's debug mode allows you to interactively watch the data shape transform while you build and debug your data flows. The debug session can be used both in Data Flow design sessions as well as during pipeline debug execution of data flows. To turn on debug mode, use the "Data Flow Debug" button at the top of the design surface.</w:t>
      </w:r>
      <w:r>
        <w:t xml:space="preserve"> For more information check </w:t>
      </w:r>
      <w:hyperlink r:id="rId24" w:history="1">
        <w:r>
          <w:rPr>
            <w:rStyle w:val="Hyperlink"/>
          </w:rPr>
          <w:t>this</w:t>
        </w:r>
      </w:hyperlink>
      <w:r>
        <w:t xml:space="preserve"> article.</w:t>
      </w:r>
    </w:p>
    <w:p w14:paraId="55F7962E" w14:textId="16A8A916" w:rsidR="001C4F62" w:rsidRPr="001C4F62" w:rsidRDefault="001C4F62" w:rsidP="001C4F62">
      <w:pPr>
        <w:pStyle w:val="Quote"/>
      </w:pPr>
      <w:r w:rsidRPr="001C4F62">
        <w:rPr>
          <w:b/>
          <w:bCs/>
        </w:rPr>
        <w:t>Note</w:t>
      </w:r>
      <w:r>
        <w:rPr>
          <w:b/>
          <w:bCs/>
        </w:rPr>
        <w:t xml:space="preserve">: </w:t>
      </w:r>
      <w:r>
        <w:t xml:space="preserve">By turning on Debug mode, ADF deploys </w:t>
      </w:r>
      <w:r w:rsidR="00BB3D23">
        <w:t xml:space="preserve">a Spark cluster on the same region as your Integration Runtime. </w:t>
      </w:r>
    </w:p>
    <w:p w14:paraId="1047D315" w14:textId="01F37D7D" w:rsidR="009C2FFF" w:rsidRDefault="00E05B06" w:rsidP="00F818AA">
      <w:pPr>
        <w:pStyle w:val="ListParagraph"/>
        <w:numPr>
          <w:ilvl w:val="0"/>
          <w:numId w:val="5"/>
        </w:numPr>
      </w:pPr>
      <w:r>
        <w:lastRenderedPageBreak/>
        <w:t xml:space="preserve">Click “Add Source” on canvas </w:t>
      </w:r>
    </w:p>
    <w:p w14:paraId="7521CC4E" w14:textId="1CB3DD7D" w:rsidR="00D45705" w:rsidRDefault="00D45705" w:rsidP="00F818AA">
      <w:pPr>
        <w:pStyle w:val="ListParagraph"/>
        <w:numPr>
          <w:ilvl w:val="0"/>
          <w:numId w:val="5"/>
        </w:numPr>
      </w:pPr>
      <w:r>
        <w:t>Change the output stream name to: “</w:t>
      </w:r>
      <w:proofErr w:type="spellStart"/>
      <w:r w:rsidRPr="0027652C">
        <w:t>SmartFoodsCustomerStagingBlob</w:t>
      </w:r>
      <w:proofErr w:type="spellEnd"/>
      <w:r>
        <w:t>”</w:t>
      </w:r>
    </w:p>
    <w:p w14:paraId="5A552543" w14:textId="1D25B36E" w:rsidR="00E05B06" w:rsidRPr="0027652C" w:rsidRDefault="001F0C53" w:rsidP="00F818AA">
      <w:pPr>
        <w:pStyle w:val="ListParagraph"/>
        <w:numPr>
          <w:ilvl w:val="0"/>
          <w:numId w:val="5"/>
        </w:numPr>
      </w:pPr>
      <w:r>
        <w:t>Select the</w:t>
      </w:r>
      <w:r w:rsidR="008C5406">
        <w:t xml:space="preserve"> ‘</w:t>
      </w:r>
      <w:proofErr w:type="spellStart"/>
      <w:r w:rsidR="0097680C" w:rsidRPr="0097680C">
        <w:rPr>
          <w:i/>
          <w:iCs/>
        </w:rPr>
        <w:t>SmartFoodsDelimitedTextBlob</w:t>
      </w:r>
      <w:proofErr w:type="spellEnd"/>
      <w:r w:rsidR="0097680C">
        <w:rPr>
          <w:i/>
          <w:iCs/>
        </w:rPr>
        <w:t>’</w:t>
      </w:r>
    </w:p>
    <w:p w14:paraId="30DC2301" w14:textId="321D608A" w:rsidR="009A58A0" w:rsidRDefault="009A58A0" w:rsidP="009A58A0">
      <w:r>
        <w:rPr>
          <w:noProof/>
        </w:rPr>
        <w:drawing>
          <wp:inline distT="0" distB="0" distL="0" distR="0" wp14:anchorId="2C0D5039" wp14:editId="654D4E57">
            <wp:extent cx="6858000" cy="3124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3124200"/>
                    </a:xfrm>
                    <a:prstGeom prst="rect">
                      <a:avLst/>
                    </a:prstGeom>
                  </pic:spPr>
                </pic:pic>
              </a:graphicData>
            </a:graphic>
          </wp:inline>
        </w:drawing>
      </w:r>
    </w:p>
    <w:p w14:paraId="19CA8E06" w14:textId="4DF1B6B3" w:rsidR="009C0D28" w:rsidRDefault="003C42D3" w:rsidP="00F818AA">
      <w:pPr>
        <w:pStyle w:val="ListParagraph"/>
        <w:numPr>
          <w:ilvl w:val="0"/>
          <w:numId w:val="5"/>
        </w:numPr>
      </w:pPr>
      <w:r>
        <w:t xml:space="preserve">Click “Debug Settings” </w:t>
      </w:r>
      <w:r w:rsidR="000B5B5E">
        <w:t>on the top task bar</w:t>
      </w:r>
    </w:p>
    <w:p w14:paraId="0E1FD7C4" w14:textId="2AD015CD" w:rsidR="00320F1F" w:rsidRDefault="00320F1F" w:rsidP="00320F1F">
      <w:r>
        <w:rPr>
          <w:noProof/>
        </w:rPr>
        <w:lastRenderedPageBreak/>
        <w:drawing>
          <wp:inline distT="0" distB="0" distL="0" distR="0" wp14:anchorId="0BE12AA0" wp14:editId="71AAF94A">
            <wp:extent cx="6858000" cy="7975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797560"/>
                    </a:xfrm>
                    <a:prstGeom prst="rect">
                      <a:avLst/>
                    </a:prstGeom>
                  </pic:spPr>
                </pic:pic>
              </a:graphicData>
            </a:graphic>
          </wp:inline>
        </w:drawing>
      </w:r>
    </w:p>
    <w:p w14:paraId="619BF84C" w14:textId="06C1B618" w:rsidR="00674386" w:rsidRDefault="00674386" w:rsidP="00F818AA">
      <w:pPr>
        <w:pStyle w:val="ListParagraph"/>
        <w:numPr>
          <w:ilvl w:val="0"/>
          <w:numId w:val="5"/>
        </w:numPr>
      </w:pPr>
      <w:r>
        <w:t xml:space="preserve">Under “General” </w:t>
      </w:r>
      <w:r w:rsidR="00D27666">
        <w:t>increase “</w:t>
      </w:r>
      <w:r w:rsidR="00D27666">
        <w:rPr>
          <w:i/>
          <w:iCs/>
        </w:rPr>
        <w:t xml:space="preserve">Row limit” </w:t>
      </w:r>
      <w:r w:rsidR="00D27666">
        <w:t xml:space="preserve">to 10,000 </w:t>
      </w:r>
    </w:p>
    <w:p w14:paraId="5073786E" w14:textId="29D99126" w:rsidR="00D61C76" w:rsidRDefault="00D61C76" w:rsidP="00D61C76">
      <w:r>
        <w:rPr>
          <w:noProof/>
        </w:rPr>
        <w:drawing>
          <wp:inline distT="0" distB="0" distL="0" distR="0" wp14:anchorId="15B7C7B3" wp14:editId="4674E2E3">
            <wp:extent cx="6076190" cy="2904762"/>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76190" cy="2904762"/>
                    </a:xfrm>
                    <a:prstGeom prst="rect">
                      <a:avLst/>
                    </a:prstGeom>
                  </pic:spPr>
                </pic:pic>
              </a:graphicData>
            </a:graphic>
          </wp:inline>
        </w:drawing>
      </w:r>
    </w:p>
    <w:p w14:paraId="1AA23054" w14:textId="48C7ADD7" w:rsidR="00875745" w:rsidRPr="00875745" w:rsidRDefault="00875745" w:rsidP="00875745">
      <w:pPr>
        <w:pStyle w:val="Quote"/>
      </w:pPr>
      <w:r>
        <w:rPr>
          <w:b/>
          <w:bCs/>
        </w:rPr>
        <w:t xml:space="preserve">Row Limit: </w:t>
      </w:r>
      <w:r>
        <w:t xml:space="preserve">This is the maximum number of rows </w:t>
      </w:r>
      <w:r w:rsidR="006C004E">
        <w:t>that will be retrieved from the source data set in when we try to preview the transformation results</w:t>
      </w:r>
      <w:r w:rsidR="00A7519F">
        <w:t xml:space="preserve">. If you are working with multiple datasets </w:t>
      </w:r>
      <w:r w:rsidR="00A7519F">
        <w:lastRenderedPageBreak/>
        <w:t xml:space="preserve">that needs to be </w:t>
      </w:r>
      <w:r w:rsidR="00D10CE1">
        <w:t>joined,</w:t>
      </w:r>
      <w:r w:rsidR="00A7519F">
        <w:t xml:space="preserve"> it is best to increase this to a higher limit</w:t>
      </w:r>
      <w:r w:rsidR="00FE7CF1">
        <w:t>, otherwise the join result in “preview” will have a lot of missing records.</w:t>
      </w:r>
    </w:p>
    <w:p w14:paraId="24B8D0B1" w14:textId="44CA5FC5" w:rsidR="00A846F8" w:rsidRPr="00CF77C3" w:rsidRDefault="00A846F8" w:rsidP="00F818AA">
      <w:pPr>
        <w:pStyle w:val="ListParagraph"/>
        <w:numPr>
          <w:ilvl w:val="0"/>
          <w:numId w:val="5"/>
        </w:numPr>
      </w:pPr>
      <w:r>
        <w:t xml:space="preserve">Under source options </w:t>
      </w:r>
      <w:r w:rsidR="004451EE">
        <w:t>change “Column to store file name” to “</w:t>
      </w:r>
      <w:proofErr w:type="spellStart"/>
      <w:r w:rsidR="004451EE" w:rsidRPr="00241143">
        <w:rPr>
          <w:rFonts w:ascii="Calibri" w:eastAsia="Times New Roman" w:hAnsi="Calibri" w:cs="Calibri"/>
          <w:color w:val="000000"/>
          <w:sz w:val="22"/>
          <w:lang w:val="en-AU" w:eastAsia="en-AU"/>
        </w:rPr>
        <w:t>sourceLineage</w:t>
      </w:r>
      <w:proofErr w:type="spellEnd"/>
      <w:r w:rsidR="004451EE">
        <w:rPr>
          <w:rFonts w:ascii="Calibri" w:eastAsia="Times New Roman" w:hAnsi="Calibri" w:cs="Calibri"/>
          <w:color w:val="000000"/>
          <w:sz w:val="22"/>
          <w:lang w:val="en-AU" w:eastAsia="en-AU"/>
        </w:rPr>
        <w:t>”</w:t>
      </w:r>
    </w:p>
    <w:p w14:paraId="22C8CF3A" w14:textId="6A1A74F9" w:rsidR="00CF77C3" w:rsidRDefault="00CF77C3" w:rsidP="00CF77C3">
      <w:r>
        <w:rPr>
          <w:noProof/>
        </w:rPr>
        <w:drawing>
          <wp:inline distT="0" distB="0" distL="0" distR="0" wp14:anchorId="19446A61" wp14:editId="54BCCD3D">
            <wp:extent cx="6858000" cy="28581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2858135"/>
                    </a:xfrm>
                    <a:prstGeom prst="rect">
                      <a:avLst/>
                    </a:prstGeom>
                  </pic:spPr>
                </pic:pic>
              </a:graphicData>
            </a:graphic>
          </wp:inline>
        </w:drawing>
      </w:r>
    </w:p>
    <w:p w14:paraId="1406702B" w14:textId="1023649B" w:rsidR="00CF77C3" w:rsidRPr="00CF77C3" w:rsidRDefault="00CF77C3" w:rsidP="00CF77C3">
      <w:pPr>
        <w:pStyle w:val="Quote"/>
      </w:pPr>
      <w:r w:rsidRPr="00CF77C3">
        <w:rPr>
          <w:b/>
          <w:bCs/>
        </w:rPr>
        <w:t>Note</w:t>
      </w:r>
      <w:r>
        <w:rPr>
          <w:b/>
          <w:bCs/>
        </w:rPr>
        <w:t xml:space="preserve">: </w:t>
      </w:r>
      <w:r>
        <w:t>This</w:t>
      </w:r>
      <w:r w:rsidR="00763A18">
        <w:t xml:space="preserve"> enables the option to take the processing file name and pass it on as a column for every row in the dataset. This </w:t>
      </w:r>
      <w:r w:rsidR="00755BAB">
        <w:t xml:space="preserve">is </w:t>
      </w:r>
      <w:proofErr w:type="gramStart"/>
      <w:r w:rsidR="00755BAB">
        <w:t>really valuable</w:t>
      </w:r>
      <w:proofErr w:type="gramEnd"/>
      <w:r w:rsidR="00755BAB">
        <w:t xml:space="preserve"> information for testing, lineage and debugging.</w:t>
      </w:r>
    </w:p>
    <w:p w14:paraId="1266D48B" w14:textId="59A4DCD6" w:rsidR="001C1AE0" w:rsidRDefault="008E0C4F" w:rsidP="00F818AA">
      <w:pPr>
        <w:pStyle w:val="ListParagraph"/>
        <w:numPr>
          <w:ilvl w:val="0"/>
          <w:numId w:val="5"/>
        </w:numPr>
      </w:pPr>
      <w:r>
        <w:t>Under parameters provide</w:t>
      </w:r>
    </w:p>
    <w:p w14:paraId="07169462" w14:textId="539E5D52" w:rsidR="001C1AE0" w:rsidRDefault="009C3C39" w:rsidP="00F818AA">
      <w:pPr>
        <w:pStyle w:val="ListParagraph"/>
        <w:numPr>
          <w:ilvl w:val="1"/>
          <w:numId w:val="1"/>
        </w:numPr>
      </w:pPr>
      <w:r>
        <w:lastRenderedPageBreak/>
        <w:t xml:space="preserve"> “</w:t>
      </w:r>
      <w:r w:rsidR="007A2583">
        <w:t>folder</w:t>
      </w:r>
      <w:r>
        <w:t>”</w:t>
      </w:r>
      <w:r w:rsidR="001C1AE0">
        <w:t xml:space="preserve"> = </w:t>
      </w:r>
      <w:r w:rsidR="00A60158">
        <w:t>customer</w:t>
      </w:r>
    </w:p>
    <w:p w14:paraId="2E7087E5" w14:textId="7072017B" w:rsidR="001C1AE0" w:rsidRDefault="009C3C39" w:rsidP="00F818AA">
      <w:pPr>
        <w:pStyle w:val="ListParagraph"/>
        <w:numPr>
          <w:ilvl w:val="1"/>
          <w:numId w:val="1"/>
        </w:numPr>
      </w:pPr>
      <w:r>
        <w:t xml:space="preserve"> “f</w:t>
      </w:r>
      <w:r w:rsidR="007A2583">
        <w:t>ile</w:t>
      </w:r>
      <w:r>
        <w:t xml:space="preserve">” </w:t>
      </w:r>
      <w:r w:rsidR="001C1AE0">
        <w:t>=</w:t>
      </w:r>
      <w:r w:rsidR="0094157B">
        <w:t xml:space="preserve"> </w:t>
      </w:r>
      <w:r w:rsidR="00A60158" w:rsidRPr="00A60158">
        <w:t>smartfoods_customers_20200101</w:t>
      </w:r>
    </w:p>
    <w:p w14:paraId="486722F3" w14:textId="1D287107" w:rsidR="009C3C39" w:rsidRDefault="009C3C39" w:rsidP="00F818AA">
      <w:pPr>
        <w:pStyle w:val="ListParagraph"/>
        <w:numPr>
          <w:ilvl w:val="1"/>
          <w:numId w:val="1"/>
        </w:numPr>
      </w:pPr>
      <w:r>
        <w:t>“</w:t>
      </w:r>
      <w:proofErr w:type="spellStart"/>
      <w:r>
        <w:t>fileType</w:t>
      </w:r>
      <w:proofErr w:type="spellEnd"/>
      <w:r>
        <w:t xml:space="preserve">” </w:t>
      </w:r>
      <w:r w:rsidR="001C1AE0">
        <w:t>= csv</w:t>
      </w:r>
    </w:p>
    <w:p w14:paraId="3384D88F" w14:textId="61191103" w:rsidR="009B7025" w:rsidRDefault="00DC34FF" w:rsidP="009B7025">
      <w:r>
        <w:rPr>
          <w:noProof/>
        </w:rPr>
        <w:drawing>
          <wp:inline distT="0" distB="0" distL="0" distR="0" wp14:anchorId="19AE8326" wp14:editId="56EA013A">
            <wp:extent cx="5695238" cy="1895238"/>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95238" cy="1895238"/>
                    </a:xfrm>
                    <a:prstGeom prst="rect">
                      <a:avLst/>
                    </a:prstGeom>
                  </pic:spPr>
                </pic:pic>
              </a:graphicData>
            </a:graphic>
          </wp:inline>
        </w:drawing>
      </w:r>
    </w:p>
    <w:p w14:paraId="37EFEF53" w14:textId="6300D637" w:rsidR="00FE7CF1" w:rsidRPr="00FE7CF1" w:rsidRDefault="00D75515" w:rsidP="00FE7CF1">
      <w:pPr>
        <w:pStyle w:val="Quote"/>
      </w:pPr>
      <w:r>
        <w:rPr>
          <w:b/>
          <w:bCs/>
        </w:rPr>
        <w:t>Where did the p</w:t>
      </w:r>
      <w:r w:rsidR="00FE7CF1">
        <w:rPr>
          <w:b/>
          <w:bCs/>
        </w:rPr>
        <w:t>arameters</w:t>
      </w:r>
      <w:r>
        <w:rPr>
          <w:b/>
          <w:bCs/>
        </w:rPr>
        <w:t xml:space="preserve"> came from?</w:t>
      </w:r>
      <w:r w:rsidR="00FE7CF1">
        <w:rPr>
          <w:b/>
          <w:bCs/>
        </w:rPr>
        <w:t xml:space="preserve"> </w:t>
      </w:r>
      <w:r w:rsidR="00FE7CF1">
        <w:t xml:space="preserve">We are reusing </w:t>
      </w:r>
      <w:r>
        <w:t>the</w:t>
      </w:r>
      <w:r w:rsidR="00FE7CF1">
        <w:t xml:space="preserve"> parametrized dataset created </w:t>
      </w:r>
      <w:r w:rsidR="00417903">
        <w:t>previously</w:t>
      </w:r>
      <w:r>
        <w:t xml:space="preserve"> for importing data from source systems to blob storage. </w:t>
      </w:r>
      <w:r w:rsidR="00F040EF">
        <w:t>These are the parameters that dataset needs to operate.</w:t>
      </w:r>
    </w:p>
    <w:p w14:paraId="045EBCFF" w14:textId="5B99409F" w:rsidR="00A469C5" w:rsidRDefault="00B73A67" w:rsidP="00F818AA">
      <w:pPr>
        <w:pStyle w:val="ListParagraph"/>
        <w:numPr>
          <w:ilvl w:val="0"/>
          <w:numId w:val="5"/>
        </w:numPr>
      </w:pPr>
      <w:r>
        <w:t>Go to “projection tab”</w:t>
      </w:r>
    </w:p>
    <w:p w14:paraId="6A6CF136" w14:textId="2ED49C04" w:rsidR="009C3C39" w:rsidRDefault="00B73A67" w:rsidP="00F818AA">
      <w:pPr>
        <w:pStyle w:val="ListParagraph"/>
        <w:numPr>
          <w:ilvl w:val="1"/>
          <w:numId w:val="5"/>
        </w:numPr>
      </w:pPr>
      <w:r>
        <w:t>click “</w:t>
      </w:r>
      <w:r w:rsidRPr="00F14802">
        <w:rPr>
          <w:i/>
          <w:iCs/>
        </w:rPr>
        <w:t xml:space="preserve">import </w:t>
      </w:r>
      <w:r w:rsidR="00F031FC">
        <w:rPr>
          <w:i/>
          <w:iCs/>
        </w:rPr>
        <w:t>Projection</w:t>
      </w:r>
      <w:r w:rsidR="00F14802">
        <w:t>”</w:t>
      </w:r>
    </w:p>
    <w:p w14:paraId="762B09B2" w14:textId="7F57CB73" w:rsidR="00B87A7C" w:rsidRDefault="00B87A7C" w:rsidP="00B87A7C"/>
    <w:p w14:paraId="5EAFDE16" w14:textId="0730DD34" w:rsidR="003D0F8F" w:rsidRPr="009515AC" w:rsidRDefault="0012290E" w:rsidP="00F818AA">
      <w:pPr>
        <w:pStyle w:val="ListParagraph"/>
        <w:numPr>
          <w:ilvl w:val="1"/>
          <w:numId w:val="5"/>
        </w:numPr>
      </w:pPr>
      <w:r w:rsidRPr="009515AC">
        <w:lastRenderedPageBreak/>
        <w:t>Change the data type for “</w:t>
      </w:r>
      <w:r w:rsidR="00BD56D0">
        <w:t>Pos</w:t>
      </w:r>
      <w:r w:rsidR="00C64DDB">
        <w:t>t</w:t>
      </w:r>
      <w:r w:rsidR="00BD56D0">
        <w:t>code</w:t>
      </w:r>
      <w:r w:rsidRPr="009515AC">
        <w:t xml:space="preserve">” column </w:t>
      </w:r>
      <w:r w:rsidR="00D2581F">
        <w:t xml:space="preserve">from “short” </w:t>
      </w:r>
      <w:r w:rsidRPr="009515AC">
        <w:t>to “</w:t>
      </w:r>
      <w:r w:rsidR="00F701A6" w:rsidRPr="009515AC">
        <w:t>string</w:t>
      </w:r>
      <w:r w:rsidRPr="009515AC">
        <w:t xml:space="preserve">” </w:t>
      </w:r>
    </w:p>
    <w:p w14:paraId="33A0823A" w14:textId="5DFBB3D0" w:rsidR="00230982" w:rsidRDefault="00230982" w:rsidP="00230982">
      <w:r>
        <w:rPr>
          <w:noProof/>
        </w:rPr>
        <w:drawing>
          <wp:inline distT="0" distB="0" distL="0" distR="0" wp14:anchorId="7201D12D" wp14:editId="7FF7BC31">
            <wp:extent cx="6858000" cy="19996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1999615"/>
                    </a:xfrm>
                    <a:prstGeom prst="rect">
                      <a:avLst/>
                    </a:prstGeom>
                  </pic:spPr>
                </pic:pic>
              </a:graphicData>
            </a:graphic>
          </wp:inline>
        </w:drawing>
      </w:r>
    </w:p>
    <w:p w14:paraId="1C2E10E6" w14:textId="1EFC59EE" w:rsidR="00230982" w:rsidRDefault="00230982" w:rsidP="00230982"/>
    <w:p w14:paraId="5212C2BF" w14:textId="0D8C6D3D" w:rsidR="00230982" w:rsidRDefault="00230982" w:rsidP="00230982">
      <w:pPr>
        <w:pStyle w:val="Quote"/>
      </w:pPr>
      <w:r w:rsidRPr="00230982">
        <w:rPr>
          <w:b/>
          <w:bCs/>
        </w:rPr>
        <w:t>Note:</w:t>
      </w:r>
      <w:r>
        <w:rPr>
          <w:b/>
          <w:bCs/>
        </w:rPr>
        <w:t xml:space="preserve"> </w:t>
      </w:r>
      <w:r>
        <w:t xml:space="preserve">When we load data from a delimited text or flat file, it is always recommended to double check the schema ADF detected and if needed </w:t>
      </w:r>
      <w:r w:rsidR="008D57EC">
        <w:t xml:space="preserve">fix it. </w:t>
      </w:r>
    </w:p>
    <w:p w14:paraId="5F47847E" w14:textId="58627401" w:rsidR="008D57EC" w:rsidRPr="008D57EC" w:rsidRDefault="008D57EC" w:rsidP="008D57EC">
      <w:pPr>
        <w:pStyle w:val="Quote"/>
      </w:pPr>
      <w:r w:rsidRPr="008D57EC">
        <w:rPr>
          <w:b/>
          <w:bCs/>
        </w:rPr>
        <w:t>Why changing SKU from Short to String?</w:t>
      </w:r>
      <w:r>
        <w:t xml:space="preserve"> </w:t>
      </w:r>
      <w:r w:rsidR="00326394">
        <w:t>1. The destination sink (Azure SQLDB) does not recognized values of type short. 2.</w:t>
      </w:r>
      <w:r w:rsidR="00954D0F">
        <w:t xml:space="preserve"> </w:t>
      </w:r>
      <w:r w:rsidR="00BD56D0">
        <w:t xml:space="preserve">Postcodes can have leading 0 </w:t>
      </w:r>
      <w:r w:rsidR="00664BEE">
        <w:t>in it which gets eliminated in non-string type fields</w:t>
      </w:r>
    </w:p>
    <w:p w14:paraId="2969F769" w14:textId="3E9A5544" w:rsidR="00B73A67" w:rsidRDefault="00D63537" w:rsidP="00F818AA">
      <w:pPr>
        <w:pStyle w:val="ListParagraph"/>
        <w:numPr>
          <w:ilvl w:val="0"/>
          <w:numId w:val="5"/>
        </w:numPr>
      </w:pPr>
      <w:r>
        <w:t>Now go to “</w:t>
      </w:r>
      <w:r w:rsidR="00ED5A28">
        <w:t>Data Preview” tab and refresh it to get a</w:t>
      </w:r>
      <w:r w:rsidR="000B3BB6">
        <w:t xml:space="preserve"> preview of the dataset</w:t>
      </w:r>
    </w:p>
    <w:p w14:paraId="41C5ECD1" w14:textId="3C643823" w:rsidR="00424A65" w:rsidRDefault="00C95462" w:rsidP="00424A65">
      <w:pPr>
        <w:pStyle w:val="Quote"/>
      </w:pPr>
      <w:r>
        <w:lastRenderedPageBreak/>
        <w:t xml:space="preserve">Debug Cluster: </w:t>
      </w:r>
      <w:r w:rsidR="00A22BFA">
        <w:t xml:space="preserve">We need </w:t>
      </w:r>
      <w:r w:rsidR="00E0350B">
        <w:t>“Debug” mode running for 1. Importing data projection (schema) 2. Running preview task.</w:t>
      </w:r>
    </w:p>
    <w:p w14:paraId="0584D461" w14:textId="77777777" w:rsidR="000855C9" w:rsidRPr="00721FD0" w:rsidRDefault="000855C9" w:rsidP="00721FD0"/>
    <w:p w14:paraId="6BCA775F" w14:textId="2485A748" w:rsidR="00405294" w:rsidRDefault="00843518" w:rsidP="00843518">
      <w:pPr>
        <w:pStyle w:val="Heading4"/>
      </w:pPr>
      <w:bookmarkStart w:id="14" w:name="_Toc39586611"/>
      <w:r>
        <w:t>Add a parameter to Mapping Dataflow</w:t>
      </w:r>
      <w:bookmarkEnd w:id="14"/>
    </w:p>
    <w:p w14:paraId="454145A3" w14:textId="705D3C5B" w:rsidR="00843518" w:rsidRDefault="000D7168" w:rsidP="00843518">
      <w:r>
        <w:t>Like ADF pipelines and datasets, Mapping dataflows also provide the option to create para</w:t>
      </w:r>
      <w:r w:rsidR="003A09B2">
        <w:t>meters. Dataflow parameters</w:t>
      </w:r>
      <w:r w:rsidR="00DE0E28">
        <w:t xml:space="preserve"> can be used within the dataflow itself (more on this later)</w:t>
      </w:r>
      <w:r w:rsidR="000F3B09">
        <w:t xml:space="preserve"> and can be filled in by an ADF pipeline (more on this later). For </w:t>
      </w:r>
      <w:r w:rsidR="004E69E3">
        <w:t>now,</w:t>
      </w:r>
      <w:r w:rsidR="000F3B09">
        <w:t xml:space="preserve"> </w:t>
      </w:r>
      <w:r w:rsidR="004E69E3">
        <w:t>let’s</w:t>
      </w:r>
      <w:r w:rsidR="000F3B09">
        <w:t xml:space="preserve"> create </w:t>
      </w:r>
      <w:r w:rsidR="004E69E3">
        <w:t>two</w:t>
      </w:r>
      <w:r w:rsidR="000F3B09">
        <w:t xml:space="preserve"> parameter</w:t>
      </w:r>
      <w:r w:rsidR="004E69E3">
        <w:t>s.</w:t>
      </w:r>
    </w:p>
    <w:p w14:paraId="0AB81E7F" w14:textId="33E90696" w:rsidR="004E69E3" w:rsidRDefault="004E69E3" w:rsidP="004E69E3">
      <w:pPr>
        <w:pStyle w:val="ListParagraph"/>
        <w:numPr>
          <w:ilvl w:val="0"/>
          <w:numId w:val="18"/>
        </w:numPr>
      </w:pPr>
      <w:r>
        <w:t xml:space="preserve">Click on </w:t>
      </w:r>
      <w:r w:rsidR="00A17C97">
        <w:t>any white space of the DF canvas</w:t>
      </w:r>
    </w:p>
    <w:p w14:paraId="0DAE6E8E" w14:textId="096D5083" w:rsidR="00A17C97" w:rsidRDefault="00A17C97" w:rsidP="004E69E3">
      <w:pPr>
        <w:pStyle w:val="ListParagraph"/>
        <w:numPr>
          <w:ilvl w:val="0"/>
          <w:numId w:val="18"/>
        </w:numPr>
      </w:pPr>
      <w:r>
        <w:t>Click on parameters tab</w:t>
      </w:r>
    </w:p>
    <w:p w14:paraId="41B65D20" w14:textId="37E285D6" w:rsidR="00A17C97" w:rsidRDefault="00BA625F" w:rsidP="004E69E3">
      <w:pPr>
        <w:pStyle w:val="ListParagraph"/>
        <w:numPr>
          <w:ilvl w:val="0"/>
          <w:numId w:val="18"/>
        </w:numPr>
      </w:pPr>
      <w:r>
        <w:t xml:space="preserve">And create two parameters </w:t>
      </w:r>
    </w:p>
    <w:p w14:paraId="08352CC6" w14:textId="43950186" w:rsidR="00BA625F" w:rsidRDefault="00BA625F" w:rsidP="00BA625F">
      <w:pPr>
        <w:pStyle w:val="ListParagraph"/>
        <w:numPr>
          <w:ilvl w:val="1"/>
          <w:numId w:val="18"/>
        </w:numPr>
      </w:pPr>
      <w:proofErr w:type="spellStart"/>
      <w:r>
        <w:t>MaxCustomerKey</w:t>
      </w:r>
      <w:proofErr w:type="spellEnd"/>
      <w:r w:rsidR="00434F37">
        <w:t xml:space="preserve"> -- integer</w:t>
      </w:r>
    </w:p>
    <w:p w14:paraId="47777075" w14:textId="6A953AB9" w:rsidR="00BA625F" w:rsidRDefault="00BA625F" w:rsidP="00BA625F">
      <w:pPr>
        <w:pStyle w:val="ListParagraph"/>
        <w:numPr>
          <w:ilvl w:val="1"/>
          <w:numId w:val="18"/>
        </w:numPr>
      </w:pPr>
      <w:proofErr w:type="spellStart"/>
      <w:r>
        <w:t>BatchDt</w:t>
      </w:r>
      <w:proofErr w:type="spellEnd"/>
      <w:r w:rsidR="00434F37">
        <w:t xml:space="preserve"> -- string</w:t>
      </w:r>
    </w:p>
    <w:p w14:paraId="3307E67F" w14:textId="345ECC9D" w:rsidR="00BA625F" w:rsidRPr="00843518" w:rsidRDefault="00434F37" w:rsidP="00BA625F">
      <w:r>
        <w:rPr>
          <w:noProof/>
        </w:rPr>
        <w:lastRenderedPageBreak/>
        <w:drawing>
          <wp:inline distT="0" distB="0" distL="0" distR="0" wp14:anchorId="33DC5FCE" wp14:editId="36BDFE31">
            <wp:extent cx="6858000" cy="5349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5349240"/>
                    </a:xfrm>
                    <a:prstGeom prst="rect">
                      <a:avLst/>
                    </a:prstGeom>
                  </pic:spPr>
                </pic:pic>
              </a:graphicData>
            </a:graphic>
          </wp:inline>
        </w:drawing>
      </w:r>
    </w:p>
    <w:p w14:paraId="5FD9667D" w14:textId="090970A0" w:rsidR="00405294" w:rsidRDefault="00B93FD8" w:rsidP="00405294">
      <w:pPr>
        <w:pStyle w:val="Heading4"/>
      </w:pPr>
      <w:bookmarkStart w:id="15" w:name="_Toc39586612"/>
      <w:r>
        <w:lastRenderedPageBreak/>
        <w:t xml:space="preserve">Break the Name field to </w:t>
      </w:r>
      <w:proofErr w:type="spellStart"/>
      <w:r>
        <w:t>firstName</w:t>
      </w:r>
      <w:proofErr w:type="spellEnd"/>
      <w:r>
        <w:t xml:space="preserve"> and </w:t>
      </w:r>
      <w:proofErr w:type="spellStart"/>
      <w:r>
        <w:t>lastName</w:t>
      </w:r>
      <w:proofErr w:type="spellEnd"/>
      <w:r>
        <w:t xml:space="preserve"> fields</w:t>
      </w:r>
      <w:bookmarkEnd w:id="15"/>
    </w:p>
    <w:p w14:paraId="4A32628C" w14:textId="7553AEDD" w:rsidR="00B93FD8" w:rsidRDefault="00A94D56" w:rsidP="00F818AA">
      <w:pPr>
        <w:pStyle w:val="ListParagraph"/>
        <w:numPr>
          <w:ilvl w:val="0"/>
          <w:numId w:val="7"/>
        </w:numPr>
      </w:pPr>
      <w:r>
        <w:t>Click the plus sign on the lower right-hand side of source transformation to add the next transformation.</w:t>
      </w:r>
    </w:p>
    <w:p w14:paraId="26684774" w14:textId="35317971" w:rsidR="00A94D56" w:rsidRDefault="00FC3D44" w:rsidP="00A94D56">
      <w:r>
        <w:rPr>
          <w:noProof/>
        </w:rPr>
        <w:drawing>
          <wp:inline distT="0" distB="0" distL="0" distR="0" wp14:anchorId="585EE1ED" wp14:editId="4B0E17A4">
            <wp:extent cx="2180952" cy="127619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80952" cy="1276190"/>
                    </a:xfrm>
                    <a:prstGeom prst="rect">
                      <a:avLst/>
                    </a:prstGeom>
                  </pic:spPr>
                </pic:pic>
              </a:graphicData>
            </a:graphic>
          </wp:inline>
        </w:drawing>
      </w:r>
    </w:p>
    <w:p w14:paraId="460CB846" w14:textId="5FED87A1" w:rsidR="00FC3D44" w:rsidRDefault="00FC3D44" w:rsidP="00F818AA">
      <w:pPr>
        <w:pStyle w:val="ListParagraph"/>
        <w:numPr>
          <w:ilvl w:val="0"/>
          <w:numId w:val="7"/>
        </w:numPr>
      </w:pPr>
      <w:r>
        <w:t>Select “Derived column” transformation</w:t>
      </w:r>
    </w:p>
    <w:p w14:paraId="3679075A" w14:textId="4C44A274" w:rsidR="008C1DF6" w:rsidRDefault="008C1DF6" w:rsidP="00F818AA">
      <w:pPr>
        <w:pStyle w:val="ListParagraph"/>
        <w:numPr>
          <w:ilvl w:val="0"/>
          <w:numId w:val="7"/>
        </w:numPr>
      </w:pPr>
      <w:r>
        <w:t>Rename it to “</w:t>
      </w:r>
      <w:proofErr w:type="spellStart"/>
      <w:r w:rsidRPr="008C1DF6">
        <w:t>AddFirstNameLastName</w:t>
      </w:r>
      <w:proofErr w:type="spellEnd"/>
      <w:r>
        <w:t>”</w:t>
      </w:r>
    </w:p>
    <w:p w14:paraId="00191D1A" w14:textId="3207A1E2" w:rsidR="008C1DF6" w:rsidRDefault="00C502BF" w:rsidP="00F818AA">
      <w:pPr>
        <w:pStyle w:val="ListParagraph"/>
        <w:numPr>
          <w:ilvl w:val="0"/>
          <w:numId w:val="7"/>
        </w:numPr>
      </w:pPr>
      <w:r>
        <w:t xml:space="preserve">Add a new column and </w:t>
      </w:r>
      <w:r w:rsidR="00B737DE">
        <w:t>for name type “FirstName” for value click on the right box and it opens the expression editor</w:t>
      </w:r>
      <w:r w:rsidR="00972B06">
        <w:t xml:space="preserve"> and enter following expression. </w:t>
      </w:r>
    </w:p>
    <w:p w14:paraId="69DA3995" w14:textId="2B3AE47B" w:rsidR="00972B06" w:rsidRDefault="00972B06" w:rsidP="00F818AA">
      <w:pPr>
        <w:pStyle w:val="ListParagraph"/>
        <w:numPr>
          <w:ilvl w:val="0"/>
          <w:numId w:val="7"/>
        </w:numPr>
      </w:pPr>
      <w:r>
        <w:t>Click refresh to see the result of the expression</w:t>
      </w:r>
      <w:r w:rsidR="00FF3137">
        <w:t xml:space="preserve"> on the data.</w:t>
      </w:r>
    </w:p>
    <w:p w14:paraId="3836410D" w14:textId="2BC9E4E7" w:rsidR="00537544" w:rsidRDefault="00972B06" w:rsidP="00537544">
      <w:pPr>
        <w:pStyle w:val="SourceCode"/>
      </w:pPr>
      <w:proofErr w:type="gramStart"/>
      <w:r w:rsidRPr="00972B06">
        <w:t>split(</w:t>
      </w:r>
      <w:proofErr w:type="gramEnd"/>
      <w:r w:rsidRPr="00972B06">
        <w:t>name," ")[1]</w:t>
      </w:r>
    </w:p>
    <w:p w14:paraId="4DDC9A6F" w14:textId="3EFC5DCD" w:rsidR="00537544" w:rsidRDefault="00CE604C" w:rsidP="00537544">
      <w:r>
        <w:rPr>
          <w:noProof/>
        </w:rPr>
        <w:lastRenderedPageBreak/>
        <w:drawing>
          <wp:inline distT="0" distB="0" distL="0" distR="0" wp14:anchorId="3BA4CAC7" wp14:editId="30EE3F3A">
            <wp:extent cx="6858000" cy="33305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3330575"/>
                    </a:xfrm>
                    <a:prstGeom prst="rect">
                      <a:avLst/>
                    </a:prstGeom>
                  </pic:spPr>
                </pic:pic>
              </a:graphicData>
            </a:graphic>
          </wp:inline>
        </w:drawing>
      </w:r>
    </w:p>
    <w:p w14:paraId="72A7511E" w14:textId="199005CD" w:rsidR="00CE604C" w:rsidRDefault="00CE604C" w:rsidP="00F818AA">
      <w:pPr>
        <w:pStyle w:val="ListParagraph"/>
        <w:numPr>
          <w:ilvl w:val="0"/>
          <w:numId w:val="7"/>
        </w:numPr>
      </w:pPr>
      <w:r>
        <w:t xml:space="preserve">Create another column </w:t>
      </w:r>
      <w:r w:rsidR="00BF0716">
        <w:t>for “</w:t>
      </w:r>
      <w:proofErr w:type="spellStart"/>
      <w:r w:rsidR="00BF0716">
        <w:t>LastName</w:t>
      </w:r>
      <w:proofErr w:type="spellEnd"/>
      <w:r w:rsidR="00BF0716">
        <w:t>” using below expression</w:t>
      </w:r>
    </w:p>
    <w:p w14:paraId="453B52C1" w14:textId="5218C8D3" w:rsidR="00BF0716" w:rsidRDefault="00BF0716" w:rsidP="00BF0716">
      <w:pPr>
        <w:pStyle w:val="SourceCode"/>
      </w:pPr>
      <w:proofErr w:type="gramStart"/>
      <w:r w:rsidRPr="00BF0716">
        <w:t>split(</w:t>
      </w:r>
      <w:proofErr w:type="gramEnd"/>
      <w:r w:rsidRPr="00BF0716">
        <w:t>name," ")[</w:t>
      </w:r>
      <w:r w:rsidR="0085773B">
        <w:t>2</w:t>
      </w:r>
      <w:r w:rsidRPr="00BF0716">
        <w:t>]</w:t>
      </w:r>
    </w:p>
    <w:p w14:paraId="0959A144" w14:textId="30871C4F" w:rsidR="00A94D56" w:rsidRDefault="00F1263F" w:rsidP="00A94D56">
      <w:r>
        <w:rPr>
          <w:noProof/>
        </w:rPr>
        <w:lastRenderedPageBreak/>
        <w:drawing>
          <wp:inline distT="0" distB="0" distL="0" distR="0" wp14:anchorId="5ACCCF6B" wp14:editId="585BD2FA">
            <wp:extent cx="6858000" cy="16230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1623060"/>
                    </a:xfrm>
                    <a:prstGeom prst="rect">
                      <a:avLst/>
                    </a:prstGeom>
                  </pic:spPr>
                </pic:pic>
              </a:graphicData>
            </a:graphic>
          </wp:inline>
        </w:drawing>
      </w:r>
    </w:p>
    <w:p w14:paraId="5AA42FAF" w14:textId="77777777" w:rsidR="00A132BF" w:rsidRDefault="00A132BF" w:rsidP="00DC7CC8">
      <w:pPr>
        <w:pStyle w:val="Heading4"/>
      </w:pPr>
      <w:bookmarkStart w:id="16" w:name="_Toc39586613"/>
      <w:r>
        <w:t>How to save (Publish) your Dataflow?</w:t>
      </w:r>
      <w:bookmarkEnd w:id="16"/>
    </w:p>
    <w:p w14:paraId="67C62E81" w14:textId="77777777" w:rsidR="00A132BF" w:rsidRDefault="00A132BF" w:rsidP="00A132BF">
      <w:r>
        <w:t>At this stage if you try validating or publishing a dataflow you will get an error like below</w:t>
      </w:r>
    </w:p>
    <w:p w14:paraId="38F2F437" w14:textId="77777777" w:rsidR="00A132BF" w:rsidRDefault="00A132BF" w:rsidP="00A132BF">
      <w:r>
        <w:rPr>
          <w:noProof/>
        </w:rPr>
        <w:drawing>
          <wp:inline distT="0" distB="0" distL="0" distR="0" wp14:anchorId="50A92D16" wp14:editId="05339709">
            <wp:extent cx="4761905" cy="2180952"/>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61905" cy="2180952"/>
                    </a:xfrm>
                    <a:prstGeom prst="rect">
                      <a:avLst/>
                    </a:prstGeom>
                  </pic:spPr>
                </pic:pic>
              </a:graphicData>
            </a:graphic>
          </wp:inline>
        </w:drawing>
      </w:r>
    </w:p>
    <w:p w14:paraId="5B8FA44A" w14:textId="77777777" w:rsidR="00A132BF" w:rsidRDefault="00A132BF" w:rsidP="00A132BF">
      <w:r>
        <w:t xml:space="preserve">ADF mapping Dataflows does not allow publishing a DF that is still not complete, and every dataflow must have at least a “Sink” transformation to be considered complete. </w:t>
      </w:r>
    </w:p>
    <w:p w14:paraId="309EA192" w14:textId="77777777" w:rsidR="00A132BF" w:rsidRDefault="00A132BF" w:rsidP="00A132BF">
      <w:r>
        <w:t>To get around this issue and be able to save your work progress you can add a dummy “Sink” transformation to the end of you flow, publish your work and then remove it to continue building the flow until you reach a point that you add the actual “Sink” transform.</w:t>
      </w:r>
    </w:p>
    <w:p w14:paraId="4A55DA4A" w14:textId="640B35BF" w:rsidR="00A132BF" w:rsidRDefault="00FE2562" w:rsidP="00FE2562">
      <w:pPr>
        <w:pStyle w:val="ListParagraph"/>
        <w:numPr>
          <w:ilvl w:val="0"/>
          <w:numId w:val="31"/>
        </w:numPr>
      </w:pPr>
      <w:r>
        <w:t>After the “Source” Transform add a “New branch” transform</w:t>
      </w:r>
    </w:p>
    <w:p w14:paraId="1D19DD5F" w14:textId="21203109" w:rsidR="00FE2562" w:rsidRDefault="002D5537" w:rsidP="00FE2562">
      <w:r>
        <w:rPr>
          <w:noProof/>
        </w:rPr>
        <w:drawing>
          <wp:inline distT="0" distB="0" distL="0" distR="0" wp14:anchorId="6B05E129" wp14:editId="5B9BD941">
            <wp:extent cx="4000000" cy="6019048"/>
            <wp:effectExtent l="0" t="0" r="635"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00000" cy="6019048"/>
                    </a:xfrm>
                    <a:prstGeom prst="rect">
                      <a:avLst/>
                    </a:prstGeom>
                  </pic:spPr>
                </pic:pic>
              </a:graphicData>
            </a:graphic>
          </wp:inline>
        </w:drawing>
      </w:r>
    </w:p>
    <w:p w14:paraId="1531B58C" w14:textId="77777777" w:rsidR="00277834" w:rsidRDefault="002D5537" w:rsidP="00FE2562">
      <w:pPr>
        <w:pStyle w:val="ListParagraph"/>
        <w:numPr>
          <w:ilvl w:val="0"/>
          <w:numId w:val="31"/>
        </w:numPr>
      </w:pPr>
      <w:r>
        <w:t xml:space="preserve">Add a </w:t>
      </w:r>
      <w:r w:rsidR="00B5607D">
        <w:t>“</w:t>
      </w:r>
      <w:r>
        <w:t>sink</w:t>
      </w:r>
      <w:r w:rsidR="00B5607D">
        <w:t>”</w:t>
      </w:r>
      <w:r>
        <w:t xml:space="preserve"> transform after</w:t>
      </w:r>
      <w:r w:rsidR="00B5607D">
        <w:t xml:space="preserve"> the </w:t>
      </w:r>
      <w:r w:rsidR="00277834">
        <w:t>“N</w:t>
      </w:r>
      <w:r w:rsidR="00B5607D">
        <w:t>ew branch</w:t>
      </w:r>
      <w:r w:rsidR="00277834">
        <w:t>”</w:t>
      </w:r>
    </w:p>
    <w:p w14:paraId="557D5553" w14:textId="7E98AE99" w:rsidR="00FE2562" w:rsidRDefault="00B5607D" w:rsidP="00277834">
      <w:r>
        <w:t xml:space="preserve"> </w:t>
      </w:r>
      <w:r w:rsidR="00277834">
        <w:rPr>
          <w:noProof/>
        </w:rPr>
        <w:drawing>
          <wp:inline distT="0" distB="0" distL="0" distR="0" wp14:anchorId="497457F7" wp14:editId="0F5F8769">
            <wp:extent cx="3980952" cy="6704762"/>
            <wp:effectExtent l="0" t="0" r="63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80952" cy="6704762"/>
                    </a:xfrm>
                    <a:prstGeom prst="rect">
                      <a:avLst/>
                    </a:prstGeom>
                  </pic:spPr>
                </pic:pic>
              </a:graphicData>
            </a:graphic>
          </wp:inline>
        </w:drawing>
      </w:r>
    </w:p>
    <w:p w14:paraId="426F0F1B" w14:textId="533FE294" w:rsidR="00277834" w:rsidRDefault="0051522D" w:rsidP="0051522D">
      <w:pPr>
        <w:pStyle w:val="ListParagraph"/>
        <w:numPr>
          <w:ilvl w:val="0"/>
          <w:numId w:val="31"/>
        </w:numPr>
      </w:pPr>
      <w:r>
        <w:t>Set up the sink as below:</w:t>
      </w:r>
    </w:p>
    <w:p w14:paraId="54E439BB" w14:textId="1C949B6F" w:rsidR="0051522D" w:rsidRDefault="0051522D" w:rsidP="0051522D">
      <w:r>
        <w:rPr>
          <w:noProof/>
        </w:rPr>
        <w:drawing>
          <wp:inline distT="0" distB="0" distL="0" distR="0" wp14:anchorId="4293AE12" wp14:editId="45064512">
            <wp:extent cx="6858000" cy="244411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58000" cy="2444115"/>
                    </a:xfrm>
                    <a:prstGeom prst="rect">
                      <a:avLst/>
                    </a:prstGeom>
                  </pic:spPr>
                </pic:pic>
              </a:graphicData>
            </a:graphic>
          </wp:inline>
        </w:drawing>
      </w:r>
    </w:p>
    <w:p w14:paraId="0C1BA747" w14:textId="35101850" w:rsidR="0051522D" w:rsidRDefault="0051522D" w:rsidP="0051522D"/>
    <w:p w14:paraId="45819293" w14:textId="73CC7087" w:rsidR="0051522D" w:rsidRDefault="00B71229" w:rsidP="00B71229">
      <w:pPr>
        <w:pStyle w:val="Quote"/>
      </w:pPr>
      <w:r>
        <w:rPr>
          <w:b/>
          <w:bCs/>
        </w:rPr>
        <w:t xml:space="preserve">Note1: </w:t>
      </w:r>
      <w:r>
        <w:t>As this AzureSqlTable1 dataset is parameterized</w:t>
      </w:r>
      <w:r w:rsidR="005C6FA5">
        <w:t xml:space="preserve">, it will add two new parameters to debug settings. </w:t>
      </w:r>
      <w:r w:rsidR="004E48DF">
        <w:t>Just fill those prams with any random string (it will not affect your</w:t>
      </w:r>
      <w:r w:rsidR="002A2D62">
        <w:t xml:space="preserve"> dataflow)</w:t>
      </w:r>
    </w:p>
    <w:p w14:paraId="0505E16F" w14:textId="7866A0A2" w:rsidR="002A2D62" w:rsidRPr="002A2D62" w:rsidRDefault="002A2D62" w:rsidP="002A2D62">
      <w:pPr>
        <w:pStyle w:val="Quote"/>
        <w:rPr>
          <w:b/>
          <w:bCs/>
        </w:rPr>
      </w:pPr>
      <w:r w:rsidRPr="002A2D62">
        <w:rPr>
          <w:b/>
          <w:bCs/>
        </w:rPr>
        <w:t>Note2</w:t>
      </w:r>
      <w:r>
        <w:rPr>
          <w:b/>
          <w:bCs/>
        </w:rPr>
        <w:t xml:space="preserve">: DO NOT forget to </w:t>
      </w:r>
      <w:r w:rsidR="00CB21F6">
        <w:rPr>
          <w:b/>
          <w:bCs/>
        </w:rPr>
        <w:t>Remove the “New Branch” and dummy “Sink” transforms once you have the final actual “Sink” transform.</w:t>
      </w:r>
    </w:p>
    <w:p w14:paraId="4ED07BA6" w14:textId="38607273" w:rsidR="00F1263F" w:rsidRDefault="00B8272A" w:rsidP="00F1263F">
      <w:pPr>
        <w:pStyle w:val="Heading4"/>
      </w:pPr>
      <w:bookmarkStart w:id="17" w:name="_Toc39586614"/>
      <w:r>
        <w:t xml:space="preserve">Remove extra columns and </w:t>
      </w:r>
      <w:r w:rsidR="006713CA">
        <w:t xml:space="preserve">Rename columns using </w:t>
      </w:r>
      <w:r>
        <w:t>“Select” transformation</w:t>
      </w:r>
      <w:bookmarkEnd w:id="17"/>
    </w:p>
    <w:p w14:paraId="79F9FCB0" w14:textId="77777777" w:rsidR="00695755" w:rsidRDefault="00D13E34" w:rsidP="00F818AA">
      <w:pPr>
        <w:pStyle w:val="ListParagraph"/>
        <w:numPr>
          <w:ilvl w:val="0"/>
          <w:numId w:val="8"/>
        </w:numPr>
      </w:pPr>
      <w:r>
        <w:t xml:space="preserve">Add a “Select” transformation after the previous transformation </w:t>
      </w:r>
      <w:r w:rsidR="00267345">
        <w:t>to 1. Remove the “name” column in favor or “</w:t>
      </w:r>
      <w:proofErr w:type="spellStart"/>
      <w:r w:rsidR="00267345">
        <w:t>firstName</w:t>
      </w:r>
      <w:proofErr w:type="spellEnd"/>
      <w:r w:rsidR="00267345">
        <w:t>” and “</w:t>
      </w:r>
      <w:proofErr w:type="spellStart"/>
      <w:r w:rsidR="00267345">
        <w:t>LastName</w:t>
      </w:r>
      <w:proofErr w:type="spellEnd"/>
      <w:r w:rsidR="00267345">
        <w:t>”</w:t>
      </w:r>
      <w:r w:rsidR="007950C8">
        <w:t>.</w:t>
      </w:r>
      <w:r w:rsidR="00267345">
        <w:t xml:space="preserve"> </w:t>
      </w:r>
      <w:r w:rsidR="007950C8">
        <w:t xml:space="preserve">2. We are going to </w:t>
      </w:r>
      <w:r w:rsidR="00F94E3C">
        <w:t xml:space="preserve">compare this data with existing data in the dimension to identify changes </w:t>
      </w:r>
      <w:proofErr w:type="gramStart"/>
      <w:r w:rsidR="00F94E3C">
        <w:t>an</w:t>
      </w:r>
      <w:proofErr w:type="gramEnd"/>
      <w:r w:rsidR="00F94E3C">
        <w:t xml:space="preserve"> newly added rows so for easier identification of columns we add an ‘</w:t>
      </w:r>
      <w:proofErr w:type="spellStart"/>
      <w:r w:rsidR="00F94E3C">
        <w:t>i</w:t>
      </w:r>
      <w:proofErr w:type="spellEnd"/>
      <w:r w:rsidR="00F94E3C">
        <w:t xml:space="preserve">’ </w:t>
      </w:r>
      <w:r w:rsidR="00BF1EC9">
        <w:t>in front of all columns.</w:t>
      </w:r>
    </w:p>
    <w:p w14:paraId="35C9619B" w14:textId="77777777" w:rsidR="00695755" w:rsidRDefault="00695755" w:rsidP="00F818AA">
      <w:pPr>
        <w:pStyle w:val="ListParagraph"/>
        <w:numPr>
          <w:ilvl w:val="0"/>
          <w:numId w:val="8"/>
        </w:numPr>
      </w:pPr>
      <w:r>
        <w:t>Rename your “Select” transformation to “</w:t>
      </w:r>
      <w:proofErr w:type="spellStart"/>
      <w:r w:rsidRPr="00695755">
        <w:t>FixColumnNamesRemoveName</w:t>
      </w:r>
      <w:proofErr w:type="spellEnd"/>
      <w:r>
        <w:t>”</w:t>
      </w:r>
    </w:p>
    <w:p w14:paraId="23259975" w14:textId="77777777" w:rsidR="00695755" w:rsidRDefault="00695755" w:rsidP="00F818AA">
      <w:pPr>
        <w:pStyle w:val="ListParagraph"/>
        <w:numPr>
          <w:ilvl w:val="0"/>
          <w:numId w:val="8"/>
        </w:numPr>
      </w:pPr>
      <w:r>
        <w:t>Set it up as below screenshot</w:t>
      </w:r>
    </w:p>
    <w:p w14:paraId="501C387B" w14:textId="701571EC" w:rsidR="00267345" w:rsidRDefault="007950C8" w:rsidP="00695755">
      <w:r>
        <w:lastRenderedPageBreak/>
        <w:t xml:space="preserve"> </w:t>
      </w:r>
      <w:r w:rsidR="009F3311">
        <w:rPr>
          <w:noProof/>
        </w:rPr>
        <w:drawing>
          <wp:inline distT="0" distB="0" distL="0" distR="0" wp14:anchorId="562A14EA" wp14:editId="50D0A9F8">
            <wp:extent cx="6858000" cy="3646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58000" cy="3646170"/>
                    </a:xfrm>
                    <a:prstGeom prst="rect">
                      <a:avLst/>
                    </a:prstGeom>
                  </pic:spPr>
                </pic:pic>
              </a:graphicData>
            </a:graphic>
          </wp:inline>
        </w:drawing>
      </w:r>
    </w:p>
    <w:p w14:paraId="01C05AFB" w14:textId="441C71AD" w:rsidR="009F3311" w:rsidRDefault="009F3311" w:rsidP="00F818AA">
      <w:pPr>
        <w:pStyle w:val="ListParagraph"/>
        <w:numPr>
          <w:ilvl w:val="0"/>
          <w:numId w:val="8"/>
        </w:numPr>
      </w:pPr>
      <w:r>
        <w:t>Preview the output of this transformation</w:t>
      </w:r>
    </w:p>
    <w:p w14:paraId="1241C288" w14:textId="69E2F102" w:rsidR="00803DEA" w:rsidRDefault="00AC48E5" w:rsidP="00803DEA">
      <w:r>
        <w:rPr>
          <w:noProof/>
        </w:rPr>
        <w:lastRenderedPageBreak/>
        <w:drawing>
          <wp:inline distT="0" distB="0" distL="0" distR="0" wp14:anchorId="4244C865" wp14:editId="754C0C58">
            <wp:extent cx="6858000" cy="25977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2597785"/>
                    </a:xfrm>
                    <a:prstGeom prst="rect">
                      <a:avLst/>
                    </a:prstGeom>
                  </pic:spPr>
                </pic:pic>
              </a:graphicData>
            </a:graphic>
          </wp:inline>
        </w:drawing>
      </w:r>
    </w:p>
    <w:p w14:paraId="32AA816B" w14:textId="71F33CB7" w:rsidR="009F3311" w:rsidRDefault="00803DEA" w:rsidP="00DA08B3">
      <w:pPr>
        <w:pStyle w:val="Heading4"/>
      </w:pPr>
      <w:bookmarkStart w:id="18" w:name="_Toc39586615"/>
      <w:r>
        <w:t>Calculate MD5 Hash of all non-key columns</w:t>
      </w:r>
      <w:bookmarkEnd w:id="18"/>
    </w:p>
    <w:p w14:paraId="5D4C4D51" w14:textId="77777777" w:rsidR="00BC3861" w:rsidRDefault="00D44618" w:rsidP="00BC3861">
      <w:pPr>
        <w:pStyle w:val="Quote"/>
      </w:pPr>
      <w:r>
        <w:rPr>
          <w:b/>
          <w:bCs/>
        </w:rPr>
        <w:t xml:space="preserve">Note: </w:t>
      </w:r>
      <w:r>
        <w:t xml:space="preserve">If you are not familiar with </w:t>
      </w:r>
      <w:r w:rsidR="001544CB">
        <w:t xml:space="preserve">Slowly Changing Dimensions in Data Warehousing read this article in Wikipedia </w:t>
      </w:r>
      <w:hyperlink r:id="rId41" w:history="1">
        <w:r w:rsidR="001544CB">
          <w:rPr>
            <w:rStyle w:val="Hyperlink"/>
          </w:rPr>
          <w:t>https://en.wikipedia.org/wiki/Slowly_changing_dimension</w:t>
        </w:r>
      </w:hyperlink>
    </w:p>
    <w:p w14:paraId="1B6D1DC9" w14:textId="746503E2" w:rsidR="00803DEA" w:rsidRDefault="00BC3861" w:rsidP="00BC3861">
      <w:r>
        <w:t>We are trying to build a SCD type 2 for customers table. This means no data will be di</w:t>
      </w:r>
      <w:r w:rsidR="00D544B2">
        <w:t xml:space="preserve">scarded from the DW table. If a record changes in the OLTP source system this change gets captured by adding a new record with </w:t>
      </w:r>
      <w:r w:rsidR="00D544B2">
        <w:lastRenderedPageBreak/>
        <w:t>updated values and marking the old record as inactive</w:t>
      </w:r>
      <w:r w:rsidR="00C06F1E">
        <w:t>(usually referred to as closing record)</w:t>
      </w:r>
      <w:r w:rsidR="00666D3D">
        <w:t>(</w:t>
      </w:r>
      <w:proofErr w:type="spellStart"/>
      <w:r w:rsidR="00666D3D">
        <w:t>recCurrInd</w:t>
      </w:r>
      <w:proofErr w:type="spellEnd"/>
      <w:r w:rsidR="00666D3D">
        <w:t>)</w:t>
      </w:r>
      <w:r w:rsidR="00D544B2">
        <w:t>, plus adding the date</w:t>
      </w:r>
      <w:r w:rsidR="00C06F1E">
        <w:t>/timestamp of the record closure</w:t>
      </w:r>
      <w:r w:rsidR="00666D3D">
        <w:t xml:space="preserve"> (</w:t>
      </w:r>
      <w:proofErr w:type="spellStart"/>
      <w:r w:rsidR="00666D3D">
        <w:t>recEndDate</w:t>
      </w:r>
      <w:proofErr w:type="spellEnd"/>
      <w:r w:rsidR="00666D3D">
        <w:t>)</w:t>
      </w:r>
      <w:r w:rsidR="00C06F1E">
        <w:t>.</w:t>
      </w:r>
      <w:r w:rsidR="00666D3D">
        <w:t xml:space="preserve"> </w:t>
      </w:r>
    </w:p>
    <w:p w14:paraId="6252F6BA" w14:textId="13F8BF94" w:rsidR="00F60B30" w:rsidRDefault="000002B8" w:rsidP="00BC3861">
      <w:r>
        <w:t xml:space="preserve">There are multiple technics to identify updated records, one </w:t>
      </w:r>
      <w:r w:rsidR="00F60B30">
        <w:t xml:space="preserve">is to compare the MD5 Hash of </w:t>
      </w:r>
      <w:r w:rsidR="008B7F42">
        <w:t xml:space="preserve">the existing records against the newly received record from source and if they </w:t>
      </w:r>
      <w:r w:rsidR="00331588">
        <w:t>do not</w:t>
      </w:r>
      <w:r w:rsidR="008B7F42">
        <w:t xml:space="preserve"> match it is considered a change. </w:t>
      </w:r>
    </w:p>
    <w:p w14:paraId="48DA3A5A" w14:textId="25FEA79B" w:rsidR="000002B8" w:rsidRDefault="000002B8" w:rsidP="00F818AA">
      <w:pPr>
        <w:pStyle w:val="ListParagraph"/>
        <w:numPr>
          <w:ilvl w:val="0"/>
          <w:numId w:val="9"/>
        </w:numPr>
      </w:pPr>
      <w:r>
        <w:t>Add a ‘Derived column’ transformation to calculate MD5 Hash of all non-key columns</w:t>
      </w:r>
    </w:p>
    <w:p w14:paraId="35709FC1" w14:textId="1BF370DC" w:rsidR="000002B8" w:rsidRDefault="000D3180" w:rsidP="00F818AA">
      <w:pPr>
        <w:pStyle w:val="ListParagraph"/>
        <w:numPr>
          <w:ilvl w:val="0"/>
          <w:numId w:val="9"/>
        </w:numPr>
      </w:pPr>
      <w:r>
        <w:t>Rename it to “</w:t>
      </w:r>
      <w:r w:rsidRPr="000D3180">
        <w:t>MD5Hash</w:t>
      </w:r>
      <w:r>
        <w:t>”</w:t>
      </w:r>
    </w:p>
    <w:p w14:paraId="653D564D" w14:textId="551DE87D" w:rsidR="000D3180" w:rsidRDefault="000D3180" w:rsidP="00F818AA">
      <w:pPr>
        <w:pStyle w:val="ListParagraph"/>
        <w:numPr>
          <w:ilvl w:val="0"/>
          <w:numId w:val="9"/>
        </w:numPr>
      </w:pPr>
      <w:r>
        <w:t>Add a column “</w:t>
      </w:r>
      <w:r w:rsidRPr="000D3180">
        <w:t>iRecMd5Hash</w:t>
      </w:r>
      <w:r>
        <w:t>”</w:t>
      </w:r>
    </w:p>
    <w:p w14:paraId="776CEACF" w14:textId="0902F7E0" w:rsidR="000D3180" w:rsidRDefault="000D3180" w:rsidP="00F818AA">
      <w:pPr>
        <w:pStyle w:val="ListParagraph"/>
        <w:numPr>
          <w:ilvl w:val="0"/>
          <w:numId w:val="9"/>
        </w:numPr>
      </w:pPr>
      <w:r>
        <w:t>For expression use</w:t>
      </w:r>
    </w:p>
    <w:p w14:paraId="2369D7BF" w14:textId="77777777" w:rsidR="000D3180" w:rsidRDefault="000D3180" w:rsidP="000D3180">
      <w:pPr>
        <w:pStyle w:val="SourceCode"/>
      </w:pPr>
      <w:r>
        <w:t>md</w:t>
      </w:r>
      <w:proofErr w:type="gramStart"/>
      <w:r>
        <w:t xml:space="preserve">5( </w:t>
      </w:r>
      <w:proofErr w:type="spellStart"/>
      <w:r>
        <w:t>iif</w:t>
      </w:r>
      <w:proofErr w:type="spellEnd"/>
      <w:proofErr w:type="gramEnd"/>
      <w:r>
        <w:t>(</w:t>
      </w:r>
      <w:proofErr w:type="spellStart"/>
      <w:r>
        <w:t>isNull</w:t>
      </w:r>
      <w:proofErr w:type="spellEnd"/>
      <w:r>
        <w:t>(</w:t>
      </w:r>
      <w:proofErr w:type="spellStart"/>
      <w:r>
        <w:t>iEmail</w:t>
      </w:r>
      <w:proofErr w:type="spellEnd"/>
      <w:r>
        <w:t>),'',</w:t>
      </w:r>
      <w:proofErr w:type="spellStart"/>
      <w:r>
        <w:t>toString</w:t>
      </w:r>
      <w:proofErr w:type="spellEnd"/>
      <w:r>
        <w:t>(</w:t>
      </w:r>
      <w:proofErr w:type="spellStart"/>
      <w:r>
        <w:t>iEmail</w:t>
      </w:r>
      <w:proofErr w:type="spellEnd"/>
      <w:r>
        <w:t xml:space="preserve">))+ </w:t>
      </w:r>
    </w:p>
    <w:p w14:paraId="2E867CC6" w14:textId="77777777" w:rsidR="000D3180" w:rsidRDefault="000D3180" w:rsidP="000D3180">
      <w:pPr>
        <w:pStyle w:val="SourceCode"/>
      </w:pPr>
      <w:proofErr w:type="spellStart"/>
      <w:r>
        <w:t>iif</w:t>
      </w:r>
      <w:proofErr w:type="spellEnd"/>
      <w:r>
        <w:t>(</w:t>
      </w:r>
      <w:proofErr w:type="spellStart"/>
      <w:r>
        <w:t>isNull</w:t>
      </w:r>
      <w:proofErr w:type="spellEnd"/>
      <w:r>
        <w:t>(</w:t>
      </w:r>
      <w:proofErr w:type="spellStart"/>
      <w:r>
        <w:t>iDob</w:t>
      </w:r>
      <w:proofErr w:type="spellEnd"/>
      <w:r>
        <w:t>),'</w:t>
      </w:r>
      <w:proofErr w:type="gramStart"/>
      <w:r>
        <w:t>',</w:t>
      </w:r>
      <w:proofErr w:type="spellStart"/>
      <w:r>
        <w:t>toString</w:t>
      </w:r>
      <w:proofErr w:type="spellEnd"/>
      <w:proofErr w:type="gramEnd"/>
      <w:r>
        <w:t>(</w:t>
      </w:r>
      <w:proofErr w:type="spellStart"/>
      <w:r>
        <w:t>iDob</w:t>
      </w:r>
      <w:proofErr w:type="spellEnd"/>
      <w:r>
        <w:t xml:space="preserve">))+ </w:t>
      </w:r>
    </w:p>
    <w:p w14:paraId="786D8F38" w14:textId="77777777" w:rsidR="000D3180" w:rsidRDefault="000D3180" w:rsidP="000D3180">
      <w:pPr>
        <w:pStyle w:val="SourceCode"/>
      </w:pPr>
      <w:proofErr w:type="spellStart"/>
      <w:r>
        <w:t>iif</w:t>
      </w:r>
      <w:proofErr w:type="spellEnd"/>
      <w:r>
        <w:t>(</w:t>
      </w:r>
      <w:proofErr w:type="spellStart"/>
      <w:r>
        <w:t>isNull</w:t>
      </w:r>
      <w:proofErr w:type="spellEnd"/>
      <w:r>
        <w:t>(</w:t>
      </w:r>
      <w:proofErr w:type="spellStart"/>
      <w:r>
        <w:t>iAddress</w:t>
      </w:r>
      <w:proofErr w:type="spellEnd"/>
      <w:r>
        <w:t>),'</w:t>
      </w:r>
      <w:proofErr w:type="gramStart"/>
      <w:r>
        <w:t>',</w:t>
      </w:r>
      <w:proofErr w:type="spellStart"/>
      <w:r>
        <w:t>toString</w:t>
      </w:r>
      <w:proofErr w:type="spellEnd"/>
      <w:proofErr w:type="gramEnd"/>
      <w:r>
        <w:t>(</w:t>
      </w:r>
      <w:proofErr w:type="spellStart"/>
      <w:r>
        <w:t>iAddress</w:t>
      </w:r>
      <w:proofErr w:type="spellEnd"/>
      <w:r>
        <w:t xml:space="preserve">))+ </w:t>
      </w:r>
    </w:p>
    <w:p w14:paraId="1E1C48A3" w14:textId="77777777" w:rsidR="000D3180" w:rsidRDefault="000D3180" w:rsidP="000D3180">
      <w:pPr>
        <w:pStyle w:val="SourceCode"/>
      </w:pPr>
      <w:proofErr w:type="spellStart"/>
      <w:r>
        <w:t>iif</w:t>
      </w:r>
      <w:proofErr w:type="spellEnd"/>
      <w:r>
        <w:t>(</w:t>
      </w:r>
      <w:proofErr w:type="spellStart"/>
      <w:r>
        <w:t>isNull</w:t>
      </w:r>
      <w:proofErr w:type="spellEnd"/>
      <w:r>
        <w:t>(</w:t>
      </w:r>
      <w:proofErr w:type="spellStart"/>
      <w:r>
        <w:t>iCity</w:t>
      </w:r>
      <w:proofErr w:type="spellEnd"/>
      <w:r>
        <w:t>),'</w:t>
      </w:r>
      <w:proofErr w:type="gramStart"/>
      <w:r>
        <w:t>',</w:t>
      </w:r>
      <w:proofErr w:type="spellStart"/>
      <w:r>
        <w:t>toString</w:t>
      </w:r>
      <w:proofErr w:type="spellEnd"/>
      <w:proofErr w:type="gramEnd"/>
      <w:r>
        <w:t>(</w:t>
      </w:r>
      <w:proofErr w:type="spellStart"/>
      <w:r>
        <w:t>iCity</w:t>
      </w:r>
      <w:proofErr w:type="spellEnd"/>
      <w:r>
        <w:t xml:space="preserve">))+ </w:t>
      </w:r>
    </w:p>
    <w:p w14:paraId="3E1B6144" w14:textId="77777777" w:rsidR="000D3180" w:rsidRDefault="000D3180" w:rsidP="000D3180">
      <w:pPr>
        <w:pStyle w:val="SourceCode"/>
      </w:pPr>
      <w:proofErr w:type="spellStart"/>
      <w:r>
        <w:t>iif</w:t>
      </w:r>
      <w:proofErr w:type="spellEnd"/>
      <w:r>
        <w:t>(</w:t>
      </w:r>
      <w:proofErr w:type="spellStart"/>
      <w:r>
        <w:t>isNull</w:t>
      </w:r>
      <w:proofErr w:type="spellEnd"/>
      <w:r>
        <w:t>(</w:t>
      </w:r>
      <w:proofErr w:type="spellStart"/>
      <w:r>
        <w:t>iState</w:t>
      </w:r>
      <w:proofErr w:type="spellEnd"/>
      <w:r>
        <w:t>),'</w:t>
      </w:r>
      <w:proofErr w:type="gramStart"/>
      <w:r>
        <w:t>',</w:t>
      </w:r>
      <w:proofErr w:type="spellStart"/>
      <w:r>
        <w:t>toString</w:t>
      </w:r>
      <w:proofErr w:type="spellEnd"/>
      <w:proofErr w:type="gramEnd"/>
      <w:r>
        <w:t>(</w:t>
      </w:r>
      <w:proofErr w:type="spellStart"/>
      <w:r>
        <w:t>iState</w:t>
      </w:r>
      <w:proofErr w:type="spellEnd"/>
      <w:r>
        <w:t xml:space="preserve">))+ </w:t>
      </w:r>
    </w:p>
    <w:p w14:paraId="3B6F558E" w14:textId="77777777" w:rsidR="000D3180" w:rsidRDefault="000D3180" w:rsidP="000D3180">
      <w:pPr>
        <w:pStyle w:val="SourceCode"/>
      </w:pPr>
      <w:proofErr w:type="spellStart"/>
      <w:r>
        <w:t>iif</w:t>
      </w:r>
      <w:proofErr w:type="spellEnd"/>
      <w:r>
        <w:t>(</w:t>
      </w:r>
      <w:proofErr w:type="spellStart"/>
      <w:r>
        <w:t>isNull</w:t>
      </w:r>
      <w:proofErr w:type="spellEnd"/>
      <w:r>
        <w:t>(</w:t>
      </w:r>
      <w:proofErr w:type="spellStart"/>
      <w:r>
        <w:t>iPostCode</w:t>
      </w:r>
      <w:proofErr w:type="spellEnd"/>
      <w:r>
        <w:t>),'</w:t>
      </w:r>
      <w:proofErr w:type="gramStart"/>
      <w:r>
        <w:t>',</w:t>
      </w:r>
      <w:proofErr w:type="spellStart"/>
      <w:r>
        <w:t>toString</w:t>
      </w:r>
      <w:proofErr w:type="spellEnd"/>
      <w:proofErr w:type="gramEnd"/>
      <w:r>
        <w:t>(</w:t>
      </w:r>
      <w:proofErr w:type="spellStart"/>
      <w:r>
        <w:t>iPostCode</w:t>
      </w:r>
      <w:proofErr w:type="spellEnd"/>
      <w:r>
        <w:t xml:space="preserve">))+ </w:t>
      </w:r>
    </w:p>
    <w:p w14:paraId="3931F8FC" w14:textId="77777777" w:rsidR="000D3180" w:rsidRDefault="000D3180" w:rsidP="000D3180">
      <w:pPr>
        <w:pStyle w:val="SourceCode"/>
      </w:pPr>
      <w:proofErr w:type="spellStart"/>
      <w:r>
        <w:t>iif</w:t>
      </w:r>
      <w:proofErr w:type="spellEnd"/>
      <w:r>
        <w:t>(</w:t>
      </w:r>
      <w:proofErr w:type="spellStart"/>
      <w:r>
        <w:t>isNull</w:t>
      </w:r>
      <w:proofErr w:type="spellEnd"/>
      <w:r>
        <w:t>(</w:t>
      </w:r>
      <w:proofErr w:type="spellStart"/>
      <w:r>
        <w:t>iMemberSince</w:t>
      </w:r>
      <w:proofErr w:type="spellEnd"/>
      <w:r>
        <w:t>),'</w:t>
      </w:r>
      <w:proofErr w:type="gramStart"/>
      <w:r>
        <w:t>',</w:t>
      </w:r>
      <w:proofErr w:type="spellStart"/>
      <w:r>
        <w:t>toString</w:t>
      </w:r>
      <w:proofErr w:type="spellEnd"/>
      <w:proofErr w:type="gramEnd"/>
      <w:r>
        <w:t>(</w:t>
      </w:r>
      <w:proofErr w:type="spellStart"/>
      <w:r>
        <w:t>iMemberSince</w:t>
      </w:r>
      <w:proofErr w:type="spellEnd"/>
      <w:r>
        <w:t xml:space="preserve">))+ </w:t>
      </w:r>
    </w:p>
    <w:p w14:paraId="4D29B190" w14:textId="77777777" w:rsidR="000D3180" w:rsidRDefault="000D3180" w:rsidP="000D3180">
      <w:pPr>
        <w:pStyle w:val="SourceCode"/>
      </w:pPr>
      <w:proofErr w:type="spellStart"/>
      <w:r>
        <w:lastRenderedPageBreak/>
        <w:t>iif</w:t>
      </w:r>
      <w:proofErr w:type="spellEnd"/>
      <w:r>
        <w:t>(</w:t>
      </w:r>
      <w:proofErr w:type="spellStart"/>
      <w:r>
        <w:t>isNull</w:t>
      </w:r>
      <w:proofErr w:type="spellEnd"/>
      <w:r>
        <w:t>(</w:t>
      </w:r>
      <w:proofErr w:type="spellStart"/>
      <w:r>
        <w:t>iFirstName</w:t>
      </w:r>
      <w:proofErr w:type="spellEnd"/>
      <w:r>
        <w:t>),'</w:t>
      </w:r>
      <w:proofErr w:type="gramStart"/>
      <w:r>
        <w:t>',</w:t>
      </w:r>
      <w:proofErr w:type="spellStart"/>
      <w:r>
        <w:t>toString</w:t>
      </w:r>
      <w:proofErr w:type="spellEnd"/>
      <w:proofErr w:type="gramEnd"/>
      <w:r>
        <w:t>(</w:t>
      </w:r>
      <w:proofErr w:type="spellStart"/>
      <w:r>
        <w:t>iFirstName</w:t>
      </w:r>
      <w:proofErr w:type="spellEnd"/>
      <w:r>
        <w:t xml:space="preserve">))+ </w:t>
      </w:r>
    </w:p>
    <w:p w14:paraId="51EC065E" w14:textId="538DCF3B" w:rsidR="000D3180" w:rsidRDefault="000D3180" w:rsidP="000D3180">
      <w:pPr>
        <w:pStyle w:val="SourceCode"/>
      </w:pPr>
      <w:proofErr w:type="spellStart"/>
      <w:r>
        <w:t>iif</w:t>
      </w:r>
      <w:proofErr w:type="spellEnd"/>
      <w:r>
        <w:t>(</w:t>
      </w:r>
      <w:proofErr w:type="spellStart"/>
      <w:r>
        <w:t>isNull</w:t>
      </w:r>
      <w:proofErr w:type="spellEnd"/>
      <w:r>
        <w:t>(</w:t>
      </w:r>
      <w:proofErr w:type="spellStart"/>
      <w:r>
        <w:t>iLastName</w:t>
      </w:r>
      <w:proofErr w:type="spellEnd"/>
      <w:r>
        <w:t>),'</w:t>
      </w:r>
      <w:proofErr w:type="gramStart"/>
      <w:r>
        <w:t>',</w:t>
      </w:r>
      <w:proofErr w:type="spellStart"/>
      <w:r>
        <w:t>toString</w:t>
      </w:r>
      <w:proofErr w:type="spellEnd"/>
      <w:proofErr w:type="gramEnd"/>
      <w:r>
        <w:t>(</w:t>
      </w:r>
      <w:proofErr w:type="spellStart"/>
      <w:r>
        <w:t>iLastName</w:t>
      </w:r>
      <w:proofErr w:type="spellEnd"/>
      <w:r>
        <w:t>)))</w:t>
      </w:r>
    </w:p>
    <w:p w14:paraId="00D138EC" w14:textId="64661CCB" w:rsidR="00331588" w:rsidRDefault="000D3180" w:rsidP="000D3180">
      <w:pPr>
        <w:pStyle w:val="Quote"/>
      </w:pPr>
      <w:r>
        <w:rPr>
          <w:b/>
          <w:bCs/>
        </w:rPr>
        <w:t xml:space="preserve">Expression explanation: </w:t>
      </w:r>
      <w:r w:rsidR="00643F96">
        <w:t xml:space="preserve">For every non-key column </w:t>
      </w:r>
      <w:r w:rsidR="007546F0">
        <w:t>first,</w:t>
      </w:r>
      <w:r w:rsidR="00643F96">
        <w:t xml:space="preserve"> we</w:t>
      </w:r>
      <w:r w:rsidR="00A8579B">
        <w:t xml:space="preserve"> replace all Nulls </w:t>
      </w:r>
      <w:r w:rsidR="00CC1A95">
        <w:t xml:space="preserve">with </w:t>
      </w:r>
      <w:r w:rsidR="00CD0AE1">
        <w:t xml:space="preserve">an </w:t>
      </w:r>
      <w:r w:rsidR="00A8579B">
        <w:t>empty string</w:t>
      </w:r>
      <w:r w:rsidR="00D3669C">
        <w:t>,</w:t>
      </w:r>
      <w:r w:rsidR="00A8579B">
        <w:t xml:space="preserve"> </w:t>
      </w:r>
      <w:r w:rsidR="00757F40">
        <w:t>then</w:t>
      </w:r>
      <w:r w:rsidR="00A8579B">
        <w:t xml:space="preserve"> convert all fields to string</w:t>
      </w:r>
      <w:r w:rsidR="00D3669C">
        <w:t xml:space="preserve"> and concatenate the</w:t>
      </w:r>
      <w:r w:rsidR="00757F40">
        <w:t>m</w:t>
      </w:r>
      <w:r w:rsidR="00D3669C">
        <w:t xml:space="preserve"> </w:t>
      </w:r>
      <w:r w:rsidR="00757F40">
        <w:t>together</w:t>
      </w:r>
      <w:r w:rsidR="00D3669C">
        <w:t>. Finally use the md5 method to calculate the hash of the whole</w:t>
      </w:r>
      <w:r w:rsidR="00757F40">
        <w:t xml:space="preserve"> concatenated</w:t>
      </w:r>
      <w:r w:rsidR="00D3669C">
        <w:t xml:space="preserve"> string.</w:t>
      </w:r>
    </w:p>
    <w:p w14:paraId="5F463E56" w14:textId="2607F404" w:rsidR="00AC0562" w:rsidRPr="00AC0562" w:rsidRDefault="0033715C" w:rsidP="00AC0562">
      <w:r>
        <w:rPr>
          <w:noProof/>
        </w:rPr>
        <w:drawing>
          <wp:inline distT="0" distB="0" distL="0" distR="0" wp14:anchorId="1A290D67" wp14:editId="040A0A0E">
            <wp:extent cx="6858000" cy="169100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58000" cy="1691005"/>
                    </a:xfrm>
                    <a:prstGeom prst="rect">
                      <a:avLst/>
                    </a:prstGeom>
                  </pic:spPr>
                </pic:pic>
              </a:graphicData>
            </a:graphic>
          </wp:inline>
        </w:drawing>
      </w:r>
    </w:p>
    <w:p w14:paraId="4277C493" w14:textId="4B7811E9" w:rsidR="00D3669C" w:rsidRDefault="0033715C" w:rsidP="00F818AA">
      <w:pPr>
        <w:pStyle w:val="ListParagraph"/>
        <w:numPr>
          <w:ilvl w:val="0"/>
          <w:numId w:val="9"/>
        </w:numPr>
      </w:pPr>
      <w:r>
        <w:t>Preview the output</w:t>
      </w:r>
    </w:p>
    <w:p w14:paraId="5853E379" w14:textId="0444B0FC" w:rsidR="0033715C" w:rsidRDefault="0033715C" w:rsidP="0033715C">
      <w:r>
        <w:rPr>
          <w:noProof/>
        </w:rPr>
        <w:lastRenderedPageBreak/>
        <w:drawing>
          <wp:inline distT="0" distB="0" distL="0" distR="0" wp14:anchorId="0460E6AA" wp14:editId="26EE7359">
            <wp:extent cx="6858000" cy="17976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1797685"/>
                    </a:xfrm>
                    <a:prstGeom prst="rect">
                      <a:avLst/>
                    </a:prstGeom>
                  </pic:spPr>
                </pic:pic>
              </a:graphicData>
            </a:graphic>
          </wp:inline>
        </w:drawing>
      </w:r>
    </w:p>
    <w:p w14:paraId="5A467901" w14:textId="5C9D03D0" w:rsidR="00A219FC" w:rsidRDefault="00A219FC" w:rsidP="0033715C"/>
    <w:p w14:paraId="0EA82459" w14:textId="0CC1CC18" w:rsidR="00A219FC" w:rsidRDefault="00A219FC" w:rsidP="00A219FC">
      <w:pPr>
        <w:pStyle w:val="Heading4"/>
      </w:pPr>
      <w:bookmarkStart w:id="19" w:name="_Toc39586616"/>
      <w:r>
        <w:t>Add DW table source</w:t>
      </w:r>
      <w:bookmarkEnd w:id="19"/>
    </w:p>
    <w:p w14:paraId="01BF710A" w14:textId="75E5AD57" w:rsidR="00A219FC" w:rsidRDefault="00A219FC" w:rsidP="00A219FC">
      <w:r>
        <w:t xml:space="preserve">To perform the comparison </w:t>
      </w:r>
      <w:r w:rsidR="005D3E9D">
        <w:t xml:space="preserve">and identify updated or new records we need to also retrieve the </w:t>
      </w:r>
      <w:r w:rsidR="003F5235">
        <w:t>existing data from DW dimension table (at first run the table is empty, hence every row will be determined as new).</w:t>
      </w:r>
    </w:p>
    <w:p w14:paraId="0737D686" w14:textId="042D8629" w:rsidR="003F5235" w:rsidRDefault="003F5235" w:rsidP="00A219FC"/>
    <w:p w14:paraId="61807E34" w14:textId="6B9CEB9C" w:rsidR="003F5235" w:rsidRDefault="00123BCC" w:rsidP="00F818AA">
      <w:pPr>
        <w:pStyle w:val="ListParagraph"/>
        <w:numPr>
          <w:ilvl w:val="0"/>
          <w:numId w:val="10"/>
        </w:numPr>
      </w:pPr>
      <w:r>
        <w:t xml:space="preserve">On the </w:t>
      </w:r>
      <w:r w:rsidR="00D13F73">
        <w:t>far-left</w:t>
      </w:r>
      <w:r>
        <w:t xml:space="preserve"> hand side of the canvas under the first source click “Add source” to add a new source </w:t>
      </w:r>
      <w:r w:rsidR="00D13F73">
        <w:t>to the flow.</w:t>
      </w:r>
    </w:p>
    <w:p w14:paraId="699201FB" w14:textId="3CA28915" w:rsidR="00D13F73" w:rsidRDefault="00D13F73" w:rsidP="00F818AA">
      <w:pPr>
        <w:pStyle w:val="ListParagraph"/>
        <w:numPr>
          <w:ilvl w:val="0"/>
          <w:numId w:val="10"/>
        </w:numPr>
      </w:pPr>
      <w:r>
        <w:t>Rename it to “</w:t>
      </w:r>
      <w:proofErr w:type="spellStart"/>
      <w:r w:rsidRPr="00D13F73">
        <w:t>SmartFoodsCustomerSQLDW</w:t>
      </w:r>
      <w:proofErr w:type="spellEnd"/>
      <w:r>
        <w:t>”</w:t>
      </w:r>
    </w:p>
    <w:p w14:paraId="4271CD4F" w14:textId="0D1E63F1" w:rsidR="001C2A37" w:rsidRDefault="00C654B5" w:rsidP="00F818AA">
      <w:pPr>
        <w:pStyle w:val="ListParagraph"/>
        <w:numPr>
          <w:ilvl w:val="0"/>
          <w:numId w:val="10"/>
        </w:numPr>
      </w:pPr>
      <w:r>
        <w:t xml:space="preserve">For dataset </w:t>
      </w:r>
      <w:r w:rsidR="001C2A37">
        <w:t>Select “</w:t>
      </w:r>
      <w:r>
        <w:t>AzureSqlTable1” (You created this SQL Dataset at the beginning of the lab)</w:t>
      </w:r>
    </w:p>
    <w:p w14:paraId="61ECC2EE" w14:textId="384F477B" w:rsidR="00C654B5" w:rsidRDefault="005E55EE" w:rsidP="00F818AA">
      <w:pPr>
        <w:pStyle w:val="ListParagraph"/>
        <w:numPr>
          <w:ilvl w:val="0"/>
          <w:numId w:val="10"/>
        </w:numPr>
      </w:pPr>
      <w:r>
        <w:lastRenderedPageBreak/>
        <w:t>Go to “Debug Settings” and provide the below parameters:</w:t>
      </w:r>
    </w:p>
    <w:p w14:paraId="5475FAB8" w14:textId="3E7E2247" w:rsidR="005E55EE" w:rsidRDefault="00771354" w:rsidP="005E55EE">
      <w:r>
        <w:rPr>
          <w:noProof/>
        </w:rPr>
        <w:drawing>
          <wp:inline distT="0" distB="0" distL="0" distR="0" wp14:anchorId="07F5DF5A" wp14:editId="7E864633">
            <wp:extent cx="5542857" cy="1561905"/>
            <wp:effectExtent l="0" t="0" r="127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42857" cy="1561905"/>
                    </a:xfrm>
                    <a:prstGeom prst="rect">
                      <a:avLst/>
                    </a:prstGeom>
                  </pic:spPr>
                </pic:pic>
              </a:graphicData>
            </a:graphic>
          </wp:inline>
        </w:drawing>
      </w:r>
    </w:p>
    <w:p w14:paraId="13EC16B8" w14:textId="5490B62D" w:rsidR="00394927" w:rsidRDefault="00AD5AD2" w:rsidP="00F818AA">
      <w:pPr>
        <w:pStyle w:val="ListParagraph"/>
        <w:numPr>
          <w:ilvl w:val="0"/>
          <w:numId w:val="10"/>
        </w:numPr>
      </w:pPr>
      <w:r>
        <w:t>Go to Projection tab and import the dataset projection</w:t>
      </w:r>
    </w:p>
    <w:p w14:paraId="4EA9CACB" w14:textId="19AF3FF6" w:rsidR="00AD5AD2" w:rsidRDefault="009637CB" w:rsidP="00AD5AD2">
      <w:r>
        <w:rPr>
          <w:noProof/>
        </w:rPr>
        <w:lastRenderedPageBreak/>
        <w:drawing>
          <wp:inline distT="0" distB="0" distL="0" distR="0" wp14:anchorId="73357869" wp14:editId="65594F40">
            <wp:extent cx="6323809" cy="4847619"/>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23809" cy="4847619"/>
                    </a:xfrm>
                    <a:prstGeom prst="rect">
                      <a:avLst/>
                    </a:prstGeom>
                  </pic:spPr>
                </pic:pic>
              </a:graphicData>
            </a:graphic>
          </wp:inline>
        </w:drawing>
      </w:r>
    </w:p>
    <w:p w14:paraId="3FC503F2" w14:textId="15D465A1" w:rsidR="00A26F5B" w:rsidRDefault="00F47F97" w:rsidP="00F818AA">
      <w:pPr>
        <w:pStyle w:val="ListParagraph"/>
        <w:numPr>
          <w:ilvl w:val="0"/>
          <w:numId w:val="10"/>
        </w:numPr>
      </w:pPr>
      <w:r>
        <w:lastRenderedPageBreak/>
        <w:t xml:space="preserve">Add a filter transformation after </w:t>
      </w:r>
      <w:r w:rsidR="00D8689F">
        <w:t xml:space="preserve">the DW source </w:t>
      </w:r>
    </w:p>
    <w:p w14:paraId="104B91C8" w14:textId="2EC7B5EE" w:rsidR="0003412D" w:rsidRDefault="00526039" w:rsidP="00E367A8">
      <w:pPr>
        <w:pStyle w:val="Quote"/>
      </w:pPr>
      <w:r w:rsidRPr="00526039">
        <w:rPr>
          <w:b/>
          <w:bCs/>
        </w:rPr>
        <w:t>Note:</w:t>
      </w:r>
      <w:r>
        <w:t xml:space="preserve"> </w:t>
      </w:r>
      <w:r w:rsidR="004A6E00">
        <w:t>T</w:t>
      </w:r>
      <w:r w:rsidR="002775CC">
        <w:t>he filter transformation</w:t>
      </w:r>
      <w:r w:rsidR="004875F1">
        <w:t xml:space="preserve"> is used</w:t>
      </w:r>
      <w:r w:rsidR="002775CC">
        <w:t xml:space="preserve"> to only get ‘active’ rows</w:t>
      </w:r>
      <w:r w:rsidR="009C67EF">
        <w:t xml:space="preserve"> (</w:t>
      </w:r>
      <w:proofErr w:type="spellStart"/>
      <w:r w:rsidR="009C67EF">
        <w:t>RecEndDt</w:t>
      </w:r>
      <w:proofErr w:type="spellEnd"/>
      <w:r w:rsidR="009C67EF">
        <w:t xml:space="preserve"> is Null)</w:t>
      </w:r>
      <w:r w:rsidR="002775CC">
        <w:t xml:space="preserve"> from the table.</w:t>
      </w:r>
    </w:p>
    <w:p w14:paraId="07426642" w14:textId="4D7895F0" w:rsidR="007E4C9C" w:rsidRDefault="007E4C9C" w:rsidP="00F818AA">
      <w:pPr>
        <w:pStyle w:val="ListParagraph"/>
        <w:numPr>
          <w:ilvl w:val="1"/>
          <w:numId w:val="10"/>
        </w:numPr>
      </w:pPr>
      <w:r>
        <w:t>Rename it to “</w:t>
      </w:r>
      <w:proofErr w:type="spellStart"/>
      <w:r>
        <w:t>CurrentRecordsOnly</w:t>
      </w:r>
      <w:proofErr w:type="spellEnd"/>
      <w:r>
        <w:t>”</w:t>
      </w:r>
    </w:p>
    <w:p w14:paraId="261D000A" w14:textId="716D4678" w:rsidR="007E4C9C" w:rsidRDefault="00146589" w:rsidP="00F818AA">
      <w:pPr>
        <w:pStyle w:val="ListParagraph"/>
        <w:numPr>
          <w:ilvl w:val="1"/>
          <w:numId w:val="10"/>
        </w:numPr>
      </w:pPr>
      <w:r>
        <w:t xml:space="preserve">Filter on: </w:t>
      </w:r>
    </w:p>
    <w:p w14:paraId="444F8FCF" w14:textId="24FA9D45" w:rsidR="00146589" w:rsidRPr="00A219FC" w:rsidRDefault="00146589" w:rsidP="00146589">
      <w:pPr>
        <w:pStyle w:val="SourceCode"/>
      </w:pPr>
      <w:proofErr w:type="spellStart"/>
      <w:proofErr w:type="gramStart"/>
      <w:r w:rsidRPr="00146589">
        <w:t>isNull</w:t>
      </w:r>
      <w:proofErr w:type="spellEnd"/>
      <w:r w:rsidRPr="00146589">
        <w:t>(</w:t>
      </w:r>
      <w:proofErr w:type="spellStart"/>
      <w:proofErr w:type="gramEnd"/>
      <w:r w:rsidRPr="00146589">
        <w:t>RecEndDt</w:t>
      </w:r>
      <w:proofErr w:type="spellEnd"/>
      <w:r w:rsidRPr="00146589">
        <w:t>)</w:t>
      </w:r>
    </w:p>
    <w:p w14:paraId="3B04FC23" w14:textId="2ECE6174" w:rsidR="0033715C" w:rsidRDefault="00146589" w:rsidP="0033715C">
      <w:r>
        <w:rPr>
          <w:noProof/>
        </w:rPr>
        <w:drawing>
          <wp:inline distT="0" distB="0" distL="0" distR="0" wp14:anchorId="798D048B" wp14:editId="31F44627">
            <wp:extent cx="6019048" cy="2780952"/>
            <wp:effectExtent l="0" t="0" r="127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19048" cy="2780952"/>
                    </a:xfrm>
                    <a:prstGeom prst="rect">
                      <a:avLst/>
                    </a:prstGeom>
                  </pic:spPr>
                </pic:pic>
              </a:graphicData>
            </a:graphic>
          </wp:inline>
        </w:drawing>
      </w:r>
    </w:p>
    <w:p w14:paraId="3E7D7E00" w14:textId="433E530C" w:rsidR="006A3F1B" w:rsidRDefault="006A3F1B" w:rsidP="006A3F1B">
      <w:pPr>
        <w:pStyle w:val="Heading4"/>
      </w:pPr>
      <w:bookmarkStart w:id="20" w:name="_Toc39586617"/>
      <w:r>
        <w:lastRenderedPageBreak/>
        <w:t>Compare staging records with DW records to identify updates and inserts</w:t>
      </w:r>
      <w:bookmarkEnd w:id="20"/>
    </w:p>
    <w:p w14:paraId="05840F8E" w14:textId="6BD0E716" w:rsidR="00362CB3" w:rsidRDefault="00281EA0" w:rsidP="006A3F1B">
      <w:r>
        <w:t>Next st</w:t>
      </w:r>
      <w:r w:rsidR="001629FD">
        <w:t>ep</w:t>
      </w:r>
      <w:r>
        <w:t xml:space="preserve"> is to compare the</w:t>
      </w:r>
      <w:r w:rsidR="001629FD">
        <w:t xml:space="preserve"> records from staging and DW. </w:t>
      </w:r>
      <w:r w:rsidR="00362CB3">
        <w:t>We use a “join” transformation for this purpose.</w:t>
      </w:r>
      <w:r w:rsidR="001A05B5">
        <w:t xml:space="preserve"> </w:t>
      </w:r>
      <w:r w:rsidR="00291120">
        <w:t>As the staging dataset will have records that do not exists in DW dataset we need to use an “left outer join”</w:t>
      </w:r>
      <w:r w:rsidR="00946B1B">
        <w:t xml:space="preserve"> the </w:t>
      </w:r>
      <w:proofErr w:type="spellStart"/>
      <w:r w:rsidR="00946B1B">
        <w:t>sudo</w:t>
      </w:r>
      <w:proofErr w:type="spellEnd"/>
      <w:r w:rsidR="00946B1B">
        <w:t xml:space="preserve"> code for the join is:</w:t>
      </w:r>
    </w:p>
    <w:p w14:paraId="483E1DF2" w14:textId="4331D99C" w:rsidR="00946B1B" w:rsidRDefault="00946B1B" w:rsidP="00946B1B">
      <w:pPr>
        <w:pStyle w:val="SourceCode"/>
      </w:pPr>
      <w:r>
        <w:t>SELECT * FROM staging s</w:t>
      </w:r>
    </w:p>
    <w:p w14:paraId="69FF8617" w14:textId="6A761056" w:rsidR="00946B1B" w:rsidRDefault="00946B1B" w:rsidP="00946B1B">
      <w:pPr>
        <w:pStyle w:val="SourceCode"/>
      </w:pPr>
      <w:r>
        <w:t>LEFT OUTER JOIN</w:t>
      </w:r>
    </w:p>
    <w:p w14:paraId="4E5D9BD7" w14:textId="0C1AF104" w:rsidR="00946B1B" w:rsidRDefault="001E5694" w:rsidP="00946B1B">
      <w:pPr>
        <w:pStyle w:val="SourceCode"/>
      </w:pPr>
      <w:proofErr w:type="spellStart"/>
      <w:r>
        <w:t>dw_table</w:t>
      </w:r>
      <w:proofErr w:type="spellEnd"/>
      <w:r>
        <w:t xml:space="preserve"> d</w:t>
      </w:r>
    </w:p>
    <w:p w14:paraId="7BBD9B05" w14:textId="009CE53F" w:rsidR="001E5694" w:rsidRDefault="001E5694" w:rsidP="00946B1B">
      <w:pPr>
        <w:pStyle w:val="SourceCode"/>
      </w:pPr>
      <w:r>
        <w:t>ON</w:t>
      </w:r>
    </w:p>
    <w:p w14:paraId="1E135D9B" w14:textId="7C18DC67" w:rsidR="001E5694" w:rsidRDefault="001E5694" w:rsidP="00946B1B">
      <w:pPr>
        <w:pStyle w:val="SourceCode"/>
      </w:pPr>
      <w:r>
        <w:t xml:space="preserve">s. </w:t>
      </w:r>
      <w:r w:rsidR="001C2ED1">
        <w:t xml:space="preserve">key = </w:t>
      </w:r>
      <w:proofErr w:type="spellStart"/>
      <w:r w:rsidR="001C2ED1">
        <w:t>d.key</w:t>
      </w:r>
      <w:proofErr w:type="spellEnd"/>
    </w:p>
    <w:p w14:paraId="7B1027B7" w14:textId="1109CB9A" w:rsidR="00946B1B" w:rsidRDefault="00946B1B" w:rsidP="006A3F1B"/>
    <w:p w14:paraId="1F7199A6" w14:textId="4371B06A" w:rsidR="00946B1B" w:rsidRDefault="005C6266" w:rsidP="00F818AA">
      <w:pPr>
        <w:pStyle w:val="ListParagraph"/>
        <w:numPr>
          <w:ilvl w:val="0"/>
          <w:numId w:val="11"/>
        </w:numPr>
      </w:pPr>
      <w:r>
        <w:t>Add a join transformation after “MD5Hash” transformation</w:t>
      </w:r>
    </w:p>
    <w:p w14:paraId="7B89A6CD" w14:textId="38016FE2" w:rsidR="00467A47" w:rsidRDefault="00467A47" w:rsidP="00F818AA">
      <w:pPr>
        <w:pStyle w:val="ListParagraph"/>
        <w:numPr>
          <w:ilvl w:val="0"/>
          <w:numId w:val="11"/>
        </w:numPr>
      </w:pPr>
      <w:r>
        <w:t>Rename it to “</w:t>
      </w:r>
      <w:proofErr w:type="spellStart"/>
      <w:r w:rsidRPr="00467A47">
        <w:t>JoinStagingToDWDim</w:t>
      </w:r>
      <w:proofErr w:type="spellEnd"/>
      <w:r>
        <w:t>”</w:t>
      </w:r>
    </w:p>
    <w:p w14:paraId="2A2E05FF" w14:textId="2D365EAB" w:rsidR="00467A47" w:rsidRDefault="00467A47" w:rsidP="00F818AA">
      <w:pPr>
        <w:pStyle w:val="ListParagraph"/>
        <w:numPr>
          <w:ilvl w:val="0"/>
          <w:numId w:val="11"/>
        </w:numPr>
      </w:pPr>
      <w:r>
        <w:t>For right stream select “</w:t>
      </w:r>
      <w:proofErr w:type="spellStart"/>
      <w:r>
        <w:t>CurrRecsOnly</w:t>
      </w:r>
      <w:proofErr w:type="spellEnd"/>
      <w:r>
        <w:t>”</w:t>
      </w:r>
    </w:p>
    <w:p w14:paraId="19DA7EFF" w14:textId="5ACAFE98" w:rsidR="00467A47" w:rsidRDefault="00467A47" w:rsidP="00F818AA">
      <w:pPr>
        <w:pStyle w:val="ListParagraph"/>
        <w:numPr>
          <w:ilvl w:val="0"/>
          <w:numId w:val="11"/>
        </w:numPr>
      </w:pPr>
      <w:r>
        <w:t>Join type: “Left outer”</w:t>
      </w:r>
    </w:p>
    <w:p w14:paraId="36B5C431" w14:textId="735EB493" w:rsidR="00467A47" w:rsidRDefault="00467A47" w:rsidP="00F818AA">
      <w:pPr>
        <w:pStyle w:val="ListParagraph"/>
        <w:numPr>
          <w:ilvl w:val="0"/>
          <w:numId w:val="11"/>
        </w:numPr>
      </w:pPr>
      <w:r>
        <w:lastRenderedPageBreak/>
        <w:t>Join conditions:</w:t>
      </w:r>
      <w:r w:rsidR="00186043">
        <w:t xml:space="preserve"> </w:t>
      </w:r>
      <w:proofErr w:type="spellStart"/>
      <w:r w:rsidR="00186043">
        <w:t>iLoyaltyNum</w:t>
      </w:r>
      <w:proofErr w:type="spellEnd"/>
      <w:r w:rsidR="00186043">
        <w:t xml:space="preserve"> == </w:t>
      </w:r>
      <w:proofErr w:type="spellStart"/>
      <w:r w:rsidR="00186043">
        <w:t>LoyaltyNum</w:t>
      </w:r>
      <w:proofErr w:type="spellEnd"/>
    </w:p>
    <w:p w14:paraId="666DF3B6" w14:textId="13426816" w:rsidR="00467A47" w:rsidRDefault="00186043" w:rsidP="00467A47">
      <w:r>
        <w:rPr>
          <w:noProof/>
        </w:rPr>
        <w:drawing>
          <wp:inline distT="0" distB="0" distL="0" distR="0" wp14:anchorId="4885DDF8" wp14:editId="2A38A97E">
            <wp:extent cx="6858000" cy="21672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858000" cy="2167255"/>
                    </a:xfrm>
                    <a:prstGeom prst="rect">
                      <a:avLst/>
                    </a:prstGeom>
                  </pic:spPr>
                </pic:pic>
              </a:graphicData>
            </a:graphic>
          </wp:inline>
        </w:drawing>
      </w:r>
    </w:p>
    <w:p w14:paraId="759FD10E" w14:textId="43F466F2" w:rsidR="00186043" w:rsidRDefault="00186043" w:rsidP="00186043">
      <w:pPr>
        <w:pStyle w:val="Quote"/>
      </w:pPr>
      <w:r>
        <w:rPr>
          <w:b/>
          <w:bCs/>
        </w:rPr>
        <w:t xml:space="preserve">Note: </w:t>
      </w:r>
      <w:r>
        <w:t xml:space="preserve">Since we renamed the staging columns with </w:t>
      </w:r>
      <w:r w:rsidR="00F818AA">
        <w:t>an ‘</w:t>
      </w:r>
      <w:proofErr w:type="spellStart"/>
      <w:r w:rsidR="00F818AA">
        <w:t>i</w:t>
      </w:r>
      <w:proofErr w:type="spellEnd"/>
      <w:r w:rsidR="00F818AA">
        <w:t>’ in front of them it is quite easy to find the right column for joins here.</w:t>
      </w:r>
    </w:p>
    <w:p w14:paraId="121E3AE4" w14:textId="2CC602AA" w:rsidR="00E67683" w:rsidRDefault="00E67683" w:rsidP="00E67683"/>
    <w:p w14:paraId="4360F253" w14:textId="2687968F" w:rsidR="00E67683" w:rsidRDefault="009F3442" w:rsidP="00E67683">
      <w:pPr>
        <w:pStyle w:val="Heading4"/>
      </w:pPr>
      <w:bookmarkStart w:id="21" w:name="_Toc39586618"/>
      <w:r>
        <w:t>Identify Updates/Inserts using “Conditional Split” transformation</w:t>
      </w:r>
      <w:bookmarkEnd w:id="21"/>
    </w:p>
    <w:p w14:paraId="3AA7A798" w14:textId="2608AF81" w:rsidR="00E114EE" w:rsidRDefault="00E114EE" w:rsidP="00E114EE">
      <w:r>
        <w:t xml:space="preserve">A “Conditional Split” transformation </w:t>
      </w:r>
      <w:r w:rsidR="00060205">
        <w:t xml:space="preserve">allows us to split an incoming dataset into multiple outgoing </w:t>
      </w:r>
      <w:r w:rsidR="007D6835">
        <w:t>datasets</w:t>
      </w:r>
      <w:r w:rsidR="00060205">
        <w:t xml:space="preserve"> based on some logical criteria. </w:t>
      </w:r>
    </w:p>
    <w:p w14:paraId="714F50B7" w14:textId="42E09C2D" w:rsidR="00060205" w:rsidRDefault="00060205" w:rsidP="00E114EE">
      <w:r>
        <w:lastRenderedPageBreak/>
        <w:t xml:space="preserve">Here we need to </w:t>
      </w:r>
      <w:r w:rsidR="007D6835">
        <w:t xml:space="preserve">find out </w:t>
      </w:r>
    </w:p>
    <w:p w14:paraId="3DD44995" w14:textId="31D100E6" w:rsidR="007D6835" w:rsidRDefault="007D6835" w:rsidP="0003210C">
      <w:pPr>
        <w:pStyle w:val="ListParagraph"/>
        <w:numPr>
          <w:ilvl w:val="0"/>
          <w:numId w:val="13"/>
        </w:numPr>
      </w:pPr>
      <w:r>
        <w:t xml:space="preserve">If a record is new (if the </w:t>
      </w:r>
      <w:r w:rsidR="0078369B">
        <w:t>right-hand side [records from DW] of left outer join is null)</w:t>
      </w:r>
    </w:p>
    <w:p w14:paraId="68A5BEE9" w14:textId="7F20CD76" w:rsidR="0078369B" w:rsidRDefault="0078369B" w:rsidP="0003210C">
      <w:pPr>
        <w:pStyle w:val="ListParagraph"/>
        <w:numPr>
          <w:ilvl w:val="0"/>
          <w:numId w:val="13"/>
        </w:numPr>
      </w:pPr>
      <w:r>
        <w:t>If a record has Changed (if</w:t>
      </w:r>
      <w:r w:rsidR="005E1F5B">
        <w:t xml:space="preserve"> the </w:t>
      </w:r>
      <w:r w:rsidR="004C1AFC">
        <w:t>primary key existed within both staging and DW datasets but MD5hashes are not matching</w:t>
      </w:r>
      <w:r w:rsidR="00BA099B">
        <w:t>).</w:t>
      </w:r>
    </w:p>
    <w:p w14:paraId="28F558C8" w14:textId="56DB7051" w:rsidR="004C1AFC" w:rsidRDefault="00BA099B" w:rsidP="0003210C">
      <w:pPr>
        <w:pStyle w:val="ListParagraph"/>
        <w:numPr>
          <w:ilvl w:val="0"/>
          <w:numId w:val="13"/>
        </w:numPr>
      </w:pPr>
      <w:r>
        <w:t xml:space="preserve">If a </w:t>
      </w:r>
      <w:r w:rsidR="004F7065">
        <w:t>record</w:t>
      </w:r>
      <w:r>
        <w:t xml:space="preserve"> has Not Changed (if the primary key existed within both staging and DW datasets and MD5hashes are matching).</w:t>
      </w:r>
    </w:p>
    <w:p w14:paraId="3B70BF79" w14:textId="5E18E85C" w:rsidR="002D3D82" w:rsidRDefault="002D3D82" w:rsidP="002D3D82"/>
    <w:p w14:paraId="7C970974" w14:textId="4952A6E5" w:rsidR="002D3D82" w:rsidRDefault="002D3D82" w:rsidP="002D3D82"/>
    <w:p w14:paraId="14004BFA" w14:textId="11DC28AA" w:rsidR="0003210C" w:rsidRDefault="002D3D82" w:rsidP="0003210C">
      <w:pPr>
        <w:pStyle w:val="ListParagraph"/>
        <w:numPr>
          <w:ilvl w:val="0"/>
          <w:numId w:val="14"/>
        </w:numPr>
      </w:pPr>
      <w:r>
        <w:t xml:space="preserve">Add a </w:t>
      </w:r>
      <w:r w:rsidR="0072095A">
        <w:t>“C</w:t>
      </w:r>
      <w:r>
        <w:t>onditional split</w:t>
      </w:r>
      <w:r w:rsidR="0072095A">
        <w:t>” transformation</w:t>
      </w:r>
      <w:r>
        <w:t xml:space="preserve"> </w:t>
      </w:r>
      <w:r w:rsidR="0072095A">
        <w:t xml:space="preserve">after </w:t>
      </w:r>
      <w:r w:rsidR="00881534">
        <w:t>“</w:t>
      </w:r>
      <w:proofErr w:type="spellStart"/>
      <w:r w:rsidR="00881534" w:rsidRPr="00467A47">
        <w:t>JoinStagingToDWDim</w:t>
      </w:r>
      <w:proofErr w:type="spellEnd"/>
      <w:r w:rsidR="00881534">
        <w:t>”</w:t>
      </w:r>
      <w:r w:rsidR="0072095A">
        <w:t xml:space="preserve"> </w:t>
      </w:r>
      <w:r w:rsidR="00666C66">
        <w:t>transformation.</w:t>
      </w:r>
    </w:p>
    <w:p w14:paraId="4610C904" w14:textId="585411E7" w:rsidR="008F71DF" w:rsidRDefault="008F71DF" w:rsidP="0003210C">
      <w:pPr>
        <w:pStyle w:val="ListParagraph"/>
        <w:numPr>
          <w:ilvl w:val="0"/>
          <w:numId w:val="14"/>
        </w:numPr>
      </w:pPr>
      <w:r>
        <w:t xml:space="preserve">Rename it to </w:t>
      </w:r>
      <w:r w:rsidR="006A40D7">
        <w:t>“</w:t>
      </w:r>
      <w:r w:rsidR="006A40D7" w:rsidRPr="006A40D7">
        <w:t>SDC2Split</w:t>
      </w:r>
      <w:r w:rsidR="006A40D7">
        <w:t>”</w:t>
      </w:r>
    </w:p>
    <w:p w14:paraId="2C3FA86E" w14:textId="57B14A86" w:rsidR="006A40D7" w:rsidRDefault="006A40D7" w:rsidP="0003210C">
      <w:pPr>
        <w:pStyle w:val="ListParagraph"/>
        <w:numPr>
          <w:ilvl w:val="0"/>
          <w:numId w:val="14"/>
        </w:numPr>
      </w:pPr>
      <w:r>
        <w:t xml:space="preserve">For Split on </w:t>
      </w:r>
      <w:r w:rsidR="00644067">
        <w:t>option set it to “First matching condition”</w:t>
      </w:r>
    </w:p>
    <w:p w14:paraId="4784DB29" w14:textId="72C2BED5" w:rsidR="00644067" w:rsidRDefault="00644067" w:rsidP="00644067">
      <w:pPr>
        <w:pStyle w:val="Quote"/>
      </w:pPr>
      <w:r w:rsidRPr="00F3732E">
        <w:rPr>
          <w:b/>
          <w:bCs/>
        </w:rPr>
        <w:t>Split On</w:t>
      </w:r>
      <w:r w:rsidR="00CB40BA">
        <w:t>: If we set this to “First matching condition” the first condition a record fits with will be</w:t>
      </w:r>
      <w:r w:rsidR="004E3140">
        <w:t xml:space="preserve"> pushed to that stream and condition(s) after that will not be tested on the record.</w:t>
      </w:r>
      <w:r w:rsidR="002F032C">
        <w:t xml:space="preserve"> First. This option is more efficient in processing but</w:t>
      </w:r>
      <w:r w:rsidR="004E3140">
        <w:t xml:space="preserve"> has two implications: 1. The order</w:t>
      </w:r>
      <w:r w:rsidR="00A654C9">
        <w:t xml:space="preserve"> of conditions becomes important (stricter conditions </w:t>
      </w:r>
      <w:r w:rsidR="00A80A60">
        <w:t>should</w:t>
      </w:r>
      <w:r w:rsidR="00A654C9">
        <w:t xml:space="preserve"> </w:t>
      </w:r>
      <w:r w:rsidR="00A80A60">
        <w:t>be</w:t>
      </w:r>
      <w:r w:rsidR="00A654C9">
        <w:t xml:space="preserve"> place</w:t>
      </w:r>
      <w:r w:rsidR="00A80A60">
        <w:t>d</w:t>
      </w:r>
      <w:r w:rsidR="00A654C9">
        <w:t xml:space="preserve"> above less strict ones) 2. </w:t>
      </w:r>
      <w:r w:rsidR="00A80A60">
        <w:t xml:space="preserve">Every record only gets </w:t>
      </w:r>
      <w:r w:rsidR="00A80A60">
        <w:lastRenderedPageBreak/>
        <w:t>passed into a single stream. If your workflow logic requires</w:t>
      </w:r>
      <w:r w:rsidR="002F032C">
        <w:t xml:space="preserve"> input</w:t>
      </w:r>
      <w:r w:rsidR="00A80A60">
        <w:t xml:space="preserve"> </w:t>
      </w:r>
      <w:r w:rsidR="002F032C">
        <w:t>records to get passed into multiple output streams choose “All matching conditions”</w:t>
      </w:r>
    </w:p>
    <w:p w14:paraId="27A73D84" w14:textId="18A12C4F" w:rsidR="007A16BF" w:rsidRDefault="00A65D48" w:rsidP="00402D69">
      <w:pPr>
        <w:pStyle w:val="ListParagraph"/>
        <w:numPr>
          <w:ilvl w:val="0"/>
          <w:numId w:val="14"/>
        </w:numPr>
      </w:pPr>
      <w:r>
        <w:t>Split Condition</w:t>
      </w:r>
    </w:p>
    <w:p w14:paraId="4B89F016" w14:textId="7BEF5545" w:rsidR="00C84C0F" w:rsidRDefault="00A65D48" w:rsidP="00716718">
      <w:pPr>
        <w:pStyle w:val="ListParagraph"/>
        <w:numPr>
          <w:ilvl w:val="0"/>
          <w:numId w:val="15"/>
        </w:numPr>
      </w:pPr>
      <w:r>
        <w:t xml:space="preserve">New:  </w:t>
      </w:r>
    </w:p>
    <w:p w14:paraId="05E7E96F" w14:textId="0DECABDD" w:rsidR="00A65D48" w:rsidRDefault="00707189" w:rsidP="00C84C0F">
      <w:pPr>
        <w:pStyle w:val="SourceCode"/>
      </w:pPr>
      <w:proofErr w:type="spellStart"/>
      <w:proofErr w:type="gramStart"/>
      <w:r w:rsidRPr="003975A7">
        <w:rPr>
          <w:rStyle w:val="inlinecodeChar"/>
        </w:rPr>
        <w:t>isNull</w:t>
      </w:r>
      <w:proofErr w:type="spellEnd"/>
      <w:r w:rsidRPr="003975A7">
        <w:rPr>
          <w:rStyle w:val="inlinecodeChar"/>
        </w:rPr>
        <w:t>(</w:t>
      </w:r>
      <w:proofErr w:type="spellStart"/>
      <w:proofErr w:type="gramEnd"/>
      <w:r w:rsidRPr="003975A7">
        <w:rPr>
          <w:rStyle w:val="inlinecodeChar"/>
        </w:rPr>
        <w:t>LoyaltyNum</w:t>
      </w:r>
      <w:proofErr w:type="spellEnd"/>
      <w:r w:rsidRPr="003975A7">
        <w:rPr>
          <w:rStyle w:val="inlinecodeChar"/>
        </w:rPr>
        <w:t>)</w:t>
      </w:r>
    </w:p>
    <w:p w14:paraId="5208C093" w14:textId="77777777" w:rsidR="00C84C0F" w:rsidRPr="00716718" w:rsidRDefault="00A65D48" w:rsidP="00716718">
      <w:pPr>
        <w:pStyle w:val="ListParagraph"/>
        <w:numPr>
          <w:ilvl w:val="0"/>
          <w:numId w:val="15"/>
        </w:numPr>
        <w:rPr>
          <w:rFonts w:ascii="Consolas" w:hAnsi="Consolas"/>
          <w:szCs w:val="24"/>
        </w:rPr>
      </w:pPr>
      <w:r>
        <w:t xml:space="preserve">Changed: </w:t>
      </w:r>
    </w:p>
    <w:p w14:paraId="3BE7B50F" w14:textId="0B017596" w:rsidR="00A65D48" w:rsidRPr="003975A7" w:rsidRDefault="007C076A" w:rsidP="00C84C0F">
      <w:pPr>
        <w:pStyle w:val="SourceCode"/>
        <w:rPr>
          <w:rStyle w:val="inlinecodeChar"/>
        </w:rPr>
      </w:pPr>
      <w:proofErr w:type="gramStart"/>
      <w:r w:rsidRPr="003975A7">
        <w:rPr>
          <w:rStyle w:val="inlinecodeChar"/>
        </w:rPr>
        <w:t>!(</w:t>
      </w:r>
      <w:proofErr w:type="spellStart"/>
      <w:proofErr w:type="gramEnd"/>
      <w:r w:rsidRPr="003975A7">
        <w:rPr>
          <w:rStyle w:val="inlinecodeChar"/>
        </w:rPr>
        <w:t>isNull</w:t>
      </w:r>
      <w:proofErr w:type="spellEnd"/>
      <w:r w:rsidRPr="003975A7">
        <w:rPr>
          <w:rStyle w:val="inlinecodeChar"/>
        </w:rPr>
        <w:t>(</w:t>
      </w:r>
      <w:proofErr w:type="spellStart"/>
      <w:r w:rsidRPr="003975A7">
        <w:rPr>
          <w:rStyle w:val="inlinecodeChar"/>
        </w:rPr>
        <w:t>LoyaltyNum</w:t>
      </w:r>
      <w:proofErr w:type="spellEnd"/>
      <w:r w:rsidRPr="003975A7">
        <w:rPr>
          <w:rStyle w:val="inlinecodeChar"/>
        </w:rPr>
        <w:t>)) &amp;&amp; (iRecMd5Hash !=RecMd5Hash)</w:t>
      </w:r>
    </w:p>
    <w:p w14:paraId="4876A2E1" w14:textId="77777777" w:rsidR="00C84C0F" w:rsidRDefault="007C076A" w:rsidP="00716718">
      <w:pPr>
        <w:pStyle w:val="ListParagraph"/>
        <w:numPr>
          <w:ilvl w:val="0"/>
          <w:numId w:val="15"/>
        </w:numPr>
      </w:pPr>
      <w:r>
        <w:t xml:space="preserve">Unchanged: </w:t>
      </w:r>
    </w:p>
    <w:p w14:paraId="3C8EE8FC" w14:textId="16800619" w:rsidR="007C076A" w:rsidRPr="003975A7" w:rsidRDefault="007C076A" w:rsidP="00C84C0F">
      <w:pPr>
        <w:pStyle w:val="SourceCode"/>
        <w:rPr>
          <w:rStyle w:val="SourceCodeChar"/>
          <w:rFonts w:ascii="Segoe UI" w:hAnsi="Segoe UI"/>
        </w:rPr>
      </w:pPr>
      <w:proofErr w:type="gramStart"/>
      <w:r w:rsidRPr="00935484">
        <w:rPr>
          <w:rStyle w:val="SourceCodeChar"/>
        </w:rPr>
        <w:t>!(</w:t>
      </w:r>
      <w:proofErr w:type="spellStart"/>
      <w:proofErr w:type="gramEnd"/>
      <w:r w:rsidRPr="00935484">
        <w:rPr>
          <w:rStyle w:val="SourceCodeChar"/>
        </w:rPr>
        <w:t>isNull</w:t>
      </w:r>
      <w:proofErr w:type="spellEnd"/>
      <w:r w:rsidRPr="00935484">
        <w:rPr>
          <w:rStyle w:val="SourceCodeChar"/>
        </w:rPr>
        <w:t>(</w:t>
      </w:r>
      <w:proofErr w:type="spellStart"/>
      <w:r w:rsidRPr="00935484">
        <w:rPr>
          <w:rStyle w:val="SourceCodeChar"/>
        </w:rPr>
        <w:t>LoyaltyNum</w:t>
      </w:r>
      <w:proofErr w:type="spellEnd"/>
      <w:r w:rsidRPr="00935484">
        <w:rPr>
          <w:rStyle w:val="SourceCodeChar"/>
        </w:rPr>
        <w:t>)) &amp;&amp; (iRecMd5Hash == RecMd5Hash)</w:t>
      </w:r>
    </w:p>
    <w:p w14:paraId="447B07C8" w14:textId="77777777" w:rsidR="00946B1B" w:rsidRPr="006A3F1B" w:rsidRDefault="00946B1B" w:rsidP="006A3F1B"/>
    <w:p w14:paraId="0BD37A7F" w14:textId="7453AE7B" w:rsidR="00146589" w:rsidRDefault="0082763D" w:rsidP="0033715C">
      <w:r>
        <w:rPr>
          <w:noProof/>
        </w:rPr>
        <w:lastRenderedPageBreak/>
        <w:drawing>
          <wp:inline distT="0" distB="0" distL="0" distR="0" wp14:anchorId="28A078A4" wp14:editId="0395394E">
            <wp:extent cx="6858000" cy="205422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58000" cy="2054225"/>
                    </a:xfrm>
                    <a:prstGeom prst="rect">
                      <a:avLst/>
                    </a:prstGeom>
                  </pic:spPr>
                </pic:pic>
              </a:graphicData>
            </a:graphic>
          </wp:inline>
        </w:drawing>
      </w:r>
    </w:p>
    <w:p w14:paraId="4959A376" w14:textId="0EE0CC99" w:rsidR="00CD571E" w:rsidRDefault="00CD571E" w:rsidP="0033715C"/>
    <w:p w14:paraId="411552BB" w14:textId="322E0521" w:rsidR="00CD571E" w:rsidRDefault="00CD571E" w:rsidP="0033715C">
      <w:r>
        <w:t>So far this is how your dataflow should look like</w:t>
      </w:r>
      <w:r w:rsidR="00AB5EB8">
        <w:t xml:space="preserve">. </w:t>
      </w:r>
      <w:r w:rsidR="00312DED">
        <w:t>(Conditional split added 3 stream</w:t>
      </w:r>
      <w:r w:rsidR="00C66647">
        <w:t>s</w:t>
      </w:r>
      <w:r w:rsidR="00312DED">
        <w:t xml:space="preserve"> to our flow which we need to manipulate the output from – We will refer to these </w:t>
      </w:r>
      <w:r w:rsidR="001C05FB">
        <w:t>transformation as New, Changed and Unchanged)</w:t>
      </w:r>
    </w:p>
    <w:p w14:paraId="0F426428" w14:textId="6A6C2D7D" w:rsidR="00CD571E" w:rsidRDefault="00CD571E" w:rsidP="0033715C">
      <w:r>
        <w:rPr>
          <w:noProof/>
        </w:rPr>
        <w:lastRenderedPageBreak/>
        <w:drawing>
          <wp:inline distT="0" distB="0" distL="0" distR="0" wp14:anchorId="55C18707" wp14:editId="2D862171">
            <wp:extent cx="6858000" cy="4419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58000" cy="4419600"/>
                    </a:xfrm>
                    <a:prstGeom prst="rect">
                      <a:avLst/>
                    </a:prstGeom>
                  </pic:spPr>
                </pic:pic>
              </a:graphicData>
            </a:graphic>
          </wp:inline>
        </w:drawing>
      </w:r>
    </w:p>
    <w:p w14:paraId="531A11FD" w14:textId="2A31013C" w:rsidR="001C05FB" w:rsidRDefault="001C05FB" w:rsidP="0033715C"/>
    <w:p w14:paraId="35092AF9" w14:textId="5478736B" w:rsidR="001C05FB" w:rsidRDefault="00C66647" w:rsidP="00C66647">
      <w:pPr>
        <w:pStyle w:val="Heading4"/>
      </w:pPr>
      <w:bookmarkStart w:id="22" w:name="_Toc39586619"/>
      <w:r>
        <w:lastRenderedPageBreak/>
        <w:t>Handling New records</w:t>
      </w:r>
      <w:r w:rsidR="009C726C">
        <w:t xml:space="preserve"> (New stream)</w:t>
      </w:r>
      <w:bookmarkEnd w:id="22"/>
    </w:p>
    <w:p w14:paraId="19F16D24" w14:textId="048A488F" w:rsidR="00BE235B" w:rsidRPr="00BE235B" w:rsidRDefault="00C66647" w:rsidP="00F45DC4">
      <w:r>
        <w:t>First stream out of condition split is “New”</w:t>
      </w:r>
      <w:r w:rsidR="00376CB2">
        <w:t>.</w:t>
      </w:r>
      <w:r w:rsidR="005D08C8">
        <w:t xml:space="preserve"> For every new </w:t>
      </w:r>
      <w:proofErr w:type="gramStart"/>
      <w:r w:rsidR="005D08C8">
        <w:t>records</w:t>
      </w:r>
      <w:proofErr w:type="gramEnd"/>
      <w:r w:rsidR="005D08C8">
        <w:t xml:space="preserve"> we need to only insert a new record to the table.</w:t>
      </w:r>
    </w:p>
    <w:p w14:paraId="40CA46FE" w14:textId="77777777" w:rsidR="00FF41EB" w:rsidRDefault="00A9308E" w:rsidP="00A9308E">
      <w:pPr>
        <w:pStyle w:val="ListParagraph"/>
        <w:numPr>
          <w:ilvl w:val="0"/>
          <w:numId w:val="16"/>
        </w:numPr>
      </w:pPr>
      <w:r>
        <w:t>Add a “Select” transformation after “New” stream</w:t>
      </w:r>
      <w:r w:rsidR="00FF41EB">
        <w:t>.</w:t>
      </w:r>
    </w:p>
    <w:p w14:paraId="299BDCCF" w14:textId="3462DA1B" w:rsidR="00A9308E" w:rsidRDefault="00F45DC4" w:rsidP="00FF41EB">
      <w:pPr>
        <w:pStyle w:val="Quote"/>
      </w:pPr>
      <w:r>
        <w:t xml:space="preserve"> </w:t>
      </w:r>
      <w:r w:rsidR="00FF41EB" w:rsidRPr="00FF41EB">
        <w:rPr>
          <w:b/>
          <w:bCs/>
        </w:rPr>
        <w:t>Note:</w:t>
      </w:r>
      <w:r w:rsidR="00FF41EB">
        <w:t xml:space="preserve"> This select is going to</w:t>
      </w:r>
      <w:r>
        <w:t xml:space="preserve"> perform two tasks: 1. Select the columns coming from Staging </w:t>
      </w:r>
      <w:r w:rsidR="001F3455">
        <w:t xml:space="preserve">and remove all other columns (Join transform </w:t>
      </w:r>
      <w:r w:rsidR="004F6F9A">
        <w:t>added column from both staging and DW to our dataset). 2. Remove the extra ‘</w:t>
      </w:r>
      <w:proofErr w:type="spellStart"/>
      <w:r w:rsidR="004F6F9A">
        <w:t>i</w:t>
      </w:r>
      <w:proofErr w:type="spellEnd"/>
      <w:r w:rsidR="004F6F9A">
        <w:t>’ we added to the front of the staging columns to identify them easier.</w:t>
      </w:r>
      <w:r w:rsidR="00ED76CA">
        <w:t xml:space="preserve"> </w:t>
      </w:r>
    </w:p>
    <w:p w14:paraId="01BDB173" w14:textId="20F7DA01" w:rsidR="009344FE" w:rsidRDefault="00FF41EB" w:rsidP="00A9308E">
      <w:pPr>
        <w:pStyle w:val="ListParagraph"/>
        <w:numPr>
          <w:ilvl w:val="0"/>
          <w:numId w:val="16"/>
        </w:numPr>
      </w:pPr>
      <w:r>
        <w:t>Rename it to “</w:t>
      </w:r>
      <w:proofErr w:type="spellStart"/>
      <w:r w:rsidRPr="00FF41EB">
        <w:rPr>
          <w:i/>
          <w:iCs/>
        </w:rPr>
        <w:t>SelectNewInsert</w:t>
      </w:r>
      <w:proofErr w:type="spellEnd"/>
      <w:r>
        <w:t>”</w:t>
      </w:r>
    </w:p>
    <w:p w14:paraId="1DBC75CB" w14:textId="7A147AFC" w:rsidR="00ED76CA" w:rsidRDefault="00181DC0" w:rsidP="00A9308E">
      <w:pPr>
        <w:pStyle w:val="ListParagraph"/>
        <w:numPr>
          <w:ilvl w:val="0"/>
          <w:numId w:val="16"/>
        </w:numPr>
      </w:pPr>
      <w:r>
        <w:t>Use the below screenshot as guide on setting the “Select” transformation.</w:t>
      </w:r>
    </w:p>
    <w:p w14:paraId="7EBEFC58" w14:textId="5CAB2A86" w:rsidR="00181DC0" w:rsidRDefault="00EE564B" w:rsidP="00181DC0">
      <w:pPr>
        <w:pStyle w:val="Quote"/>
      </w:pPr>
      <w:r>
        <w:rPr>
          <w:b/>
          <w:bCs/>
        </w:rPr>
        <w:t xml:space="preserve">Note: </w:t>
      </w:r>
      <w:r w:rsidR="00420CC7">
        <w:t>Total Number of columns select</w:t>
      </w:r>
      <w:r w:rsidR="00706708">
        <w:t>ed</w:t>
      </w:r>
      <w:r w:rsidR="00420CC7">
        <w:t xml:space="preserve"> </w:t>
      </w:r>
      <w:r w:rsidR="00706708">
        <w:t>is</w:t>
      </w:r>
      <w:r w:rsidR="00420CC7">
        <w:t xml:space="preserve"> </w:t>
      </w:r>
      <w:r w:rsidR="00420CC7">
        <w:rPr>
          <w:b/>
          <w:bCs/>
        </w:rPr>
        <w:t>1</w:t>
      </w:r>
      <w:r w:rsidR="003E7E31">
        <w:rPr>
          <w:b/>
          <w:bCs/>
        </w:rPr>
        <w:t>2</w:t>
      </w:r>
      <w:r w:rsidR="00420CC7">
        <w:rPr>
          <w:b/>
          <w:bCs/>
        </w:rPr>
        <w:t xml:space="preserve">. </w:t>
      </w:r>
      <w:r w:rsidR="00181DC0">
        <w:t>Only columns with a leading ‘</w:t>
      </w:r>
      <w:proofErr w:type="spellStart"/>
      <w:r w:rsidR="00181DC0">
        <w:t>i</w:t>
      </w:r>
      <w:proofErr w:type="spellEnd"/>
      <w:r w:rsidR="00181DC0">
        <w:t xml:space="preserve">’ </w:t>
      </w:r>
      <w:r>
        <w:t>will be selected and the output name will not have a leading ‘</w:t>
      </w:r>
      <w:proofErr w:type="spellStart"/>
      <w:r>
        <w:t>i</w:t>
      </w:r>
      <w:proofErr w:type="spellEnd"/>
      <w:r>
        <w:t>’</w:t>
      </w:r>
    </w:p>
    <w:p w14:paraId="13500737" w14:textId="77F4E8ED" w:rsidR="00181DC0" w:rsidRDefault="003E7E31" w:rsidP="00181DC0">
      <w:r>
        <w:rPr>
          <w:noProof/>
        </w:rPr>
        <w:lastRenderedPageBreak/>
        <w:drawing>
          <wp:inline distT="0" distB="0" distL="0" distR="0" wp14:anchorId="0998D080" wp14:editId="76AED751">
            <wp:extent cx="6858000" cy="377761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858000" cy="3777615"/>
                    </a:xfrm>
                    <a:prstGeom prst="rect">
                      <a:avLst/>
                    </a:prstGeom>
                  </pic:spPr>
                </pic:pic>
              </a:graphicData>
            </a:graphic>
          </wp:inline>
        </w:drawing>
      </w:r>
    </w:p>
    <w:p w14:paraId="52718A76" w14:textId="440320C9" w:rsidR="009C726C" w:rsidRDefault="009C726C" w:rsidP="009C726C">
      <w:pPr>
        <w:pStyle w:val="Heading4"/>
      </w:pPr>
      <w:bookmarkStart w:id="23" w:name="_Toc39586620"/>
      <w:r>
        <w:t>Handling Changed records (Changed stream)</w:t>
      </w:r>
      <w:bookmarkEnd w:id="23"/>
    </w:p>
    <w:p w14:paraId="470D9EDA" w14:textId="0FD77D8D" w:rsidR="009C726C" w:rsidRDefault="009C726C" w:rsidP="009C726C">
      <w:r>
        <w:t xml:space="preserve">Second stream out of condition split is “Changed”. For Changed records </w:t>
      </w:r>
      <w:r w:rsidR="005D08C8">
        <w:t xml:space="preserve">we need to insert a new record and update an existing record. </w:t>
      </w:r>
      <w:r w:rsidR="00FF41EB">
        <w:t>So,</w:t>
      </w:r>
      <w:r w:rsidR="00C2237B">
        <w:t xml:space="preserve"> we need to add a</w:t>
      </w:r>
      <w:r w:rsidR="00B3296B">
        <w:t xml:space="preserve"> “</w:t>
      </w:r>
      <w:r w:rsidR="00B3296B">
        <w:rPr>
          <w:b/>
          <w:bCs/>
        </w:rPr>
        <w:t xml:space="preserve">New branch” </w:t>
      </w:r>
      <w:r w:rsidR="00B3296B">
        <w:t>transformation after “Changed”.</w:t>
      </w:r>
    </w:p>
    <w:p w14:paraId="3C1DE83D" w14:textId="173BB4D5" w:rsidR="00B3296B" w:rsidRDefault="00B3296B" w:rsidP="00B3296B">
      <w:pPr>
        <w:pStyle w:val="Quote"/>
      </w:pPr>
      <w:r>
        <w:rPr>
          <w:b/>
          <w:bCs/>
        </w:rPr>
        <w:lastRenderedPageBreak/>
        <w:t xml:space="preserve">New Branch: </w:t>
      </w:r>
      <w:r w:rsidR="00B83BCC">
        <w:t xml:space="preserve">allows us to replicate the output of a transformation to two streams. </w:t>
      </w:r>
      <w:r w:rsidR="00DE4CC2">
        <w:t xml:space="preserve">Essentially a “New branch” is not a transformation but only </w:t>
      </w:r>
      <w:r w:rsidR="009344FE">
        <w:t>duplicating the output of a stream.</w:t>
      </w:r>
    </w:p>
    <w:p w14:paraId="68951E93" w14:textId="3BC2ED61" w:rsidR="0024738F" w:rsidRDefault="0024738F" w:rsidP="0024738F"/>
    <w:p w14:paraId="4019855E" w14:textId="3D9E0B1B" w:rsidR="0024738F" w:rsidRDefault="0024738F" w:rsidP="0024738F">
      <w:r>
        <w:t>This is how our flow will look like</w:t>
      </w:r>
      <w:r w:rsidR="00321B53">
        <w:t>:</w:t>
      </w:r>
    </w:p>
    <w:p w14:paraId="1C74C6BC" w14:textId="5B78DB56" w:rsidR="0024738F" w:rsidRPr="0024738F" w:rsidRDefault="00321B53" w:rsidP="0024738F">
      <w:r>
        <w:rPr>
          <w:noProof/>
        </w:rPr>
        <w:lastRenderedPageBreak/>
        <w:drawing>
          <wp:inline distT="0" distB="0" distL="0" distR="0" wp14:anchorId="46836076" wp14:editId="39187020">
            <wp:extent cx="1457143" cy="5104762"/>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457143" cy="5104762"/>
                    </a:xfrm>
                    <a:prstGeom prst="rect">
                      <a:avLst/>
                    </a:prstGeom>
                  </pic:spPr>
                </pic:pic>
              </a:graphicData>
            </a:graphic>
          </wp:inline>
        </w:drawing>
      </w:r>
    </w:p>
    <w:p w14:paraId="61BBB258" w14:textId="77777777" w:rsidR="009344FE" w:rsidRPr="009344FE" w:rsidRDefault="009344FE" w:rsidP="009344FE"/>
    <w:p w14:paraId="46EE9CDE" w14:textId="4B984EB6" w:rsidR="007E0957" w:rsidRPr="007E0957" w:rsidRDefault="007E0957" w:rsidP="007E0957">
      <w:pPr>
        <w:rPr>
          <w:b/>
          <w:bCs/>
        </w:rPr>
      </w:pPr>
      <w:r>
        <w:rPr>
          <w:b/>
          <w:bCs/>
        </w:rPr>
        <w:t xml:space="preserve">Updating existing changed records </w:t>
      </w:r>
      <w:r w:rsidR="008C5C3A">
        <w:rPr>
          <w:b/>
          <w:bCs/>
        </w:rPr>
        <w:t>(Closing old records)</w:t>
      </w:r>
    </w:p>
    <w:p w14:paraId="34A7E948" w14:textId="6F0C5390" w:rsidR="0033715C" w:rsidRDefault="00321B53" w:rsidP="00321B53">
      <w:pPr>
        <w:pStyle w:val="ListParagraph"/>
        <w:numPr>
          <w:ilvl w:val="0"/>
          <w:numId w:val="17"/>
        </w:numPr>
      </w:pPr>
      <w:r>
        <w:t xml:space="preserve">After the first “Changed” stream add a “Select” transform and rename it to </w:t>
      </w:r>
      <w:r w:rsidR="00743BFF">
        <w:t>“</w:t>
      </w:r>
      <w:proofErr w:type="spellStart"/>
      <w:r w:rsidR="00743BFF" w:rsidRPr="00743BFF">
        <w:t>SelectChangedUpdate</w:t>
      </w:r>
      <w:proofErr w:type="spellEnd"/>
      <w:r w:rsidR="00743BFF">
        <w:t>”</w:t>
      </w:r>
    </w:p>
    <w:p w14:paraId="5B86161E" w14:textId="0E36F733" w:rsidR="00743BFF" w:rsidRDefault="00743BFF" w:rsidP="00743BFF">
      <w:pPr>
        <w:pStyle w:val="Quote"/>
      </w:pPr>
      <w:r>
        <w:t xml:space="preserve">This stream is going to </w:t>
      </w:r>
      <w:r w:rsidR="006353C6">
        <w:t>perform updated for records.</w:t>
      </w:r>
    </w:p>
    <w:p w14:paraId="6DB62309" w14:textId="40E161D3" w:rsidR="006353C6" w:rsidRDefault="00667807" w:rsidP="00667807">
      <w:pPr>
        <w:pStyle w:val="ListParagraph"/>
        <w:numPr>
          <w:ilvl w:val="0"/>
          <w:numId w:val="17"/>
        </w:numPr>
      </w:pPr>
      <w:r>
        <w:t>We will select a total of 14 columns in this select as below.</w:t>
      </w:r>
      <w:r w:rsidR="00C421A6">
        <w:t xml:space="preserve"> Here we select the columns WITHOUT the leading ‘</w:t>
      </w:r>
      <w:proofErr w:type="spellStart"/>
      <w:r w:rsidR="00C421A6">
        <w:t>i</w:t>
      </w:r>
      <w:proofErr w:type="spellEnd"/>
      <w:r w:rsidR="00C421A6">
        <w:t>’</w:t>
      </w:r>
      <w:r w:rsidR="00EC0250">
        <w:t xml:space="preserve"> as we want the column values from DW.</w:t>
      </w:r>
      <w:r w:rsidR="002C4E82">
        <w:t xml:space="preserve"> The only columns we are updating on these records are 1. </w:t>
      </w:r>
      <w:proofErr w:type="spellStart"/>
      <w:r w:rsidR="00D162C0">
        <w:t>RecEndDate</w:t>
      </w:r>
      <w:proofErr w:type="spellEnd"/>
      <w:r w:rsidR="00D162C0">
        <w:t xml:space="preserve"> 2. </w:t>
      </w:r>
      <w:proofErr w:type="spellStart"/>
      <w:r w:rsidR="00D162C0">
        <w:t>RecCurrInd</w:t>
      </w:r>
      <w:proofErr w:type="spellEnd"/>
    </w:p>
    <w:p w14:paraId="2172A024" w14:textId="7B564BC3" w:rsidR="00D162C0" w:rsidRDefault="00FF3407" w:rsidP="00D162C0">
      <w:r>
        <w:rPr>
          <w:noProof/>
        </w:rPr>
        <w:lastRenderedPageBreak/>
        <w:drawing>
          <wp:inline distT="0" distB="0" distL="0" distR="0" wp14:anchorId="38A57D5D" wp14:editId="7AC98219">
            <wp:extent cx="6858000" cy="418211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858000" cy="4182110"/>
                    </a:xfrm>
                    <a:prstGeom prst="rect">
                      <a:avLst/>
                    </a:prstGeom>
                  </pic:spPr>
                </pic:pic>
              </a:graphicData>
            </a:graphic>
          </wp:inline>
        </w:drawing>
      </w:r>
    </w:p>
    <w:p w14:paraId="2038C3C2" w14:textId="3CBAB288" w:rsidR="00537EBB" w:rsidRDefault="00537EBB" w:rsidP="00D162C0"/>
    <w:p w14:paraId="615FE911" w14:textId="7D2280DD" w:rsidR="00537EBB" w:rsidRDefault="002F1ED0" w:rsidP="002F1ED0">
      <w:pPr>
        <w:pStyle w:val="ListParagraph"/>
        <w:numPr>
          <w:ilvl w:val="0"/>
          <w:numId w:val="17"/>
        </w:numPr>
      </w:pPr>
      <w:r>
        <w:lastRenderedPageBreak/>
        <w:t xml:space="preserve">After this add a “Derived Column” Transform to </w:t>
      </w:r>
      <w:r w:rsidR="00733624">
        <w:t>finally add the two columns we are updating.</w:t>
      </w:r>
    </w:p>
    <w:p w14:paraId="2FB6A562" w14:textId="680B3BC7" w:rsidR="003024BF" w:rsidRDefault="003024BF" w:rsidP="002F1ED0">
      <w:pPr>
        <w:pStyle w:val="ListParagraph"/>
        <w:numPr>
          <w:ilvl w:val="0"/>
          <w:numId w:val="17"/>
        </w:numPr>
      </w:pPr>
      <w:r>
        <w:t>Rename it to “</w:t>
      </w:r>
      <w:proofErr w:type="spellStart"/>
      <w:r w:rsidRPr="003024BF">
        <w:rPr>
          <w:i/>
          <w:iCs/>
        </w:rPr>
        <w:t>UpdateRecsBatchColumns</w:t>
      </w:r>
      <w:proofErr w:type="spellEnd"/>
      <w:r>
        <w:t>”</w:t>
      </w:r>
    </w:p>
    <w:p w14:paraId="12925E69" w14:textId="0958089E" w:rsidR="00733624" w:rsidRDefault="00D65830" w:rsidP="00733624">
      <w:r>
        <w:rPr>
          <w:noProof/>
        </w:rPr>
        <w:drawing>
          <wp:inline distT="0" distB="0" distL="0" distR="0" wp14:anchorId="62B6E90E" wp14:editId="1E179CDF">
            <wp:extent cx="4428571" cy="90476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28571" cy="904762"/>
                    </a:xfrm>
                    <a:prstGeom prst="rect">
                      <a:avLst/>
                    </a:prstGeom>
                  </pic:spPr>
                </pic:pic>
              </a:graphicData>
            </a:graphic>
          </wp:inline>
        </w:drawing>
      </w:r>
    </w:p>
    <w:p w14:paraId="114F388B" w14:textId="77777777" w:rsidR="00D65830" w:rsidRPr="006353C6" w:rsidRDefault="00D65830" w:rsidP="00733624"/>
    <w:p w14:paraId="7963BA08" w14:textId="77777777" w:rsidR="00D3669C" w:rsidRPr="00D3669C" w:rsidRDefault="00D3669C" w:rsidP="00D3669C"/>
    <w:p w14:paraId="6F5E59D7" w14:textId="73679385" w:rsidR="006713CA" w:rsidRDefault="000D0139" w:rsidP="000D0139">
      <w:pPr>
        <w:pStyle w:val="ListParagraph"/>
        <w:numPr>
          <w:ilvl w:val="0"/>
          <w:numId w:val="17"/>
        </w:numPr>
      </w:pPr>
      <w:r>
        <w:t xml:space="preserve">Add </w:t>
      </w:r>
      <w:r w:rsidR="00550A9B">
        <w:t>“</w:t>
      </w:r>
      <w:proofErr w:type="spellStart"/>
      <w:r w:rsidR="00550A9B">
        <w:t>RecEndDt</w:t>
      </w:r>
      <w:proofErr w:type="spellEnd"/>
      <w:r w:rsidR="00550A9B">
        <w:t>” column:</w:t>
      </w:r>
    </w:p>
    <w:p w14:paraId="6793463B" w14:textId="56BBBA6C" w:rsidR="00550A9B" w:rsidRDefault="00550A9B" w:rsidP="00550A9B">
      <w:pPr>
        <w:pStyle w:val="SourceCode"/>
      </w:pPr>
      <w:proofErr w:type="spellStart"/>
      <w:proofErr w:type="gramStart"/>
      <w:r w:rsidRPr="00550A9B">
        <w:t>toDate</w:t>
      </w:r>
      <w:proofErr w:type="spellEnd"/>
      <w:r w:rsidRPr="00550A9B">
        <w:t>(</w:t>
      </w:r>
      <w:proofErr w:type="gramEnd"/>
      <w:r w:rsidRPr="00550A9B">
        <w:t>$</w:t>
      </w:r>
      <w:proofErr w:type="spellStart"/>
      <w:r w:rsidRPr="00550A9B">
        <w:t>BatchDt</w:t>
      </w:r>
      <w:proofErr w:type="spellEnd"/>
      <w:r w:rsidRPr="00550A9B">
        <w:t>, '</w:t>
      </w:r>
      <w:proofErr w:type="spellStart"/>
      <w:r w:rsidRPr="00550A9B">
        <w:t>yyyy</w:t>
      </w:r>
      <w:proofErr w:type="spellEnd"/>
      <w:r w:rsidRPr="00550A9B">
        <w:t>-MM-dd')</w:t>
      </w:r>
    </w:p>
    <w:p w14:paraId="4834F074" w14:textId="4C123613" w:rsidR="0014701F" w:rsidRDefault="00BD34F5" w:rsidP="0014701F">
      <w:pPr>
        <w:pStyle w:val="Quote"/>
      </w:pPr>
      <w:r w:rsidRPr="00BD34F5">
        <w:rPr>
          <w:b/>
          <w:bCs/>
        </w:rPr>
        <w:t>Expression explanation</w:t>
      </w:r>
      <w:r>
        <w:t>: Here we are using the “</w:t>
      </w:r>
      <w:proofErr w:type="spellStart"/>
      <w:r>
        <w:t>BatchDt</w:t>
      </w:r>
      <w:proofErr w:type="spellEnd"/>
      <w:r>
        <w:t>” parameter</w:t>
      </w:r>
      <w:r w:rsidR="00AB04BC">
        <w:t xml:space="preserve"> (In Dataflow expression a ‘$’ </w:t>
      </w:r>
      <w:r w:rsidR="000F2DDC">
        <w:t>is used to plant a parameter in an expression). You</w:t>
      </w:r>
      <w:r>
        <w:t xml:space="preserve"> created </w:t>
      </w:r>
      <w:r w:rsidR="000F2DDC">
        <w:t xml:space="preserve">this pram </w:t>
      </w:r>
      <w:r w:rsidR="006C7C89">
        <w:t>in the beginning of the exercise.</w:t>
      </w:r>
      <w:r>
        <w:t xml:space="preserve"> </w:t>
      </w:r>
      <w:proofErr w:type="gramStart"/>
      <w:r w:rsidR="006C7C89">
        <w:t>Also</w:t>
      </w:r>
      <w:proofErr w:type="gramEnd"/>
      <w:r w:rsidR="006C7C89">
        <w:t xml:space="preserve"> the parameter is of type ‘String’ so we pass it to </w:t>
      </w:r>
      <w:r w:rsidR="00A0060C">
        <w:t>‘</w:t>
      </w:r>
      <w:proofErr w:type="spellStart"/>
      <w:r w:rsidR="00A0060C">
        <w:t>toDate</w:t>
      </w:r>
      <w:proofErr w:type="spellEnd"/>
      <w:r w:rsidR="00A0060C">
        <w:t>’ function to transform it to a date</w:t>
      </w:r>
    </w:p>
    <w:p w14:paraId="71B146B3" w14:textId="54A3ABE6" w:rsidR="00A0060C" w:rsidRPr="00263096" w:rsidRDefault="00A0060C" w:rsidP="00A0060C">
      <w:pPr>
        <w:pStyle w:val="Quote"/>
      </w:pPr>
      <w:r w:rsidRPr="00A115F6">
        <w:rPr>
          <w:b/>
          <w:bCs/>
        </w:rPr>
        <w:lastRenderedPageBreak/>
        <w:t>Why $</w:t>
      </w:r>
      <w:proofErr w:type="spellStart"/>
      <w:r w:rsidRPr="00A115F6">
        <w:rPr>
          <w:b/>
          <w:bCs/>
        </w:rPr>
        <w:t>BatchDt</w:t>
      </w:r>
      <w:proofErr w:type="spellEnd"/>
      <w:r w:rsidRPr="00A115F6">
        <w:rPr>
          <w:b/>
          <w:bCs/>
        </w:rPr>
        <w:t xml:space="preserve"> and not just use </w:t>
      </w:r>
      <w:r w:rsidR="00A115F6" w:rsidRPr="00A115F6">
        <w:rPr>
          <w:b/>
          <w:bCs/>
        </w:rPr>
        <w:t>‘</w:t>
      </w:r>
      <w:proofErr w:type="spellStart"/>
      <w:proofErr w:type="gramStart"/>
      <w:r w:rsidR="00A115F6" w:rsidRPr="00A115F6">
        <w:rPr>
          <w:b/>
          <w:bCs/>
        </w:rPr>
        <w:t>currentDate</w:t>
      </w:r>
      <w:proofErr w:type="spellEnd"/>
      <w:r w:rsidR="00A115F6" w:rsidRPr="00A115F6">
        <w:rPr>
          <w:b/>
          <w:bCs/>
        </w:rPr>
        <w:t>(</w:t>
      </w:r>
      <w:proofErr w:type="gramEnd"/>
      <w:r w:rsidR="00A115F6" w:rsidRPr="00A115F6">
        <w:rPr>
          <w:b/>
          <w:bCs/>
        </w:rPr>
        <w:t xml:space="preserve">)’ function instead? </w:t>
      </w:r>
      <w:r w:rsidR="00263096">
        <w:t xml:space="preserve">The answer is there is no guarantee the batch always runs on the same date that the record change has happened. </w:t>
      </w:r>
      <w:r w:rsidR="00DB66D4">
        <w:t>Specially on initial loading of the data, we would process multiple days on the same day to catchup with the current date.</w:t>
      </w:r>
    </w:p>
    <w:p w14:paraId="3A8B452D" w14:textId="0FEE68BE" w:rsidR="00550A9B" w:rsidRDefault="00550A9B" w:rsidP="00550A9B">
      <w:pPr>
        <w:pStyle w:val="ListParagraph"/>
        <w:numPr>
          <w:ilvl w:val="0"/>
          <w:numId w:val="17"/>
        </w:numPr>
      </w:pPr>
      <w:r>
        <w:t xml:space="preserve">Add </w:t>
      </w:r>
      <w:proofErr w:type="spellStart"/>
      <w:r>
        <w:t>RecCurrInd</w:t>
      </w:r>
      <w:proofErr w:type="spellEnd"/>
      <w:r>
        <w:t xml:space="preserve"> column:</w:t>
      </w:r>
    </w:p>
    <w:p w14:paraId="25465A1E" w14:textId="77AB2E77" w:rsidR="00550A9B" w:rsidRDefault="003024BF" w:rsidP="00550A9B">
      <w:pPr>
        <w:pStyle w:val="SourceCode"/>
      </w:pPr>
      <w:proofErr w:type="gramStart"/>
      <w:r w:rsidRPr="003024BF">
        <w:t>false(</w:t>
      </w:r>
      <w:proofErr w:type="gramEnd"/>
      <w:r w:rsidRPr="003024BF">
        <w:t>)</w:t>
      </w:r>
    </w:p>
    <w:p w14:paraId="1E7C8311" w14:textId="7FD74FE1" w:rsidR="00550A9B" w:rsidRDefault="00550A9B" w:rsidP="00550A9B"/>
    <w:p w14:paraId="02205823" w14:textId="0BA1771C" w:rsidR="00F20D11" w:rsidRDefault="00F20D11" w:rsidP="00550A9B">
      <w:r>
        <w:rPr>
          <w:noProof/>
        </w:rPr>
        <w:drawing>
          <wp:inline distT="0" distB="0" distL="0" distR="0" wp14:anchorId="43F9552A" wp14:editId="0BDBB8B6">
            <wp:extent cx="6858000" cy="177673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58000" cy="1776730"/>
                    </a:xfrm>
                    <a:prstGeom prst="rect">
                      <a:avLst/>
                    </a:prstGeom>
                  </pic:spPr>
                </pic:pic>
              </a:graphicData>
            </a:graphic>
          </wp:inline>
        </w:drawing>
      </w:r>
    </w:p>
    <w:p w14:paraId="4C631376" w14:textId="77777777" w:rsidR="0014701F" w:rsidRDefault="0014701F" w:rsidP="00550A9B"/>
    <w:p w14:paraId="722F43D1" w14:textId="60811CB8" w:rsidR="00EC289A" w:rsidRDefault="00EC289A" w:rsidP="00550A9B">
      <w:pPr>
        <w:rPr>
          <w:b/>
          <w:bCs/>
        </w:rPr>
      </w:pPr>
      <w:r>
        <w:rPr>
          <w:b/>
          <w:bCs/>
        </w:rPr>
        <w:t>Adding new version of the changed records</w:t>
      </w:r>
    </w:p>
    <w:p w14:paraId="72DD370B" w14:textId="5036F159" w:rsidR="00FD4842" w:rsidRDefault="00FD4842" w:rsidP="00FD4842">
      <w:pPr>
        <w:pStyle w:val="ListParagraph"/>
        <w:numPr>
          <w:ilvl w:val="0"/>
          <w:numId w:val="17"/>
        </w:numPr>
      </w:pPr>
      <w:r>
        <w:lastRenderedPageBreak/>
        <w:t>After the second “Changed” stream add a “Select” transform and rename it to “</w:t>
      </w:r>
      <w:proofErr w:type="spellStart"/>
      <w:r w:rsidR="00706708" w:rsidRPr="00706708">
        <w:rPr>
          <w:i/>
          <w:iCs/>
        </w:rPr>
        <w:t>SelectChangedInsert</w:t>
      </w:r>
      <w:proofErr w:type="spellEnd"/>
      <w:r>
        <w:t>”</w:t>
      </w:r>
    </w:p>
    <w:p w14:paraId="66D5C350" w14:textId="597E070F" w:rsidR="00706708" w:rsidRDefault="00706708" w:rsidP="00FD4842">
      <w:pPr>
        <w:pStyle w:val="ListParagraph"/>
        <w:numPr>
          <w:ilvl w:val="0"/>
          <w:numId w:val="17"/>
        </w:numPr>
      </w:pPr>
      <w:r w:rsidRPr="00706708">
        <w:t>We will select a total of 1</w:t>
      </w:r>
      <w:r w:rsidR="00E01D74">
        <w:t>2</w:t>
      </w:r>
      <w:r w:rsidRPr="00706708">
        <w:t xml:space="preserve"> columns in this select as below. Here we select the columns WITH the leading ‘</w:t>
      </w:r>
      <w:proofErr w:type="spellStart"/>
      <w:r w:rsidRPr="00706708">
        <w:t>i</w:t>
      </w:r>
      <w:proofErr w:type="spellEnd"/>
      <w:r w:rsidRPr="00706708">
        <w:t xml:space="preserve">’ as we want the column values from </w:t>
      </w:r>
      <w:r>
        <w:t>staging source</w:t>
      </w:r>
      <w:r w:rsidRPr="00706708">
        <w:t xml:space="preserve">. </w:t>
      </w:r>
    </w:p>
    <w:p w14:paraId="7C77FC8B" w14:textId="77777777" w:rsidR="00D85AB8" w:rsidRDefault="00D85AB8" w:rsidP="00D85AB8"/>
    <w:p w14:paraId="34203B3B" w14:textId="647B1075" w:rsidR="00F20D11" w:rsidRDefault="00B9165A" w:rsidP="007E0957">
      <w:r>
        <w:rPr>
          <w:noProof/>
        </w:rPr>
        <w:lastRenderedPageBreak/>
        <w:drawing>
          <wp:inline distT="0" distB="0" distL="0" distR="0" wp14:anchorId="60334047" wp14:editId="5E860F91">
            <wp:extent cx="6858000" cy="2927985"/>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858000" cy="2927985"/>
                    </a:xfrm>
                    <a:prstGeom prst="rect">
                      <a:avLst/>
                    </a:prstGeom>
                  </pic:spPr>
                </pic:pic>
              </a:graphicData>
            </a:graphic>
          </wp:inline>
        </w:drawing>
      </w:r>
    </w:p>
    <w:p w14:paraId="1A9B5381" w14:textId="49D526B0" w:rsidR="006D366A" w:rsidRDefault="004166AF" w:rsidP="007E0957">
      <w:r>
        <w:t xml:space="preserve">For the </w:t>
      </w:r>
      <w:r w:rsidR="00D32047">
        <w:t>“</w:t>
      </w:r>
      <w:r w:rsidR="00D32047" w:rsidRPr="00D32047">
        <w:rPr>
          <w:i/>
          <w:iCs/>
        </w:rPr>
        <w:t>Unchanged</w:t>
      </w:r>
      <w:r w:rsidR="00D32047">
        <w:t>” stream</w:t>
      </w:r>
      <w:r>
        <w:t xml:space="preserve"> we leave it without any </w:t>
      </w:r>
      <w:r w:rsidR="00043123">
        <w:t>transformation after it.</w:t>
      </w:r>
    </w:p>
    <w:p w14:paraId="113A0F59" w14:textId="7B6B81E6" w:rsidR="00043123" w:rsidRDefault="00043123" w:rsidP="007E0957"/>
    <w:p w14:paraId="66635A13" w14:textId="37B0D662" w:rsidR="00043123" w:rsidRDefault="00043123" w:rsidP="007E0957">
      <w:r>
        <w:rPr>
          <w:noProof/>
        </w:rPr>
        <w:lastRenderedPageBreak/>
        <w:drawing>
          <wp:inline distT="0" distB="0" distL="0" distR="0" wp14:anchorId="6F5BD7EC" wp14:editId="317768C1">
            <wp:extent cx="3761905" cy="517142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61905" cy="5171429"/>
                    </a:xfrm>
                    <a:prstGeom prst="rect">
                      <a:avLst/>
                    </a:prstGeom>
                  </pic:spPr>
                </pic:pic>
              </a:graphicData>
            </a:graphic>
          </wp:inline>
        </w:drawing>
      </w:r>
    </w:p>
    <w:p w14:paraId="161D3323" w14:textId="305BDBB2" w:rsidR="00043123" w:rsidRDefault="00043123" w:rsidP="007E0957"/>
    <w:p w14:paraId="4F0814C1" w14:textId="2800FEA9" w:rsidR="00043123" w:rsidRDefault="007867D8" w:rsidP="00A05602">
      <w:pPr>
        <w:pStyle w:val="Heading4"/>
      </w:pPr>
      <w:bookmarkStart w:id="24" w:name="_Toc39586621"/>
      <w:r>
        <w:t>Putting together all inserts “New” and “Changed” together</w:t>
      </w:r>
      <w:bookmarkEnd w:id="24"/>
    </w:p>
    <w:p w14:paraId="49365B08" w14:textId="6E6190F7" w:rsidR="00B0296E" w:rsidRDefault="005A4B1E" w:rsidP="00B0296E">
      <w:r>
        <w:t xml:space="preserve">Out of stream “New” (marked 1 in above figure) and stream “Changed” (marked 3 in above figure) we have two sets of records which needs to be inserted in to the </w:t>
      </w:r>
      <w:r w:rsidR="00E37A20">
        <w:t>DW table. The next logical step is to merge the two set into one using a “Union” transformation.</w:t>
      </w:r>
    </w:p>
    <w:p w14:paraId="3003354A" w14:textId="2630C07C" w:rsidR="00E37A20" w:rsidRDefault="00E37A20" w:rsidP="00E37A20">
      <w:pPr>
        <w:pStyle w:val="ListParagraph"/>
        <w:numPr>
          <w:ilvl w:val="0"/>
          <w:numId w:val="20"/>
        </w:numPr>
      </w:pPr>
      <w:r>
        <w:t xml:space="preserve">After </w:t>
      </w:r>
      <w:r w:rsidR="00B76DAE">
        <w:t>“</w:t>
      </w:r>
      <w:proofErr w:type="spellStart"/>
      <w:r w:rsidR="00B76DAE" w:rsidRPr="00B76DAE">
        <w:rPr>
          <w:i/>
          <w:iCs/>
        </w:rPr>
        <w:t>SelectNewInsert</w:t>
      </w:r>
      <w:proofErr w:type="spellEnd"/>
      <w:r w:rsidR="00B76DAE">
        <w:t>” transform add a “Union” transformation</w:t>
      </w:r>
      <w:r w:rsidR="006F4BCA">
        <w:t xml:space="preserve"> and rename it to “</w:t>
      </w:r>
      <w:proofErr w:type="spellStart"/>
      <w:r w:rsidR="006F4BCA" w:rsidRPr="006F4BCA">
        <w:rPr>
          <w:i/>
          <w:iCs/>
        </w:rPr>
        <w:t>ALLInserts</w:t>
      </w:r>
      <w:proofErr w:type="spellEnd"/>
      <w:r w:rsidR="006F4BCA">
        <w:t xml:space="preserve">” </w:t>
      </w:r>
    </w:p>
    <w:p w14:paraId="37551E67" w14:textId="02E29149" w:rsidR="006F4BCA" w:rsidRDefault="006F4BCA" w:rsidP="006F4BCA">
      <w:r>
        <w:rPr>
          <w:noProof/>
        </w:rPr>
        <w:lastRenderedPageBreak/>
        <w:drawing>
          <wp:inline distT="0" distB="0" distL="0" distR="0" wp14:anchorId="35F8CB6E" wp14:editId="24A116E6">
            <wp:extent cx="6152381" cy="515238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52381" cy="5152381"/>
                    </a:xfrm>
                    <a:prstGeom prst="rect">
                      <a:avLst/>
                    </a:prstGeom>
                  </pic:spPr>
                </pic:pic>
              </a:graphicData>
            </a:graphic>
          </wp:inline>
        </w:drawing>
      </w:r>
    </w:p>
    <w:p w14:paraId="48EC5365" w14:textId="56B5F36C" w:rsidR="006F4BCA" w:rsidRDefault="006B006C" w:rsidP="006B006C">
      <w:pPr>
        <w:pStyle w:val="ListParagraph"/>
        <w:numPr>
          <w:ilvl w:val="0"/>
          <w:numId w:val="20"/>
        </w:numPr>
      </w:pPr>
      <w:r>
        <w:lastRenderedPageBreak/>
        <w:t>Select Union by: Name</w:t>
      </w:r>
    </w:p>
    <w:p w14:paraId="1D485BEA" w14:textId="48B09C85" w:rsidR="006B006C" w:rsidRDefault="006B006C" w:rsidP="006B006C">
      <w:pPr>
        <w:pStyle w:val="ListParagraph"/>
        <w:numPr>
          <w:ilvl w:val="0"/>
          <w:numId w:val="20"/>
        </w:numPr>
      </w:pPr>
      <w:r>
        <w:t xml:space="preserve">Union With: </w:t>
      </w:r>
      <w:proofErr w:type="spellStart"/>
      <w:r>
        <w:t>SelectChangedInsert</w:t>
      </w:r>
      <w:proofErr w:type="spellEnd"/>
    </w:p>
    <w:p w14:paraId="5975A735" w14:textId="77777777" w:rsidR="00C32108" w:rsidRDefault="009E4CD9" w:rsidP="00C32108">
      <w:pPr>
        <w:pStyle w:val="Quote"/>
        <w:rPr>
          <w:i w:val="0"/>
          <w:iCs w:val="0"/>
        </w:rPr>
      </w:pPr>
      <w:r w:rsidRPr="009E4CD9">
        <w:rPr>
          <w:b/>
          <w:bCs/>
        </w:rPr>
        <w:t xml:space="preserve">Union transformation options: </w:t>
      </w:r>
      <w:r>
        <w:t xml:space="preserve">Union transformation allows </w:t>
      </w:r>
      <w:r w:rsidR="00195D4B">
        <w:t>merging two data sets either by matching column names (Union by name) or</w:t>
      </w:r>
      <w:r w:rsidR="002A35C3">
        <w:t xml:space="preserve"> merge columns from two datasets in the order of columns they are. And</w:t>
      </w:r>
      <w:r w:rsidR="00096DBB">
        <w:t xml:space="preserve"> </w:t>
      </w:r>
      <w:r w:rsidR="00F22C5C">
        <w:t>“</w:t>
      </w:r>
      <w:r w:rsidR="00096DBB" w:rsidRPr="00F22C5C">
        <w:t>Union With</w:t>
      </w:r>
      <w:r w:rsidR="00F22C5C">
        <w:t xml:space="preserve">” </w:t>
      </w:r>
      <w:r w:rsidR="00F22C5C">
        <w:rPr>
          <w:i w:val="0"/>
          <w:iCs w:val="0"/>
        </w:rPr>
        <w:t xml:space="preserve">is where we select the other dataflow stream(s) </w:t>
      </w:r>
      <w:r w:rsidR="00A935A6">
        <w:rPr>
          <w:i w:val="0"/>
          <w:iCs w:val="0"/>
        </w:rPr>
        <w:t xml:space="preserve">that we want to union with the current stream. You can add multiple streams by using the </w:t>
      </w:r>
      <w:r w:rsidR="00A935A6">
        <w:t xml:space="preserve">Plus </w:t>
      </w:r>
      <w:r w:rsidR="00A935A6">
        <w:rPr>
          <w:i w:val="0"/>
          <w:iCs w:val="0"/>
        </w:rPr>
        <w:t xml:space="preserve">sign to add more </w:t>
      </w:r>
      <w:r w:rsidR="00C32108">
        <w:rPr>
          <w:i w:val="0"/>
          <w:iCs w:val="0"/>
        </w:rPr>
        <w:t>streams.</w:t>
      </w:r>
    </w:p>
    <w:p w14:paraId="02961AB9" w14:textId="77777777" w:rsidR="0014701F" w:rsidRDefault="00551B31" w:rsidP="00551B31">
      <w:pPr>
        <w:pStyle w:val="ListParagraph"/>
        <w:numPr>
          <w:ilvl w:val="0"/>
          <w:numId w:val="20"/>
        </w:numPr>
      </w:pPr>
      <w:r>
        <w:t xml:space="preserve">Preview </w:t>
      </w:r>
      <w:r w:rsidR="0014701F">
        <w:t>the output of the transform.</w:t>
      </w:r>
    </w:p>
    <w:p w14:paraId="66C32E44" w14:textId="06EA47E0" w:rsidR="007867D8" w:rsidRDefault="0014701F" w:rsidP="007867D8">
      <w:pPr>
        <w:pStyle w:val="Heading4"/>
      </w:pPr>
      <w:bookmarkStart w:id="25" w:name="_Toc39586622"/>
      <w:r>
        <w:t>Generate Surrogate Keys</w:t>
      </w:r>
      <w:bookmarkEnd w:id="25"/>
      <w:r w:rsidR="00A935A6">
        <w:t xml:space="preserve"> </w:t>
      </w:r>
    </w:p>
    <w:p w14:paraId="64D408E1" w14:textId="1DC59042" w:rsidR="00472CA3" w:rsidRDefault="00472CA3" w:rsidP="00472CA3">
      <w:r>
        <w:t>For all the records to be inserted in the DW table we need to generate a surrogate key</w:t>
      </w:r>
      <w:r w:rsidR="00A509F3">
        <w:t xml:space="preserve"> (more information </w:t>
      </w:r>
      <w:hyperlink r:id="rId58" w:history="1">
        <w:r w:rsidR="00A509F3" w:rsidRPr="00A509F3">
          <w:rPr>
            <w:rStyle w:val="Hyperlink"/>
          </w:rPr>
          <w:t>here</w:t>
        </w:r>
      </w:hyperlink>
      <w:r w:rsidR="00A509F3">
        <w:t>)</w:t>
      </w:r>
      <w:r w:rsidR="004D25AF">
        <w:t xml:space="preserve">. </w:t>
      </w:r>
    </w:p>
    <w:p w14:paraId="78815AEE" w14:textId="4DD6C4C0" w:rsidR="009A2E2C" w:rsidRPr="00472CA3" w:rsidRDefault="00BE5F1E" w:rsidP="009A2E2C">
      <w:pPr>
        <w:pStyle w:val="Quote"/>
      </w:pPr>
      <w:r>
        <w:t>Surrogate key transformation</w:t>
      </w:r>
      <w:r w:rsidR="009A2E2C">
        <w:t xml:space="preserve"> essentially is a sequential number generator.  The “Key Column” sets the name of the column in the output dataset for surrogate key and the “Start Value</w:t>
      </w:r>
      <w:r>
        <w:t xml:space="preserve">” </w:t>
      </w:r>
      <w:r w:rsidR="00644472">
        <w:t xml:space="preserve">designates the integer number that the sequential number starts at. </w:t>
      </w:r>
    </w:p>
    <w:p w14:paraId="3F3BE9B3" w14:textId="77777777" w:rsidR="009A2E2C" w:rsidRDefault="009A2E2C" w:rsidP="00472CA3"/>
    <w:p w14:paraId="66A521D1" w14:textId="00E2457A" w:rsidR="004D25AF" w:rsidRDefault="004D25AF" w:rsidP="004D25AF">
      <w:pPr>
        <w:pStyle w:val="ListParagraph"/>
        <w:numPr>
          <w:ilvl w:val="0"/>
          <w:numId w:val="21"/>
        </w:numPr>
      </w:pPr>
      <w:r>
        <w:lastRenderedPageBreak/>
        <w:t>After “</w:t>
      </w:r>
      <w:proofErr w:type="spellStart"/>
      <w:r>
        <w:t>AllInserts</w:t>
      </w:r>
      <w:proofErr w:type="spellEnd"/>
      <w:r>
        <w:t xml:space="preserve">” transform add a </w:t>
      </w:r>
      <w:r w:rsidR="00B874CC">
        <w:t>“</w:t>
      </w:r>
      <w:proofErr w:type="spellStart"/>
      <w:r w:rsidR="00B874CC">
        <w:t>SurrogateKey</w:t>
      </w:r>
      <w:proofErr w:type="spellEnd"/>
      <w:r w:rsidR="00B874CC">
        <w:t xml:space="preserve">” </w:t>
      </w:r>
      <w:proofErr w:type="spellStart"/>
      <w:r w:rsidR="00B874CC">
        <w:t>transromation</w:t>
      </w:r>
      <w:proofErr w:type="spellEnd"/>
    </w:p>
    <w:p w14:paraId="03900B74" w14:textId="376B3415" w:rsidR="00B874CC" w:rsidRDefault="00B874CC" w:rsidP="004D25AF">
      <w:pPr>
        <w:pStyle w:val="ListParagraph"/>
        <w:numPr>
          <w:ilvl w:val="0"/>
          <w:numId w:val="21"/>
        </w:numPr>
      </w:pPr>
      <w:r>
        <w:t>Rename it to “</w:t>
      </w:r>
      <w:proofErr w:type="spellStart"/>
      <w:r w:rsidRPr="00B874CC">
        <w:t>SurrogateKey</w:t>
      </w:r>
      <w:proofErr w:type="spellEnd"/>
      <w:r>
        <w:t>”</w:t>
      </w:r>
    </w:p>
    <w:p w14:paraId="26B9E20C" w14:textId="70363B35" w:rsidR="00B874CC" w:rsidRDefault="00065F3F" w:rsidP="004D25AF">
      <w:pPr>
        <w:pStyle w:val="ListParagraph"/>
        <w:numPr>
          <w:ilvl w:val="0"/>
          <w:numId w:val="21"/>
        </w:numPr>
      </w:pPr>
      <w:r>
        <w:t xml:space="preserve">Key column: </w:t>
      </w:r>
      <w:proofErr w:type="spellStart"/>
      <w:r>
        <w:t>CustomerKey</w:t>
      </w:r>
      <w:proofErr w:type="spellEnd"/>
    </w:p>
    <w:p w14:paraId="6B8A4328" w14:textId="38E18ECD" w:rsidR="00065F3F" w:rsidRDefault="00065F3F" w:rsidP="004D25AF">
      <w:pPr>
        <w:pStyle w:val="ListParagraph"/>
        <w:numPr>
          <w:ilvl w:val="0"/>
          <w:numId w:val="21"/>
        </w:numPr>
      </w:pPr>
      <w:r>
        <w:t>Start value: 1</w:t>
      </w:r>
    </w:p>
    <w:p w14:paraId="40302730" w14:textId="394BAA4F" w:rsidR="00446465" w:rsidRDefault="00B1234B" w:rsidP="00446465">
      <w:pPr>
        <w:pStyle w:val="Quote"/>
      </w:pPr>
      <w:r w:rsidRPr="00B1234B">
        <w:rPr>
          <w:b/>
          <w:bCs/>
        </w:rPr>
        <w:t>The Surrogate key issue</w:t>
      </w:r>
      <w:r>
        <w:t xml:space="preserve">: </w:t>
      </w:r>
      <w:r w:rsidR="00446465">
        <w:t xml:space="preserve">With the above settings every time the dataflow runs, a number will be generated for each record which passes through the “surrogate key” transform, starting at 1. </w:t>
      </w:r>
      <w:r w:rsidR="001E4116">
        <w:t>So,</w:t>
      </w:r>
      <w:r w:rsidR="00AD4CE3">
        <w:t xml:space="preserve"> if we leave things as is the surrogate key generated will be worthless as it will </w:t>
      </w:r>
      <w:r w:rsidR="001E4116">
        <w:t>duplicated without any relation to existing records in the DW table.</w:t>
      </w:r>
      <w:r>
        <w:t xml:space="preserve"> </w:t>
      </w:r>
    </w:p>
    <w:p w14:paraId="26D17277" w14:textId="5B50B5BF" w:rsidR="00B1234B" w:rsidRDefault="00B1234B" w:rsidP="00B1234B">
      <w:pPr>
        <w:pStyle w:val="Quote"/>
      </w:pPr>
      <w:r w:rsidRPr="00B1234B">
        <w:rPr>
          <w:b/>
          <w:bCs/>
        </w:rPr>
        <w:t>The solution</w:t>
      </w:r>
      <w:r>
        <w:rPr>
          <w:b/>
          <w:bCs/>
        </w:rPr>
        <w:t>:</w:t>
      </w:r>
      <w:r w:rsidR="00777847">
        <w:rPr>
          <w:b/>
          <w:bCs/>
        </w:rPr>
        <w:t xml:space="preserve"> </w:t>
      </w:r>
      <w:r w:rsidR="006D07A1">
        <w:t>T</w:t>
      </w:r>
      <w:r w:rsidR="00777847">
        <w:t xml:space="preserve">o solve this problem we need to know the maximum </w:t>
      </w:r>
      <w:r w:rsidR="00C173A0">
        <w:t>value of surrogate key in the DB and add it to the generated number.</w:t>
      </w:r>
    </w:p>
    <w:p w14:paraId="31E57676" w14:textId="66F314DB" w:rsidR="002F4AE5" w:rsidRDefault="006D07A1" w:rsidP="002F4AE5">
      <w:pPr>
        <w:pStyle w:val="Heading4"/>
      </w:pPr>
      <w:bookmarkStart w:id="26" w:name="_Toc39586623"/>
      <w:r>
        <w:t>Fix surrogate key</w:t>
      </w:r>
      <w:r w:rsidR="002F4AE5">
        <w:t xml:space="preserve"> value</w:t>
      </w:r>
      <w:bookmarkEnd w:id="26"/>
    </w:p>
    <w:p w14:paraId="16740953" w14:textId="600E5438" w:rsidR="002F4AE5" w:rsidRDefault="002F4AE5" w:rsidP="002F4AE5">
      <w:r>
        <w:t>At the beginning of this exercise, you created a parameter name</w:t>
      </w:r>
      <w:r w:rsidR="003240F8">
        <w:t>d</w:t>
      </w:r>
      <w:r>
        <w:t xml:space="preserve"> “</w:t>
      </w:r>
      <w:proofErr w:type="spellStart"/>
      <w:r w:rsidR="003240F8" w:rsidRPr="003240F8">
        <w:rPr>
          <w:i/>
          <w:iCs/>
        </w:rPr>
        <w:t>MaxCustomerKey</w:t>
      </w:r>
      <w:proofErr w:type="spellEnd"/>
      <w:r w:rsidR="003240F8">
        <w:t xml:space="preserve">”. The purpose of this parameter is to hold the biggest surrogate key currently in the DW table and add it to the generated number. </w:t>
      </w:r>
    </w:p>
    <w:p w14:paraId="20C1C196" w14:textId="4EA56F4C" w:rsidR="002E32DC" w:rsidRDefault="002E32DC" w:rsidP="002F4AE5">
      <w:r>
        <w:lastRenderedPageBreak/>
        <w:t xml:space="preserve">The parameter gets filled in by the ADF pipeline that dataflow runs in it. </w:t>
      </w:r>
      <w:r w:rsidR="002C50D8">
        <w:t xml:space="preserve">Once dataflow is ready to be place in pipeline we will precede it with a “lookup” activity which </w:t>
      </w:r>
      <w:r w:rsidR="00B8590C">
        <w:t>retrieves the maximum of “</w:t>
      </w:r>
      <w:proofErr w:type="spellStart"/>
      <w:r w:rsidR="00B8590C">
        <w:t>CustomerKey</w:t>
      </w:r>
      <w:proofErr w:type="spellEnd"/>
      <w:r w:rsidR="00B8590C">
        <w:t>” in the table and pass it on to the DF through the parameter (More on this later)</w:t>
      </w:r>
    </w:p>
    <w:p w14:paraId="47EE6385" w14:textId="08B14AA3" w:rsidR="00750198" w:rsidRDefault="00B8590C" w:rsidP="00820688">
      <w:pPr>
        <w:pStyle w:val="ListParagraph"/>
        <w:numPr>
          <w:ilvl w:val="0"/>
          <w:numId w:val="23"/>
        </w:numPr>
      </w:pPr>
      <w:r>
        <w:t>After the “</w:t>
      </w:r>
      <w:proofErr w:type="spellStart"/>
      <w:r>
        <w:t>SurrogateKey</w:t>
      </w:r>
      <w:proofErr w:type="spellEnd"/>
      <w:r>
        <w:t xml:space="preserve">” </w:t>
      </w:r>
      <w:proofErr w:type="spellStart"/>
      <w:r>
        <w:t>transromation</w:t>
      </w:r>
      <w:proofErr w:type="spellEnd"/>
      <w:r>
        <w:t xml:space="preserve"> add a </w:t>
      </w:r>
      <w:r w:rsidR="00CD3D68">
        <w:t>“Derived Column” transformation</w:t>
      </w:r>
    </w:p>
    <w:p w14:paraId="14891055" w14:textId="726FD9CF" w:rsidR="00750198" w:rsidRDefault="00750198" w:rsidP="00820688">
      <w:pPr>
        <w:pStyle w:val="ListParagraph"/>
        <w:numPr>
          <w:ilvl w:val="0"/>
          <w:numId w:val="23"/>
        </w:numPr>
      </w:pPr>
      <w:r>
        <w:t>Rename it to “</w:t>
      </w:r>
      <w:proofErr w:type="spellStart"/>
      <w:r w:rsidRPr="00750198">
        <w:t>AddMaxCustomerKey</w:t>
      </w:r>
      <w:proofErr w:type="spellEnd"/>
      <w:r>
        <w:t>”</w:t>
      </w:r>
    </w:p>
    <w:p w14:paraId="7E129F88" w14:textId="4FD710EE" w:rsidR="00750198" w:rsidRDefault="00CD3D68" w:rsidP="00750198">
      <w:pPr>
        <w:pStyle w:val="ListParagraph"/>
        <w:numPr>
          <w:ilvl w:val="0"/>
          <w:numId w:val="23"/>
        </w:numPr>
      </w:pPr>
      <w:r>
        <w:t xml:space="preserve"> </w:t>
      </w:r>
      <w:r w:rsidR="00750198">
        <w:t>S</w:t>
      </w:r>
      <w:r>
        <w:t>et it like the screenshot</w:t>
      </w:r>
    </w:p>
    <w:p w14:paraId="1388BABE" w14:textId="6688A03C" w:rsidR="00CD3D68" w:rsidRDefault="009029BB" w:rsidP="00CD3D68">
      <w:r>
        <w:rPr>
          <w:noProof/>
        </w:rPr>
        <w:drawing>
          <wp:inline distT="0" distB="0" distL="0" distR="0" wp14:anchorId="727F918A" wp14:editId="4A4CE9A6">
            <wp:extent cx="6858000" cy="12769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858000" cy="1276985"/>
                    </a:xfrm>
                    <a:prstGeom prst="rect">
                      <a:avLst/>
                    </a:prstGeom>
                  </pic:spPr>
                </pic:pic>
              </a:graphicData>
            </a:graphic>
          </wp:inline>
        </w:drawing>
      </w:r>
    </w:p>
    <w:p w14:paraId="2277F8D6" w14:textId="6CEF93E4" w:rsidR="009029BB" w:rsidRDefault="009029BB" w:rsidP="00CD3D68">
      <w:proofErr w:type="spellStart"/>
      <w:r>
        <w:t>CustomerKey</w:t>
      </w:r>
      <w:proofErr w:type="spellEnd"/>
      <w:r>
        <w:t xml:space="preserve">: </w:t>
      </w:r>
    </w:p>
    <w:p w14:paraId="0906E662" w14:textId="60F9B459" w:rsidR="009029BB" w:rsidRPr="002F4AE5" w:rsidRDefault="009029BB" w:rsidP="009029BB">
      <w:pPr>
        <w:pStyle w:val="SourceCode"/>
      </w:pPr>
      <w:proofErr w:type="spellStart"/>
      <w:r w:rsidRPr="009029BB">
        <w:t>CustomerKey</w:t>
      </w:r>
      <w:proofErr w:type="spellEnd"/>
      <w:r w:rsidRPr="009029BB">
        <w:t>+$</w:t>
      </w:r>
      <w:proofErr w:type="spellStart"/>
      <w:r w:rsidRPr="009029BB">
        <w:t>MaxCustomerKey</w:t>
      </w:r>
      <w:proofErr w:type="spellEnd"/>
    </w:p>
    <w:p w14:paraId="131A6754" w14:textId="505D1E96" w:rsidR="00820688" w:rsidRDefault="00820688" w:rsidP="006E7136">
      <w:pPr>
        <w:pStyle w:val="Quote"/>
      </w:pPr>
      <w:r>
        <w:t xml:space="preserve">This transformation takes the </w:t>
      </w:r>
      <w:r w:rsidR="0070599F">
        <w:t>generated surrogate key sequential number and add the maximum surrogate key value to it.</w:t>
      </w:r>
    </w:p>
    <w:p w14:paraId="1F6B52C3" w14:textId="0C698B80" w:rsidR="00F5752B" w:rsidRDefault="00B40970" w:rsidP="00B40970">
      <w:pPr>
        <w:pStyle w:val="Heading4"/>
      </w:pPr>
      <w:bookmarkStart w:id="27" w:name="_Toc39586624"/>
      <w:r>
        <w:lastRenderedPageBreak/>
        <w:t>Add Batch</w:t>
      </w:r>
      <w:r w:rsidR="005D7DD9">
        <w:t xml:space="preserve"> columns to our “Insert” dataset</w:t>
      </w:r>
      <w:bookmarkEnd w:id="27"/>
    </w:p>
    <w:p w14:paraId="481962EC" w14:textId="4BE6335B" w:rsidR="005D7DD9" w:rsidRDefault="005D7DD9" w:rsidP="005D7DD9">
      <w:r>
        <w:t xml:space="preserve">Our “Insert” dataset is still missing the following </w:t>
      </w:r>
      <w:r w:rsidR="004B5D1C">
        <w:t xml:space="preserve">4 </w:t>
      </w:r>
      <w:r w:rsidR="00990ABB">
        <w:t xml:space="preserve">columns. In this task a “Derived Column” activity is used to </w:t>
      </w:r>
      <w:r w:rsidR="004B5D1C">
        <w:t>generate them and add them to the data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4"/>
        <w:gridCol w:w="3627"/>
        <w:gridCol w:w="1792"/>
      </w:tblGrid>
      <w:tr w:rsidR="004B5D1C" w:rsidRPr="00241143" w14:paraId="1694437B" w14:textId="77777777" w:rsidTr="00233F89">
        <w:trPr>
          <w:trHeight w:val="292"/>
        </w:trPr>
        <w:tc>
          <w:tcPr>
            <w:tcW w:w="0" w:type="auto"/>
            <w:shd w:val="clear" w:color="auto" w:fill="auto"/>
            <w:noWrap/>
            <w:vAlign w:val="bottom"/>
            <w:hideMark/>
          </w:tcPr>
          <w:p w14:paraId="71747BDB" w14:textId="77777777" w:rsidR="004B5D1C" w:rsidRPr="00241143" w:rsidRDefault="004B5D1C" w:rsidP="00233F89">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RecInsertDt</w:t>
            </w:r>
            <w:proofErr w:type="spellEnd"/>
            <w:r w:rsidRPr="00241143">
              <w:rPr>
                <w:rFonts w:ascii="Calibri" w:eastAsia="Times New Roman" w:hAnsi="Calibri" w:cs="Calibri"/>
                <w:color w:val="000000"/>
                <w:sz w:val="22"/>
                <w:lang w:val="en-AU" w:eastAsia="en-AU"/>
              </w:rPr>
              <w:t xml:space="preserve"> date </w:t>
            </w:r>
          </w:p>
        </w:tc>
        <w:tc>
          <w:tcPr>
            <w:tcW w:w="0" w:type="auto"/>
          </w:tcPr>
          <w:p w14:paraId="1CC06244" w14:textId="77777777" w:rsidR="004B5D1C" w:rsidRPr="00241143" w:rsidRDefault="004B5D1C" w:rsidP="00233F89">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Actual ELT running date</w:t>
            </w:r>
          </w:p>
        </w:tc>
        <w:tc>
          <w:tcPr>
            <w:tcW w:w="0" w:type="auto"/>
          </w:tcPr>
          <w:p w14:paraId="1B869F26" w14:textId="77777777" w:rsidR="004B5D1C" w:rsidRPr="00241143" w:rsidRDefault="004B5D1C" w:rsidP="00233F89">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4B5D1C" w:rsidRPr="00241143" w14:paraId="7E8F8C6C" w14:textId="77777777" w:rsidTr="00233F89">
        <w:trPr>
          <w:trHeight w:val="292"/>
        </w:trPr>
        <w:tc>
          <w:tcPr>
            <w:tcW w:w="0" w:type="auto"/>
            <w:shd w:val="clear" w:color="auto" w:fill="auto"/>
            <w:noWrap/>
            <w:vAlign w:val="bottom"/>
            <w:hideMark/>
          </w:tcPr>
          <w:p w14:paraId="50ED94E2" w14:textId="77777777" w:rsidR="004B5D1C" w:rsidRPr="00241143" w:rsidRDefault="004B5D1C" w:rsidP="00233F89">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RecStartDt</w:t>
            </w:r>
            <w:proofErr w:type="spellEnd"/>
            <w:r w:rsidRPr="00241143">
              <w:rPr>
                <w:rFonts w:ascii="Calibri" w:eastAsia="Times New Roman" w:hAnsi="Calibri" w:cs="Calibri"/>
                <w:color w:val="000000"/>
                <w:sz w:val="22"/>
                <w:lang w:val="en-AU" w:eastAsia="en-AU"/>
              </w:rPr>
              <w:t xml:space="preserve"> date </w:t>
            </w:r>
          </w:p>
        </w:tc>
        <w:tc>
          <w:tcPr>
            <w:tcW w:w="0" w:type="auto"/>
          </w:tcPr>
          <w:p w14:paraId="45757BB7" w14:textId="77777777" w:rsidR="004B5D1C" w:rsidRPr="00241143" w:rsidRDefault="004B5D1C" w:rsidP="00233F89">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Record validity start date = batch date</w:t>
            </w:r>
          </w:p>
        </w:tc>
        <w:tc>
          <w:tcPr>
            <w:tcW w:w="0" w:type="auto"/>
          </w:tcPr>
          <w:p w14:paraId="4717FE9C" w14:textId="77777777" w:rsidR="004B5D1C" w:rsidRPr="00241143" w:rsidRDefault="004B5D1C" w:rsidP="00233F89">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4B5D1C" w:rsidRPr="00241143" w14:paraId="563D1C35" w14:textId="77777777" w:rsidTr="00233F89">
        <w:trPr>
          <w:trHeight w:val="292"/>
        </w:trPr>
        <w:tc>
          <w:tcPr>
            <w:tcW w:w="0" w:type="auto"/>
            <w:shd w:val="clear" w:color="auto" w:fill="auto"/>
            <w:noWrap/>
            <w:vAlign w:val="bottom"/>
            <w:hideMark/>
          </w:tcPr>
          <w:p w14:paraId="640AFEB2" w14:textId="77777777" w:rsidR="004B5D1C" w:rsidRPr="00241143" w:rsidRDefault="004B5D1C" w:rsidP="00233F89">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RecEndDt</w:t>
            </w:r>
            <w:proofErr w:type="spellEnd"/>
            <w:r w:rsidRPr="00241143">
              <w:rPr>
                <w:rFonts w:ascii="Calibri" w:eastAsia="Times New Roman" w:hAnsi="Calibri" w:cs="Calibri"/>
                <w:color w:val="000000"/>
                <w:sz w:val="22"/>
                <w:lang w:val="en-AU" w:eastAsia="en-AU"/>
              </w:rPr>
              <w:t xml:space="preserve"> date </w:t>
            </w:r>
          </w:p>
        </w:tc>
        <w:tc>
          <w:tcPr>
            <w:tcW w:w="0" w:type="auto"/>
          </w:tcPr>
          <w:p w14:paraId="14D9EF6C" w14:textId="77777777" w:rsidR="004B5D1C" w:rsidRPr="00241143" w:rsidRDefault="004B5D1C" w:rsidP="00233F89">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Record validity end date = batch date</w:t>
            </w:r>
          </w:p>
        </w:tc>
        <w:tc>
          <w:tcPr>
            <w:tcW w:w="0" w:type="auto"/>
          </w:tcPr>
          <w:p w14:paraId="07C2C646" w14:textId="77777777" w:rsidR="004B5D1C" w:rsidRPr="00241143" w:rsidRDefault="004B5D1C" w:rsidP="00233F89">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r w:rsidR="004B5D1C" w:rsidRPr="00241143" w14:paraId="420BA449" w14:textId="77777777" w:rsidTr="00233F89">
        <w:trPr>
          <w:trHeight w:val="292"/>
        </w:trPr>
        <w:tc>
          <w:tcPr>
            <w:tcW w:w="0" w:type="auto"/>
            <w:shd w:val="clear" w:color="auto" w:fill="auto"/>
            <w:noWrap/>
            <w:vAlign w:val="bottom"/>
            <w:hideMark/>
          </w:tcPr>
          <w:p w14:paraId="0170009D" w14:textId="77777777" w:rsidR="004B5D1C" w:rsidRPr="00241143" w:rsidRDefault="004B5D1C" w:rsidP="00233F89">
            <w:pPr>
              <w:spacing w:after="0" w:line="240" w:lineRule="auto"/>
              <w:rPr>
                <w:rFonts w:ascii="Calibri" w:eastAsia="Times New Roman" w:hAnsi="Calibri" w:cs="Calibri"/>
                <w:color w:val="000000"/>
                <w:sz w:val="22"/>
                <w:lang w:val="en-AU" w:eastAsia="en-AU"/>
              </w:rPr>
            </w:pPr>
            <w:proofErr w:type="spellStart"/>
            <w:r w:rsidRPr="00241143">
              <w:rPr>
                <w:rFonts w:ascii="Calibri" w:eastAsia="Times New Roman" w:hAnsi="Calibri" w:cs="Calibri"/>
                <w:color w:val="000000"/>
                <w:sz w:val="22"/>
                <w:lang w:val="en-AU" w:eastAsia="en-AU"/>
              </w:rPr>
              <w:t>RecCurrInd</w:t>
            </w:r>
            <w:proofErr w:type="spellEnd"/>
            <w:r w:rsidRPr="00241143">
              <w:rPr>
                <w:rFonts w:ascii="Calibri" w:eastAsia="Times New Roman" w:hAnsi="Calibri" w:cs="Calibri"/>
                <w:color w:val="000000"/>
                <w:sz w:val="22"/>
                <w:lang w:val="en-AU" w:eastAsia="en-AU"/>
              </w:rPr>
              <w:t xml:space="preserve"> </w:t>
            </w:r>
            <w:r>
              <w:rPr>
                <w:rFonts w:ascii="Calibri" w:eastAsia="Times New Roman" w:hAnsi="Calibri" w:cs="Calibri"/>
                <w:color w:val="000000"/>
                <w:sz w:val="22"/>
                <w:lang w:val="en-AU" w:eastAsia="en-AU"/>
              </w:rPr>
              <w:t>Boolean</w:t>
            </w:r>
            <w:r w:rsidRPr="00241143">
              <w:rPr>
                <w:rFonts w:ascii="Calibri" w:eastAsia="Times New Roman" w:hAnsi="Calibri" w:cs="Calibri"/>
                <w:color w:val="000000"/>
                <w:sz w:val="22"/>
                <w:lang w:val="en-AU" w:eastAsia="en-AU"/>
              </w:rPr>
              <w:t xml:space="preserve"> </w:t>
            </w:r>
          </w:p>
        </w:tc>
        <w:tc>
          <w:tcPr>
            <w:tcW w:w="0" w:type="auto"/>
          </w:tcPr>
          <w:p w14:paraId="40D434F7" w14:textId="77777777" w:rsidR="004B5D1C" w:rsidRPr="00241143" w:rsidRDefault="004B5D1C" w:rsidP="00233F89">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Record validity indicator</w:t>
            </w:r>
          </w:p>
        </w:tc>
        <w:tc>
          <w:tcPr>
            <w:tcW w:w="0" w:type="auto"/>
          </w:tcPr>
          <w:p w14:paraId="2800CED6" w14:textId="77777777" w:rsidR="004B5D1C" w:rsidRPr="00241143" w:rsidRDefault="004B5D1C" w:rsidP="00233F89">
            <w:pPr>
              <w:spacing w:after="0" w:line="240" w:lineRule="auto"/>
              <w:rPr>
                <w:rFonts w:ascii="Calibri" w:eastAsia="Times New Roman" w:hAnsi="Calibri" w:cs="Calibri"/>
                <w:color w:val="000000"/>
                <w:sz w:val="22"/>
                <w:lang w:val="en-AU" w:eastAsia="en-AU"/>
              </w:rPr>
            </w:pPr>
            <w:r>
              <w:rPr>
                <w:rFonts w:ascii="Calibri" w:eastAsia="Times New Roman" w:hAnsi="Calibri" w:cs="Calibri"/>
                <w:color w:val="000000"/>
                <w:sz w:val="22"/>
                <w:lang w:val="en-AU" w:eastAsia="en-AU"/>
              </w:rPr>
              <w:t>Generated by ELT</w:t>
            </w:r>
          </w:p>
        </w:tc>
      </w:tr>
    </w:tbl>
    <w:p w14:paraId="334CDB2C" w14:textId="682596EC" w:rsidR="004B5D1C" w:rsidRDefault="004B5D1C" w:rsidP="005D7DD9"/>
    <w:p w14:paraId="59206E7A" w14:textId="77777777" w:rsidR="00750198" w:rsidRDefault="004B5D1C" w:rsidP="004B5D1C">
      <w:pPr>
        <w:pStyle w:val="ListParagraph"/>
        <w:numPr>
          <w:ilvl w:val="0"/>
          <w:numId w:val="24"/>
        </w:numPr>
      </w:pPr>
      <w:r>
        <w:t>Add a “Derived Column” transformation</w:t>
      </w:r>
    </w:p>
    <w:p w14:paraId="051BD3EC" w14:textId="21066744" w:rsidR="004B5D1C" w:rsidRDefault="00750198" w:rsidP="004B5D1C">
      <w:pPr>
        <w:pStyle w:val="ListParagraph"/>
        <w:numPr>
          <w:ilvl w:val="0"/>
          <w:numId w:val="24"/>
        </w:numPr>
      </w:pPr>
      <w:r>
        <w:t xml:space="preserve">Rename it to </w:t>
      </w:r>
      <w:proofErr w:type="spellStart"/>
      <w:r w:rsidR="00E11565" w:rsidRPr="00E11565">
        <w:t>InsertRecsBatchColumns</w:t>
      </w:r>
      <w:proofErr w:type="spellEnd"/>
    </w:p>
    <w:p w14:paraId="0DB4618A" w14:textId="2625EB74" w:rsidR="00E11565" w:rsidRDefault="00E11565" w:rsidP="004B5D1C">
      <w:pPr>
        <w:pStyle w:val="ListParagraph"/>
        <w:numPr>
          <w:ilvl w:val="0"/>
          <w:numId w:val="24"/>
        </w:numPr>
      </w:pPr>
      <w:r>
        <w:t>Columns:</w:t>
      </w:r>
    </w:p>
    <w:p w14:paraId="386EBD42" w14:textId="631024B1" w:rsidR="00AF7641" w:rsidRDefault="00E11565" w:rsidP="00AF7641">
      <w:pPr>
        <w:pStyle w:val="ListParagraph"/>
        <w:numPr>
          <w:ilvl w:val="0"/>
          <w:numId w:val="15"/>
        </w:numPr>
      </w:pPr>
      <w:proofErr w:type="spellStart"/>
      <w:r>
        <w:t>RecInsertDt</w:t>
      </w:r>
      <w:proofErr w:type="spellEnd"/>
      <w:r>
        <w:t xml:space="preserve">: </w:t>
      </w:r>
    </w:p>
    <w:p w14:paraId="17C67E36" w14:textId="647D5D3C" w:rsidR="00E11565" w:rsidRDefault="0015164F" w:rsidP="00AF7641">
      <w:pPr>
        <w:pStyle w:val="SourceCode"/>
      </w:pPr>
      <w:proofErr w:type="spellStart"/>
      <w:proofErr w:type="gramStart"/>
      <w:r w:rsidRPr="00AF7641">
        <w:t>currentDate</w:t>
      </w:r>
      <w:proofErr w:type="spellEnd"/>
      <w:r w:rsidRPr="00AF7641">
        <w:t>(</w:t>
      </w:r>
      <w:proofErr w:type="gramEnd"/>
      <w:r w:rsidRPr="00AF7641">
        <w:t>)</w:t>
      </w:r>
    </w:p>
    <w:p w14:paraId="539D99CC" w14:textId="5C40A58B" w:rsidR="0015164F" w:rsidRDefault="00AF7641" w:rsidP="00E11565">
      <w:pPr>
        <w:pStyle w:val="ListParagraph"/>
        <w:numPr>
          <w:ilvl w:val="0"/>
          <w:numId w:val="15"/>
        </w:numPr>
      </w:pPr>
      <w:proofErr w:type="spellStart"/>
      <w:r>
        <w:t>RecCurrInd</w:t>
      </w:r>
      <w:proofErr w:type="spellEnd"/>
    </w:p>
    <w:p w14:paraId="371BB152" w14:textId="67B32787" w:rsidR="00AF7641" w:rsidRDefault="00AF7641" w:rsidP="00AF7641">
      <w:pPr>
        <w:pStyle w:val="SourceCode"/>
      </w:pPr>
      <w:proofErr w:type="gramStart"/>
      <w:r>
        <w:t>true(</w:t>
      </w:r>
      <w:proofErr w:type="gramEnd"/>
      <w:r>
        <w:t>)</w:t>
      </w:r>
    </w:p>
    <w:p w14:paraId="045CEAC4" w14:textId="1A780D1B" w:rsidR="0015164F" w:rsidRDefault="00AF7641" w:rsidP="00E11565">
      <w:pPr>
        <w:pStyle w:val="ListParagraph"/>
        <w:numPr>
          <w:ilvl w:val="0"/>
          <w:numId w:val="15"/>
        </w:numPr>
      </w:pPr>
      <w:proofErr w:type="spellStart"/>
      <w:r>
        <w:t>RecStartDt</w:t>
      </w:r>
      <w:proofErr w:type="spellEnd"/>
    </w:p>
    <w:p w14:paraId="0A9B7CB5" w14:textId="15F10C96" w:rsidR="00AF7641" w:rsidRDefault="00EA63EA" w:rsidP="00AF7641">
      <w:pPr>
        <w:pStyle w:val="SourceCode"/>
      </w:pPr>
      <w:proofErr w:type="spellStart"/>
      <w:r w:rsidRPr="00EA63EA">
        <w:lastRenderedPageBreak/>
        <w:t>toDate</w:t>
      </w:r>
      <w:proofErr w:type="spellEnd"/>
      <w:r w:rsidRPr="00EA63EA">
        <w:t>($</w:t>
      </w:r>
      <w:proofErr w:type="spellStart"/>
      <w:r w:rsidRPr="00EA63EA">
        <w:t>BatchDt</w:t>
      </w:r>
      <w:proofErr w:type="spellEnd"/>
      <w:r w:rsidRPr="00EA63EA">
        <w:t>,'</w:t>
      </w:r>
      <w:proofErr w:type="spellStart"/>
      <w:r w:rsidRPr="00EA63EA">
        <w:t>yyyy</w:t>
      </w:r>
      <w:proofErr w:type="spellEnd"/>
      <w:r w:rsidRPr="00EA63EA">
        <w:t>-MM-dd')</w:t>
      </w:r>
    </w:p>
    <w:p w14:paraId="5DDE158C" w14:textId="084B4272" w:rsidR="0015164F" w:rsidRDefault="00EA63EA" w:rsidP="00E11565">
      <w:pPr>
        <w:pStyle w:val="ListParagraph"/>
        <w:numPr>
          <w:ilvl w:val="0"/>
          <w:numId w:val="15"/>
        </w:numPr>
      </w:pPr>
      <w:proofErr w:type="spellStart"/>
      <w:r>
        <w:t>RecEnddt</w:t>
      </w:r>
      <w:proofErr w:type="spellEnd"/>
    </w:p>
    <w:p w14:paraId="6F53E649" w14:textId="4E89D4ED" w:rsidR="00A60158" w:rsidRPr="00F01D55" w:rsidRDefault="00EA63EA" w:rsidP="00F01D55">
      <w:pPr>
        <w:pStyle w:val="SourceCode"/>
      </w:pPr>
      <w:proofErr w:type="spellStart"/>
      <w:r w:rsidRPr="00EA63EA">
        <w:t>toDate</w:t>
      </w:r>
      <w:proofErr w:type="spellEnd"/>
      <w:r w:rsidRPr="00EA63EA">
        <w:t>(</w:t>
      </w:r>
      <w:proofErr w:type="spellStart"/>
      <w:r w:rsidRPr="00EA63EA">
        <w:t>toString</w:t>
      </w:r>
      <w:proofErr w:type="spellEnd"/>
      <w:r w:rsidRPr="00EA63EA">
        <w:t>(</w:t>
      </w:r>
      <w:proofErr w:type="gramStart"/>
      <w:r w:rsidRPr="00EA63EA">
        <w:t>null(</w:t>
      </w:r>
      <w:proofErr w:type="gramEnd"/>
      <w:r w:rsidRPr="00EA63EA">
        <w:t>)))</w:t>
      </w:r>
    </w:p>
    <w:p w14:paraId="6D8AEB9E" w14:textId="50AB42E7" w:rsidR="00F01D55" w:rsidRDefault="00FB3922">
      <w:pPr>
        <w:rPr>
          <w:rFonts w:asciiTheme="minorHAnsi" w:eastAsia="Times New Roman" w:hAnsiTheme="minorHAnsi" w:cstheme="minorHAnsi"/>
          <w:iCs/>
          <w:color w:val="0078D7" w:themeColor="accent1"/>
          <w:sz w:val="28"/>
        </w:rPr>
      </w:pPr>
      <w:r>
        <w:rPr>
          <w:noProof/>
        </w:rPr>
        <w:drawing>
          <wp:inline distT="0" distB="0" distL="0" distR="0" wp14:anchorId="05173575" wp14:editId="1E7C6015">
            <wp:extent cx="6858000" cy="23723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858000" cy="2372360"/>
                    </a:xfrm>
                    <a:prstGeom prst="rect">
                      <a:avLst/>
                    </a:prstGeom>
                  </pic:spPr>
                </pic:pic>
              </a:graphicData>
            </a:graphic>
          </wp:inline>
        </w:drawing>
      </w:r>
    </w:p>
    <w:p w14:paraId="55328982" w14:textId="420DDF0D" w:rsidR="008C1C28" w:rsidRDefault="008C1C28" w:rsidP="008C1C28">
      <w:pPr>
        <w:pStyle w:val="Heading4"/>
      </w:pPr>
      <w:bookmarkStart w:id="28" w:name="_Toc39586625"/>
      <w:r>
        <w:t>Put Insert and Update records together</w:t>
      </w:r>
      <w:bookmarkEnd w:id="28"/>
    </w:p>
    <w:p w14:paraId="2932D4CF" w14:textId="109869E1" w:rsidR="008C1C28" w:rsidRDefault="007E6572" w:rsidP="008C1C28">
      <w:r>
        <w:t>Now we need to merge the insert stream and update stream together</w:t>
      </w:r>
      <w:r w:rsidR="005C0A41">
        <w:t xml:space="preserve"> </w:t>
      </w:r>
      <w:proofErr w:type="gramStart"/>
      <w:r w:rsidR="005C0A41">
        <w:t>in to</w:t>
      </w:r>
      <w:proofErr w:type="gramEnd"/>
      <w:r w:rsidR="005C0A41">
        <w:t xml:space="preserve"> a single stream in preparation for pushing it to the destination.</w:t>
      </w:r>
    </w:p>
    <w:p w14:paraId="76B2DEED" w14:textId="49B0D0D7" w:rsidR="005C0A41" w:rsidRDefault="005C0A41" w:rsidP="005C0A41">
      <w:pPr>
        <w:pStyle w:val="ListParagraph"/>
        <w:numPr>
          <w:ilvl w:val="0"/>
          <w:numId w:val="25"/>
        </w:numPr>
      </w:pPr>
      <w:r>
        <w:t>Add a “Union” transform</w:t>
      </w:r>
    </w:p>
    <w:p w14:paraId="1F48AF95" w14:textId="518D995C" w:rsidR="005C0A41" w:rsidRDefault="005C0A41" w:rsidP="005C0A41">
      <w:pPr>
        <w:pStyle w:val="ListParagraph"/>
        <w:numPr>
          <w:ilvl w:val="0"/>
          <w:numId w:val="25"/>
        </w:numPr>
      </w:pPr>
      <w:r>
        <w:t>Rename it to “</w:t>
      </w:r>
      <w:proofErr w:type="spellStart"/>
      <w:r w:rsidR="00751CDB" w:rsidRPr="002F1D7B">
        <w:rPr>
          <w:i/>
          <w:iCs/>
        </w:rPr>
        <w:t>UnionInsertUpdates</w:t>
      </w:r>
      <w:proofErr w:type="spellEnd"/>
      <w:r w:rsidR="00751CDB">
        <w:t>”</w:t>
      </w:r>
    </w:p>
    <w:p w14:paraId="404136EA" w14:textId="017AF530" w:rsidR="00751CDB" w:rsidRDefault="00751CDB" w:rsidP="005C0A41">
      <w:pPr>
        <w:pStyle w:val="ListParagraph"/>
        <w:numPr>
          <w:ilvl w:val="0"/>
          <w:numId w:val="25"/>
        </w:numPr>
      </w:pPr>
      <w:r>
        <w:t>Union with: “</w:t>
      </w:r>
      <w:proofErr w:type="spellStart"/>
      <w:r w:rsidRPr="002F1D7B">
        <w:rPr>
          <w:i/>
          <w:iCs/>
        </w:rPr>
        <w:t>UpdateRecsBatchColumns</w:t>
      </w:r>
      <w:proofErr w:type="spellEnd"/>
      <w:r>
        <w:t>”</w:t>
      </w:r>
    </w:p>
    <w:p w14:paraId="651CD31B" w14:textId="3414B912" w:rsidR="00751CDB" w:rsidRDefault="002F1D7B" w:rsidP="00751CDB">
      <w:r>
        <w:rPr>
          <w:noProof/>
        </w:rPr>
        <w:drawing>
          <wp:inline distT="0" distB="0" distL="0" distR="0" wp14:anchorId="5EF6E29E" wp14:editId="33E939FA">
            <wp:extent cx="6858000" cy="1969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858000" cy="1969135"/>
                    </a:xfrm>
                    <a:prstGeom prst="rect">
                      <a:avLst/>
                    </a:prstGeom>
                  </pic:spPr>
                </pic:pic>
              </a:graphicData>
            </a:graphic>
          </wp:inline>
        </w:drawing>
      </w:r>
    </w:p>
    <w:p w14:paraId="1A0CC966" w14:textId="53166E33" w:rsidR="00093F7C" w:rsidRDefault="00245B64" w:rsidP="00751CDB">
      <w:r>
        <w:t>So far, your Dataflow should look like below</w:t>
      </w:r>
    </w:p>
    <w:p w14:paraId="2476C73B" w14:textId="62DC72C6" w:rsidR="00245B64" w:rsidRPr="008C1C28" w:rsidRDefault="00245B64" w:rsidP="00751CDB">
      <w:r>
        <w:rPr>
          <w:noProof/>
        </w:rPr>
        <w:lastRenderedPageBreak/>
        <w:drawing>
          <wp:inline distT="0" distB="0" distL="0" distR="0" wp14:anchorId="3E2BFD8E" wp14:editId="75309EE7">
            <wp:extent cx="6858000" cy="2015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858000" cy="2015490"/>
                    </a:xfrm>
                    <a:prstGeom prst="rect">
                      <a:avLst/>
                    </a:prstGeom>
                  </pic:spPr>
                </pic:pic>
              </a:graphicData>
            </a:graphic>
          </wp:inline>
        </w:drawing>
      </w:r>
    </w:p>
    <w:p w14:paraId="3F635BD8" w14:textId="57095A86" w:rsidR="00F01D55" w:rsidRDefault="00B53484" w:rsidP="00B53484">
      <w:pPr>
        <w:pStyle w:val="Quote"/>
      </w:pPr>
      <w:r>
        <w:rPr>
          <w:b/>
          <w:bCs/>
        </w:rPr>
        <w:t xml:space="preserve">Note: </w:t>
      </w:r>
      <w:r w:rsidR="00F65782">
        <w:t xml:space="preserve">If you hover over any transformation it tells you how many output columns are coming out of that transformation. To double check you work </w:t>
      </w:r>
      <w:r w:rsidR="00050597">
        <w:t xml:space="preserve">the last transformation should have </w:t>
      </w:r>
      <w:r w:rsidR="00050597">
        <w:rPr>
          <w:b/>
          <w:bCs/>
        </w:rPr>
        <w:t xml:space="preserve">16 </w:t>
      </w:r>
      <w:r w:rsidR="00050597">
        <w:t>columns</w:t>
      </w:r>
    </w:p>
    <w:p w14:paraId="1CE2A192" w14:textId="3D5D1E2E" w:rsidR="001E1FB3" w:rsidRDefault="001E1FB3" w:rsidP="001E1FB3"/>
    <w:p w14:paraId="385B90C5" w14:textId="46D44A2F" w:rsidR="001E1FB3" w:rsidRDefault="001E1FB3" w:rsidP="001E1FB3">
      <w:pPr>
        <w:jc w:val="center"/>
      </w:pPr>
      <w:r>
        <w:rPr>
          <w:noProof/>
        </w:rPr>
        <w:drawing>
          <wp:inline distT="0" distB="0" distL="0" distR="0" wp14:anchorId="02B58805" wp14:editId="092FD60D">
            <wp:extent cx="1457143" cy="876190"/>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457143" cy="876190"/>
                    </a:xfrm>
                    <a:prstGeom prst="rect">
                      <a:avLst/>
                    </a:prstGeom>
                  </pic:spPr>
                </pic:pic>
              </a:graphicData>
            </a:graphic>
          </wp:inline>
        </w:drawing>
      </w:r>
    </w:p>
    <w:p w14:paraId="7FCDA30C" w14:textId="277C5810" w:rsidR="001E1FB3" w:rsidRDefault="00B90498" w:rsidP="00B90498">
      <w:pPr>
        <w:pStyle w:val="Heading4"/>
      </w:pPr>
      <w:bookmarkStart w:id="29" w:name="_Toc39586626"/>
      <w:r>
        <w:t>Prepare the dataset for sink</w:t>
      </w:r>
      <w:r w:rsidR="00403E27">
        <w:t xml:space="preserve"> (Alter row transformation)</w:t>
      </w:r>
      <w:bookmarkEnd w:id="29"/>
    </w:p>
    <w:p w14:paraId="291CF107" w14:textId="0C7BA8A0" w:rsidR="00154B6F" w:rsidRDefault="002D680C" w:rsidP="00154B6F">
      <w:r>
        <w:t xml:space="preserve">Now </w:t>
      </w:r>
      <w:r w:rsidR="005B2A3B">
        <w:t xml:space="preserve">that </w:t>
      </w:r>
      <w:r w:rsidR="00675D4E">
        <w:t>our</w:t>
      </w:r>
      <w:r w:rsidR="005B2A3B">
        <w:t xml:space="preserve"> dataset is ready to</w:t>
      </w:r>
      <w:r w:rsidR="007E1D10">
        <w:t xml:space="preserve"> be written to the DW table. Next logical step is to add a </w:t>
      </w:r>
      <w:r w:rsidR="001D1D86">
        <w:t>“Sink” transform and complete the data flow.</w:t>
      </w:r>
      <w:r w:rsidR="00AA76C3">
        <w:t xml:space="preserve"> let’s see what happens if we go ahead and add sink transform</w:t>
      </w:r>
    </w:p>
    <w:p w14:paraId="0431C45F" w14:textId="117B869F" w:rsidR="00AA76C3" w:rsidRDefault="00EC667D" w:rsidP="00154B6F">
      <w:r>
        <w:rPr>
          <w:noProof/>
        </w:rPr>
        <w:lastRenderedPageBreak/>
        <w:drawing>
          <wp:inline distT="0" distB="0" distL="0" distR="0" wp14:anchorId="3E65271F" wp14:editId="240FE972">
            <wp:extent cx="6858000" cy="44253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858000" cy="4425315"/>
                    </a:xfrm>
                    <a:prstGeom prst="rect">
                      <a:avLst/>
                    </a:prstGeom>
                  </pic:spPr>
                </pic:pic>
              </a:graphicData>
            </a:graphic>
          </wp:inline>
        </w:drawing>
      </w:r>
    </w:p>
    <w:p w14:paraId="4AE82AD2" w14:textId="01EDCEEE" w:rsidR="00EC667D" w:rsidRDefault="00DF419F" w:rsidP="00AC4BF6">
      <w:pPr>
        <w:pStyle w:val="Quote"/>
      </w:pPr>
      <w:r>
        <w:t xml:space="preserve">A sink transformation that is writing to a Database (or DW) </w:t>
      </w:r>
      <w:r w:rsidR="003510DF">
        <w:t xml:space="preserve">and requires to perform anything other than </w:t>
      </w:r>
      <w:r w:rsidR="002F19FC">
        <w:t>insert (</w:t>
      </w:r>
      <w:r w:rsidR="003510DF">
        <w:t>update</w:t>
      </w:r>
      <w:r w:rsidR="002F19FC">
        <w:t>,</w:t>
      </w:r>
      <w:r w:rsidR="003510DF">
        <w:t xml:space="preserve"> </w:t>
      </w:r>
      <w:proofErr w:type="spellStart"/>
      <w:r w:rsidR="003510DF">
        <w:t>upsert</w:t>
      </w:r>
      <w:proofErr w:type="spellEnd"/>
      <w:r w:rsidR="002F19FC">
        <w:t xml:space="preserve"> or delete</w:t>
      </w:r>
      <w:r w:rsidR="003510DF">
        <w:t xml:space="preserve">) </w:t>
      </w:r>
      <w:r w:rsidR="002F19FC">
        <w:t>on the destination table, requires</w:t>
      </w:r>
      <w:r w:rsidR="00C84C1A">
        <w:t xml:space="preserve"> an additional transformation to mark each row with the type of operation “Sink” transform is expected to perform. That transformation is called</w:t>
      </w:r>
      <w:r w:rsidR="00762737">
        <w:t xml:space="preserve"> “Alter Row”.</w:t>
      </w:r>
    </w:p>
    <w:p w14:paraId="367762D1" w14:textId="3AD057F4" w:rsidR="00F01D55" w:rsidRDefault="00762737" w:rsidP="00EC1238">
      <w:pPr>
        <w:pStyle w:val="Quote"/>
      </w:pPr>
      <w:r>
        <w:rPr>
          <w:b/>
          <w:bCs/>
        </w:rPr>
        <w:t xml:space="preserve">Alter row: </w:t>
      </w:r>
      <w:r w:rsidR="00D92C99">
        <w:t>Alter row transformation is used when sink is an RDBMS (DB or DW) and i</w:t>
      </w:r>
      <w:r w:rsidR="00DE6100">
        <w:t xml:space="preserve">s expected to perform Update, </w:t>
      </w:r>
      <w:proofErr w:type="spellStart"/>
      <w:r w:rsidR="00DE6100">
        <w:t>Upsert</w:t>
      </w:r>
      <w:proofErr w:type="spellEnd"/>
      <w:r w:rsidR="00DE6100">
        <w:t xml:space="preserve"> or Delete.</w:t>
      </w:r>
    </w:p>
    <w:p w14:paraId="65CAF691" w14:textId="7DFAA36B" w:rsidR="00EC1238" w:rsidRDefault="00EC1238" w:rsidP="00EC1238">
      <w:pPr>
        <w:pStyle w:val="ListParagraph"/>
        <w:numPr>
          <w:ilvl w:val="0"/>
          <w:numId w:val="27"/>
        </w:numPr>
      </w:pPr>
      <w:r>
        <w:t>After “</w:t>
      </w:r>
      <w:proofErr w:type="spellStart"/>
      <w:r w:rsidRPr="002F1D7B">
        <w:rPr>
          <w:i/>
          <w:iCs/>
        </w:rPr>
        <w:t>UnionInsertUpdates</w:t>
      </w:r>
      <w:proofErr w:type="spellEnd"/>
      <w:r>
        <w:rPr>
          <w:i/>
          <w:iCs/>
        </w:rPr>
        <w:t xml:space="preserve">” </w:t>
      </w:r>
      <w:r>
        <w:t>transform add a</w:t>
      </w:r>
      <w:r w:rsidR="001A3258">
        <w:t>n “Alter row” transform</w:t>
      </w:r>
    </w:p>
    <w:p w14:paraId="43C7DCBD" w14:textId="3FC6BA7F" w:rsidR="001A3258" w:rsidRDefault="001A3258" w:rsidP="00EC1238">
      <w:pPr>
        <w:pStyle w:val="ListParagraph"/>
        <w:numPr>
          <w:ilvl w:val="0"/>
          <w:numId w:val="27"/>
        </w:numPr>
      </w:pPr>
      <w:r>
        <w:t>Rename it to “</w:t>
      </w:r>
      <w:proofErr w:type="spellStart"/>
      <w:r w:rsidRPr="001A3258">
        <w:rPr>
          <w:i/>
          <w:iCs/>
        </w:rPr>
        <w:t>MarkRow</w:t>
      </w:r>
      <w:proofErr w:type="spellEnd"/>
      <w:r>
        <w:t>”</w:t>
      </w:r>
    </w:p>
    <w:p w14:paraId="45ED6B95" w14:textId="0191385D" w:rsidR="001A3258" w:rsidRDefault="001A3258" w:rsidP="00EC1238">
      <w:pPr>
        <w:pStyle w:val="ListParagraph"/>
        <w:numPr>
          <w:ilvl w:val="0"/>
          <w:numId w:val="27"/>
        </w:numPr>
      </w:pPr>
      <w:r>
        <w:t>Add two Alter row conditions:</w:t>
      </w:r>
    </w:p>
    <w:p w14:paraId="3B2BF677" w14:textId="69EFE26D" w:rsidR="001A3258" w:rsidRPr="004C7622" w:rsidRDefault="001A3258" w:rsidP="001C233E">
      <w:pPr>
        <w:pStyle w:val="ListParagraph"/>
        <w:numPr>
          <w:ilvl w:val="0"/>
          <w:numId w:val="28"/>
        </w:numPr>
      </w:pPr>
      <w:r w:rsidRPr="004C7622">
        <w:t>Update if</w:t>
      </w:r>
    </w:p>
    <w:p w14:paraId="1E36B639" w14:textId="3C2BB131" w:rsidR="00AC00DD" w:rsidRPr="00AC00DD" w:rsidRDefault="00AC00DD" w:rsidP="00AC00DD">
      <w:pPr>
        <w:pStyle w:val="SourceCode"/>
      </w:pPr>
      <w:proofErr w:type="gramStart"/>
      <w:r w:rsidRPr="00AC00DD">
        <w:t>!</w:t>
      </w:r>
      <w:proofErr w:type="spellStart"/>
      <w:r w:rsidRPr="00AC00DD">
        <w:t>isNull</w:t>
      </w:r>
      <w:proofErr w:type="spellEnd"/>
      <w:proofErr w:type="gramEnd"/>
      <w:r w:rsidRPr="00AC00DD">
        <w:t>(</w:t>
      </w:r>
      <w:proofErr w:type="spellStart"/>
      <w:r w:rsidRPr="00AC00DD">
        <w:t>RecEndDt</w:t>
      </w:r>
      <w:proofErr w:type="spellEnd"/>
      <w:r w:rsidRPr="00AC00DD">
        <w:t>)</w:t>
      </w:r>
    </w:p>
    <w:p w14:paraId="79667A63" w14:textId="21270A72" w:rsidR="001A3258" w:rsidRPr="004C7622" w:rsidRDefault="00AC00DD" w:rsidP="001C233E">
      <w:pPr>
        <w:pStyle w:val="ListParagraph"/>
        <w:numPr>
          <w:ilvl w:val="0"/>
          <w:numId w:val="28"/>
        </w:numPr>
      </w:pPr>
      <w:r w:rsidRPr="004C7622">
        <w:t>Insert if</w:t>
      </w:r>
    </w:p>
    <w:p w14:paraId="74EB98C0" w14:textId="3424428D" w:rsidR="004C7622" w:rsidRDefault="004C7622" w:rsidP="004C7622">
      <w:pPr>
        <w:pStyle w:val="SourceCode"/>
      </w:pPr>
      <w:proofErr w:type="spellStart"/>
      <w:proofErr w:type="gramStart"/>
      <w:r w:rsidRPr="004C7622">
        <w:t>isNull</w:t>
      </w:r>
      <w:proofErr w:type="spellEnd"/>
      <w:r w:rsidRPr="004C7622">
        <w:t>(</w:t>
      </w:r>
      <w:proofErr w:type="spellStart"/>
      <w:proofErr w:type="gramEnd"/>
      <w:r w:rsidRPr="004C7622">
        <w:t>RecEndDt</w:t>
      </w:r>
      <w:proofErr w:type="spellEnd"/>
      <w:r w:rsidRPr="004C7622">
        <w:t>)</w:t>
      </w:r>
    </w:p>
    <w:p w14:paraId="2C1E7DAF" w14:textId="454E4A1D" w:rsidR="004C7622" w:rsidRDefault="00AE3D9D" w:rsidP="004C7622">
      <w:pPr>
        <w:rPr>
          <w:b/>
          <w:bCs/>
        </w:rPr>
      </w:pPr>
      <w:r>
        <w:rPr>
          <w:noProof/>
        </w:rPr>
        <w:drawing>
          <wp:inline distT="0" distB="0" distL="0" distR="0" wp14:anchorId="48452863" wp14:editId="65200682">
            <wp:extent cx="6858000" cy="19792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858000" cy="1979295"/>
                    </a:xfrm>
                    <a:prstGeom prst="rect">
                      <a:avLst/>
                    </a:prstGeom>
                  </pic:spPr>
                </pic:pic>
              </a:graphicData>
            </a:graphic>
          </wp:inline>
        </w:drawing>
      </w:r>
    </w:p>
    <w:p w14:paraId="677E205C" w14:textId="0720C6BA" w:rsidR="00E77AD0" w:rsidRDefault="00E660D7" w:rsidP="00E77AD0">
      <w:pPr>
        <w:pStyle w:val="Quote"/>
      </w:pPr>
      <w:r w:rsidRPr="00AB140E">
        <w:rPr>
          <w:b/>
          <w:bCs/>
        </w:rPr>
        <w:t>Update if</w:t>
      </w:r>
      <w:r>
        <w:t>: this is a new record (</w:t>
      </w:r>
      <w:proofErr w:type="spellStart"/>
      <w:r>
        <w:t>RecEndDt</w:t>
      </w:r>
      <w:proofErr w:type="spellEnd"/>
      <w:r>
        <w:t xml:space="preserve"> </w:t>
      </w:r>
      <w:r w:rsidR="00CB04AA">
        <w:t>IS</w:t>
      </w:r>
      <w:r>
        <w:t xml:space="preserve"> NOT Null)</w:t>
      </w:r>
      <w:r w:rsidR="00CB04AA">
        <w:br/>
      </w:r>
      <w:r w:rsidR="00CB04AA" w:rsidRPr="00AB140E">
        <w:rPr>
          <w:b/>
          <w:bCs/>
        </w:rPr>
        <w:t>Insert if</w:t>
      </w:r>
      <w:r w:rsidR="00CB04AA">
        <w:t>: This is an existing record being closed (</w:t>
      </w:r>
      <w:proofErr w:type="spellStart"/>
      <w:r w:rsidR="00CB04AA">
        <w:t>RecEndDt</w:t>
      </w:r>
      <w:proofErr w:type="spellEnd"/>
      <w:r w:rsidR="00CB04AA">
        <w:t xml:space="preserve"> IS Null</w:t>
      </w:r>
      <w:r w:rsidR="00AB140E">
        <w:t>)</w:t>
      </w:r>
    </w:p>
    <w:p w14:paraId="4C6E3641" w14:textId="37B6E52B" w:rsidR="00AE3D9D" w:rsidRDefault="00AE3D9D" w:rsidP="00AE3D9D">
      <w:pPr>
        <w:pStyle w:val="Heading4"/>
      </w:pPr>
      <w:bookmarkStart w:id="30" w:name="_Toc39586627"/>
      <w:r>
        <w:t xml:space="preserve">Writing to </w:t>
      </w:r>
      <w:r w:rsidR="00B1228B">
        <w:t>destination DW table</w:t>
      </w:r>
      <w:bookmarkEnd w:id="30"/>
    </w:p>
    <w:p w14:paraId="7E827231" w14:textId="49ACC033" w:rsidR="00B1228B" w:rsidRDefault="00514460" w:rsidP="00B1228B">
      <w:r>
        <w:t xml:space="preserve">Now the dataflow is ready to add the Sink Transformation </w:t>
      </w:r>
      <w:r w:rsidR="00A94F0E">
        <w:t>and write to destination table.</w:t>
      </w:r>
    </w:p>
    <w:p w14:paraId="03564544" w14:textId="6167723E" w:rsidR="00A94F0E" w:rsidRDefault="00A94F0E" w:rsidP="00A94F0E">
      <w:pPr>
        <w:pStyle w:val="ListParagraph"/>
        <w:numPr>
          <w:ilvl w:val="0"/>
          <w:numId w:val="29"/>
        </w:numPr>
      </w:pPr>
      <w:r>
        <w:t>After “</w:t>
      </w:r>
      <w:proofErr w:type="spellStart"/>
      <w:r>
        <w:rPr>
          <w:i/>
          <w:iCs/>
        </w:rPr>
        <w:t>MarkRow</w:t>
      </w:r>
      <w:proofErr w:type="spellEnd"/>
      <w:r>
        <w:rPr>
          <w:i/>
          <w:iCs/>
        </w:rPr>
        <w:t xml:space="preserve">” </w:t>
      </w:r>
      <w:r>
        <w:t>transform ad a “Sink” transform</w:t>
      </w:r>
    </w:p>
    <w:p w14:paraId="0DC1351A" w14:textId="28963A24" w:rsidR="00A94F0E" w:rsidRDefault="00A94F0E" w:rsidP="00A94F0E">
      <w:pPr>
        <w:pStyle w:val="ListParagraph"/>
        <w:numPr>
          <w:ilvl w:val="0"/>
          <w:numId w:val="29"/>
        </w:numPr>
      </w:pPr>
      <w:r>
        <w:t>Rename it to “</w:t>
      </w:r>
      <w:proofErr w:type="spellStart"/>
      <w:r>
        <w:t>DBSink</w:t>
      </w:r>
      <w:proofErr w:type="spellEnd"/>
      <w:r>
        <w:t>”</w:t>
      </w:r>
    </w:p>
    <w:p w14:paraId="26413220" w14:textId="3B952B22" w:rsidR="00A94F0E" w:rsidRDefault="000D1EDB" w:rsidP="00A94F0E">
      <w:pPr>
        <w:pStyle w:val="ListParagraph"/>
        <w:numPr>
          <w:ilvl w:val="0"/>
          <w:numId w:val="29"/>
        </w:numPr>
      </w:pPr>
      <w:r>
        <w:t>Dataset: AzureSqlTable1</w:t>
      </w:r>
    </w:p>
    <w:p w14:paraId="64A4911D" w14:textId="162DC0EB" w:rsidR="000D1EDB" w:rsidRDefault="001B418D" w:rsidP="001B418D">
      <w:r>
        <w:rPr>
          <w:noProof/>
        </w:rPr>
        <w:drawing>
          <wp:inline distT="0" distB="0" distL="0" distR="0" wp14:anchorId="2B5CDE44" wp14:editId="5856D4C7">
            <wp:extent cx="6858000" cy="22066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858000" cy="2206625"/>
                    </a:xfrm>
                    <a:prstGeom prst="rect">
                      <a:avLst/>
                    </a:prstGeom>
                  </pic:spPr>
                </pic:pic>
              </a:graphicData>
            </a:graphic>
          </wp:inline>
        </w:drawing>
      </w:r>
    </w:p>
    <w:p w14:paraId="744EBD0D" w14:textId="7035420B" w:rsidR="001B418D" w:rsidRDefault="001B418D" w:rsidP="001B418D">
      <w:pPr>
        <w:pStyle w:val="ListParagraph"/>
        <w:numPr>
          <w:ilvl w:val="0"/>
          <w:numId w:val="29"/>
        </w:numPr>
      </w:pPr>
      <w:r>
        <w:t>Go to “Settings” Tab</w:t>
      </w:r>
    </w:p>
    <w:p w14:paraId="4633812E" w14:textId="282F0E41" w:rsidR="001B418D" w:rsidRDefault="00D415E0" w:rsidP="001B418D">
      <w:pPr>
        <w:pStyle w:val="ListParagraph"/>
        <w:numPr>
          <w:ilvl w:val="0"/>
          <w:numId w:val="29"/>
        </w:numPr>
      </w:pPr>
      <w:r>
        <w:t>Tick “Allow Insert”</w:t>
      </w:r>
    </w:p>
    <w:p w14:paraId="3042ABA8" w14:textId="19738622" w:rsidR="00D415E0" w:rsidRDefault="00D415E0" w:rsidP="001B418D">
      <w:pPr>
        <w:pStyle w:val="ListParagraph"/>
        <w:numPr>
          <w:ilvl w:val="0"/>
          <w:numId w:val="29"/>
        </w:numPr>
      </w:pPr>
      <w:r>
        <w:t>Tick “Allow Update”</w:t>
      </w:r>
    </w:p>
    <w:p w14:paraId="7FED82F7" w14:textId="08DC5DE3" w:rsidR="00D415E0" w:rsidRDefault="00D415E0" w:rsidP="001B418D">
      <w:pPr>
        <w:pStyle w:val="ListParagraph"/>
        <w:numPr>
          <w:ilvl w:val="0"/>
          <w:numId w:val="29"/>
        </w:numPr>
      </w:pPr>
      <w:r>
        <w:t>Key Columns: “</w:t>
      </w:r>
      <w:proofErr w:type="spellStart"/>
      <w:r>
        <w:t>CustomerKey</w:t>
      </w:r>
      <w:proofErr w:type="spellEnd"/>
      <w:r>
        <w:t>”</w:t>
      </w:r>
    </w:p>
    <w:p w14:paraId="090A860A" w14:textId="3EE9F1A1" w:rsidR="004B2B41" w:rsidRDefault="00571913" w:rsidP="004B2B41">
      <w:r>
        <w:rPr>
          <w:noProof/>
        </w:rPr>
        <w:drawing>
          <wp:inline distT="0" distB="0" distL="0" distR="0" wp14:anchorId="2FE7763F" wp14:editId="178C5C63">
            <wp:extent cx="6858000" cy="45358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858000" cy="4535805"/>
                    </a:xfrm>
                    <a:prstGeom prst="rect">
                      <a:avLst/>
                    </a:prstGeom>
                  </pic:spPr>
                </pic:pic>
              </a:graphicData>
            </a:graphic>
          </wp:inline>
        </w:drawing>
      </w:r>
    </w:p>
    <w:p w14:paraId="5DD9DC17" w14:textId="7B14A69E" w:rsidR="000D1EDB" w:rsidRDefault="000D1EDB" w:rsidP="000D1EDB"/>
    <w:p w14:paraId="42B6265D" w14:textId="77777777" w:rsidR="000D1EDB" w:rsidRPr="00B1228B" w:rsidRDefault="000D1EDB" w:rsidP="000D1EDB"/>
    <w:p w14:paraId="071B37EC" w14:textId="1904441A" w:rsidR="00BD4F16" w:rsidRDefault="008E3A9E" w:rsidP="008E3A9E">
      <w:pPr>
        <w:pStyle w:val="Quote"/>
      </w:pPr>
      <w:r>
        <w:rPr>
          <w:b/>
          <w:bCs/>
        </w:rPr>
        <w:t xml:space="preserve">Reminder: </w:t>
      </w:r>
      <w:r w:rsidRPr="002E416A">
        <w:t>Delete the “New Branch” and dummy “Sink” transforms</w:t>
      </w:r>
      <w:r w:rsidR="00C54CF3" w:rsidRPr="002E416A">
        <w:t>!</w:t>
      </w:r>
    </w:p>
    <w:p w14:paraId="2E744375" w14:textId="1EEE0EE9" w:rsidR="00C47328" w:rsidRDefault="00C47328" w:rsidP="00053CFA">
      <w:pPr>
        <w:pStyle w:val="Heading4"/>
      </w:pPr>
      <w:bookmarkStart w:id="31" w:name="_Toc39586628"/>
      <w:r>
        <w:t>Preview the final data</w:t>
      </w:r>
      <w:r w:rsidR="00E75C18">
        <w:t>set</w:t>
      </w:r>
      <w:r>
        <w:t xml:space="preserve"> (Debug)</w:t>
      </w:r>
      <w:bookmarkEnd w:id="31"/>
    </w:p>
    <w:p w14:paraId="440811FF" w14:textId="0D832099" w:rsidR="00C47328" w:rsidRDefault="00E75C18" w:rsidP="00C47328">
      <w:r>
        <w:t xml:space="preserve">The final task before publishing the dataflow is to </w:t>
      </w:r>
      <w:r w:rsidR="007E6890">
        <w:t>have a look at the final dataset through “Data preview” in the “Sink” transform.</w:t>
      </w:r>
    </w:p>
    <w:p w14:paraId="7A865283" w14:textId="7C17C731" w:rsidR="007E6890" w:rsidRDefault="00A305FA" w:rsidP="00A305FA">
      <w:pPr>
        <w:pStyle w:val="ListParagraph"/>
        <w:numPr>
          <w:ilvl w:val="0"/>
          <w:numId w:val="32"/>
        </w:numPr>
      </w:pPr>
      <w:r>
        <w:t>G</w:t>
      </w:r>
      <w:r w:rsidR="006946B6">
        <w:t xml:space="preserve">o to “Debug Settings” and make sure your parameters </w:t>
      </w:r>
      <w:proofErr w:type="gramStart"/>
      <w:r w:rsidR="006946B6">
        <w:t>matches</w:t>
      </w:r>
      <w:proofErr w:type="gramEnd"/>
      <w:r w:rsidR="006946B6">
        <w:t xml:space="preserve"> below screenshots.</w:t>
      </w:r>
    </w:p>
    <w:p w14:paraId="035D0C0D" w14:textId="529836BA" w:rsidR="006946B6" w:rsidRDefault="006946B6" w:rsidP="00C47328">
      <w:r>
        <w:rPr>
          <w:noProof/>
        </w:rPr>
        <w:drawing>
          <wp:inline distT="0" distB="0" distL="0" distR="0" wp14:anchorId="1A9E89F8" wp14:editId="4F1FB1EE">
            <wp:extent cx="6019048" cy="4095238"/>
            <wp:effectExtent l="0" t="0" r="127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19048" cy="4095238"/>
                    </a:xfrm>
                    <a:prstGeom prst="rect">
                      <a:avLst/>
                    </a:prstGeom>
                  </pic:spPr>
                </pic:pic>
              </a:graphicData>
            </a:graphic>
          </wp:inline>
        </w:drawing>
      </w:r>
    </w:p>
    <w:p w14:paraId="34785FCD" w14:textId="5CBBD452" w:rsidR="006946B6" w:rsidRDefault="00BE449E" w:rsidP="00C47328">
      <w:r>
        <w:rPr>
          <w:noProof/>
        </w:rPr>
        <w:drawing>
          <wp:inline distT="0" distB="0" distL="0" distR="0" wp14:anchorId="52E3CDA9" wp14:editId="0855AFAE">
            <wp:extent cx="5704762" cy="7771428"/>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04762" cy="7771428"/>
                    </a:xfrm>
                    <a:prstGeom prst="rect">
                      <a:avLst/>
                    </a:prstGeom>
                  </pic:spPr>
                </pic:pic>
              </a:graphicData>
            </a:graphic>
          </wp:inline>
        </w:drawing>
      </w:r>
    </w:p>
    <w:p w14:paraId="2CCD2A2D" w14:textId="194895EB" w:rsidR="00BE449E" w:rsidRDefault="00A305FA" w:rsidP="00A305FA">
      <w:pPr>
        <w:pStyle w:val="ListParagraph"/>
        <w:numPr>
          <w:ilvl w:val="0"/>
          <w:numId w:val="32"/>
        </w:numPr>
      </w:pPr>
      <w:r>
        <w:t>In “</w:t>
      </w:r>
      <w:proofErr w:type="spellStart"/>
      <w:r>
        <w:t>D</w:t>
      </w:r>
      <w:r w:rsidR="00B948DC">
        <w:t>BSink</w:t>
      </w:r>
      <w:proofErr w:type="spellEnd"/>
      <w:r w:rsidR="00B948DC">
        <w:t>” Under “Data Preview” click “Refresh”</w:t>
      </w:r>
    </w:p>
    <w:p w14:paraId="10AC1E95" w14:textId="7A8B3BDE" w:rsidR="00B0260A" w:rsidRDefault="00B0260A" w:rsidP="00B0260A">
      <w:r>
        <w:rPr>
          <w:noProof/>
        </w:rPr>
        <w:drawing>
          <wp:inline distT="0" distB="0" distL="0" distR="0" wp14:anchorId="24924AD4" wp14:editId="38A70583">
            <wp:extent cx="6858000" cy="1958975"/>
            <wp:effectExtent l="0" t="0" r="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858000" cy="1958975"/>
                    </a:xfrm>
                    <a:prstGeom prst="rect">
                      <a:avLst/>
                    </a:prstGeom>
                  </pic:spPr>
                </pic:pic>
              </a:graphicData>
            </a:graphic>
          </wp:inline>
        </w:drawing>
      </w:r>
    </w:p>
    <w:p w14:paraId="4A84A637" w14:textId="1B4DCB95" w:rsidR="00B0260A" w:rsidRDefault="005F7AF1" w:rsidP="005F7AF1">
      <w:pPr>
        <w:pStyle w:val="Quote"/>
      </w:pPr>
      <w:r>
        <w:t>In the figure above number 3 shows the total number of rows that going to go through this transformation.</w:t>
      </w:r>
      <w:r w:rsidR="009E2D10">
        <w:t xml:space="preserve"> In “Debug” mode this number is capped at either the “Row Limit”</w:t>
      </w:r>
      <w:r w:rsidR="00D03A3E">
        <w:t xml:space="preserve"> or the actual maximum number of rows in the source. Here our “Row limit” is 10,000 and the </w:t>
      </w:r>
      <w:r w:rsidR="00746F5C">
        <w:t>file has 5,000 rows in it.</w:t>
      </w:r>
      <w:r w:rsidR="00261D0C">
        <w:t xml:space="preserve"> </w:t>
      </w:r>
      <w:proofErr w:type="gramStart"/>
      <w:r w:rsidR="00261D0C">
        <w:t>Also</w:t>
      </w:r>
      <w:proofErr w:type="gramEnd"/>
      <w:r w:rsidR="00261D0C">
        <w:t xml:space="preserve"> Number 4 indicates what type of action is being perform on each of the preview rows, the green plus sign indicates an “insert”.</w:t>
      </w:r>
    </w:p>
    <w:p w14:paraId="189158C7" w14:textId="1B078FAE" w:rsidR="00746F5C" w:rsidRDefault="00746F5C" w:rsidP="00746F5C"/>
    <w:p w14:paraId="0C1FC155" w14:textId="5B2BFA1C" w:rsidR="00746F5C" w:rsidRPr="00746F5C" w:rsidRDefault="00746F5C" w:rsidP="00746F5C">
      <w:pPr>
        <w:pStyle w:val="Quote"/>
      </w:pPr>
      <w:r w:rsidRPr="00746F5C">
        <w:rPr>
          <w:b/>
          <w:bCs/>
        </w:rPr>
        <w:t>Note:</w:t>
      </w:r>
      <w:r>
        <w:rPr>
          <w:b/>
          <w:bCs/>
        </w:rPr>
        <w:t xml:space="preserve"> </w:t>
      </w:r>
      <w:r>
        <w:t xml:space="preserve">Running “Data preview” on “Sink” transform WILL NOT actually write anything to the </w:t>
      </w:r>
      <w:r w:rsidR="009A24F4">
        <w:t xml:space="preserve">destination. It only previews what the write would look like. ADF Mapping DF “Debug” </w:t>
      </w:r>
      <w:r w:rsidR="007F34B5">
        <w:t>will not perform any action on “Sink” transformation until the DF is placed in an ADF pipeline and debugged from there.</w:t>
      </w:r>
    </w:p>
    <w:p w14:paraId="077C8096" w14:textId="77777777" w:rsidR="00B948DC" w:rsidRPr="00C47328" w:rsidRDefault="00B948DC" w:rsidP="00B948DC"/>
    <w:p w14:paraId="31554AD4" w14:textId="1CB4B443" w:rsidR="00034B1D" w:rsidRDefault="00BA424A" w:rsidP="00053CFA">
      <w:pPr>
        <w:pStyle w:val="Heading4"/>
      </w:pPr>
      <w:bookmarkStart w:id="32" w:name="_Toc39586629"/>
      <w:r>
        <w:t>Inspect the Dataflow “Script”</w:t>
      </w:r>
      <w:bookmarkEnd w:id="32"/>
    </w:p>
    <w:p w14:paraId="5B742F00" w14:textId="6D184803" w:rsidR="00BA424A" w:rsidRDefault="00BA424A" w:rsidP="00BA424A">
      <w:r>
        <w:t>ADF mapping DF</w:t>
      </w:r>
      <w:r w:rsidR="00531BEF">
        <w:t xml:space="preserve">, generates a script for the GUI </w:t>
      </w:r>
      <w:r w:rsidR="004B6807">
        <w:t xml:space="preserve">changes we make. You can access and update this script by clicking the “Script” button on the top </w:t>
      </w:r>
      <w:r w:rsidR="007A7F63">
        <w:t>ribbon.</w:t>
      </w:r>
    </w:p>
    <w:p w14:paraId="578F9C1E" w14:textId="76BF4E24" w:rsidR="007A7F63" w:rsidRDefault="007A7F63" w:rsidP="00BA424A">
      <w:r>
        <w:rPr>
          <w:noProof/>
        </w:rPr>
        <w:drawing>
          <wp:inline distT="0" distB="0" distL="0" distR="0" wp14:anchorId="4616451F" wp14:editId="7789A657">
            <wp:extent cx="6858000" cy="4070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858000" cy="407035"/>
                    </a:xfrm>
                    <a:prstGeom prst="rect">
                      <a:avLst/>
                    </a:prstGeom>
                  </pic:spPr>
                </pic:pic>
              </a:graphicData>
            </a:graphic>
          </wp:inline>
        </w:drawing>
      </w:r>
    </w:p>
    <w:p w14:paraId="2425A2B5" w14:textId="23B48BBA" w:rsidR="007A7F63" w:rsidRDefault="007A7F63" w:rsidP="00BA424A"/>
    <w:p w14:paraId="606134A9" w14:textId="71CEE684" w:rsidR="007A7F63" w:rsidRDefault="00D61CA0" w:rsidP="00BA424A">
      <w:r>
        <w:rPr>
          <w:noProof/>
        </w:rPr>
        <w:drawing>
          <wp:inline distT="0" distB="0" distL="0" distR="0" wp14:anchorId="47E970AF" wp14:editId="0E09AA97">
            <wp:extent cx="6858000" cy="5483860"/>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858000" cy="5483860"/>
                    </a:xfrm>
                    <a:prstGeom prst="rect">
                      <a:avLst/>
                    </a:prstGeom>
                  </pic:spPr>
                </pic:pic>
              </a:graphicData>
            </a:graphic>
          </wp:inline>
        </w:drawing>
      </w:r>
    </w:p>
    <w:p w14:paraId="296E3E8E" w14:textId="2CB57A83" w:rsidR="00814FD5" w:rsidRDefault="00814FD5" w:rsidP="00BA424A"/>
    <w:p w14:paraId="4929BC1F" w14:textId="147788FA" w:rsidR="00814FD5" w:rsidRPr="00BA424A" w:rsidRDefault="003F62ED" w:rsidP="00814FD5">
      <w:pPr>
        <w:pStyle w:val="Quote"/>
      </w:pPr>
      <w:r w:rsidRPr="00EA259D">
        <w:rPr>
          <w:b/>
          <w:bCs/>
        </w:rPr>
        <w:t>Note:</w:t>
      </w:r>
      <w:r>
        <w:t xml:space="preserve"> In the </w:t>
      </w:r>
      <w:proofErr w:type="spellStart"/>
      <w:r>
        <w:t>Github</w:t>
      </w:r>
      <w:proofErr w:type="spellEnd"/>
      <w:r>
        <w:t xml:space="preserve"> repo </w:t>
      </w:r>
      <w:proofErr w:type="gramStart"/>
      <w:r>
        <w:t xml:space="preserve">under </w:t>
      </w:r>
      <w:r w:rsidR="001E55CD">
        <w:t>.</w:t>
      </w:r>
      <w:proofErr w:type="gramEnd"/>
      <w:r w:rsidR="001E55CD">
        <w:t>/</w:t>
      </w:r>
      <w:r w:rsidR="00F27F70" w:rsidRPr="00F27F70">
        <w:t>Hands-on-lab/Part2/Appendix</w:t>
      </w:r>
      <w:r w:rsidR="00F27F70">
        <w:t xml:space="preserve"> there is a file </w:t>
      </w:r>
      <w:r w:rsidR="006E37EF">
        <w:t>named “</w:t>
      </w:r>
      <w:r w:rsidR="006E37EF" w:rsidRPr="006E37EF">
        <w:t>SmartFoodsCustomerELTScript.txt</w:t>
      </w:r>
      <w:r w:rsidR="006E37EF">
        <w:t xml:space="preserve">” </w:t>
      </w:r>
      <w:r w:rsidR="00F27F70">
        <w:t xml:space="preserve">with the complete solution script. </w:t>
      </w:r>
      <w:r w:rsidR="00E41027">
        <w:t xml:space="preserve">There </w:t>
      </w:r>
      <w:r w:rsidR="00EA259D">
        <w:t>are</w:t>
      </w:r>
      <w:r w:rsidR="00E41027">
        <w:t xml:space="preserve"> instructions inside the file on how to use </w:t>
      </w:r>
      <w:r w:rsidR="0001736A">
        <w:t>it.</w:t>
      </w:r>
    </w:p>
    <w:p w14:paraId="53B56532" w14:textId="5B4641C0" w:rsidR="00BA4DB0" w:rsidRDefault="00053CFA" w:rsidP="00053CFA">
      <w:pPr>
        <w:pStyle w:val="Heading4"/>
      </w:pPr>
      <w:bookmarkStart w:id="33" w:name="_Toc39586630"/>
      <w:r>
        <w:t>Building the pipeline for the dataflow</w:t>
      </w:r>
      <w:bookmarkEnd w:id="33"/>
    </w:p>
    <w:p w14:paraId="483B5837" w14:textId="733FFE20" w:rsidR="00053CFA" w:rsidRDefault="000C74D5" w:rsidP="00053CFA">
      <w:r>
        <w:t>Now that the dataflow is</w:t>
      </w:r>
      <w:r w:rsidR="00A2019E">
        <w:t xml:space="preserve"> published the next task</w:t>
      </w:r>
      <w:r w:rsidR="00852906">
        <w:t xml:space="preserve"> is</w:t>
      </w:r>
      <w:r w:rsidR="00A2019E">
        <w:t xml:space="preserve"> to </w:t>
      </w:r>
      <w:r w:rsidR="00437E2B">
        <w:t>create a pipeline and add</w:t>
      </w:r>
      <w:r w:rsidR="00031DA8">
        <w:t xml:space="preserve"> the dataflow</w:t>
      </w:r>
      <w:r w:rsidR="00437E2B">
        <w:t xml:space="preserve"> to </w:t>
      </w:r>
      <w:r w:rsidR="00031DA8">
        <w:t>it</w:t>
      </w:r>
      <w:r w:rsidR="00437E2B">
        <w:t>.</w:t>
      </w:r>
    </w:p>
    <w:p w14:paraId="790506BC" w14:textId="5570BD26" w:rsidR="00031DA8" w:rsidRDefault="00B75810" w:rsidP="00B75810">
      <w:pPr>
        <w:pStyle w:val="ListParagraph"/>
        <w:numPr>
          <w:ilvl w:val="0"/>
          <w:numId w:val="33"/>
        </w:numPr>
      </w:pPr>
      <w:r>
        <w:t>Create a pipeline</w:t>
      </w:r>
    </w:p>
    <w:p w14:paraId="61152D26" w14:textId="1C1F51BC" w:rsidR="00B75810" w:rsidRDefault="00B75810" w:rsidP="00B75810">
      <w:pPr>
        <w:pStyle w:val="ListParagraph"/>
        <w:numPr>
          <w:ilvl w:val="0"/>
          <w:numId w:val="33"/>
        </w:numPr>
      </w:pPr>
      <w:r>
        <w:t>Rename it to “</w:t>
      </w:r>
      <w:proofErr w:type="spellStart"/>
      <w:r>
        <w:t>SmartFoodsCustomerELT</w:t>
      </w:r>
      <w:r w:rsidR="005F6FDF">
        <w:t>BlobToSql</w:t>
      </w:r>
      <w:proofErr w:type="spellEnd"/>
      <w:r w:rsidR="005F6FDF">
        <w:t>”</w:t>
      </w:r>
    </w:p>
    <w:p w14:paraId="7D5850BE" w14:textId="731CED0F" w:rsidR="005F6FDF" w:rsidRDefault="005F6FDF" w:rsidP="00B75810">
      <w:pPr>
        <w:pStyle w:val="ListParagraph"/>
        <w:numPr>
          <w:ilvl w:val="0"/>
          <w:numId w:val="33"/>
        </w:numPr>
      </w:pPr>
      <w:r>
        <w:t xml:space="preserve">Under “Move &amp; </w:t>
      </w:r>
      <w:proofErr w:type="spellStart"/>
      <w:r>
        <w:t>Transfrom</w:t>
      </w:r>
      <w:proofErr w:type="spellEnd"/>
      <w:r>
        <w:t xml:space="preserve">” drag </w:t>
      </w:r>
      <w:r w:rsidR="006D1957">
        <w:t>a “Data flow” activity to the pipeline.</w:t>
      </w:r>
    </w:p>
    <w:p w14:paraId="2C8523C7" w14:textId="22E1DB27" w:rsidR="005309C3" w:rsidRDefault="006D1957" w:rsidP="005309C3">
      <w:pPr>
        <w:pStyle w:val="ListParagraph"/>
        <w:numPr>
          <w:ilvl w:val="0"/>
          <w:numId w:val="33"/>
        </w:numPr>
      </w:pPr>
      <w:r>
        <w:t xml:space="preserve">Select </w:t>
      </w:r>
      <w:r w:rsidR="0020442E">
        <w:t>“</w:t>
      </w:r>
      <w:proofErr w:type="spellStart"/>
      <w:r w:rsidR="001B5EA8" w:rsidRPr="001B5EA8">
        <w:t>SmartFoodsTransactionELT</w:t>
      </w:r>
      <w:proofErr w:type="spellEnd"/>
      <w:r w:rsidR="001B5EA8">
        <w:t>” from list of Dataflows</w:t>
      </w:r>
    </w:p>
    <w:p w14:paraId="4DA13937" w14:textId="4DF6E4C3" w:rsidR="007E281D" w:rsidRDefault="00CC4623" w:rsidP="005309C3">
      <w:pPr>
        <w:pStyle w:val="ListParagraph"/>
        <w:numPr>
          <w:ilvl w:val="0"/>
          <w:numId w:val="33"/>
        </w:numPr>
      </w:pPr>
      <w:r>
        <w:t>The setting tab of the DF activity should look like below figure. All the</w:t>
      </w:r>
      <w:r w:rsidR="00835744">
        <w:t xml:space="preserve"> dataset parameters surfaced on the “Settings” tab and dataflow’s parameters </w:t>
      </w:r>
      <w:r w:rsidR="001C5C60">
        <w:t>are under “parameters” tab</w:t>
      </w:r>
    </w:p>
    <w:p w14:paraId="01F5CCA0" w14:textId="22C0C6FF" w:rsidR="00234848" w:rsidRDefault="00234848" w:rsidP="00234848">
      <w:r>
        <w:rPr>
          <w:noProof/>
        </w:rPr>
        <w:drawing>
          <wp:inline distT="0" distB="0" distL="0" distR="0" wp14:anchorId="265CE9EB" wp14:editId="31ABCA80">
            <wp:extent cx="6858000" cy="6221095"/>
            <wp:effectExtent l="0" t="0" r="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858000" cy="6221095"/>
                    </a:xfrm>
                    <a:prstGeom prst="rect">
                      <a:avLst/>
                    </a:prstGeom>
                  </pic:spPr>
                </pic:pic>
              </a:graphicData>
            </a:graphic>
          </wp:inline>
        </w:drawing>
      </w:r>
    </w:p>
    <w:p w14:paraId="7B790DCF" w14:textId="050A07B6" w:rsidR="000B448B" w:rsidRDefault="00F0551E" w:rsidP="00234848">
      <w:r>
        <w:rPr>
          <w:noProof/>
        </w:rPr>
        <w:drawing>
          <wp:inline distT="0" distB="0" distL="0" distR="0" wp14:anchorId="0F2EA314" wp14:editId="0B32E6E6">
            <wp:extent cx="6628571" cy="2028571"/>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628571" cy="2028571"/>
                    </a:xfrm>
                    <a:prstGeom prst="rect">
                      <a:avLst/>
                    </a:prstGeom>
                  </pic:spPr>
                </pic:pic>
              </a:graphicData>
            </a:graphic>
          </wp:inline>
        </w:drawing>
      </w:r>
    </w:p>
    <w:p w14:paraId="236D94AE" w14:textId="507F9AC3" w:rsidR="00D24CF5" w:rsidRDefault="00D24CF5" w:rsidP="00D24CF5">
      <w:pPr>
        <w:pStyle w:val="Heading4"/>
      </w:pPr>
      <w:bookmarkStart w:id="34" w:name="_Toc39586631"/>
      <w:r>
        <w:t>Debug the pipeline manually</w:t>
      </w:r>
      <w:bookmarkEnd w:id="34"/>
    </w:p>
    <w:p w14:paraId="4A60FC5D" w14:textId="217C91F5" w:rsidR="00D24CF5" w:rsidRDefault="00591262" w:rsidP="00D24CF5">
      <w:r>
        <w:t>As a first step</w:t>
      </w:r>
      <w:r w:rsidR="000030EB">
        <w:t xml:space="preserve">, we will debug the pipeline and enter the parameters </w:t>
      </w:r>
      <w:r w:rsidR="000030EB">
        <w:t>manually</w:t>
      </w:r>
      <w:r w:rsidR="000030EB">
        <w:t xml:space="preserve">. Then we modify the pipeline to a more production </w:t>
      </w:r>
      <w:r w:rsidR="008669A9">
        <w:t>ready state.</w:t>
      </w:r>
    </w:p>
    <w:p w14:paraId="42F81DB3" w14:textId="74A9FA44" w:rsidR="008669A9" w:rsidRDefault="008669A9" w:rsidP="008669A9">
      <w:pPr>
        <w:pStyle w:val="ListParagraph"/>
        <w:numPr>
          <w:ilvl w:val="0"/>
          <w:numId w:val="34"/>
        </w:numPr>
      </w:pPr>
      <w:r>
        <w:t xml:space="preserve">From parameters tab click on </w:t>
      </w:r>
      <w:r w:rsidR="00EE2DAC">
        <w:t>“</w:t>
      </w:r>
      <w:proofErr w:type="spellStart"/>
      <w:r w:rsidR="00EE2DAC">
        <w:t>MaxCustomerKey</w:t>
      </w:r>
      <w:proofErr w:type="spellEnd"/>
      <w:r w:rsidR="00EE2DAC">
        <w:t>” value and select pipeline expression</w:t>
      </w:r>
    </w:p>
    <w:p w14:paraId="37F3041B" w14:textId="1EFB277C" w:rsidR="007A3E87" w:rsidRDefault="007A3E87" w:rsidP="008669A9">
      <w:pPr>
        <w:pStyle w:val="ListParagraph"/>
        <w:numPr>
          <w:ilvl w:val="0"/>
          <w:numId w:val="34"/>
        </w:numPr>
      </w:pPr>
      <w:r>
        <w:t xml:space="preserve">Fill in the dataset parameters as: </w:t>
      </w:r>
    </w:p>
    <w:p w14:paraId="24268D9A" w14:textId="483B23A0" w:rsidR="007A3E87" w:rsidRDefault="008475AC" w:rsidP="007A3E87">
      <w:r>
        <w:rPr>
          <w:noProof/>
        </w:rPr>
        <w:drawing>
          <wp:inline distT="0" distB="0" distL="0" distR="0" wp14:anchorId="6AB3F0B0" wp14:editId="5F292346">
            <wp:extent cx="6858000" cy="5100955"/>
            <wp:effectExtent l="0" t="0" r="0" b="4445"/>
            <wp:docPr id="2115032256" name="Picture 211503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858000" cy="5100955"/>
                    </a:xfrm>
                    <a:prstGeom prst="rect">
                      <a:avLst/>
                    </a:prstGeom>
                  </pic:spPr>
                </pic:pic>
              </a:graphicData>
            </a:graphic>
          </wp:inline>
        </w:drawing>
      </w:r>
    </w:p>
    <w:p w14:paraId="30022CAC" w14:textId="105B12B3" w:rsidR="008475AC" w:rsidRDefault="008475AC" w:rsidP="008475AC">
      <w:pPr>
        <w:pStyle w:val="ListParagraph"/>
        <w:numPr>
          <w:ilvl w:val="0"/>
          <w:numId w:val="34"/>
        </w:numPr>
      </w:pPr>
      <w:r>
        <w:t xml:space="preserve">Fill in dataflows </w:t>
      </w:r>
      <w:proofErr w:type="spellStart"/>
      <w:r>
        <w:t>patamers</w:t>
      </w:r>
      <w:proofErr w:type="spellEnd"/>
      <w:r>
        <w:t xml:space="preserve"> as:</w:t>
      </w:r>
    </w:p>
    <w:p w14:paraId="10E9287C" w14:textId="7D0970BC" w:rsidR="008475AC" w:rsidRDefault="00BE133F" w:rsidP="008475AC">
      <w:r>
        <w:rPr>
          <w:noProof/>
        </w:rPr>
        <w:drawing>
          <wp:inline distT="0" distB="0" distL="0" distR="0" wp14:anchorId="6792981D" wp14:editId="20306E70">
            <wp:extent cx="6858000" cy="2245360"/>
            <wp:effectExtent l="0" t="0" r="0" b="2540"/>
            <wp:docPr id="2115032257" name="Picture 2115032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858000" cy="2245360"/>
                    </a:xfrm>
                    <a:prstGeom prst="rect">
                      <a:avLst/>
                    </a:prstGeom>
                  </pic:spPr>
                </pic:pic>
              </a:graphicData>
            </a:graphic>
          </wp:inline>
        </w:drawing>
      </w:r>
    </w:p>
    <w:p w14:paraId="6E36E962" w14:textId="4E895E2C" w:rsidR="00BE133F" w:rsidRDefault="00BE133F" w:rsidP="00BE133F">
      <w:pPr>
        <w:pStyle w:val="ListParagraph"/>
        <w:numPr>
          <w:ilvl w:val="0"/>
          <w:numId w:val="34"/>
        </w:numPr>
      </w:pPr>
      <w:r>
        <w:t>Click “Debug”</w:t>
      </w:r>
      <w:r w:rsidR="00571166">
        <w:t>.</w:t>
      </w:r>
    </w:p>
    <w:p w14:paraId="06EEAC0F" w14:textId="4032D721" w:rsidR="00571166" w:rsidRDefault="00E91B73" w:rsidP="00BE133F">
      <w:pPr>
        <w:pStyle w:val="ListParagraph"/>
        <w:numPr>
          <w:ilvl w:val="0"/>
          <w:numId w:val="34"/>
        </w:numPr>
      </w:pPr>
      <w:r>
        <w:t>Examine the dataflow m</w:t>
      </w:r>
      <w:r w:rsidR="0015559B">
        <w:t>onitor</w:t>
      </w:r>
      <w:r>
        <w:t>ing</w:t>
      </w:r>
      <w:r w:rsidR="0015559B">
        <w:t xml:space="preserve"> by click the “eye glass” icon</w:t>
      </w:r>
      <w:r w:rsidR="00A47A5A">
        <w:t xml:space="preserve"> </w:t>
      </w:r>
      <w:r w:rsidR="0005127B">
        <w:t>–</w:t>
      </w:r>
      <w:r w:rsidR="00960ECF">
        <w:t xml:space="preserve"> (More on Dataflow monitoring later)</w:t>
      </w:r>
    </w:p>
    <w:p w14:paraId="032CE980" w14:textId="49302BDD" w:rsidR="00960ECF" w:rsidRDefault="0015559B" w:rsidP="0015559B">
      <w:r>
        <w:rPr>
          <w:noProof/>
        </w:rPr>
        <w:drawing>
          <wp:inline distT="0" distB="0" distL="0" distR="0" wp14:anchorId="16DEEFF7" wp14:editId="77CE1A7E">
            <wp:extent cx="6858000" cy="948690"/>
            <wp:effectExtent l="0" t="0" r="0" b="3810"/>
            <wp:docPr id="2115032258" name="Picture 2115032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858000" cy="948690"/>
                    </a:xfrm>
                    <a:prstGeom prst="rect">
                      <a:avLst/>
                    </a:prstGeom>
                  </pic:spPr>
                </pic:pic>
              </a:graphicData>
            </a:graphic>
          </wp:inline>
        </w:drawing>
      </w:r>
    </w:p>
    <w:p w14:paraId="580F86B7" w14:textId="3AB9C96B" w:rsidR="00960ECF" w:rsidRDefault="00960ECF" w:rsidP="00960ECF">
      <w:pPr>
        <w:pStyle w:val="ListParagraph"/>
        <w:numPr>
          <w:ilvl w:val="0"/>
          <w:numId w:val="34"/>
        </w:numPr>
      </w:pPr>
      <w:r>
        <w:t xml:space="preserve">Once the </w:t>
      </w:r>
      <w:r w:rsidR="00E91B73">
        <w:t xml:space="preserve">debug finishes successfully examine the </w:t>
      </w:r>
      <w:r w:rsidR="002D182D">
        <w:t>table contents either through SQLDB “Query editor” or using SSMS.</w:t>
      </w:r>
    </w:p>
    <w:p w14:paraId="7675A871" w14:textId="3EE0C395" w:rsidR="00A70E68" w:rsidRDefault="00A70E68" w:rsidP="002D182D">
      <w:r>
        <w:rPr>
          <w:noProof/>
        </w:rPr>
        <w:drawing>
          <wp:inline distT="0" distB="0" distL="0" distR="0" wp14:anchorId="25B40152" wp14:editId="7C72EFE9">
            <wp:extent cx="6858000" cy="3279775"/>
            <wp:effectExtent l="0" t="0" r="0" b="0"/>
            <wp:docPr id="2115032259" name="Picture 2115032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858000" cy="3279775"/>
                    </a:xfrm>
                    <a:prstGeom prst="rect">
                      <a:avLst/>
                    </a:prstGeom>
                  </pic:spPr>
                </pic:pic>
              </a:graphicData>
            </a:graphic>
          </wp:inline>
        </w:drawing>
      </w:r>
    </w:p>
    <w:p w14:paraId="4FBC045E" w14:textId="0638087B" w:rsidR="00C02421" w:rsidRDefault="00C02421" w:rsidP="00C02421">
      <w:pPr>
        <w:pStyle w:val="Heading4"/>
      </w:pPr>
      <w:bookmarkStart w:id="35" w:name="_Toc39586632"/>
      <w:r>
        <w:t>Enhance the pipeline</w:t>
      </w:r>
      <w:bookmarkEnd w:id="35"/>
    </w:p>
    <w:p w14:paraId="2EAA02E5" w14:textId="43DFA506" w:rsidR="000F75A5" w:rsidRDefault="00C13FC2" w:rsidP="000F75A5">
      <w:r>
        <w:t xml:space="preserve">Once we </w:t>
      </w:r>
      <w:r w:rsidR="000C49AC">
        <w:t xml:space="preserve">debugged the pipeline with manual parameters successfully next step is to </w:t>
      </w:r>
      <w:r w:rsidR="00B42939">
        <w:t xml:space="preserve">automate </w:t>
      </w:r>
      <w:r w:rsidR="00D54D96">
        <w:t>those parameters</w:t>
      </w:r>
      <w:r w:rsidR="00B42939">
        <w:t xml:space="preserve"> filling </w:t>
      </w:r>
      <w:r w:rsidR="00B67EF9">
        <w:t>like</w:t>
      </w:r>
      <w:r w:rsidR="00B42939">
        <w:t xml:space="preserve"> what we have </w:t>
      </w:r>
      <w:r w:rsidR="00D54D96">
        <w:t>done for pipelines loading data from the source.</w:t>
      </w:r>
    </w:p>
    <w:p w14:paraId="7591EAFD" w14:textId="282FF84C" w:rsidR="00D54D96" w:rsidRDefault="00B67EF9" w:rsidP="00B67EF9">
      <w:pPr>
        <w:pStyle w:val="ListParagraph"/>
        <w:numPr>
          <w:ilvl w:val="0"/>
          <w:numId w:val="35"/>
        </w:numPr>
      </w:pPr>
      <w:r>
        <w:t xml:space="preserve">Add a lookup activity before the dataflow activity to retrieve the maximum </w:t>
      </w:r>
      <w:proofErr w:type="spellStart"/>
      <w:r>
        <w:t>Customerkey</w:t>
      </w:r>
      <w:proofErr w:type="spellEnd"/>
    </w:p>
    <w:p w14:paraId="535541E4" w14:textId="42963F80" w:rsidR="00B67EF9" w:rsidRDefault="00465126" w:rsidP="00B67EF9">
      <w:pPr>
        <w:pStyle w:val="ListParagraph"/>
        <w:numPr>
          <w:ilvl w:val="0"/>
          <w:numId w:val="35"/>
        </w:numPr>
      </w:pPr>
      <w:r>
        <w:t>Rename it to “</w:t>
      </w:r>
      <w:proofErr w:type="spellStart"/>
      <w:r w:rsidRPr="00465126">
        <w:rPr>
          <w:i/>
          <w:iCs/>
        </w:rPr>
        <w:t>MaxCustomerKey</w:t>
      </w:r>
      <w:proofErr w:type="spellEnd"/>
      <w:r>
        <w:t>”</w:t>
      </w:r>
    </w:p>
    <w:p w14:paraId="4C5104D5" w14:textId="2075C5EE" w:rsidR="002E767A" w:rsidRDefault="002E767A" w:rsidP="002E767A">
      <w:r>
        <w:rPr>
          <w:noProof/>
        </w:rPr>
        <w:drawing>
          <wp:inline distT="0" distB="0" distL="0" distR="0" wp14:anchorId="5A5E9722" wp14:editId="79D8EAEF">
            <wp:extent cx="5780952" cy="2009524"/>
            <wp:effectExtent l="0" t="0" r="0" b="0"/>
            <wp:docPr id="2115032260" name="Picture 211503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80952" cy="2009524"/>
                    </a:xfrm>
                    <a:prstGeom prst="rect">
                      <a:avLst/>
                    </a:prstGeom>
                  </pic:spPr>
                </pic:pic>
              </a:graphicData>
            </a:graphic>
          </wp:inline>
        </w:drawing>
      </w:r>
    </w:p>
    <w:p w14:paraId="6136F215" w14:textId="68A0C03F" w:rsidR="002E767A" w:rsidRDefault="002E767A" w:rsidP="002E767A">
      <w:pPr>
        <w:pStyle w:val="ListParagraph"/>
        <w:numPr>
          <w:ilvl w:val="0"/>
          <w:numId w:val="35"/>
        </w:numPr>
      </w:pPr>
      <w:r>
        <w:t>Set up the lookup as below:</w:t>
      </w:r>
    </w:p>
    <w:p w14:paraId="79FC2F36" w14:textId="7FAFB509" w:rsidR="002E767A" w:rsidRDefault="003B7951" w:rsidP="002E767A">
      <w:r>
        <w:rPr>
          <w:noProof/>
        </w:rPr>
        <w:drawing>
          <wp:inline distT="0" distB="0" distL="0" distR="0" wp14:anchorId="0C077997" wp14:editId="5B2A4541">
            <wp:extent cx="6858000" cy="3952875"/>
            <wp:effectExtent l="0" t="0" r="0" b="9525"/>
            <wp:docPr id="2115032261" name="Picture 211503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858000" cy="3952875"/>
                    </a:xfrm>
                    <a:prstGeom prst="rect">
                      <a:avLst/>
                    </a:prstGeom>
                  </pic:spPr>
                </pic:pic>
              </a:graphicData>
            </a:graphic>
          </wp:inline>
        </w:drawing>
      </w:r>
    </w:p>
    <w:p w14:paraId="12C12617" w14:textId="6E53D05F" w:rsidR="003B7951" w:rsidRDefault="003B7951" w:rsidP="002E767A">
      <w:r>
        <w:t>Query:</w:t>
      </w:r>
    </w:p>
    <w:p w14:paraId="206DCF0A" w14:textId="05A34AD0" w:rsidR="003B7951" w:rsidRDefault="003C7045" w:rsidP="003C7045">
      <w:pPr>
        <w:pStyle w:val="SourceCode"/>
      </w:pPr>
      <w:r w:rsidRPr="003C7045">
        <w:t>select coalesce(</w:t>
      </w:r>
      <w:proofErr w:type="gramStart"/>
      <w:r w:rsidRPr="003C7045">
        <w:t>max(</w:t>
      </w:r>
      <w:proofErr w:type="spellStart"/>
      <w:proofErr w:type="gramEnd"/>
      <w:r w:rsidRPr="003C7045">
        <w:t>CustomerKey</w:t>
      </w:r>
      <w:proofErr w:type="spellEnd"/>
      <w:r w:rsidRPr="003C7045">
        <w:t xml:space="preserve">),0) </w:t>
      </w:r>
      <w:proofErr w:type="spellStart"/>
      <w:r w:rsidRPr="003C7045">
        <w:t>maxSK</w:t>
      </w:r>
      <w:proofErr w:type="spellEnd"/>
      <w:r w:rsidRPr="003C7045">
        <w:t xml:space="preserve"> from </w:t>
      </w:r>
      <w:proofErr w:type="spellStart"/>
      <w:r w:rsidRPr="003C7045">
        <w:t>SmartFoodsDW.customerdim</w:t>
      </w:r>
      <w:proofErr w:type="spellEnd"/>
    </w:p>
    <w:p w14:paraId="5A1F648C" w14:textId="60DA0B11" w:rsidR="0073201E" w:rsidRDefault="0073201E" w:rsidP="007E5866">
      <w:pPr>
        <w:pStyle w:val="ListParagraph"/>
        <w:numPr>
          <w:ilvl w:val="0"/>
          <w:numId w:val="35"/>
        </w:numPr>
      </w:pPr>
      <w:r>
        <w:t xml:space="preserve">Create a pipeline parameter as </w:t>
      </w:r>
      <w:proofErr w:type="spellStart"/>
      <w:r>
        <w:t>BatchDt</w:t>
      </w:r>
      <w:proofErr w:type="spellEnd"/>
    </w:p>
    <w:p w14:paraId="27E77F9E" w14:textId="07B2AF5F" w:rsidR="0073201E" w:rsidRDefault="009A0A89" w:rsidP="0073201E">
      <w:r>
        <w:rPr>
          <w:noProof/>
        </w:rPr>
        <w:drawing>
          <wp:inline distT="0" distB="0" distL="0" distR="0" wp14:anchorId="6CFE95DE" wp14:editId="7D8788E3">
            <wp:extent cx="6858000" cy="3888105"/>
            <wp:effectExtent l="0" t="0" r="0" b="0"/>
            <wp:docPr id="2115032262" name="Picture 2115032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858000" cy="3888105"/>
                    </a:xfrm>
                    <a:prstGeom prst="rect">
                      <a:avLst/>
                    </a:prstGeom>
                  </pic:spPr>
                </pic:pic>
              </a:graphicData>
            </a:graphic>
          </wp:inline>
        </w:drawing>
      </w:r>
    </w:p>
    <w:p w14:paraId="3595E0F0" w14:textId="55C0A24E" w:rsidR="003C7045" w:rsidRDefault="007E5866" w:rsidP="007E5866">
      <w:pPr>
        <w:pStyle w:val="ListParagraph"/>
        <w:numPr>
          <w:ilvl w:val="0"/>
          <w:numId w:val="35"/>
        </w:numPr>
      </w:pPr>
      <w:r>
        <w:t>Go to DF activity and setup dataset parameters as</w:t>
      </w:r>
    </w:p>
    <w:p w14:paraId="167B565B" w14:textId="394EDCEC" w:rsidR="0073201E" w:rsidRDefault="0073201E" w:rsidP="0073201E">
      <w:pPr>
        <w:pStyle w:val="ListParagraph"/>
        <w:numPr>
          <w:ilvl w:val="0"/>
          <w:numId w:val="28"/>
        </w:numPr>
      </w:pPr>
      <w:r>
        <w:t>Folder: customer</w:t>
      </w:r>
    </w:p>
    <w:p w14:paraId="217E1590" w14:textId="5C6ED57E" w:rsidR="0073201E" w:rsidRDefault="0073201E" w:rsidP="0073201E">
      <w:pPr>
        <w:pStyle w:val="ListParagraph"/>
        <w:numPr>
          <w:ilvl w:val="0"/>
          <w:numId w:val="28"/>
        </w:numPr>
      </w:pPr>
      <w:r>
        <w:t>File:</w:t>
      </w:r>
    </w:p>
    <w:p w14:paraId="23011EDD" w14:textId="285A8EEB" w:rsidR="0073201E" w:rsidRPr="00DC0186" w:rsidRDefault="008A1CB8" w:rsidP="00DC0186">
      <w:pPr>
        <w:pStyle w:val="SourceCode"/>
      </w:pPr>
      <w:hyperlink r:id="rId82" w:history="1">
        <w:r w:rsidRPr="00DC0186">
          <w:rPr>
            <w:rStyle w:val="Hyperlink"/>
            <w:color w:val="auto"/>
            <w:u w:val="none"/>
          </w:rPr>
          <w:t>smartfoods_customers_@{replace(pipeline().parameters.BatchDt,'-','')}</w:t>
        </w:r>
      </w:hyperlink>
    </w:p>
    <w:p w14:paraId="135B510A" w14:textId="313632A5" w:rsidR="003C7045" w:rsidRDefault="008A1CB8" w:rsidP="008A1CB8">
      <w:pPr>
        <w:pStyle w:val="ListParagraph"/>
        <w:numPr>
          <w:ilvl w:val="0"/>
          <w:numId w:val="28"/>
        </w:numPr>
      </w:pPr>
      <w:r>
        <w:t>Filetype: csv</w:t>
      </w:r>
    </w:p>
    <w:p w14:paraId="0741A582" w14:textId="4A6D85A8" w:rsidR="008A1CB8" w:rsidRDefault="008A1CB8" w:rsidP="004A0D02"/>
    <w:p w14:paraId="6C6F27C2" w14:textId="18B91481" w:rsidR="004A0D02" w:rsidRDefault="004A0D02" w:rsidP="009C0D98">
      <w:pPr>
        <w:pStyle w:val="ListParagraph"/>
        <w:numPr>
          <w:ilvl w:val="0"/>
          <w:numId w:val="28"/>
        </w:numPr>
      </w:pPr>
      <w:r>
        <w:t xml:space="preserve">Schema: </w:t>
      </w:r>
      <w:proofErr w:type="spellStart"/>
      <w:r>
        <w:t>SmartFoodsDW</w:t>
      </w:r>
      <w:proofErr w:type="spellEnd"/>
    </w:p>
    <w:p w14:paraId="5E9A9C68" w14:textId="10722E3D" w:rsidR="004A0D02" w:rsidRDefault="00DC0186" w:rsidP="004A0D02">
      <w:pPr>
        <w:pStyle w:val="ListParagraph"/>
        <w:numPr>
          <w:ilvl w:val="0"/>
          <w:numId w:val="28"/>
        </w:numPr>
      </w:pPr>
      <w:proofErr w:type="spellStart"/>
      <w:r>
        <w:t>tableName</w:t>
      </w:r>
      <w:proofErr w:type="spellEnd"/>
      <w:r>
        <w:t xml:space="preserve">: </w:t>
      </w:r>
      <w:proofErr w:type="spellStart"/>
      <w:r>
        <w:t>customerDim</w:t>
      </w:r>
      <w:proofErr w:type="spellEnd"/>
    </w:p>
    <w:p w14:paraId="38E22925" w14:textId="0F544D2B" w:rsidR="00DC0186" w:rsidRDefault="00DC0186" w:rsidP="00DC0186">
      <w:pPr>
        <w:pStyle w:val="ListParagraph"/>
      </w:pPr>
    </w:p>
    <w:p w14:paraId="13BF4DC6" w14:textId="1ED42744" w:rsidR="004132EC" w:rsidRDefault="009C0D98" w:rsidP="004132EC">
      <w:pPr>
        <w:pStyle w:val="ListParagraph"/>
        <w:numPr>
          <w:ilvl w:val="0"/>
          <w:numId w:val="28"/>
        </w:numPr>
      </w:pPr>
      <w:r>
        <w:t xml:space="preserve">Schema: </w:t>
      </w:r>
      <w:proofErr w:type="spellStart"/>
      <w:r w:rsidR="004132EC">
        <w:t>SmartFoodsDW</w:t>
      </w:r>
      <w:proofErr w:type="spellEnd"/>
    </w:p>
    <w:p w14:paraId="044986A6" w14:textId="56C1AF88" w:rsidR="004132EC" w:rsidRDefault="004132EC" w:rsidP="009C0D98">
      <w:pPr>
        <w:pStyle w:val="ListParagraph"/>
        <w:numPr>
          <w:ilvl w:val="0"/>
          <w:numId w:val="28"/>
        </w:numPr>
      </w:pPr>
      <w:proofErr w:type="spellStart"/>
      <w:r>
        <w:t>tableName</w:t>
      </w:r>
      <w:proofErr w:type="spellEnd"/>
      <w:r>
        <w:t xml:space="preserve">: </w:t>
      </w:r>
      <w:proofErr w:type="spellStart"/>
      <w:r>
        <w:t>customerDim</w:t>
      </w:r>
      <w:proofErr w:type="spellEnd"/>
    </w:p>
    <w:p w14:paraId="5F77CBC5" w14:textId="75DA81C5" w:rsidR="004132EC" w:rsidRDefault="00785510" w:rsidP="004132EC">
      <w:r>
        <w:rPr>
          <w:noProof/>
        </w:rPr>
        <w:drawing>
          <wp:inline distT="0" distB="0" distL="0" distR="0" wp14:anchorId="7322774D" wp14:editId="0C46092C">
            <wp:extent cx="6858000" cy="4760595"/>
            <wp:effectExtent l="0" t="0" r="0" b="1905"/>
            <wp:docPr id="2115032263" name="Picture 2115032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858000" cy="4760595"/>
                    </a:xfrm>
                    <a:prstGeom prst="rect">
                      <a:avLst/>
                    </a:prstGeom>
                  </pic:spPr>
                </pic:pic>
              </a:graphicData>
            </a:graphic>
          </wp:inline>
        </w:drawing>
      </w:r>
    </w:p>
    <w:p w14:paraId="5AB169E3" w14:textId="622876EF" w:rsidR="00785510" w:rsidRDefault="00785510" w:rsidP="00785510">
      <w:pPr>
        <w:pStyle w:val="ListParagraph"/>
        <w:numPr>
          <w:ilvl w:val="0"/>
          <w:numId w:val="35"/>
        </w:numPr>
      </w:pPr>
      <w:r>
        <w:t>Under parameters tab setup dataflow parameters as:</w:t>
      </w:r>
    </w:p>
    <w:p w14:paraId="45678EF5" w14:textId="4CD8EF74" w:rsidR="00785510" w:rsidRDefault="00924F83" w:rsidP="00924F83">
      <w:pPr>
        <w:pStyle w:val="ListParagraph"/>
        <w:numPr>
          <w:ilvl w:val="0"/>
          <w:numId w:val="28"/>
        </w:numPr>
      </w:pPr>
      <w:proofErr w:type="spellStart"/>
      <w:r>
        <w:t>MaxCustomerKey</w:t>
      </w:r>
      <w:proofErr w:type="spellEnd"/>
      <w:r>
        <w:t xml:space="preserve"> -&gt; pipeline expression</w:t>
      </w:r>
    </w:p>
    <w:p w14:paraId="38933203" w14:textId="6AF8BE8C" w:rsidR="00924F83" w:rsidRDefault="00924F83" w:rsidP="00924F83">
      <w:pPr>
        <w:pStyle w:val="SourceCode"/>
      </w:pPr>
      <w:r w:rsidRPr="00924F83">
        <w:t>@activity('</w:t>
      </w:r>
      <w:proofErr w:type="spellStart"/>
      <w:r w:rsidRPr="00924F83">
        <w:t>MaxCustomerKey</w:t>
      </w:r>
      <w:proofErr w:type="spellEnd"/>
      <w:r w:rsidRPr="00924F83">
        <w:t>'</w:t>
      </w:r>
      <w:proofErr w:type="gramStart"/>
      <w:r w:rsidRPr="00924F83">
        <w:t>).</w:t>
      </w:r>
      <w:proofErr w:type="spellStart"/>
      <w:r w:rsidRPr="00924F83">
        <w:t>output</w:t>
      </w:r>
      <w:proofErr w:type="gramEnd"/>
      <w:r w:rsidRPr="00924F83">
        <w:t>.firstRow.maxSK</w:t>
      </w:r>
      <w:proofErr w:type="spellEnd"/>
    </w:p>
    <w:p w14:paraId="4E929114" w14:textId="4D6B0BD1" w:rsidR="00924F83" w:rsidRDefault="00924F83" w:rsidP="00924F83">
      <w:pPr>
        <w:pStyle w:val="ListParagraph"/>
        <w:numPr>
          <w:ilvl w:val="0"/>
          <w:numId w:val="28"/>
        </w:numPr>
      </w:pPr>
      <w:proofErr w:type="spellStart"/>
      <w:r>
        <w:t>BatchDt</w:t>
      </w:r>
      <w:proofErr w:type="spellEnd"/>
      <w:r>
        <w:t xml:space="preserve"> -&gt; pipeline expression</w:t>
      </w:r>
    </w:p>
    <w:p w14:paraId="1EB13DF3" w14:textId="6B2FA366" w:rsidR="00924F83" w:rsidRDefault="00416578" w:rsidP="00416578">
      <w:pPr>
        <w:pStyle w:val="SourceCode"/>
      </w:pPr>
      <w:r w:rsidRPr="00416578">
        <w:t>@</w:t>
      </w:r>
      <w:proofErr w:type="gramStart"/>
      <w:r w:rsidRPr="00416578">
        <w:t>pipeline(</w:t>
      </w:r>
      <w:proofErr w:type="gramEnd"/>
      <w:r w:rsidRPr="00416578">
        <w:t>).</w:t>
      </w:r>
      <w:proofErr w:type="spellStart"/>
      <w:r w:rsidRPr="00416578">
        <w:t>parameters.BatchDt</w:t>
      </w:r>
      <w:proofErr w:type="spellEnd"/>
    </w:p>
    <w:p w14:paraId="61DB8372" w14:textId="77777777" w:rsidR="00924F83" w:rsidRDefault="00924F83" w:rsidP="00785510"/>
    <w:p w14:paraId="0764962E" w14:textId="7C802025" w:rsidR="00DC0186" w:rsidRDefault="00794E2D" w:rsidP="00DC0186">
      <w:r>
        <w:rPr>
          <w:noProof/>
        </w:rPr>
        <w:drawing>
          <wp:inline distT="0" distB="0" distL="0" distR="0" wp14:anchorId="20EAD240" wp14:editId="57F5BA43">
            <wp:extent cx="6858000" cy="2515235"/>
            <wp:effectExtent l="0" t="0" r="0" b="0"/>
            <wp:docPr id="2115032264" name="Picture 211503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858000" cy="2515235"/>
                    </a:xfrm>
                    <a:prstGeom prst="rect">
                      <a:avLst/>
                    </a:prstGeom>
                  </pic:spPr>
                </pic:pic>
              </a:graphicData>
            </a:graphic>
          </wp:inline>
        </w:drawing>
      </w:r>
    </w:p>
    <w:p w14:paraId="5A5E153D" w14:textId="1964DB54" w:rsidR="00F91652" w:rsidRDefault="00F91652" w:rsidP="00F91652">
      <w:pPr>
        <w:pStyle w:val="ListParagraph"/>
        <w:numPr>
          <w:ilvl w:val="0"/>
          <w:numId w:val="35"/>
        </w:numPr>
      </w:pPr>
      <w:r>
        <w:t>Now try debugging this pipeline and the only parameter that needs to be passed is “</w:t>
      </w:r>
      <w:proofErr w:type="spellStart"/>
      <w:r>
        <w:t>BatchDt</w:t>
      </w:r>
      <w:proofErr w:type="spellEnd"/>
      <w:r>
        <w:t>” pipeline parameter.</w:t>
      </w:r>
    </w:p>
    <w:p w14:paraId="4D3EE32E" w14:textId="11D6A5C7" w:rsidR="005E0CA0" w:rsidRDefault="00674E3A" w:rsidP="00674E3A">
      <w:pPr>
        <w:pStyle w:val="Heading4"/>
      </w:pPr>
      <w:bookmarkStart w:id="36" w:name="_Toc39586633"/>
      <w:r>
        <w:t>(Challenge Task) Create an initial load pipeline for thi</w:t>
      </w:r>
      <w:r w:rsidR="00550DC4">
        <w:t>s DF</w:t>
      </w:r>
      <w:bookmarkEnd w:id="36"/>
    </w:p>
    <w:p w14:paraId="72A288D3" w14:textId="432E7B7E" w:rsidR="00550DC4" w:rsidRDefault="00550DC4" w:rsidP="00550DC4">
      <w:r>
        <w:t>Create a</w:t>
      </w:r>
      <w:r w:rsidR="002F31D5">
        <w:t xml:space="preserve">nother pipeline to run multiple dates </w:t>
      </w:r>
      <w:r w:rsidR="00070B65">
        <w:t>of the Customer ELT pipeline in a loop</w:t>
      </w:r>
    </w:p>
    <w:p w14:paraId="3A90224C" w14:textId="26361763" w:rsidR="00070B65" w:rsidRDefault="00070B65" w:rsidP="00550DC4">
      <w:r>
        <w:t>Hint1: create an array variable with values:</w:t>
      </w:r>
      <w:r w:rsidR="00F93CB8">
        <w:t xml:space="preserve"> </w:t>
      </w:r>
    </w:p>
    <w:p w14:paraId="042BFAEC" w14:textId="4365D58D" w:rsidR="00F93CB8" w:rsidRPr="00550DC4" w:rsidRDefault="00F93CB8" w:rsidP="00F93CB8">
      <w:pPr>
        <w:pStyle w:val="SourceCode"/>
      </w:pPr>
      <w:r w:rsidRPr="00F93CB8">
        <w:t>["2020-01-01","2020-01-02","2020-01-03","2020-01-04","2020-01-05","2020-01-06"]</w:t>
      </w:r>
    </w:p>
    <w:p w14:paraId="4EA20D0E" w14:textId="77B4FCFE" w:rsidR="0015559B" w:rsidRDefault="00F93CB8" w:rsidP="0015559B">
      <w:r>
        <w:t xml:space="preserve">Hint2: Use </w:t>
      </w:r>
      <w:proofErr w:type="spellStart"/>
      <w:r>
        <w:t>ForEach</w:t>
      </w:r>
      <w:proofErr w:type="spellEnd"/>
      <w:r>
        <w:t xml:space="preserve"> Loop</w:t>
      </w:r>
      <w:r w:rsidR="001F7E8E">
        <w:t>.</w:t>
      </w:r>
    </w:p>
    <w:p w14:paraId="7A04C12C" w14:textId="2FF8D29F" w:rsidR="002E5F8A" w:rsidRDefault="002E5F8A" w:rsidP="0015559B">
      <w:r>
        <w:t xml:space="preserve">Hint3: </w:t>
      </w:r>
      <w:proofErr w:type="spellStart"/>
      <w:r>
        <w:t>ForEach</w:t>
      </w:r>
      <w:proofErr w:type="spellEnd"/>
      <w:r>
        <w:t xml:space="preserve"> loop </w:t>
      </w:r>
      <w:r w:rsidR="00E311A7">
        <w:t>must run sequentially not in parallel</w:t>
      </w:r>
      <w:r w:rsidR="001F7E8E">
        <w:t>.</w:t>
      </w:r>
      <w:r w:rsidR="00E311A7">
        <w:t xml:space="preserve"> (why?)</w:t>
      </w:r>
    </w:p>
    <w:p w14:paraId="497E85D8" w14:textId="74DF276F" w:rsidR="00F93CB8" w:rsidRDefault="00F93CB8" w:rsidP="0015559B">
      <w:r>
        <w:t>Hint</w:t>
      </w:r>
      <w:r w:rsidR="00F53FF5">
        <w:t>4</w:t>
      </w:r>
      <w:r>
        <w:t>: Inside the loop use execute pipeline activity</w:t>
      </w:r>
      <w:r w:rsidR="001F7E8E">
        <w:t>.</w:t>
      </w:r>
    </w:p>
    <w:p w14:paraId="16D69FAD" w14:textId="7063F782" w:rsidR="00F53FF5" w:rsidRDefault="00F53FF5" w:rsidP="0015559B">
      <w:r>
        <w:t xml:space="preserve">Hint5: If you needed extra </w:t>
      </w:r>
      <w:r w:rsidR="00496523">
        <w:t>help check the screenshots below.</w:t>
      </w:r>
    </w:p>
    <w:p w14:paraId="3FF94D3A" w14:textId="5A148FBF" w:rsidR="00E311A7" w:rsidRDefault="00E311A7" w:rsidP="0015559B"/>
    <w:p w14:paraId="61DB7EE2" w14:textId="0785A79D" w:rsidR="00E311A7" w:rsidRDefault="00F53FF5" w:rsidP="0015559B">
      <w:r>
        <w:rPr>
          <w:noProof/>
        </w:rPr>
        <w:drawing>
          <wp:inline distT="0" distB="0" distL="0" distR="0" wp14:anchorId="1537EAAE" wp14:editId="185B7434">
            <wp:extent cx="6858000" cy="4100195"/>
            <wp:effectExtent l="0" t="0" r="0" b="0"/>
            <wp:docPr id="2115032265" name="Picture 2115032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858000" cy="4100195"/>
                    </a:xfrm>
                    <a:prstGeom prst="rect">
                      <a:avLst/>
                    </a:prstGeom>
                  </pic:spPr>
                </pic:pic>
              </a:graphicData>
            </a:graphic>
          </wp:inline>
        </w:drawing>
      </w:r>
    </w:p>
    <w:p w14:paraId="2D7BF8C5" w14:textId="77777777" w:rsidR="00F53FF5" w:rsidRPr="00D24CF5" w:rsidRDefault="00F53FF5" w:rsidP="0015559B"/>
    <w:p w14:paraId="16113D5D" w14:textId="6DBF54B1" w:rsidR="00D07795" w:rsidRDefault="00F53FF5" w:rsidP="00234848">
      <w:r>
        <w:rPr>
          <w:noProof/>
        </w:rPr>
        <w:drawing>
          <wp:inline distT="0" distB="0" distL="0" distR="0" wp14:anchorId="6020F659" wp14:editId="6B321B83">
            <wp:extent cx="6858000" cy="5318125"/>
            <wp:effectExtent l="0" t="0" r="0" b="0"/>
            <wp:docPr id="2115032267" name="Picture 2115032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858000" cy="5318125"/>
                    </a:xfrm>
                    <a:prstGeom prst="rect">
                      <a:avLst/>
                    </a:prstGeom>
                  </pic:spPr>
                </pic:pic>
              </a:graphicData>
            </a:graphic>
          </wp:inline>
        </w:drawing>
      </w:r>
    </w:p>
    <w:p w14:paraId="7A4F553D" w14:textId="77777777" w:rsidR="006D1957" w:rsidRDefault="006D1957" w:rsidP="006D1957"/>
    <w:p w14:paraId="4A9BEC93" w14:textId="77777777" w:rsidR="00C52478" w:rsidRPr="00053CFA" w:rsidRDefault="00C52478" w:rsidP="00053CFA"/>
    <w:sectPr w:rsidR="00C52478" w:rsidRPr="00053CFA" w:rsidSect="009042D8">
      <w:headerReference w:type="even" r:id="rId87"/>
      <w:headerReference w:type="default" r:id="rId88"/>
      <w:footerReference w:type="even" r:id="rId89"/>
      <w:footerReference w:type="default" r:id="rId90"/>
      <w:headerReference w:type="first" r:id="rId91"/>
      <w:footerReference w:type="first" r:id="rId92"/>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1C868" w14:textId="77777777" w:rsidR="003E6F12" w:rsidRPr="007E3D91" w:rsidRDefault="003E6F12" w:rsidP="009042D8">
      <w:r>
        <w:separator/>
      </w:r>
    </w:p>
  </w:endnote>
  <w:endnote w:type="continuationSeparator" w:id="0">
    <w:p w14:paraId="6EFF44D4" w14:textId="77777777" w:rsidR="003E6F12" w:rsidRPr="007E3D91" w:rsidRDefault="003E6F12" w:rsidP="009042D8">
      <w:r>
        <w:continuationSeparator/>
      </w:r>
    </w:p>
  </w:endnote>
  <w:endnote w:type="continuationNotice" w:id="1">
    <w:p w14:paraId="752642E2" w14:textId="77777777" w:rsidR="003E6F12" w:rsidRDefault="003E6F12" w:rsidP="009042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Quattrocento Sans">
    <w:altName w:val="Times New Roman"/>
    <w:charset w:val="00"/>
    <w:family w:val="auto"/>
    <w:pitch w:val="default"/>
  </w:font>
  <w:font w:name="Source code pro">
    <w:altName w:val="Consolas"/>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EA7E0" w14:textId="483A078C" w:rsidR="00DE0924" w:rsidRDefault="00DE0924" w:rsidP="00D53599">
    <w:pPr>
      <w:pStyle w:val="Footer"/>
      <w:pBdr>
        <w:top w:val="single" w:sz="4" w:space="1" w:color="D9D9D9" w:themeColor="background1" w:themeShade="D9"/>
      </w:pBdr>
      <w:tabs>
        <w:tab w:val="clear" w:pos="9360"/>
        <w:tab w:val="right" w:pos="10800"/>
      </w:tabs>
    </w:pPr>
    <w:r>
      <w:t xml:space="preserve"> </w:t>
    </w:r>
    <w:r w:rsidRPr="007E3D91">
      <w:t>©20</w:t>
    </w:r>
    <w:r w:rsidR="008961BE">
      <w:t>20</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16</w:t>
        </w:r>
        <w:r>
          <w:rPr>
            <w:noProof/>
          </w:rPr>
          <w:fldChar w:fldCharType="end"/>
        </w:r>
        <w:r>
          <w:t xml:space="preserve"> | </w:t>
        </w:r>
        <w:r>
          <w:rPr>
            <w:color w:val="7F7F7F" w:themeColor="background1" w:themeShade="7F"/>
            <w:spacing w:val="60"/>
          </w:rPr>
          <w:t>Page</w:t>
        </w:r>
      </w:sdtContent>
    </w:sdt>
  </w:p>
  <w:p w14:paraId="26F2AAA3" w14:textId="039B148A" w:rsidR="00DE0924" w:rsidRDefault="00DE09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14908"/>
      <w:docPartObj>
        <w:docPartGallery w:val="Page Numbers (Bottom of Page)"/>
        <w:docPartUnique/>
      </w:docPartObj>
    </w:sdtPr>
    <w:sdtEndPr>
      <w:rPr>
        <w:color w:val="7F7F7F" w:themeColor="background1" w:themeShade="7F"/>
        <w:spacing w:val="60"/>
      </w:rPr>
    </w:sdtEndPr>
    <w:sdtContent>
      <w:p w14:paraId="48330932" w14:textId="33DF2869" w:rsidR="00DE0924" w:rsidRDefault="00DE0924" w:rsidP="00D53599">
        <w:pPr>
          <w:pStyle w:val="Footer"/>
          <w:pBdr>
            <w:top w:val="single" w:sz="4" w:space="1" w:color="D9D9D9" w:themeColor="background1" w:themeShade="D9"/>
          </w:pBdr>
          <w:tabs>
            <w:tab w:val="clear" w:pos="9360"/>
            <w:tab w:val="right" w:pos="10800"/>
          </w:tabs>
          <w:rPr>
            <w:b/>
            <w:bCs/>
          </w:rPr>
        </w:pPr>
        <w:r w:rsidRPr="00A222B7">
          <w:fldChar w:fldCharType="begin"/>
        </w:r>
        <w:r w:rsidRPr="00A222B7">
          <w:instrText xml:space="preserve"> PAGE   \* MERGEFORMAT </w:instrText>
        </w:r>
        <w:r w:rsidRPr="00A222B7">
          <w:fldChar w:fldCharType="separate"/>
        </w:r>
        <w:r w:rsidRPr="00A222B7">
          <w:rPr>
            <w:bCs/>
            <w:noProof/>
          </w:rPr>
          <w:t>17</w:t>
        </w:r>
        <w:r w:rsidRPr="00A222B7">
          <w:rPr>
            <w:bCs/>
            <w:noProof/>
          </w:rPr>
          <w:fldChar w:fldCharType="end"/>
        </w:r>
        <w:r w:rsidRPr="00A222B7">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w:t>
        </w:r>
        <w:r w:rsidR="00477908">
          <w:t>20</w:t>
        </w:r>
        <w:r w:rsidRPr="007E3D91">
          <w:t xml:space="preserve"> Microsoft Corporation</w:t>
        </w:r>
      </w:p>
    </w:sdtContent>
  </w:sdt>
  <w:p w14:paraId="0ECBF6B0" w14:textId="1571C22E" w:rsidR="00DE0924" w:rsidRPr="007E3D91" w:rsidRDefault="00DE092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531C9" w14:textId="77777777" w:rsidR="00DE0924" w:rsidRDefault="00DE0924" w:rsidP="00904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BF6B1" w14:textId="77777777" w:rsidR="003E6F12" w:rsidRPr="007E3D91" w:rsidRDefault="003E6F12" w:rsidP="009042D8">
      <w:r>
        <w:separator/>
      </w:r>
    </w:p>
  </w:footnote>
  <w:footnote w:type="continuationSeparator" w:id="0">
    <w:p w14:paraId="5D020B16" w14:textId="77777777" w:rsidR="003E6F12" w:rsidRPr="007E3D91" w:rsidRDefault="003E6F12" w:rsidP="009042D8">
      <w:r>
        <w:continuationSeparator/>
      </w:r>
    </w:p>
  </w:footnote>
  <w:footnote w:type="continuationNotice" w:id="1">
    <w:p w14:paraId="1780602B" w14:textId="77777777" w:rsidR="003E6F12" w:rsidRDefault="003E6F12" w:rsidP="009042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10984" w14:textId="70E5E4A5" w:rsidR="00DE0924" w:rsidRDefault="00DE0924"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DE0924" w:rsidRPr="000849CB" w:rsidRDefault="00DE0924"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A26D0" w14:textId="24F20910" w:rsidR="00DE0924" w:rsidRPr="000849CB" w:rsidRDefault="00DE0924"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9B9D0" w14:textId="5096A398" w:rsidR="00DE0924" w:rsidRPr="000849CB" w:rsidRDefault="00DE0924"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orkshop </w:t>
    </w:r>
    <w:r>
      <w:rPr>
        <w:color w:val="353535" w:themeColor="text1"/>
        <w:szCs w:val="20"/>
      </w:rPr>
      <w:tab/>
    </w:r>
    <w:r>
      <w:rPr>
        <w:color w:val="353535" w:themeColor="text1"/>
        <w:szCs w:val="20"/>
      </w:rPr>
      <w:tab/>
    </w:r>
    <w:r w:rsidR="00477908">
      <w:rPr>
        <w:color w:val="353535" w:themeColor="text1"/>
        <w:szCs w:val="20"/>
      </w:rPr>
      <w:t>Azure Data Factory</w:t>
    </w:r>
    <w:r>
      <w:rPr>
        <w:rFonts w:eastAsia="Times New Roman"/>
        <w:color w:val="353535" w:themeColor="text1"/>
        <w:szCs w:val="20"/>
      </w:rPr>
      <w:t xml:space="preserve"> </w:t>
    </w:r>
  </w:p>
  <w:p w14:paraId="25107096" w14:textId="2E7F3DB9" w:rsidR="00DE0924" w:rsidRDefault="00DE0924" w:rsidP="007E3D9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2A545" w14:textId="0F197464" w:rsidR="00DE0924" w:rsidRDefault="00DE0924"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orkshop </w:t>
    </w:r>
    <w:r>
      <w:rPr>
        <w:color w:val="353535" w:themeColor="text1"/>
        <w:szCs w:val="20"/>
      </w:rPr>
      <w:tab/>
    </w:r>
    <w:r>
      <w:rPr>
        <w:color w:val="353535" w:themeColor="text1"/>
        <w:szCs w:val="20"/>
      </w:rPr>
      <w:tab/>
    </w:r>
    <w:r w:rsidR="00DA2E0D">
      <w:rPr>
        <w:color w:val="353535" w:themeColor="text1"/>
        <w:szCs w:val="20"/>
      </w:rPr>
      <w:t>Azure Data Factory</w:t>
    </w:r>
  </w:p>
  <w:p w14:paraId="62CB60A9" w14:textId="77777777" w:rsidR="00DE0924" w:rsidRPr="009042D8" w:rsidRDefault="00DE0924" w:rsidP="009042D8">
    <w:pPr>
      <w:pStyle w:val="Header"/>
      <w:tabs>
        <w:tab w:val="clear" w:pos="9360"/>
        <w:tab w:val="right" w:pos="10710"/>
      </w:tabs>
      <w:jc w:val="right"/>
      <w:rPr>
        <w:color w:val="353535" w:themeColor="text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DB33E" w14:textId="77777777" w:rsidR="00DE0924" w:rsidRDefault="00DE09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473EA"/>
    <w:multiLevelType w:val="hybridMultilevel"/>
    <w:tmpl w:val="8CC4C5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A41C36"/>
    <w:multiLevelType w:val="hybridMultilevel"/>
    <w:tmpl w:val="9392D0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0B94C8C"/>
    <w:multiLevelType w:val="hybridMultilevel"/>
    <w:tmpl w:val="341685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5C476A"/>
    <w:multiLevelType w:val="hybridMultilevel"/>
    <w:tmpl w:val="5BA65A4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1B6CE6"/>
    <w:multiLevelType w:val="hybridMultilevel"/>
    <w:tmpl w:val="2AAC8E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5F2AB0"/>
    <w:multiLevelType w:val="hybridMultilevel"/>
    <w:tmpl w:val="85F2FA20"/>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97C61822">
      <w:start w:val="10"/>
      <w:numFmt w:val="decimal"/>
      <w:lvlText w:val="%3"/>
      <w:lvlJc w:val="left"/>
      <w:pPr>
        <w:ind w:left="2340" w:hanging="360"/>
      </w:pPr>
      <w:rPr>
        <w:rFonts w:ascii="Segoe UI" w:eastAsiaTheme="minorHAnsi" w:hAnsi="Segoe UI" w:cstheme="minorBidi" w:hint="default"/>
        <w:color w:val="auto"/>
        <w:sz w:val="20"/>
      </w:rPr>
    </w:lvl>
    <w:lvl w:ilvl="3" w:tplc="3014CE4C">
      <w:start w:val="1"/>
      <w:numFmt w:val="upperLetter"/>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2ED0E16"/>
    <w:multiLevelType w:val="hybridMultilevel"/>
    <w:tmpl w:val="AC2CA520"/>
    <w:lvl w:ilvl="0" w:tplc="0C090001">
      <w:start w:val="1"/>
      <w:numFmt w:val="bullet"/>
      <w:lvlText w:val=""/>
      <w:lvlJc w:val="left"/>
      <w:pPr>
        <w:ind w:left="720" w:hanging="360"/>
      </w:pPr>
      <w:rPr>
        <w:rFonts w:ascii="Symbol" w:hAnsi="Symbol" w:cs="Symbol" w:hint="default"/>
      </w:rPr>
    </w:lvl>
    <w:lvl w:ilvl="1" w:tplc="0C090019">
      <w:start w:val="1"/>
      <w:numFmt w:val="lowerLetter"/>
      <w:lvlText w:val="%2."/>
      <w:lvlJc w:val="left"/>
      <w:pPr>
        <w:ind w:left="1440" w:hanging="360"/>
      </w:pPr>
    </w:lvl>
    <w:lvl w:ilvl="2" w:tplc="0C090001">
      <w:start w:val="1"/>
      <w:numFmt w:val="bullet"/>
      <w:lvlText w:val=""/>
      <w:lvlJc w:val="left"/>
      <w:pPr>
        <w:ind w:left="2340" w:hanging="360"/>
      </w:pPr>
      <w:rPr>
        <w:rFonts w:ascii="Symbol" w:hAnsi="Symbol" w:cs="Symbol" w:hint="default"/>
      </w:rPr>
    </w:lvl>
    <w:lvl w:ilvl="3" w:tplc="B6FA1958">
      <w:start w:val="1"/>
      <w:numFmt w:val="upperLetter"/>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7CD1FCE"/>
    <w:multiLevelType w:val="hybridMultilevel"/>
    <w:tmpl w:val="07246E7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877285B"/>
    <w:multiLevelType w:val="hybridMultilevel"/>
    <w:tmpl w:val="6A86116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8C70602"/>
    <w:multiLevelType w:val="hybridMultilevel"/>
    <w:tmpl w:val="38404EA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2C64238E"/>
    <w:multiLevelType w:val="hybridMultilevel"/>
    <w:tmpl w:val="546ACE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1820017"/>
    <w:multiLevelType w:val="hybridMultilevel"/>
    <w:tmpl w:val="A5F63A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2CD30BB"/>
    <w:multiLevelType w:val="hybridMultilevel"/>
    <w:tmpl w:val="FC3AD71E"/>
    <w:lvl w:ilvl="0" w:tplc="7EA63FCC">
      <w:start w:val="1"/>
      <w:numFmt w:val="bullet"/>
      <w:lvlText w:val="-"/>
      <w:lvlJc w:val="left"/>
      <w:pPr>
        <w:ind w:left="720" w:hanging="36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6A22801"/>
    <w:multiLevelType w:val="hybridMultilevel"/>
    <w:tmpl w:val="17C06A4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0967C1"/>
    <w:multiLevelType w:val="hybridMultilevel"/>
    <w:tmpl w:val="A894D9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80C6041"/>
    <w:multiLevelType w:val="hybridMultilevel"/>
    <w:tmpl w:val="238055B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82A733B"/>
    <w:multiLevelType w:val="hybridMultilevel"/>
    <w:tmpl w:val="E98654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48B4940"/>
    <w:multiLevelType w:val="hybridMultilevel"/>
    <w:tmpl w:val="2AAC8E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5BB4BAE"/>
    <w:multiLevelType w:val="hybridMultilevel"/>
    <w:tmpl w:val="057EF7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EE90D88"/>
    <w:multiLevelType w:val="hybridMultilevel"/>
    <w:tmpl w:val="8AEAB81A"/>
    <w:lvl w:ilvl="0" w:tplc="B9B6EDCE">
      <w:start w:val="1"/>
      <w:numFmt w:val="decimal"/>
      <w:pStyle w:val="Heading4"/>
      <w:lvlText w:val="Task %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2BD6910"/>
    <w:multiLevelType w:val="hybridMultilevel"/>
    <w:tmpl w:val="D20805F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42B2E96"/>
    <w:multiLevelType w:val="hybridMultilevel"/>
    <w:tmpl w:val="8DF8F8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42E260E"/>
    <w:multiLevelType w:val="hybridMultilevel"/>
    <w:tmpl w:val="E8328D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5F97A98"/>
    <w:multiLevelType w:val="hybridMultilevel"/>
    <w:tmpl w:val="88046F3A"/>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cs="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D043462"/>
    <w:multiLevelType w:val="hybridMultilevel"/>
    <w:tmpl w:val="17D824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F660C28"/>
    <w:multiLevelType w:val="hybridMultilevel"/>
    <w:tmpl w:val="91EA25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0B67FE6"/>
    <w:multiLevelType w:val="hybridMultilevel"/>
    <w:tmpl w:val="20C464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25477B9"/>
    <w:multiLevelType w:val="hybridMultilevel"/>
    <w:tmpl w:val="8B7EE4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A493F8B"/>
    <w:multiLevelType w:val="hybridMultilevel"/>
    <w:tmpl w:val="0CCAE1F0"/>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1330891"/>
    <w:multiLevelType w:val="hybridMultilevel"/>
    <w:tmpl w:val="CDB8A6C2"/>
    <w:lvl w:ilvl="0" w:tplc="D2C67050">
      <w:start w:val="1"/>
      <w:numFmt w:val="decimal"/>
      <w:lvlText w:val="%1."/>
      <w:lvlJc w:val="left"/>
      <w:pPr>
        <w:ind w:left="720" w:hanging="360"/>
      </w:pPr>
      <w:rPr>
        <w:rFonts w:ascii="Arial" w:hAnsi="Arial" w:cs="Aria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A3D5675"/>
    <w:multiLevelType w:val="hybridMultilevel"/>
    <w:tmpl w:val="9036DC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EE734A3"/>
    <w:multiLevelType w:val="hybridMultilevel"/>
    <w:tmpl w:val="546ACE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DB51CA"/>
    <w:multiLevelType w:val="hybridMultilevel"/>
    <w:tmpl w:val="85F2FA20"/>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97C61822">
      <w:start w:val="10"/>
      <w:numFmt w:val="decimal"/>
      <w:lvlText w:val="%3"/>
      <w:lvlJc w:val="left"/>
      <w:pPr>
        <w:ind w:left="2340" w:hanging="360"/>
      </w:pPr>
      <w:rPr>
        <w:rFonts w:ascii="Segoe UI" w:eastAsiaTheme="minorHAnsi" w:hAnsi="Segoe UI" w:cstheme="minorBidi" w:hint="default"/>
        <w:color w:val="auto"/>
        <w:sz w:val="20"/>
      </w:rPr>
    </w:lvl>
    <w:lvl w:ilvl="3" w:tplc="3014CE4C">
      <w:start w:val="1"/>
      <w:numFmt w:val="upperLetter"/>
      <w:lvlText w:val="%4)"/>
      <w:lvlJc w:val="left"/>
      <w:pPr>
        <w:ind w:left="2880" w:hanging="360"/>
      </w:pPr>
      <w:rPr>
        <w:rFonts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32"/>
  </w:num>
  <w:num w:numId="3">
    <w:abstractNumId w:val="19"/>
  </w:num>
  <w:num w:numId="4">
    <w:abstractNumId w:val="6"/>
  </w:num>
  <w:num w:numId="5">
    <w:abstractNumId w:val="29"/>
  </w:num>
  <w:num w:numId="6">
    <w:abstractNumId w:val="19"/>
    <w:lvlOverride w:ilvl="0">
      <w:startOverride w:val="1"/>
    </w:lvlOverride>
  </w:num>
  <w:num w:numId="7">
    <w:abstractNumId w:val="26"/>
  </w:num>
  <w:num w:numId="8">
    <w:abstractNumId w:val="7"/>
  </w:num>
  <w:num w:numId="9">
    <w:abstractNumId w:val="30"/>
  </w:num>
  <w:num w:numId="10">
    <w:abstractNumId w:val="8"/>
  </w:num>
  <w:num w:numId="11">
    <w:abstractNumId w:val="16"/>
  </w:num>
  <w:num w:numId="12">
    <w:abstractNumId w:val="27"/>
  </w:num>
  <w:num w:numId="13">
    <w:abstractNumId w:val="20"/>
  </w:num>
  <w:num w:numId="14">
    <w:abstractNumId w:val="28"/>
  </w:num>
  <w:num w:numId="15">
    <w:abstractNumId w:val="9"/>
  </w:num>
  <w:num w:numId="16">
    <w:abstractNumId w:val="22"/>
  </w:num>
  <w:num w:numId="17">
    <w:abstractNumId w:val="4"/>
  </w:num>
  <w:num w:numId="18">
    <w:abstractNumId w:val="13"/>
  </w:num>
  <w:num w:numId="19">
    <w:abstractNumId w:val="17"/>
  </w:num>
  <w:num w:numId="20">
    <w:abstractNumId w:val="25"/>
  </w:num>
  <w:num w:numId="21">
    <w:abstractNumId w:val="10"/>
  </w:num>
  <w:num w:numId="22">
    <w:abstractNumId w:val="2"/>
  </w:num>
  <w:num w:numId="23">
    <w:abstractNumId w:val="31"/>
  </w:num>
  <w:num w:numId="24">
    <w:abstractNumId w:val="15"/>
  </w:num>
  <w:num w:numId="25">
    <w:abstractNumId w:val="24"/>
  </w:num>
  <w:num w:numId="26">
    <w:abstractNumId w:val="0"/>
  </w:num>
  <w:num w:numId="27">
    <w:abstractNumId w:val="23"/>
  </w:num>
  <w:num w:numId="28">
    <w:abstractNumId w:val="12"/>
  </w:num>
  <w:num w:numId="29">
    <w:abstractNumId w:val="1"/>
  </w:num>
  <w:num w:numId="30">
    <w:abstractNumId w:val="19"/>
    <w:lvlOverride w:ilvl="0">
      <w:startOverride w:val="1"/>
    </w:lvlOverride>
  </w:num>
  <w:num w:numId="31">
    <w:abstractNumId w:val="21"/>
  </w:num>
  <w:num w:numId="32">
    <w:abstractNumId w:val="18"/>
  </w:num>
  <w:num w:numId="33">
    <w:abstractNumId w:val="11"/>
  </w:num>
  <w:num w:numId="34">
    <w:abstractNumId w:val="14"/>
  </w:num>
  <w:num w:numId="35">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styleLockTheme/>
  <w:styleLockQFSet/>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4A0F"/>
    <w:rsid w:val="000002B8"/>
    <w:rsid w:val="00000477"/>
    <w:rsid w:val="00000ED0"/>
    <w:rsid w:val="000010F2"/>
    <w:rsid w:val="00001D2E"/>
    <w:rsid w:val="00002EF3"/>
    <w:rsid w:val="000030EB"/>
    <w:rsid w:val="0000357A"/>
    <w:rsid w:val="00003A42"/>
    <w:rsid w:val="00003A45"/>
    <w:rsid w:val="0000520C"/>
    <w:rsid w:val="00005F40"/>
    <w:rsid w:val="00006135"/>
    <w:rsid w:val="00006626"/>
    <w:rsid w:val="00006A1F"/>
    <w:rsid w:val="000070A2"/>
    <w:rsid w:val="000072CF"/>
    <w:rsid w:val="000078BB"/>
    <w:rsid w:val="00007BED"/>
    <w:rsid w:val="00010005"/>
    <w:rsid w:val="0001023E"/>
    <w:rsid w:val="000102C0"/>
    <w:rsid w:val="000113A8"/>
    <w:rsid w:val="00011464"/>
    <w:rsid w:val="00011BC1"/>
    <w:rsid w:val="00011DFE"/>
    <w:rsid w:val="00012030"/>
    <w:rsid w:val="00012281"/>
    <w:rsid w:val="00012351"/>
    <w:rsid w:val="000150AA"/>
    <w:rsid w:val="0001576D"/>
    <w:rsid w:val="0001636B"/>
    <w:rsid w:val="00016607"/>
    <w:rsid w:val="00016865"/>
    <w:rsid w:val="000169EA"/>
    <w:rsid w:val="00016ECA"/>
    <w:rsid w:val="0001723B"/>
    <w:rsid w:val="0001736A"/>
    <w:rsid w:val="000179C9"/>
    <w:rsid w:val="00017A25"/>
    <w:rsid w:val="00017D3F"/>
    <w:rsid w:val="0002057B"/>
    <w:rsid w:val="000210FD"/>
    <w:rsid w:val="00021538"/>
    <w:rsid w:val="00021904"/>
    <w:rsid w:val="00021DA2"/>
    <w:rsid w:val="00021F26"/>
    <w:rsid w:val="000221A8"/>
    <w:rsid w:val="000228E6"/>
    <w:rsid w:val="00022A89"/>
    <w:rsid w:val="00022BE4"/>
    <w:rsid w:val="00022E30"/>
    <w:rsid w:val="000230D5"/>
    <w:rsid w:val="0002360F"/>
    <w:rsid w:val="000236D0"/>
    <w:rsid w:val="00023B04"/>
    <w:rsid w:val="00024492"/>
    <w:rsid w:val="0002458F"/>
    <w:rsid w:val="000257CB"/>
    <w:rsid w:val="00025AD6"/>
    <w:rsid w:val="000262BA"/>
    <w:rsid w:val="00027691"/>
    <w:rsid w:val="00027D4E"/>
    <w:rsid w:val="0003185F"/>
    <w:rsid w:val="00031DA8"/>
    <w:rsid w:val="0003210C"/>
    <w:rsid w:val="00032CE5"/>
    <w:rsid w:val="000331A5"/>
    <w:rsid w:val="0003412D"/>
    <w:rsid w:val="0003425D"/>
    <w:rsid w:val="00034730"/>
    <w:rsid w:val="00034B1D"/>
    <w:rsid w:val="00035BFF"/>
    <w:rsid w:val="00037C3F"/>
    <w:rsid w:val="00040320"/>
    <w:rsid w:val="00041F4F"/>
    <w:rsid w:val="000429BE"/>
    <w:rsid w:val="00042C28"/>
    <w:rsid w:val="00042C91"/>
    <w:rsid w:val="00042E5F"/>
    <w:rsid w:val="00043123"/>
    <w:rsid w:val="0004415C"/>
    <w:rsid w:val="000441A3"/>
    <w:rsid w:val="00044785"/>
    <w:rsid w:val="000453BD"/>
    <w:rsid w:val="0004549E"/>
    <w:rsid w:val="000454E4"/>
    <w:rsid w:val="000465AB"/>
    <w:rsid w:val="000466F4"/>
    <w:rsid w:val="00046D46"/>
    <w:rsid w:val="00046D7A"/>
    <w:rsid w:val="00047908"/>
    <w:rsid w:val="00047911"/>
    <w:rsid w:val="000479F6"/>
    <w:rsid w:val="000503AC"/>
    <w:rsid w:val="000504B9"/>
    <w:rsid w:val="00050597"/>
    <w:rsid w:val="00050DD9"/>
    <w:rsid w:val="0005127B"/>
    <w:rsid w:val="0005149B"/>
    <w:rsid w:val="00051A51"/>
    <w:rsid w:val="00051B51"/>
    <w:rsid w:val="00051EC7"/>
    <w:rsid w:val="00052031"/>
    <w:rsid w:val="00052068"/>
    <w:rsid w:val="0005297A"/>
    <w:rsid w:val="00052F21"/>
    <w:rsid w:val="000530BE"/>
    <w:rsid w:val="000532B9"/>
    <w:rsid w:val="0005388F"/>
    <w:rsid w:val="000538E2"/>
    <w:rsid w:val="00053CFA"/>
    <w:rsid w:val="00053E7F"/>
    <w:rsid w:val="00054ED6"/>
    <w:rsid w:val="000552DC"/>
    <w:rsid w:val="000557B2"/>
    <w:rsid w:val="00055E3B"/>
    <w:rsid w:val="00056AF5"/>
    <w:rsid w:val="00056D90"/>
    <w:rsid w:val="00056DF8"/>
    <w:rsid w:val="00056E65"/>
    <w:rsid w:val="0005728C"/>
    <w:rsid w:val="0005734C"/>
    <w:rsid w:val="00057753"/>
    <w:rsid w:val="00057860"/>
    <w:rsid w:val="00057C19"/>
    <w:rsid w:val="00060205"/>
    <w:rsid w:val="00060403"/>
    <w:rsid w:val="000606B6"/>
    <w:rsid w:val="00060EDF"/>
    <w:rsid w:val="00060FF2"/>
    <w:rsid w:val="000615F8"/>
    <w:rsid w:val="000617B1"/>
    <w:rsid w:val="0006190B"/>
    <w:rsid w:val="00063456"/>
    <w:rsid w:val="00063D5C"/>
    <w:rsid w:val="00063DC0"/>
    <w:rsid w:val="00064933"/>
    <w:rsid w:val="000654A8"/>
    <w:rsid w:val="00065A09"/>
    <w:rsid w:val="00065F3F"/>
    <w:rsid w:val="00065FCE"/>
    <w:rsid w:val="00066B9E"/>
    <w:rsid w:val="00066E90"/>
    <w:rsid w:val="000670B2"/>
    <w:rsid w:val="00067BC5"/>
    <w:rsid w:val="00067D78"/>
    <w:rsid w:val="0007052B"/>
    <w:rsid w:val="00070A0C"/>
    <w:rsid w:val="00070B65"/>
    <w:rsid w:val="00070C64"/>
    <w:rsid w:val="000711B3"/>
    <w:rsid w:val="00071A83"/>
    <w:rsid w:val="00071BF9"/>
    <w:rsid w:val="00071E9F"/>
    <w:rsid w:val="000727B4"/>
    <w:rsid w:val="000729BF"/>
    <w:rsid w:val="0007310C"/>
    <w:rsid w:val="0007348A"/>
    <w:rsid w:val="00073B6A"/>
    <w:rsid w:val="00073EBD"/>
    <w:rsid w:val="000741B8"/>
    <w:rsid w:val="00074B45"/>
    <w:rsid w:val="00075EFB"/>
    <w:rsid w:val="000760F6"/>
    <w:rsid w:val="00076248"/>
    <w:rsid w:val="00077932"/>
    <w:rsid w:val="00077A91"/>
    <w:rsid w:val="00077C63"/>
    <w:rsid w:val="00077D3D"/>
    <w:rsid w:val="0008016E"/>
    <w:rsid w:val="000802D6"/>
    <w:rsid w:val="000804D2"/>
    <w:rsid w:val="00080695"/>
    <w:rsid w:val="000809FD"/>
    <w:rsid w:val="00080C5E"/>
    <w:rsid w:val="000813F3"/>
    <w:rsid w:val="00081837"/>
    <w:rsid w:val="00082205"/>
    <w:rsid w:val="00082C7E"/>
    <w:rsid w:val="0008316F"/>
    <w:rsid w:val="00083558"/>
    <w:rsid w:val="0008471E"/>
    <w:rsid w:val="000849CB"/>
    <w:rsid w:val="00084DC7"/>
    <w:rsid w:val="000854FE"/>
    <w:rsid w:val="00085542"/>
    <w:rsid w:val="000855C9"/>
    <w:rsid w:val="00085C7A"/>
    <w:rsid w:val="00085D10"/>
    <w:rsid w:val="00086A9F"/>
    <w:rsid w:val="00086B5C"/>
    <w:rsid w:val="00086E1D"/>
    <w:rsid w:val="00087738"/>
    <w:rsid w:val="00090510"/>
    <w:rsid w:val="00091894"/>
    <w:rsid w:val="00091B6F"/>
    <w:rsid w:val="00091DE5"/>
    <w:rsid w:val="00092E9D"/>
    <w:rsid w:val="00093F7C"/>
    <w:rsid w:val="0009477C"/>
    <w:rsid w:val="00096396"/>
    <w:rsid w:val="000968A6"/>
    <w:rsid w:val="00096DBB"/>
    <w:rsid w:val="00097527"/>
    <w:rsid w:val="000A02CA"/>
    <w:rsid w:val="000A18EC"/>
    <w:rsid w:val="000A1BD7"/>
    <w:rsid w:val="000A3B96"/>
    <w:rsid w:val="000A40C0"/>
    <w:rsid w:val="000A44D2"/>
    <w:rsid w:val="000A490A"/>
    <w:rsid w:val="000A5646"/>
    <w:rsid w:val="000A5ED4"/>
    <w:rsid w:val="000A698F"/>
    <w:rsid w:val="000A78C9"/>
    <w:rsid w:val="000A7D99"/>
    <w:rsid w:val="000A7FAF"/>
    <w:rsid w:val="000B085A"/>
    <w:rsid w:val="000B0ED2"/>
    <w:rsid w:val="000B17D6"/>
    <w:rsid w:val="000B1AD8"/>
    <w:rsid w:val="000B219B"/>
    <w:rsid w:val="000B2701"/>
    <w:rsid w:val="000B2879"/>
    <w:rsid w:val="000B28E3"/>
    <w:rsid w:val="000B3AC2"/>
    <w:rsid w:val="000B3BB6"/>
    <w:rsid w:val="000B3F06"/>
    <w:rsid w:val="000B448B"/>
    <w:rsid w:val="000B4AE7"/>
    <w:rsid w:val="000B4D7B"/>
    <w:rsid w:val="000B512A"/>
    <w:rsid w:val="000B55EE"/>
    <w:rsid w:val="000B5B5E"/>
    <w:rsid w:val="000B6319"/>
    <w:rsid w:val="000B6476"/>
    <w:rsid w:val="000B687D"/>
    <w:rsid w:val="000B6F5F"/>
    <w:rsid w:val="000B7F62"/>
    <w:rsid w:val="000C143F"/>
    <w:rsid w:val="000C14C2"/>
    <w:rsid w:val="000C1AD1"/>
    <w:rsid w:val="000C1D6F"/>
    <w:rsid w:val="000C1FF3"/>
    <w:rsid w:val="000C21DD"/>
    <w:rsid w:val="000C352A"/>
    <w:rsid w:val="000C3FBC"/>
    <w:rsid w:val="000C4081"/>
    <w:rsid w:val="000C44D6"/>
    <w:rsid w:val="000C49AC"/>
    <w:rsid w:val="000C52AC"/>
    <w:rsid w:val="000C5543"/>
    <w:rsid w:val="000C5716"/>
    <w:rsid w:val="000C6C4E"/>
    <w:rsid w:val="000C74D5"/>
    <w:rsid w:val="000C7A74"/>
    <w:rsid w:val="000C7B88"/>
    <w:rsid w:val="000C7EF2"/>
    <w:rsid w:val="000D0139"/>
    <w:rsid w:val="000D1227"/>
    <w:rsid w:val="000D1ECF"/>
    <w:rsid w:val="000D1EDB"/>
    <w:rsid w:val="000D27B6"/>
    <w:rsid w:val="000D3011"/>
    <w:rsid w:val="000D3180"/>
    <w:rsid w:val="000D3E43"/>
    <w:rsid w:val="000D4481"/>
    <w:rsid w:val="000D5103"/>
    <w:rsid w:val="000D5708"/>
    <w:rsid w:val="000D592A"/>
    <w:rsid w:val="000D5AB3"/>
    <w:rsid w:val="000D6F98"/>
    <w:rsid w:val="000D7168"/>
    <w:rsid w:val="000D728D"/>
    <w:rsid w:val="000D7B7E"/>
    <w:rsid w:val="000E0515"/>
    <w:rsid w:val="000E21EE"/>
    <w:rsid w:val="000E2296"/>
    <w:rsid w:val="000E3150"/>
    <w:rsid w:val="000E3E51"/>
    <w:rsid w:val="000E5E8D"/>
    <w:rsid w:val="000E6167"/>
    <w:rsid w:val="000E70AE"/>
    <w:rsid w:val="000E7B31"/>
    <w:rsid w:val="000E7B42"/>
    <w:rsid w:val="000F02D8"/>
    <w:rsid w:val="000F1731"/>
    <w:rsid w:val="000F19CD"/>
    <w:rsid w:val="000F2087"/>
    <w:rsid w:val="000F2A57"/>
    <w:rsid w:val="000F2DDC"/>
    <w:rsid w:val="000F3463"/>
    <w:rsid w:val="000F3839"/>
    <w:rsid w:val="000F3B09"/>
    <w:rsid w:val="000F3D1E"/>
    <w:rsid w:val="000F3DD7"/>
    <w:rsid w:val="000F3F36"/>
    <w:rsid w:val="000F412A"/>
    <w:rsid w:val="000F4495"/>
    <w:rsid w:val="000F4957"/>
    <w:rsid w:val="000F4CF5"/>
    <w:rsid w:val="000F4F86"/>
    <w:rsid w:val="000F54A9"/>
    <w:rsid w:val="000F589F"/>
    <w:rsid w:val="000F5C37"/>
    <w:rsid w:val="000F5DA8"/>
    <w:rsid w:val="000F627C"/>
    <w:rsid w:val="000F664F"/>
    <w:rsid w:val="000F6DD9"/>
    <w:rsid w:val="000F7194"/>
    <w:rsid w:val="000F75A5"/>
    <w:rsid w:val="000F7A84"/>
    <w:rsid w:val="000F7D46"/>
    <w:rsid w:val="001005E4"/>
    <w:rsid w:val="00100676"/>
    <w:rsid w:val="00100870"/>
    <w:rsid w:val="00100BF2"/>
    <w:rsid w:val="00100FAD"/>
    <w:rsid w:val="001014A8"/>
    <w:rsid w:val="001017DB"/>
    <w:rsid w:val="001025D3"/>
    <w:rsid w:val="00103017"/>
    <w:rsid w:val="001032CD"/>
    <w:rsid w:val="00103C6B"/>
    <w:rsid w:val="00103DAF"/>
    <w:rsid w:val="00104062"/>
    <w:rsid w:val="001040C7"/>
    <w:rsid w:val="00105A54"/>
    <w:rsid w:val="00105C3E"/>
    <w:rsid w:val="00105D6D"/>
    <w:rsid w:val="00106F74"/>
    <w:rsid w:val="0010711E"/>
    <w:rsid w:val="00110012"/>
    <w:rsid w:val="001103A7"/>
    <w:rsid w:val="001106FC"/>
    <w:rsid w:val="00110A8A"/>
    <w:rsid w:val="001115D1"/>
    <w:rsid w:val="00113760"/>
    <w:rsid w:val="0011397E"/>
    <w:rsid w:val="0011399A"/>
    <w:rsid w:val="00113DC7"/>
    <w:rsid w:val="00114892"/>
    <w:rsid w:val="00114B3C"/>
    <w:rsid w:val="00114E63"/>
    <w:rsid w:val="00115859"/>
    <w:rsid w:val="00115E6C"/>
    <w:rsid w:val="001164B1"/>
    <w:rsid w:val="00117CBA"/>
    <w:rsid w:val="00120830"/>
    <w:rsid w:val="00120C9F"/>
    <w:rsid w:val="00121382"/>
    <w:rsid w:val="00121A79"/>
    <w:rsid w:val="00122002"/>
    <w:rsid w:val="0012290E"/>
    <w:rsid w:val="0012295A"/>
    <w:rsid w:val="00122993"/>
    <w:rsid w:val="00122AF2"/>
    <w:rsid w:val="00122BF9"/>
    <w:rsid w:val="00123B57"/>
    <w:rsid w:val="00123B5C"/>
    <w:rsid w:val="00123BCC"/>
    <w:rsid w:val="001240AE"/>
    <w:rsid w:val="001241F8"/>
    <w:rsid w:val="0012435E"/>
    <w:rsid w:val="001251A1"/>
    <w:rsid w:val="001261CE"/>
    <w:rsid w:val="00126946"/>
    <w:rsid w:val="00127F65"/>
    <w:rsid w:val="0013001F"/>
    <w:rsid w:val="001301CC"/>
    <w:rsid w:val="001301FA"/>
    <w:rsid w:val="00130799"/>
    <w:rsid w:val="00131473"/>
    <w:rsid w:val="00132081"/>
    <w:rsid w:val="0013319D"/>
    <w:rsid w:val="00133359"/>
    <w:rsid w:val="0013344D"/>
    <w:rsid w:val="00133914"/>
    <w:rsid w:val="00133B32"/>
    <w:rsid w:val="00133E4F"/>
    <w:rsid w:val="0013495D"/>
    <w:rsid w:val="00134E1E"/>
    <w:rsid w:val="00135363"/>
    <w:rsid w:val="001353FE"/>
    <w:rsid w:val="00136A8F"/>
    <w:rsid w:val="00136CFF"/>
    <w:rsid w:val="00136F76"/>
    <w:rsid w:val="0013704D"/>
    <w:rsid w:val="00137CD6"/>
    <w:rsid w:val="0014112F"/>
    <w:rsid w:val="00143FF4"/>
    <w:rsid w:val="00144958"/>
    <w:rsid w:val="00144AC8"/>
    <w:rsid w:val="00145017"/>
    <w:rsid w:val="001453B9"/>
    <w:rsid w:val="001453E8"/>
    <w:rsid w:val="0014548C"/>
    <w:rsid w:val="001457D2"/>
    <w:rsid w:val="001460B0"/>
    <w:rsid w:val="00146589"/>
    <w:rsid w:val="0014701F"/>
    <w:rsid w:val="00147261"/>
    <w:rsid w:val="00147784"/>
    <w:rsid w:val="0014795D"/>
    <w:rsid w:val="001479F5"/>
    <w:rsid w:val="00147B2C"/>
    <w:rsid w:val="00147DF0"/>
    <w:rsid w:val="00147F61"/>
    <w:rsid w:val="00150099"/>
    <w:rsid w:val="00150194"/>
    <w:rsid w:val="00150C2D"/>
    <w:rsid w:val="00151025"/>
    <w:rsid w:val="001515EC"/>
    <w:rsid w:val="0015164F"/>
    <w:rsid w:val="00151716"/>
    <w:rsid w:val="0015277D"/>
    <w:rsid w:val="00153B1B"/>
    <w:rsid w:val="00153DF0"/>
    <w:rsid w:val="001544CB"/>
    <w:rsid w:val="00154B6F"/>
    <w:rsid w:val="00154CD3"/>
    <w:rsid w:val="0015509D"/>
    <w:rsid w:val="001553B8"/>
    <w:rsid w:val="0015559B"/>
    <w:rsid w:val="00155DE7"/>
    <w:rsid w:val="0015645A"/>
    <w:rsid w:val="00156A58"/>
    <w:rsid w:val="00157B5B"/>
    <w:rsid w:val="00157C2D"/>
    <w:rsid w:val="0016039D"/>
    <w:rsid w:val="001607F9"/>
    <w:rsid w:val="001610D4"/>
    <w:rsid w:val="001615AA"/>
    <w:rsid w:val="00162511"/>
    <w:rsid w:val="0016269F"/>
    <w:rsid w:val="001629FD"/>
    <w:rsid w:val="00162F37"/>
    <w:rsid w:val="00165312"/>
    <w:rsid w:val="00165F92"/>
    <w:rsid w:val="001663EE"/>
    <w:rsid w:val="001667FC"/>
    <w:rsid w:val="00166AA1"/>
    <w:rsid w:val="00167189"/>
    <w:rsid w:val="00167A3F"/>
    <w:rsid w:val="00167DB1"/>
    <w:rsid w:val="001701F0"/>
    <w:rsid w:val="001704DB"/>
    <w:rsid w:val="001712A9"/>
    <w:rsid w:val="0017137F"/>
    <w:rsid w:val="00171BF7"/>
    <w:rsid w:val="0017268F"/>
    <w:rsid w:val="00172745"/>
    <w:rsid w:val="001727B1"/>
    <w:rsid w:val="00172AB2"/>
    <w:rsid w:val="0017336C"/>
    <w:rsid w:val="0017474F"/>
    <w:rsid w:val="001748BB"/>
    <w:rsid w:val="001751CF"/>
    <w:rsid w:val="00175368"/>
    <w:rsid w:val="001757EC"/>
    <w:rsid w:val="00175906"/>
    <w:rsid w:val="0017615B"/>
    <w:rsid w:val="00176FD8"/>
    <w:rsid w:val="00180363"/>
    <w:rsid w:val="00180BFD"/>
    <w:rsid w:val="00181343"/>
    <w:rsid w:val="001813FD"/>
    <w:rsid w:val="00181D33"/>
    <w:rsid w:val="00181DC0"/>
    <w:rsid w:val="00182068"/>
    <w:rsid w:val="00182092"/>
    <w:rsid w:val="001821D0"/>
    <w:rsid w:val="00182720"/>
    <w:rsid w:val="00182C81"/>
    <w:rsid w:val="001833DF"/>
    <w:rsid w:val="001836D6"/>
    <w:rsid w:val="001837E9"/>
    <w:rsid w:val="00183E89"/>
    <w:rsid w:val="001850B4"/>
    <w:rsid w:val="00185213"/>
    <w:rsid w:val="00185B77"/>
    <w:rsid w:val="00186043"/>
    <w:rsid w:val="00186A0F"/>
    <w:rsid w:val="00187517"/>
    <w:rsid w:val="00187642"/>
    <w:rsid w:val="00190407"/>
    <w:rsid w:val="001907F2"/>
    <w:rsid w:val="00190910"/>
    <w:rsid w:val="001916BF"/>
    <w:rsid w:val="0019171D"/>
    <w:rsid w:val="00191F9D"/>
    <w:rsid w:val="00192A15"/>
    <w:rsid w:val="00192C74"/>
    <w:rsid w:val="00192CDF"/>
    <w:rsid w:val="00193794"/>
    <w:rsid w:val="001937DD"/>
    <w:rsid w:val="0019387C"/>
    <w:rsid w:val="00193CE3"/>
    <w:rsid w:val="0019427F"/>
    <w:rsid w:val="00194840"/>
    <w:rsid w:val="001950F4"/>
    <w:rsid w:val="0019573E"/>
    <w:rsid w:val="001957F6"/>
    <w:rsid w:val="00195D4B"/>
    <w:rsid w:val="0019658F"/>
    <w:rsid w:val="0019682B"/>
    <w:rsid w:val="00196CE2"/>
    <w:rsid w:val="0019739C"/>
    <w:rsid w:val="0019758E"/>
    <w:rsid w:val="001976E1"/>
    <w:rsid w:val="00197D06"/>
    <w:rsid w:val="001A039D"/>
    <w:rsid w:val="001A05B5"/>
    <w:rsid w:val="001A0C80"/>
    <w:rsid w:val="001A1397"/>
    <w:rsid w:val="001A15AB"/>
    <w:rsid w:val="001A201A"/>
    <w:rsid w:val="001A27D7"/>
    <w:rsid w:val="001A2A27"/>
    <w:rsid w:val="001A3258"/>
    <w:rsid w:val="001A412E"/>
    <w:rsid w:val="001A46BC"/>
    <w:rsid w:val="001A47E1"/>
    <w:rsid w:val="001A5060"/>
    <w:rsid w:val="001A54E2"/>
    <w:rsid w:val="001A6193"/>
    <w:rsid w:val="001A6436"/>
    <w:rsid w:val="001A64C4"/>
    <w:rsid w:val="001A66C6"/>
    <w:rsid w:val="001A6784"/>
    <w:rsid w:val="001A6952"/>
    <w:rsid w:val="001A7107"/>
    <w:rsid w:val="001A73C3"/>
    <w:rsid w:val="001A74B4"/>
    <w:rsid w:val="001A7631"/>
    <w:rsid w:val="001A763E"/>
    <w:rsid w:val="001B04A7"/>
    <w:rsid w:val="001B1CED"/>
    <w:rsid w:val="001B1EC2"/>
    <w:rsid w:val="001B1FD3"/>
    <w:rsid w:val="001B249B"/>
    <w:rsid w:val="001B2650"/>
    <w:rsid w:val="001B2C92"/>
    <w:rsid w:val="001B315B"/>
    <w:rsid w:val="001B3420"/>
    <w:rsid w:val="001B3712"/>
    <w:rsid w:val="001B381B"/>
    <w:rsid w:val="001B418D"/>
    <w:rsid w:val="001B46E7"/>
    <w:rsid w:val="001B528A"/>
    <w:rsid w:val="001B5BFF"/>
    <w:rsid w:val="001B5E32"/>
    <w:rsid w:val="001B5EA8"/>
    <w:rsid w:val="001B616E"/>
    <w:rsid w:val="001B6230"/>
    <w:rsid w:val="001B7140"/>
    <w:rsid w:val="001B75F6"/>
    <w:rsid w:val="001B7BBB"/>
    <w:rsid w:val="001B7E83"/>
    <w:rsid w:val="001C05FB"/>
    <w:rsid w:val="001C0CB4"/>
    <w:rsid w:val="001C0ED8"/>
    <w:rsid w:val="001C14E5"/>
    <w:rsid w:val="001C18ED"/>
    <w:rsid w:val="001C1AE0"/>
    <w:rsid w:val="001C233E"/>
    <w:rsid w:val="001C292B"/>
    <w:rsid w:val="001C2A37"/>
    <w:rsid w:val="001C2ED1"/>
    <w:rsid w:val="001C319F"/>
    <w:rsid w:val="001C31CC"/>
    <w:rsid w:val="001C358B"/>
    <w:rsid w:val="001C42FC"/>
    <w:rsid w:val="001C4D94"/>
    <w:rsid w:val="001C4F62"/>
    <w:rsid w:val="001C563C"/>
    <w:rsid w:val="001C5C60"/>
    <w:rsid w:val="001C7A95"/>
    <w:rsid w:val="001C7C32"/>
    <w:rsid w:val="001C7D8F"/>
    <w:rsid w:val="001D0096"/>
    <w:rsid w:val="001D019B"/>
    <w:rsid w:val="001D036E"/>
    <w:rsid w:val="001D0EA2"/>
    <w:rsid w:val="001D1219"/>
    <w:rsid w:val="001D1BDA"/>
    <w:rsid w:val="001D1C75"/>
    <w:rsid w:val="001D1D86"/>
    <w:rsid w:val="001D1E91"/>
    <w:rsid w:val="001D282B"/>
    <w:rsid w:val="001D2EA6"/>
    <w:rsid w:val="001D4BBE"/>
    <w:rsid w:val="001D4FE5"/>
    <w:rsid w:val="001D5991"/>
    <w:rsid w:val="001D61D3"/>
    <w:rsid w:val="001D66D2"/>
    <w:rsid w:val="001D6B5F"/>
    <w:rsid w:val="001D6D31"/>
    <w:rsid w:val="001D75D8"/>
    <w:rsid w:val="001D7DB6"/>
    <w:rsid w:val="001D7FF3"/>
    <w:rsid w:val="001E06F6"/>
    <w:rsid w:val="001E09BB"/>
    <w:rsid w:val="001E09F9"/>
    <w:rsid w:val="001E0A0B"/>
    <w:rsid w:val="001E1037"/>
    <w:rsid w:val="001E1FB3"/>
    <w:rsid w:val="001E2D30"/>
    <w:rsid w:val="001E3187"/>
    <w:rsid w:val="001E363C"/>
    <w:rsid w:val="001E3FD6"/>
    <w:rsid w:val="001E4116"/>
    <w:rsid w:val="001E43D3"/>
    <w:rsid w:val="001E505E"/>
    <w:rsid w:val="001E55CD"/>
    <w:rsid w:val="001E5694"/>
    <w:rsid w:val="001E5709"/>
    <w:rsid w:val="001E5824"/>
    <w:rsid w:val="001E78B3"/>
    <w:rsid w:val="001F081A"/>
    <w:rsid w:val="001F0C53"/>
    <w:rsid w:val="001F0D2A"/>
    <w:rsid w:val="001F123F"/>
    <w:rsid w:val="001F136B"/>
    <w:rsid w:val="001F1C00"/>
    <w:rsid w:val="001F1D05"/>
    <w:rsid w:val="001F229F"/>
    <w:rsid w:val="001F22CE"/>
    <w:rsid w:val="001F29F7"/>
    <w:rsid w:val="001F304E"/>
    <w:rsid w:val="001F317D"/>
    <w:rsid w:val="001F3455"/>
    <w:rsid w:val="001F4E1D"/>
    <w:rsid w:val="001F4E86"/>
    <w:rsid w:val="001F57AB"/>
    <w:rsid w:val="001F6553"/>
    <w:rsid w:val="001F6637"/>
    <w:rsid w:val="001F6F98"/>
    <w:rsid w:val="001F7E8E"/>
    <w:rsid w:val="002009D1"/>
    <w:rsid w:val="00200E5F"/>
    <w:rsid w:val="00201088"/>
    <w:rsid w:val="00201654"/>
    <w:rsid w:val="00202D12"/>
    <w:rsid w:val="00203991"/>
    <w:rsid w:val="002041E0"/>
    <w:rsid w:val="0020442E"/>
    <w:rsid w:val="00204BD4"/>
    <w:rsid w:val="00205264"/>
    <w:rsid w:val="0020673E"/>
    <w:rsid w:val="002067C8"/>
    <w:rsid w:val="0020695A"/>
    <w:rsid w:val="00206F23"/>
    <w:rsid w:val="00206F87"/>
    <w:rsid w:val="0020718A"/>
    <w:rsid w:val="00210423"/>
    <w:rsid w:val="00210B5D"/>
    <w:rsid w:val="00210B77"/>
    <w:rsid w:val="0021138A"/>
    <w:rsid w:val="002124C1"/>
    <w:rsid w:val="00212725"/>
    <w:rsid w:val="00212B0B"/>
    <w:rsid w:val="00212D72"/>
    <w:rsid w:val="00212DB0"/>
    <w:rsid w:val="0021328D"/>
    <w:rsid w:val="00213383"/>
    <w:rsid w:val="00213727"/>
    <w:rsid w:val="002143B7"/>
    <w:rsid w:val="00214756"/>
    <w:rsid w:val="00214A0F"/>
    <w:rsid w:val="00214D4D"/>
    <w:rsid w:val="00214F95"/>
    <w:rsid w:val="0021653A"/>
    <w:rsid w:val="00216B6D"/>
    <w:rsid w:val="00217895"/>
    <w:rsid w:val="00220673"/>
    <w:rsid w:val="002206B3"/>
    <w:rsid w:val="0022116E"/>
    <w:rsid w:val="00221554"/>
    <w:rsid w:val="00222776"/>
    <w:rsid w:val="00223283"/>
    <w:rsid w:val="00223D09"/>
    <w:rsid w:val="00223EE6"/>
    <w:rsid w:val="002242B8"/>
    <w:rsid w:val="00225007"/>
    <w:rsid w:val="00225052"/>
    <w:rsid w:val="00225970"/>
    <w:rsid w:val="00225A73"/>
    <w:rsid w:val="00226175"/>
    <w:rsid w:val="00226347"/>
    <w:rsid w:val="00226F64"/>
    <w:rsid w:val="00227178"/>
    <w:rsid w:val="00227711"/>
    <w:rsid w:val="00227B33"/>
    <w:rsid w:val="00230982"/>
    <w:rsid w:val="00230C25"/>
    <w:rsid w:val="00230C51"/>
    <w:rsid w:val="00231EA5"/>
    <w:rsid w:val="00232354"/>
    <w:rsid w:val="002330D8"/>
    <w:rsid w:val="002334ED"/>
    <w:rsid w:val="002336B9"/>
    <w:rsid w:val="002343F6"/>
    <w:rsid w:val="00234848"/>
    <w:rsid w:val="00234861"/>
    <w:rsid w:val="00234D43"/>
    <w:rsid w:val="00235949"/>
    <w:rsid w:val="00235984"/>
    <w:rsid w:val="0023625C"/>
    <w:rsid w:val="00236DE5"/>
    <w:rsid w:val="00236E87"/>
    <w:rsid w:val="00236FBD"/>
    <w:rsid w:val="002371A0"/>
    <w:rsid w:val="002400E3"/>
    <w:rsid w:val="00240B22"/>
    <w:rsid w:val="00241143"/>
    <w:rsid w:val="002423FA"/>
    <w:rsid w:val="00243796"/>
    <w:rsid w:val="002439E0"/>
    <w:rsid w:val="00243C56"/>
    <w:rsid w:val="00243D31"/>
    <w:rsid w:val="00244662"/>
    <w:rsid w:val="00244C58"/>
    <w:rsid w:val="00245A9F"/>
    <w:rsid w:val="00245B64"/>
    <w:rsid w:val="00245FDD"/>
    <w:rsid w:val="0024600D"/>
    <w:rsid w:val="00246045"/>
    <w:rsid w:val="00246FAC"/>
    <w:rsid w:val="002472BB"/>
    <w:rsid w:val="0024738F"/>
    <w:rsid w:val="0024799F"/>
    <w:rsid w:val="00247D9C"/>
    <w:rsid w:val="00250114"/>
    <w:rsid w:val="002509DF"/>
    <w:rsid w:val="00252A2D"/>
    <w:rsid w:val="00254CAC"/>
    <w:rsid w:val="00254EF8"/>
    <w:rsid w:val="002552B7"/>
    <w:rsid w:val="00255420"/>
    <w:rsid w:val="002555FE"/>
    <w:rsid w:val="0025567F"/>
    <w:rsid w:val="00256C88"/>
    <w:rsid w:val="00257857"/>
    <w:rsid w:val="0025795F"/>
    <w:rsid w:val="002604F3"/>
    <w:rsid w:val="00260C34"/>
    <w:rsid w:val="00261306"/>
    <w:rsid w:val="00261D0C"/>
    <w:rsid w:val="00261E0A"/>
    <w:rsid w:val="002627EF"/>
    <w:rsid w:val="00263096"/>
    <w:rsid w:val="00263613"/>
    <w:rsid w:val="00263DD7"/>
    <w:rsid w:val="0026512D"/>
    <w:rsid w:val="0026548D"/>
    <w:rsid w:val="0026552B"/>
    <w:rsid w:val="002657BF"/>
    <w:rsid w:val="002658ED"/>
    <w:rsid w:val="00265E70"/>
    <w:rsid w:val="0026609E"/>
    <w:rsid w:val="00266183"/>
    <w:rsid w:val="00266C3A"/>
    <w:rsid w:val="00267345"/>
    <w:rsid w:val="002676E1"/>
    <w:rsid w:val="002678C2"/>
    <w:rsid w:val="00267FC5"/>
    <w:rsid w:val="00270837"/>
    <w:rsid w:val="002708B4"/>
    <w:rsid w:val="0027095D"/>
    <w:rsid w:val="00270AE7"/>
    <w:rsid w:val="002717E2"/>
    <w:rsid w:val="002724E9"/>
    <w:rsid w:val="0027261B"/>
    <w:rsid w:val="00272984"/>
    <w:rsid w:val="00273538"/>
    <w:rsid w:val="00273744"/>
    <w:rsid w:val="00273BF2"/>
    <w:rsid w:val="002740F7"/>
    <w:rsid w:val="0027468D"/>
    <w:rsid w:val="00274C13"/>
    <w:rsid w:val="00275632"/>
    <w:rsid w:val="0027617C"/>
    <w:rsid w:val="0027652C"/>
    <w:rsid w:val="00276F1F"/>
    <w:rsid w:val="002775CC"/>
    <w:rsid w:val="0027763B"/>
    <w:rsid w:val="00277834"/>
    <w:rsid w:val="00277A6C"/>
    <w:rsid w:val="0028082C"/>
    <w:rsid w:val="00280E1A"/>
    <w:rsid w:val="00281EA0"/>
    <w:rsid w:val="00281F5A"/>
    <w:rsid w:val="002832B0"/>
    <w:rsid w:val="0028388D"/>
    <w:rsid w:val="0028461B"/>
    <w:rsid w:val="0028569A"/>
    <w:rsid w:val="00285A57"/>
    <w:rsid w:val="0028714D"/>
    <w:rsid w:val="00291120"/>
    <w:rsid w:val="002921A0"/>
    <w:rsid w:val="00292AEB"/>
    <w:rsid w:val="002935F3"/>
    <w:rsid w:val="00294B42"/>
    <w:rsid w:val="00295DCD"/>
    <w:rsid w:val="00296128"/>
    <w:rsid w:val="002964B7"/>
    <w:rsid w:val="00296989"/>
    <w:rsid w:val="00296CDE"/>
    <w:rsid w:val="002971E1"/>
    <w:rsid w:val="00297478"/>
    <w:rsid w:val="00297ECF"/>
    <w:rsid w:val="002A038F"/>
    <w:rsid w:val="002A0A79"/>
    <w:rsid w:val="002A0CAE"/>
    <w:rsid w:val="002A1C43"/>
    <w:rsid w:val="002A2D62"/>
    <w:rsid w:val="002A32EE"/>
    <w:rsid w:val="002A35C3"/>
    <w:rsid w:val="002A3ACA"/>
    <w:rsid w:val="002A3D6F"/>
    <w:rsid w:val="002A460B"/>
    <w:rsid w:val="002A462E"/>
    <w:rsid w:val="002A4B6E"/>
    <w:rsid w:val="002A5328"/>
    <w:rsid w:val="002A5B52"/>
    <w:rsid w:val="002A5CFC"/>
    <w:rsid w:val="002A68B0"/>
    <w:rsid w:val="002A6A77"/>
    <w:rsid w:val="002A7E80"/>
    <w:rsid w:val="002A7ECB"/>
    <w:rsid w:val="002B06E3"/>
    <w:rsid w:val="002B0F1C"/>
    <w:rsid w:val="002B121E"/>
    <w:rsid w:val="002B1571"/>
    <w:rsid w:val="002B1D6C"/>
    <w:rsid w:val="002B1D87"/>
    <w:rsid w:val="002B2160"/>
    <w:rsid w:val="002B24B1"/>
    <w:rsid w:val="002B2876"/>
    <w:rsid w:val="002B28B3"/>
    <w:rsid w:val="002B2DB6"/>
    <w:rsid w:val="002B2EEB"/>
    <w:rsid w:val="002B3C8B"/>
    <w:rsid w:val="002B4882"/>
    <w:rsid w:val="002B4B68"/>
    <w:rsid w:val="002B4C39"/>
    <w:rsid w:val="002B51B9"/>
    <w:rsid w:val="002B55AE"/>
    <w:rsid w:val="002B56E8"/>
    <w:rsid w:val="002B5994"/>
    <w:rsid w:val="002B5B9A"/>
    <w:rsid w:val="002B5EF4"/>
    <w:rsid w:val="002B65A6"/>
    <w:rsid w:val="002B6B0A"/>
    <w:rsid w:val="002B6FDE"/>
    <w:rsid w:val="002B7714"/>
    <w:rsid w:val="002C000D"/>
    <w:rsid w:val="002C00E1"/>
    <w:rsid w:val="002C0192"/>
    <w:rsid w:val="002C0206"/>
    <w:rsid w:val="002C04EB"/>
    <w:rsid w:val="002C06FC"/>
    <w:rsid w:val="002C1633"/>
    <w:rsid w:val="002C2DE2"/>
    <w:rsid w:val="002C3484"/>
    <w:rsid w:val="002C370C"/>
    <w:rsid w:val="002C3864"/>
    <w:rsid w:val="002C41E1"/>
    <w:rsid w:val="002C488D"/>
    <w:rsid w:val="002C4E82"/>
    <w:rsid w:val="002C50D8"/>
    <w:rsid w:val="002C5557"/>
    <w:rsid w:val="002C6059"/>
    <w:rsid w:val="002C6536"/>
    <w:rsid w:val="002C7496"/>
    <w:rsid w:val="002D0DAD"/>
    <w:rsid w:val="002D16F6"/>
    <w:rsid w:val="002D182D"/>
    <w:rsid w:val="002D1B21"/>
    <w:rsid w:val="002D2659"/>
    <w:rsid w:val="002D32D7"/>
    <w:rsid w:val="002D37D0"/>
    <w:rsid w:val="002D3ADA"/>
    <w:rsid w:val="002D3D82"/>
    <w:rsid w:val="002D3DBA"/>
    <w:rsid w:val="002D4032"/>
    <w:rsid w:val="002D4C6F"/>
    <w:rsid w:val="002D5537"/>
    <w:rsid w:val="002D6548"/>
    <w:rsid w:val="002D664A"/>
    <w:rsid w:val="002D680C"/>
    <w:rsid w:val="002D6CA4"/>
    <w:rsid w:val="002D6FEC"/>
    <w:rsid w:val="002D7036"/>
    <w:rsid w:val="002D703C"/>
    <w:rsid w:val="002E00BC"/>
    <w:rsid w:val="002E1FA4"/>
    <w:rsid w:val="002E21A0"/>
    <w:rsid w:val="002E2316"/>
    <w:rsid w:val="002E2A9B"/>
    <w:rsid w:val="002E2BD4"/>
    <w:rsid w:val="002E2C10"/>
    <w:rsid w:val="002E2DF6"/>
    <w:rsid w:val="002E31B0"/>
    <w:rsid w:val="002E32DC"/>
    <w:rsid w:val="002E3706"/>
    <w:rsid w:val="002E416A"/>
    <w:rsid w:val="002E4314"/>
    <w:rsid w:val="002E54C1"/>
    <w:rsid w:val="002E5F8A"/>
    <w:rsid w:val="002E62E1"/>
    <w:rsid w:val="002E6332"/>
    <w:rsid w:val="002E6BA0"/>
    <w:rsid w:val="002E6FDF"/>
    <w:rsid w:val="002E767A"/>
    <w:rsid w:val="002F0088"/>
    <w:rsid w:val="002F01A9"/>
    <w:rsid w:val="002F032C"/>
    <w:rsid w:val="002F0A1B"/>
    <w:rsid w:val="002F19FC"/>
    <w:rsid w:val="002F1B1F"/>
    <w:rsid w:val="002F1D7B"/>
    <w:rsid w:val="002F1ED0"/>
    <w:rsid w:val="002F2059"/>
    <w:rsid w:val="002F2B49"/>
    <w:rsid w:val="002F2CA5"/>
    <w:rsid w:val="002F31D5"/>
    <w:rsid w:val="002F346A"/>
    <w:rsid w:val="002F45DB"/>
    <w:rsid w:val="002F484F"/>
    <w:rsid w:val="002F489D"/>
    <w:rsid w:val="002F4922"/>
    <w:rsid w:val="002F4AE5"/>
    <w:rsid w:val="002F57C4"/>
    <w:rsid w:val="002F5BB7"/>
    <w:rsid w:val="002F6706"/>
    <w:rsid w:val="002F75CC"/>
    <w:rsid w:val="00300306"/>
    <w:rsid w:val="00300666"/>
    <w:rsid w:val="0030107F"/>
    <w:rsid w:val="0030158C"/>
    <w:rsid w:val="003024BF"/>
    <w:rsid w:val="003024F3"/>
    <w:rsid w:val="003027F6"/>
    <w:rsid w:val="00302D43"/>
    <w:rsid w:val="003032AA"/>
    <w:rsid w:val="00303681"/>
    <w:rsid w:val="003041B4"/>
    <w:rsid w:val="003044FD"/>
    <w:rsid w:val="00304C4C"/>
    <w:rsid w:val="00304EB7"/>
    <w:rsid w:val="00305455"/>
    <w:rsid w:val="00305484"/>
    <w:rsid w:val="00305551"/>
    <w:rsid w:val="00306948"/>
    <w:rsid w:val="00306E4D"/>
    <w:rsid w:val="00306E93"/>
    <w:rsid w:val="003075BA"/>
    <w:rsid w:val="003076AA"/>
    <w:rsid w:val="00310656"/>
    <w:rsid w:val="003107B6"/>
    <w:rsid w:val="00310862"/>
    <w:rsid w:val="003114CA"/>
    <w:rsid w:val="003116CD"/>
    <w:rsid w:val="00311C3D"/>
    <w:rsid w:val="00312A3A"/>
    <w:rsid w:val="00312A7A"/>
    <w:rsid w:val="00312ACF"/>
    <w:rsid w:val="00312DBE"/>
    <w:rsid w:val="00312DED"/>
    <w:rsid w:val="00313076"/>
    <w:rsid w:val="00313D6F"/>
    <w:rsid w:val="0031405B"/>
    <w:rsid w:val="00314283"/>
    <w:rsid w:val="0031439F"/>
    <w:rsid w:val="003147F3"/>
    <w:rsid w:val="00315200"/>
    <w:rsid w:val="0031540A"/>
    <w:rsid w:val="003157D2"/>
    <w:rsid w:val="00315898"/>
    <w:rsid w:val="00315BD0"/>
    <w:rsid w:val="00315D85"/>
    <w:rsid w:val="00315F7E"/>
    <w:rsid w:val="00316A20"/>
    <w:rsid w:val="0032021C"/>
    <w:rsid w:val="00320F1B"/>
    <w:rsid w:val="00320F1F"/>
    <w:rsid w:val="00321B53"/>
    <w:rsid w:val="00321BB4"/>
    <w:rsid w:val="00321CF4"/>
    <w:rsid w:val="00321EB4"/>
    <w:rsid w:val="00322EDC"/>
    <w:rsid w:val="00324056"/>
    <w:rsid w:val="003240F8"/>
    <w:rsid w:val="00324289"/>
    <w:rsid w:val="003252E4"/>
    <w:rsid w:val="0032559B"/>
    <w:rsid w:val="00325692"/>
    <w:rsid w:val="003260B2"/>
    <w:rsid w:val="00326394"/>
    <w:rsid w:val="00326940"/>
    <w:rsid w:val="00326FF4"/>
    <w:rsid w:val="003309AF"/>
    <w:rsid w:val="00330AA7"/>
    <w:rsid w:val="00331588"/>
    <w:rsid w:val="00331831"/>
    <w:rsid w:val="00331A8B"/>
    <w:rsid w:val="00332283"/>
    <w:rsid w:val="00332866"/>
    <w:rsid w:val="00332C9C"/>
    <w:rsid w:val="00332CB7"/>
    <w:rsid w:val="003333FD"/>
    <w:rsid w:val="0033529A"/>
    <w:rsid w:val="00335F0C"/>
    <w:rsid w:val="003362EF"/>
    <w:rsid w:val="00336FF6"/>
    <w:rsid w:val="0033715C"/>
    <w:rsid w:val="003372EF"/>
    <w:rsid w:val="003401D7"/>
    <w:rsid w:val="003402A3"/>
    <w:rsid w:val="0034041B"/>
    <w:rsid w:val="0034083C"/>
    <w:rsid w:val="0034277F"/>
    <w:rsid w:val="003444D7"/>
    <w:rsid w:val="00345397"/>
    <w:rsid w:val="003454C1"/>
    <w:rsid w:val="00345CF4"/>
    <w:rsid w:val="00345D8D"/>
    <w:rsid w:val="00345FA7"/>
    <w:rsid w:val="00346573"/>
    <w:rsid w:val="003468B6"/>
    <w:rsid w:val="00346912"/>
    <w:rsid w:val="003469CE"/>
    <w:rsid w:val="003474C7"/>
    <w:rsid w:val="0034757E"/>
    <w:rsid w:val="00350450"/>
    <w:rsid w:val="003510DF"/>
    <w:rsid w:val="00351127"/>
    <w:rsid w:val="003515DA"/>
    <w:rsid w:val="003519AB"/>
    <w:rsid w:val="00351EB8"/>
    <w:rsid w:val="00352236"/>
    <w:rsid w:val="00352282"/>
    <w:rsid w:val="0035298E"/>
    <w:rsid w:val="00353220"/>
    <w:rsid w:val="00354357"/>
    <w:rsid w:val="0035456D"/>
    <w:rsid w:val="00354677"/>
    <w:rsid w:val="00354ABF"/>
    <w:rsid w:val="00354CF9"/>
    <w:rsid w:val="003554F3"/>
    <w:rsid w:val="00355EF3"/>
    <w:rsid w:val="003561ED"/>
    <w:rsid w:val="00360B3B"/>
    <w:rsid w:val="00360F2A"/>
    <w:rsid w:val="00361175"/>
    <w:rsid w:val="0036119B"/>
    <w:rsid w:val="003618FF"/>
    <w:rsid w:val="00361921"/>
    <w:rsid w:val="00361B4A"/>
    <w:rsid w:val="00362BC4"/>
    <w:rsid w:val="00362CB3"/>
    <w:rsid w:val="00362D90"/>
    <w:rsid w:val="003630E1"/>
    <w:rsid w:val="0036336A"/>
    <w:rsid w:val="0036349C"/>
    <w:rsid w:val="003643DD"/>
    <w:rsid w:val="0036461D"/>
    <w:rsid w:val="0036475F"/>
    <w:rsid w:val="00364888"/>
    <w:rsid w:val="003648EE"/>
    <w:rsid w:val="00364DB7"/>
    <w:rsid w:val="00365562"/>
    <w:rsid w:val="00366574"/>
    <w:rsid w:val="00367641"/>
    <w:rsid w:val="0037001B"/>
    <w:rsid w:val="00370EAB"/>
    <w:rsid w:val="003714C1"/>
    <w:rsid w:val="00371F2D"/>
    <w:rsid w:val="00372680"/>
    <w:rsid w:val="00373219"/>
    <w:rsid w:val="003732C0"/>
    <w:rsid w:val="00373668"/>
    <w:rsid w:val="00373797"/>
    <w:rsid w:val="0037403B"/>
    <w:rsid w:val="00374409"/>
    <w:rsid w:val="00374679"/>
    <w:rsid w:val="00374868"/>
    <w:rsid w:val="003751D4"/>
    <w:rsid w:val="003755DA"/>
    <w:rsid w:val="00375E11"/>
    <w:rsid w:val="00376CB2"/>
    <w:rsid w:val="0037734D"/>
    <w:rsid w:val="003778AF"/>
    <w:rsid w:val="003779C9"/>
    <w:rsid w:val="00377BCD"/>
    <w:rsid w:val="00377C71"/>
    <w:rsid w:val="0038057E"/>
    <w:rsid w:val="00380B4B"/>
    <w:rsid w:val="00380B4D"/>
    <w:rsid w:val="00381B7D"/>
    <w:rsid w:val="00381F36"/>
    <w:rsid w:val="0038273F"/>
    <w:rsid w:val="00382804"/>
    <w:rsid w:val="00382902"/>
    <w:rsid w:val="00382C0F"/>
    <w:rsid w:val="00382EBA"/>
    <w:rsid w:val="00383539"/>
    <w:rsid w:val="0038367D"/>
    <w:rsid w:val="003839E5"/>
    <w:rsid w:val="003840E4"/>
    <w:rsid w:val="00384876"/>
    <w:rsid w:val="00385DB0"/>
    <w:rsid w:val="003868C2"/>
    <w:rsid w:val="00387040"/>
    <w:rsid w:val="00387533"/>
    <w:rsid w:val="003879EB"/>
    <w:rsid w:val="00390562"/>
    <w:rsid w:val="003908FC"/>
    <w:rsid w:val="003911F3"/>
    <w:rsid w:val="00391769"/>
    <w:rsid w:val="00391D59"/>
    <w:rsid w:val="0039211D"/>
    <w:rsid w:val="003922E5"/>
    <w:rsid w:val="0039267B"/>
    <w:rsid w:val="00392B46"/>
    <w:rsid w:val="00392CC9"/>
    <w:rsid w:val="00394066"/>
    <w:rsid w:val="00394927"/>
    <w:rsid w:val="00394C45"/>
    <w:rsid w:val="00394C99"/>
    <w:rsid w:val="00395B37"/>
    <w:rsid w:val="00395D7C"/>
    <w:rsid w:val="00396193"/>
    <w:rsid w:val="00396253"/>
    <w:rsid w:val="0039638D"/>
    <w:rsid w:val="003965C1"/>
    <w:rsid w:val="00397171"/>
    <w:rsid w:val="0039742C"/>
    <w:rsid w:val="003975A7"/>
    <w:rsid w:val="00397A4C"/>
    <w:rsid w:val="00397A74"/>
    <w:rsid w:val="003A073B"/>
    <w:rsid w:val="003A084E"/>
    <w:rsid w:val="003A09B2"/>
    <w:rsid w:val="003A1038"/>
    <w:rsid w:val="003A156B"/>
    <w:rsid w:val="003A1BB6"/>
    <w:rsid w:val="003A1D21"/>
    <w:rsid w:val="003A2908"/>
    <w:rsid w:val="003A3182"/>
    <w:rsid w:val="003A372E"/>
    <w:rsid w:val="003A38E7"/>
    <w:rsid w:val="003A404B"/>
    <w:rsid w:val="003A4082"/>
    <w:rsid w:val="003A48ED"/>
    <w:rsid w:val="003A4A28"/>
    <w:rsid w:val="003A4AB2"/>
    <w:rsid w:val="003A5184"/>
    <w:rsid w:val="003A5A71"/>
    <w:rsid w:val="003A5DCE"/>
    <w:rsid w:val="003A6A94"/>
    <w:rsid w:val="003A6C80"/>
    <w:rsid w:val="003A7A16"/>
    <w:rsid w:val="003B00A5"/>
    <w:rsid w:val="003B03E3"/>
    <w:rsid w:val="003B1031"/>
    <w:rsid w:val="003B1EFA"/>
    <w:rsid w:val="003B21C7"/>
    <w:rsid w:val="003B2484"/>
    <w:rsid w:val="003B2B9B"/>
    <w:rsid w:val="003B3058"/>
    <w:rsid w:val="003B367C"/>
    <w:rsid w:val="003B36D5"/>
    <w:rsid w:val="003B36DB"/>
    <w:rsid w:val="003B37BB"/>
    <w:rsid w:val="003B49BC"/>
    <w:rsid w:val="003B4FC0"/>
    <w:rsid w:val="003B6038"/>
    <w:rsid w:val="003B6774"/>
    <w:rsid w:val="003B6C6B"/>
    <w:rsid w:val="003B723E"/>
    <w:rsid w:val="003B7951"/>
    <w:rsid w:val="003B7E88"/>
    <w:rsid w:val="003B7EF3"/>
    <w:rsid w:val="003C03A7"/>
    <w:rsid w:val="003C0D48"/>
    <w:rsid w:val="003C0F06"/>
    <w:rsid w:val="003C1D43"/>
    <w:rsid w:val="003C29BF"/>
    <w:rsid w:val="003C2DE0"/>
    <w:rsid w:val="003C3519"/>
    <w:rsid w:val="003C37E6"/>
    <w:rsid w:val="003C3F2E"/>
    <w:rsid w:val="003C42D3"/>
    <w:rsid w:val="003C43CF"/>
    <w:rsid w:val="003C5084"/>
    <w:rsid w:val="003C5377"/>
    <w:rsid w:val="003C56C8"/>
    <w:rsid w:val="003C610E"/>
    <w:rsid w:val="003C647F"/>
    <w:rsid w:val="003C68F3"/>
    <w:rsid w:val="003C6B80"/>
    <w:rsid w:val="003C7045"/>
    <w:rsid w:val="003C7377"/>
    <w:rsid w:val="003C798B"/>
    <w:rsid w:val="003C79FA"/>
    <w:rsid w:val="003D032C"/>
    <w:rsid w:val="003D053E"/>
    <w:rsid w:val="003D07A9"/>
    <w:rsid w:val="003D0BB8"/>
    <w:rsid w:val="003D0F8F"/>
    <w:rsid w:val="003D171F"/>
    <w:rsid w:val="003D1B51"/>
    <w:rsid w:val="003D1EAC"/>
    <w:rsid w:val="003D2375"/>
    <w:rsid w:val="003D2964"/>
    <w:rsid w:val="003D299D"/>
    <w:rsid w:val="003D2D4E"/>
    <w:rsid w:val="003D30BA"/>
    <w:rsid w:val="003D3DE3"/>
    <w:rsid w:val="003D45AE"/>
    <w:rsid w:val="003D47EE"/>
    <w:rsid w:val="003D4C4C"/>
    <w:rsid w:val="003D59CF"/>
    <w:rsid w:val="003D5E6B"/>
    <w:rsid w:val="003D610F"/>
    <w:rsid w:val="003D6882"/>
    <w:rsid w:val="003D7D7C"/>
    <w:rsid w:val="003E0B32"/>
    <w:rsid w:val="003E0BF2"/>
    <w:rsid w:val="003E0E73"/>
    <w:rsid w:val="003E11E6"/>
    <w:rsid w:val="003E1978"/>
    <w:rsid w:val="003E2524"/>
    <w:rsid w:val="003E3123"/>
    <w:rsid w:val="003E3A03"/>
    <w:rsid w:val="003E3C49"/>
    <w:rsid w:val="003E5AC1"/>
    <w:rsid w:val="003E61F9"/>
    <w:rsid w:val="003E6515"/>
    <w:rsid w:val="003E685E"/>
    <w:rsid w:val="003E6F12"/>
    <w:rsid w:val="003E7E31"/>
    <w:rsid w:val="003F06EF"/>
    <w:rsid w:val="003F0D5E"/>
    <w:rsid w:val="003F0FBA"/>
    <w:rsid w:val="003F1720"/>
    <w:rsid w:val="003F18E8"/>
    <w:rsid w:val="003F3386"/>
    <w:rsid w:val="003F3919"/>
    <w:rsid w:val="003F3AA4"/>
    <w:rsid w:val="003F3FC2"/>
    <w:rsid w:val="003F4425"/>
    <w:rsid w:val="003F50C2"/>
    <w:rsid w:val="003F5235"/>
    <w:rsid w:val="003F52F5"/>
    <w:rsid w:val="003F537D"/>
    <w:rsid w:val="003F62ED"/>
    <w:rsid w:val="003F6636"/>
    <w:rsid w:val="003F665D"/>
    <w:rsid w:val="003F6680"/>
    <w:rsid w:val="003F69C0"/>
    <w:rsid w:val="003F6AAB"/>
    <w:rsid w:val="003F6ACD"/>
    <w:rsid w:val="003F747E"/>
    <w:rsid w:val="003F7743"/>
    <w:rsid w:val="0040119C"/>
    <w:rsid w:val="0040210C"/>
    <w:rsid w:val="004022D8"/>
    <w:rsid w:val="004024A7"/>
    <w:rsid w:val="004028D5"/>
    <w:rsid w:val="00402D69"/>
    <w:rsid w:val="004033F6"/>
    <w:rsid w:val="0040377A"/>
    <w:rsid w:val="00403980"/>
    <w:rsid w:val="00403E27"/>
    <w:rsid w:val="00404B63"/>
    <w:rsid w:val="0040518D"/>
    <w:rsid w:val="00405294"/>
    <w:rsid w:val="004053BA"/>
    <w:rsid w:val="00406581"/>
    <w:rsid w:val="00406759"/>
    <w:rsid w:val="0040682E"/>
    <w:rsid w:val="00406999"/>
    <w:rsid w:val="00406EEB"/>
    <w:rsid w:val="00406F27"/>
    <w:rsid w:val="00407631"/>
    <w:rsid w:val="00407E42"/>
    <w:rsid w:val="00410012"/>
    <w:rsid w:val="004100DF"/>
    <w:rsid w:val="00410285"/>
    <w:rsid w:val="004102F1"/>
    <w:rsid w:val="00410638"/>
    <w:rsid w:val="00410E90"/>
    <w:rsid w:val="00410FE7"/>
    <w:rsid w:val="00411C33"/>
    <w:rsid w:val="00411E02"/>
    <w:rsid w:val="00412ABF"/>
    <w:rsid w:val="00413295"/>
    <w:rsid w:val="004132EC"/>
    <w:rsid w:val="004133CC"/>
    <w:rsid w:val="00413AD0"/>
    <w:rsid w:val="00414274"/>
    <w:rsid w:val="004147C4"/>
    <w:rsid w:val="00414CBF"/>
    <w:rsid w:val="00414FD4"/>
    <w:rsid w:val="00415576"/>
    <w:rsid w:val="00416578"/>
    <w:rsid w:val="004166AF"/>
    <w:rsid w:val="004173E6"/>
    <w:rsid w:val="0041758B"/>
    <w:rsid w:val="00417903"/>
    <w:rsid w:val="00417AEA"/>
    <w:rsid w:val="00417F23"/>
    <w:rsid w:val="004205FC"/>
    <w:rsid w:val="004209B1"/>
    <w:rsid w:val="00420B04"/>
    <w:rsid w:val="00420CC7"/>
    <w:rsid w:val="00421168"/>
    <w:rsid w:val="00421A65"/>
    <w:rsid w:val="00422B0D"/>
    <w:rsid w:val="00422CAB"/>
    <w:rsid w:val="00422D60"/>
    <w:rsid w:val="00424095"/>
    <w:rsid w:val="00424A65"/>
    <w:rsid w:val="004253F9"/>
    <w:rsid w:val="0042551E"/>
    <w:rsid w:val="004263A1"/>
    <w:rsid w:val="00426AF1"/>
    <w:rsid w:val="00426C1E"/>
    <w:rsid w:val="00426CCF"/>
    <w:rsid w:val="00427EDD"/>
    <w:rsid w:val="004313B8"/>
    <w:rsid w:val="00432BD6"/>
    <w:rsid w:val="0043421E"/>
    <w:rsid w:val="00434984"/>
    <w:rsid w:val="00434B73"/>
    <w:rsid w:val="00434F37"/>
    <w:rsid w:val="00435B90"/>
    <w:rsid w:val="00436207"/>
    <w:rsid w:val="004369D8"/>
    <w:rsid w:val="00437E2B"/>
    <w:rsid w:val="0044076A"/>
    <w:rsid w:val="00440F6A"/>
    <w:rsid w:val="004412CF"/>
    <w:rsid w:val="0044173D"/>
    <w:rsid w:val="004418D2"/>
    <w:rsid w:val="00441E94"/>
    <w:rsid w:val="00442D2A"/>
    <w:rsid w:val="00443930"/>
    <w:rsid w:val="00443BF6"/>
    <w:rsid w:val="004451EE"/>
    <w:rsid w:val="004454E2"/>
    <w:rsid w:val="004456F9"/>
    <w:rsid w:val="00445921"/>
    <w:rsid w:val="00446262"/>
    <w:rsid w:val="00446465"/>
    <w:rsid w:val="0044655F"/>
    <w:rsid w:val="00446A66"/>
    <w:rsid w:val="00446A8B"/>
    <w:rsid w:val="00446D66"/>
    <w:rsid w:val="00446DE8"/>
    <w:rsid w:val="00447506"/>
    <w:rsid w:val="00447736"/>
    <w:rsid w:val="004479A8"/>
    <w:rsid w:val="00447D8E"/>
    <w:rsid w:val="00450253"/>
    <w:rsid w:val="004505BC"/>
    <w:rsid w:val="0045100B"/>
    <w:rsid w:val="004510CD"/>
    <w:rsid w:val="00451696"/>
    <w:rsid w:val="004528DA"/>
    <w:rsid w:val="00455352"/>
    <w:rsid w:val="004562F0"/>
    <w:rsid w:val="00456DFD"/>
    <w:rsid w:val="004572ED"/>
    <w:rsid w:val="004574D0"/>
    <w:rsid w:val="00460403"/>
    <w:rsid w:val="0046072E"/>
    <w:rsid w:val="00460AFF"/>
    <w:rsid w:val="00461A96"/>
    <w:rsid w:val="00461A9F"/>
    <w:rsid w:val="00462469"/>
    <w:rsid w:val="00462522"/>
    <w:rsid w:val="004627BD"/>
    <w:rsid w:val="00462B58"/>
    <w:rsid w:val="004639BC"/>
    <w:rsid w:val="004643B0"/>
    <w:rsid w:val="00464A95"/>
    <w:rsid w:val="00464F70"/>
    <w:rsid w:val="00465126"/>
    <w:rsid w:val="00466CDC"/>
    <w:rsid w:val="00466FCE"/>
    <w:rsid w:val="00467A47"/>
    <w:rsid w:val="00467F3C"/>
    <w:rsid w:val="004700D8"/>
    <w:rsid w:val="0047066B"/>
    <w:rsid w:val="00470B85"/>
    <w:rsid w:val="00470FA6"/>
    <w:rsid w:val="00471277"/>
    <w:rsid w:val="00471352"/>
    <w:rsid w:val="0047149E"/>
    <w:rsid w:val="004722A3"/>
    <w:rsid w:val="0047275A"/>
    <w:rsid w:val="00472CA3"/>
    <w:rsid w:val="004734E4"/>
    <w:rsid w:val="004739FD"/>
    <w:rsid w:val="00473C15"/>
    <w:rsid w:val="00473C24"/>
    <w:rsid w:val="004746A0"/>
    <w:rsid w:val="0047473D"/>
    <w:rsid w:val="00474856"/>
    <w:rsid w:val="00475F60"/>
    <w:rsid w:val="00477908"/>
    <w:rsid w:val="00477CA0"/>
    <w:rsid w:val="00480073"/>
    <w:rsid w:val="00480D6D"/>
    <w:rsid w:val="00480DDB"/>
    <w:rsid w:val="00480F23"/>
    <w:rsid w:val="00481C24"/>
    <w:rsid w:val="00481D74"/>
    <w:rsid w:val="00481D90"/>
    <w:rsid w:val="00481E72"/>
    <w:rsid w:val="004820D7"/>
    <w:rsid w:val="00482F67"/>
    <w:rsid w:val="00483793"/>
    <w:rsid w:val="00483A02"/>
    <w:rsid w:val="00484485"/>
    <w:rsid w:val="0048498A"/>
    <w:rsid w:val="00484FD3"/>
    <w:rsid w:val="0048512F"/>
    <w:rsid w:val="004862B9"/>
    <w:rsid w:val="0048638A"/>
    <w:rsid w:val="00486E01"/>
    <w:rsid w:val="00486E46"/>
    <w:rsid w:val="00486EC5"/>
    <w:rsid w:val="004873DC"/>
    <w:rsid w:val="004875F1"/>
    <w:rsid w:val="00487D56"/>
    <w:rsid w:val="0049068D"/>
    <w:rsid w:val="0049076B"/>
    <w:rsid w:val="00490AA4"/>
    <w:rsid w:val="00490D06"/>
    <w:rsid w:val="00490F05"/>
    <w:rsid w:val="00491002"/>
    <w:rsid w:val="00491059"/>
    <w:rsid w:val="00491AB8"/>
    <w:rsid w:val="00491F8F"/>
    <w:rsid w:val="004924FB"/>
    <w:rsid w:val="0049269D"/>
    <w:rsid w:val="004929EA"/>
    <w:rsid w:val="00493547"/>
    <w:rsid w:val="00494B44"/>
    <w:rsid w:val="00494B67"/>
    <w:rsid w:val="00494F20"/>
    <w:rsid w:val="004951FA"/>
    <w:rsid w:val="0049543E"/>
    <w:rsid w:val="00496523"/>
    <w:rsid w:val="004966C7"/>
    <w:rsid w:val="00496ACF"/>
    <w:rsid w:val="00496ADA"/>
    <w:rsid w:val="004A03D1"/>
    <w:rsid w:val="004A0D02"/>
    <w:rsid w:val="004A1ED9"/>
    <w:rsid w:val="004A40AF"/>
    <w:rsid w:val="004A42BE"/>
    <w:rsid w:val="004A437F"/>
    <w:rsid w:val="004A51DD"/>
    <w:rsid w:val="004A5504"/>
    <w:rsid w:val="004A6BF5"/>
    <w:rsid w:val="004A6E00"/>
    <w:rsid w:val="004A6ECC"/>
    <w:rsid w:val="004A702A"/>
    <w:rsid w:val="004A7AB6"/>
    <w:rsid w:val="004B0A83"/>
    <w:rsid w:val="004B0B0D"/>
    <w:rsid w:val="004B1B6E"/>
    <w:rsid w:val="004B2B41"/>
    <w:rsid w:val="004B3020"/>
    <w:rsid w:val="004B3812"/>
    <w:rsid w:val="004B424A"/>
    <w:rsid w:val="004B4493"/>
    <w:rsid w:val="004B48F5"/>
    <w:rsid w:val="004B4BD4"/>
    <w:rsid w:val="004B50FD"/>
    <w:rsid w:val="004B521F"/>
    <w:rsid w:val="004B591E"/>
    <w:rsid w:val="004B5D1C"/>
    <w:rsid w:val="004B64BD"/>
    <w:rsid w:val="004B654E"/>
    <w:rsid w:val="004B6807"/>
    <w:rsid w:val="004B6970"/>
    <w:rsid w:val="004B7287"/>
    <w:rsid w:val="004B78B8"/>
    <w:rsid w:val="004B79B3"/>
    <w:rsid w:val="004B7E66"/>
    <w:rsid w:val="004C026D"/>
    <w:rsid w:val="004C0C2D"/>
    <w:rsid w:val="004C0E85"/>
    <w:rsid w:val="004C146D"/>
    <w:rsid w:val="004C16DB"/>
    <w:rsid w:val="004C19F5"/>
    <w:rsid w:val="004C1AFC"/>
    <w:rsid w:val="004C320E"/>
    <w:rsid w:val="004C3656"/>
    <w:rsid w:val="004C3BB0"/>
    <w:rsid w:val="004C4596"/>
    <w:rsid w:val="004C4640"/>
    <w:rsid w:val="004C470C"/>
    <w:rsid w:val="004C5488"/>
    <w:rsid w:val="004C57ED"/>
    <w:rsid w:val="004C5B07"/>
    <w:rsid w:val="004C5CEF"/>
    <w:rsid w:val="004C60DE"/>
    <w:rsid w:val="004C7622"/>
    <w:rsid w:val="004C7A6E"/>
    <w:rsid w:val="004C7AD7"/>
    <w:rsid w:val="004C7CC3"/>
    <w:rsid w:val="004C7E30"/>
    <w:rsid w:val="004D130B"/>
    <w:rsid w:val="004D19CF"/>
    <w:rsid w:val="004D1BF5"/>
    <w:rsid w:val="004D1C8F"/>
    <w:rsid w:val="004D1F8C"/>
    <w:rsid w:val="004D25AF"/>
    <w:rsid w:val="004D3052"/>
    <w:rsid w:val="004D341C"/>
    <w:rsid w:val="004D3655"/>
    <w:rsid w:val="004D3ED4"/>
    <w:rsid w:val="004D4C2E"/>
    <w:rsid w:val="004D4F52"/>
    <w:rsid w:val="004D5047"/>
    <w:rsid w:val="004D52C2"/>
    <w:rsid w:val="004D5C7B"/>
    <w:rsid w:val="004D5FE8"/>
    <w:rsid w:val="004D6001"/>
    <w:rsid w:val="004D6820"/>
    <w:rsid w:val="004D6CAF"/>
    <w:rsid w:val="004D7A05"/>
    <w:rsid w:val="004D7D4A"/>
    <w:rsid w:val="004E0BFA"/>
    <w:rsid w:val="004E114C"/>
    <w:rsid w:val="004E11CA"/>
    <w:rsid w:val="004E13AA"/>
    <w:rsid w:val="004E178D"/>
    <w:rsid w:val="004E2235"/>
    <w:rsid w:val="004E2B57"/>
    <w:rsid w:val="004E2FA0"/>
    <w:rsid w:val="004E3140"/>
    <w:rsid w:val="004E48DF"/>
    <w:rsid w:val="004E596A"/>
    <w:rsid w:val="004E6972"/>
    <w:rsid w:val="004E69E3"/>
    <w:rsid w:val="004E6DBD"/>
    <w:rsid w:val="004E7CA7"/>
    <w:rsid w:val="004F11A8"/>
    <w:rsid w:val="004F11B2"/>
    <w:rsid w:val="004F1324"/>
    <w:rsid w:val="004F139D"/>
    <w:rsid w:val="004F1471"/>
    <w:rsid w:val="004F1937"/>
    <w:rsid w:val="004F1A16"/>
    <w:rsid w:val="004F22C0"/>
    <w:rsid w:val="004F275F"/>
    <w:rsid w:val="004F39FD"/>
    <w:rsid w:val="004F3DF6"/>
    <w:rsid w:val="004F56DB"/>
    <w:rsid w:val="004F6F9A"/>
    <w:rsid w:val="004F7065"/>
    <w:rsid w:val="004F7637"/>
    <w:rsid w:val="004F7DED"/>
    <w:rsid w:val="00501334"/>
    <w:rsid w:val="005013CC"/>
    <w:rsid w:val="005020FB"/>
    <w:rsid w:val="005032EB"/>
    <w:rsid w:val="00506B71"/>
    <w:rsid w:val="00506D79"/>
    <w:rsid w:val="0050706A"/>
    <w:rsid w:val="0050714B"/>
    <w:rsid w:val="00507984"/>
    <w:rsid w:val="0051060B"/>
    <w:rsid w:val="0051092A"/>
    <w:rsid w:val="00510B8B"/>
    <w:rsid w:val="005116C6"/>
    <w:rsid w:val="00511B20"/>
    <w:rsid w:val="00511C8D"/>
    <w:rsid w:val="0051237A"/>
    <w:rsid w:val="00512917"/>
    <w:rsid w:val="00512EC5"/>
    <w:rsid w:val="005137E0"/>
    <w:rsid w:val="00513BCD"/>
    <w:rsid w:val="00514460"/>
    <w:rsid w:val="00514B37"/>
    <w:rsid w:val="00514C98"/>
    <w:rsid w:val="0051522D"/>
    <w:rsid w:val="005168B7"/>
    <w:rsid w:val="0051795E"/>
    <w:rsid w:val="00517B1A"/>
    <w:rsid w:val="00517D96"/>
    <w:rsid w:val="00517DAD"/>
    <w:rsid w:val="00517E77"/>
    <w:rsid w:val="00517E93"/>
    <w:rsid w:val="00517F9B"/>
    <w:rsid w:val="00520001"/>
    <w:rsid w:val="005208B6"/>
    <w:rsid w:val="0052136A"/>
    <w:rsid w:val="00521434"/>
    <w:rsid w:val="0052153A"/>
    <w:rsid w:val="0052194B"/>
    <w:rsid w:val="00521B08"/>
    <w:rsid w:val="00523512"/>
    <w:rsid w:val="00523936"/>
    <w:rsid w:val="00523B49"/>
    <w:rsid w:val="00523D85"/>
    <w:rsid w:val="005241CB"/>
    <w:rsid w:val="0052583E"/>
    <w:rsid w:val="00526039"/>
    <w:rsid w:val="005261A7"/>
    <w:rsid w:val="00527435"/>
    <w:rsid w:val="005278E8"/>
    <w:rsid w:val="00527CEE"/>
    <w:rsid w:val="005300C1"/>
    <w:rsid w:val="00530157"/>
    <w:rsid w:val="0053021E"/>
    <w:rsid w:val="005309C3"/>
    <w:rsid w:val="00530AF9"/>
    <w:rsid w:val="00530F1E"/>
    <w:rsid w:val="0053194B"/>
    <w:rsid w:val="00531BEF"/>
    <w:rsid w:val="00532457"/>
    <w:rsid w:val="00532E13"/>
    <w:rsid w:val="00532F3F"/>
    <w:rsid w:val="00533A38"/>
    <w:rsid w:val="00533BE6"/>
    <w:rsid w:val="00535C5F"/>
    <w:rsid w:val="00535D89"/>
    <w:rsid w:val="005368DE"/>
    <w:rsid w:val="00537544"/>
    <w:rsid w:val="00537EBB"/>
    <w:rsid w:val="00537FAA"/>
    <w:rsid w:val="005401E9"/>
    <w:rsid w:val="00540468"/>
    <w:rsid w:val="00541222"/>
    <w:rsid w:val="00541FCB"/>
    <w:rsid w:val="0054271B"/>
    <w:rsid w:val="005427F0"/>
    <w:rsid w:val="005433F8"/>
    <w:rsid w:val="00543B49"/>
    <w:rsid w:val="00543CD6"/>
    <w:rsid w:val="0054443E"/>
    <w:rsid w:val="005450F2"/>
    <w:rsid w:val="00545190"/>
    <w:rsid w:val="00545B5D"/>
    <w:rsid w:val="005477DF"/>
    <w:rsid w:val="00550111"/>
    <w:rsid w:val="00550123"/>
    <w:rsid w:val="0055063D"/>
    <w:rsid w:val="005506D2"/>
    <w:rsid w:val="00550963"/>
    <w:rsid w:val="005509BF"/>
    <w:rsid w:val="00550A9B"/>
    <w:rsid w:val="00550DC4"/>
    <w:rsid w:val="00551B31"/>
    <w:rsid w:val="00551CA4"/>
    <w:rsid w:val="005520C2"/>
    <w:rsid w:val="005530BA"/>
    <w:rsid w:val="005536F7"/>
    <w:rsid w:val="00553B52"/>
    <w:rsid w:val="00554A47"/>
    <w:rsid w:val="00555A5E"/>
    <w:rsid w:val="00556404"/>
    <w:rsid w:val="005568D9"/>
    <w:rsid w:val="00556FE6"/>
    <w:rsid w:val="005573DA"/>
    <w:rsid w:val="00557EE0"/>
    <w:rsid w:val="00560085"/>
    <w:rsid w:val="00560B39"/>
    <w:rsid w:val="00560DDB"/>
    <w:rsid w:val="005618D9"/>
    <w:rsid w:val="00561F1F"/>
    <w:rsid w:val="0056486E"/>
    <w:rsid w:val="0056500F"/>
    <w:rsid w:val="00565208"/>
    <w:rsid w:val="00565728"/>
    <w:rsid w:val="00566AF3"/>
    <w:rsid w:val="00566B0E"/>
    <w:rsid w:val="005670BA"/>
    <w:rsid w:val="0057064A"/>
    <w:rsid w:val="00570B86"/>
    <w:rsid w:val="00571166"/>
    <w:rsid w:val="00571913"/>
    <w:rsid w:val="00571FE7"/>
    <w:rsid w:val="00574664"/>
    <w:rsid w:val="00574843"/>
    <w:rsid w:val="00575151"/>
    <w:rsid w:val="00575668"/>
    <w:rsid w:val="0057580C"/>
    <w:rsid w:val="0057587C"/>
    <w:rsid w:val="00575D5C"/>
    <w:rsid w:val="00576677"/>
    <w:rsid w:val="005801F5"/>
    <w:rsid w:val="005804E4"/>
    <w:rsid w:val="005804EE"/>
    <w:rsid w:val="005807D5"/>
    <w:rsid w:val="00581520"/>
    <w:rsid w:val="00581615"/>
    <w:rsid w:val="00582CA4"/>
    <w:rsid w:val="00582DD8"/>
    <w:rsid w:val="00583128"/>
    <w:rsid w:val="005831CC"/>
    <w:rsid w:val="005834CA"/>
    <w:rsid w:val="00584230"/>
    <w:rsid w:val="005846BC"/>
    <w:rsid w:val="005848DB"/>
    <w:rsid w:val="00584F22"/>
    <w:rsid w:val="005852FA"/>
    <w:rsid w:val="00585334"/>
    <w:rsid w:val="00585FFC"/>
    <w:rsid w:val="0058650F"/>
    <w:rsid w:val="0058672D"/>
    <w:rsid w:val="005871CE"/>
    <w:rsid w:val="0059034A"/>
    <w:rsid w:val="0059104C"/>
    <w:rsid w:val="00591262"/>
    <w:rsid w:val="005915C9"/>
    <w:rsid w:val="00591623"/>
    <w:rsid w:val="00591AE7"/>
    <w:rsid w:val="00591EC8"/>
    <w:rsid w:val="00592937"/>
    <w:rsid w:val="00592E2C"/>
    <w:rsid w:val="00594999"/>
    <w:rsid w:val="00594EF7"/>
    <w:rsid w:val="005954F5"/>
    <w:rsid w:val="00595EE9"/>
    <w:rsid w:val="0059641D"/>
    <w:rsid w:val="00596580"/>
    <w:rsid w:val="005965E7"/>
    <w:rsid w:val="00596E99"/>
    <w:rsid w:val="005971C6"/>
    <w:rsid w:val="00597664"/>
    <w:rsid w:val="005976B1"/>
    <w:rsid w:val="005977A1"/>
    <w:rsid w:val="00597DDF"/>
    <w:rsid w:val="005A047A"/>
    <w:rsid w:val="005A0AE3"/>
    <w:rsid w:val="005A0BF6"/>
    <w:rsid w:val="005A0C35"/>
    <w:rsid w:val="005A0CA7"/>
    <w:rsid w:val="005A14DD"/>
    <w:rsid w:val="005A2919"/>
    <w:rsid w:val="005A2C35"/>
    <w:rsid w:val="005A2C55"/>
    <w:rsid w:val="005A384A"/>
    <w:rsid w:val="005A4976"/>
    <w:rsid w:val="005A4B1E"/>
    <w:rsid w:val="005A565D"/>
    <w:rsid w:val="005A5745"/>
    <w:rsid w:val="005A5B9A"/>
    <w:rsid w:val="005A6392"/>
    <w:rsid w:val="005A6911"/>
    <w:rsid w:val="005A7872"/>
    <w:rsid w:val="005B03E9"/>
    <w:rsid w:val="005B07B8"/>
    <w:rsid w:val="005B1060"/>
    <w:rsid w:val="005B1A30"/>
    <w:rsid w:val="005B2A3B"/>
    <w:rsid w:val="005B3067"/>
    <w:rsid w:val="005B3C73"/>
    <w:rsid w:val="005B3CBD"/>
    <w:rsid w:val="005B437B"/>
    <w:rsid w:val="005B48EB"/>
    <w:rsid w:val="005B4F4D"/>
    <w:rsid w:val="005B5210"/>
    <w:rsid w:val="005B523C"/>
    <w:rsid w:val="005B66CE"/>
    <w:rsid w:val="005B6A93"/>
    <w:rsid w:val="005B6B96"/>
    <w:rsid w:val="005B7A63"/>
    <w:rsid w:val="005B7B26"/>
    <w:rsid w:val="005C0A41"/>
    <w:rsid w:val="005C0A97"/>
    <w:rsid w:val="005C0B11"/>
    <w:rsid w:val="005C174F"/>
    <w:rsid w:val="005C243E"/>
    <w:rsid w:val="005C2C78"/>
    <w:rsid w:val="005C37A3"/>
    <w:rsid w:val="005C3893"/>
    <w:rsid w:val="005C3951"/>
    <w:rsid w:val="005C396C"/>
    <w:rsid w:val="005C3A50"/>
    <w:rsid w:val="005C3D6B"/>
    <w:rsid w:val="005C434E"/>
    <w:rsid w:val="005C4D81"/>
    <w:rsid w:val="005C5F24"/>
    <w:rsid w:val="005C6036"/>
    <w:rsid w:val="005C6074"/>
    <w:rsid w:val="005C6266"/>
    <w:rsid w:val="005C65FB"/>
    <w:rsid w:val="005C6780"/>
    <w:rsid w:val="005C6FA5"/>
    <w:rsid w:val="005D03BB"/>
    <w:rsid w:val="005D08C8"/>
    <w:rsid w:val="005D0D31"/>
    <w:rsid w:val="005D16E6"/>
    <w:rsid w:val="005D1E42"/>
    <w:rsid w:val="005D2269"/>
    <w:rsid w:val="005D23B0"/>
    <w:rsid w:val="005D2B16"/>
    <w:rsid w:val="005D2EF7"/>
    <w:rsid w:val="005D3080"/>
    <w:rsid w:val="005D3233"/>
    <w:rsid w:val="005D3BC2"/>
    <w:rsid w:val="005D3DBF"/>
    <w:rsid w:val="005D3E9D"/>
    <w:rsid w:val="005D431E"/>
    <w:rsid w:val="005D4903"/>
    <w:rsid w:val="005D4F87"/>
    <w:rsid w:val="005D569D"/>
    <w:rsid w:val="005D65E2"/>
    <w:rsid w:val="005D6BD1"/>
    <w:rsid w:val="005D74B8"/>
    <w:rsid w:val="005D7DD9"/>
    <w:rsid w:val="005D7E4A"/>
    <w:rsid w:val="005E0616"/>
    <w:rsid w:val="005E0C07"/>
    <w:rsid w:val="005E0CA0"/>
    <w:rsid w:val="005E0DC0"/>
    <w:rsid w:val="005E12C1"/>
    <w:rsid w:val="005E1F5B"/>
    <w:rsid w:val="005E21AE"/>
    <w:rsid w:val="005E2536"/>
    <w:rsid w:val="005E2D79"/>
    <w:rsid w:val="005E2F0C"/>
    <w:rsid w:val="005E2F1F"/>
    <w:rsid w:val="005E3070"/>
    <w:rsid w:val="005E38AF"/>
    <w:rsid w:val="005E55EE"/>
    <w:rsid w:val="005E5A53"/>
    <w:rsid w:val="005E6734"/>
    <w:rsid w:val="005E7AE0"/>
    <w:rsid w:val="005F03F3"/>
    <w:rsid w:val="005F0438"/>
    <w:rsid w:val="005F06B8"/>
    <w:rsid w:val="005F09A0"/>
    <w:rsid w:val="005F0E8D"/>
    <w:rsid w:val="005F0F0C"/>
    <w:rsid w:val="005F124D"/>
    <w:rsid w:val="005F1DC0"/>
    <w:rsid w:val="005F1EC8"/>
    <w:rsid w:val="005F246B"/>
    <w:rsid w:val="005F2A4F"/>
    <w:rsid w:val="005F2E80"/>
    <w:rsid w:val="005F36D1"/>
    <w:rsid w:val="005F3A0E"/>
    <w:rsid w:val="005F3E8F"/>
    <w:rsid w:val="005F3F03"/>
    <w:rsid w:val="005F3F29"/>
    <w:rsid w:val="005F4097"/>
    <w:rsid w:val="005F464B"/>
    <w:rsid w:val="005F50FB"/>
    <w:rsid w:val="005F5691"/>
    <w:rsid w:val="005F581B"/>
    <w:rsid w:val="005F6424"/>
    <w:rsid w:val="005F6FDF"/>
    <w:rsid w:val="005F7376"/>
    <w:rsid w:val="005F73D7"/>
    <w:rsid w:val="005F7AF1"/>
    <w:rsid w:val="005F7DFD"/>
    <w:rsid w:val="00600B7E"/>
    <w:rsid w:val="00600CD0"/>
    <w:rsid w:val="00600D04"/>
    <w:rsid w:val="00600EA2"/>
    <w:rsid w:val="006011BE"/>
    <w:rsid w:val="00601646"/>
    <w:rsid w:val="00601F9C"/>
    <w:rsid w:val="00602223"/>
    <w:rsid w:val="00602A42"/>
    <w:rsid w:val="006035E0"/>
    <w:rsid w:val="006048A8"/>
    <w:rsid w:val="0060499D"/>
    <w:rsid w:val="00604D8C"/>
    <w:rsid w:val="00604EA1"/>
    <w:rsid w:val="0060513B"/>
    <w:rsid w:val="00605C3C"/>
    <w:rsid w:val="006060D1"/>
    <w:rsid w:val="006060E7"/>
    <w:rsid w:val="00606432"/>
    <w:rsid w:val="006064C8"/>
    <w:rsid w:val="00607204"/>
    <w:rsid w:val="00607BA2"/>
    <w:rsid w:val="0061049C"/>
    <w:rsid w:val="006107A7"/>
    <w:rsid w:val="00611613"/>
    <w:rsid w:val="0061167A"/>
    <w:rsid w:val="00611F1F"/>
    <w:rsid w:val="006120FE"/>
    <w:rsid w:val="0061217C"/>
    <w:rsid w:val="00612309"/>
    <w:rsid w:val="00612367"/>
    <w:rsid w:val="00612A5F"/>
    <w:rsid w:val="00613136"/>
    <w:rsid w:val="006131F7"/>
    <w:rsid w:val="0061367F"/>
    <w:rsid w:val="00613ACC"/>
    <w:rsid w:val="00613D60"/>
    <w:rsid w:val="00614B29"/>
    <w:rsid w:val="006155A0"/>
    <w:rsid w:val="0061594E"/>
    <w:rsid w:val="00615E14"/>
    <w:rsid w:val="00616B36"/>
    <w:rsid w:val="00616D91"/>
    <w:rsid w:val="00617A0A"/>
    <w:rsid w:val="00617D84"/>
    <w:rsid w:val="00620158"/>
    <w:rsid w:val="00621273"/>
    <w:rsid w:val="00621B7F"/>
    <w:rsid w:val="00622387"/>
    <w:rsid w:val="006223FA"/>
    <w:rsid w:val="006224FB"/>
    <w:rsid w:val="006228AF"/>
    <w:rsid w:val="00623C1F"/>
    <w:rsid w:val="00623D68"/>
    <w:rsid w:val="006248B2"/>
    <w:rsid w:val="00624AC5"/>
    <w:rsid w:val="006259AA"/>
    <w:rsid w:val="00625A53"/>
    <w:rsid w:val="00625B23"/>
    <w:rsid w:val="006270C9"/>
    <w:rsid w:val="00627C5A"/>
    <w:rsid w:val="00630D1D"/>
    <w:rsid w:val="006314A4"/>
    <w:rsid w:val="0063163F"/>
    <w:rsid w:val="00631AD2"/>
    <w:rsid w:val="00631B6E"/>
    <w:rsid w:val="00632CDD"/>
    <w:rsid w:val="00632FE2"/>
    <w:rsid w:val="0063397A"/>
    <w:rsid w:val="006340B2"/>
    <w:rsid w:val="0063437F"/>
    <w:rsid w:val="00634D00"/>
    <w:rsid w:val="00634E4F"/>
    <w:rsid w:val="006353C6"/>
    <w:rsid w:val="00636293"/>
    <w:rsid w:val="006370E2"/>
    <w:rsid w:val="006372C1"/>
    <w:rsid w:val="00640B29"/>
    <w:rsid w:val="00641471"/>
    <w:rsid w:val="00641AE4"/>
    <w:rsid w:val="006423EF"/>
    <w:rsid w:val="006427CF"/>
    <w:rsid w:val="00642E39"/>
    <w:rsid w:val="00643478"/>
    <w:rsid w:val="00643770"/>
    <w:rsid w:val="00643949"/>
    <w:rsid w:val="00643F96"/>
    <w:rsid w:val="0064400B"/>
    <w:rsid w:val="00644067"/>
    <w:rsid w:val="00644472"/>
    <w:rsid w:val="006449B2"/>
    <w:rsid w:val="00645DC6"/>
    <w:rsid w:val="00645F96"/>
    <w:rsid w:val="00646569"/>
    <w:rsid w:val="00647616"/>
    <w:rsid w:val="006476AA"/>
    <w:rsid w:val="006476B3"/>
    <w:rsid w:val="00647CE7"/>
    <w:rsid w:val="0065009F"/>
    <w:rsid w:val="006501B7"/>
    <w:rsid w:val="0065071F"/>
    <w:rsid w:val="00650856"/>
    <w:rsid w:val="00651285"/>
    <w:rsid w:val="00651E0F"/>
    <w:rsid w:val="0065205D"/>
    <w:rsid w:val="00652117"/>
    <w:rsid w:val="0065212D"/>
    <w:rsid w:val="00652ED2"/>
    <w:rsid w:val="00654389"/>
    <w:rsid w:val="00654AE0"/>
    <w:rsid w:val="00655224"/>
    <w:rsid w:val="00656030"/>
    <w:rsid w:val="006562D2"/>
    <w:rsid w:val="00656B7F"/>
    <w:rsid w:val="0065714E"/>
    <w:rsid w:val="006604A0"/>
    <w:rsid w:val="00660FB0"/>
    <w:rsid w:val="006627FB"/>
    <w:rsid w:val="00663771"/>
    <w:rsid w:val="00663B9C"/>
    <w:rsid w:val="00663E52"/>
    <w:rsid w:val="00664068"/>
    <w:rsid w:val="006647D4"/>
    <w:rsid w:val="00664BEE"/>
    <w:rsid w:val="00664C3B"/>
    <w:rsid w:val="006652A2"/>
    <w:rsid w:val="00666076"/>
    <w:rsid w:val="00666C66"/>
    <w:rsid w:val="00666D3D"/>
    <w:rsid w:val="00667807"/>
    <w:rsid w:val="00667F97"/>
    <w:rsid w:val="006703F2"/>
    <w:rsid w:val="00670BDA"/>
    <w:rsid w:val="006712CC"/>
    <w:rsid w:val="006713CA"/>
    <w:rsid w:val="00671738"/>
    <w:rsid w:val="00671C00"/>
    <w:rsid w:val="00671D86"/>
    <w:rsid w:val="0067216C"/>
    <w:rsid w:val="00672798"/>
    <w:rsid w:val="006727F1"/>
    <w:rsid w:val="006739CF"/>
    <w:rsid w:val="00673A27"/>
    <w:rsid w:val="00673DCD"/>
    <w:rsid w:val="00674386"/>
    <w:rsid w:val="006748FD"/>
    <w:rsid w:val="00674E3A"/>
    <w:rsid w:val="006758BC"/>
    <w:rsid w:val="00675962"/>
    <w:rsid w:val="00675D4D"/>
    <w:rsid w:val="00675D4E"/>
    <w:rsid w:val="0067614C"/>
    <w:rsid w:val="00676714"/>
    <w:rsid w:val="00676979"/>
    <w:rsid w:val="00676A46"/>
    <w:rsid w:val="0067776C"/>
    <w:rsid w:val="006777E6"/>
    <w:rsid w:val="00677822"/>
    <w:rsid w:val="00677926"/>
    <w:rsid w:val="00677D0C"/>
    <w:rsid w:val="006803E0"/>
    <w:rsid w:val="0068041E"/>
    <w:rsid w:val="0068045E"/>
    <w:rsid w:val="00680B73"/>
    <w:rsid w:val="0068145D"/>
    <w:rsid w:val="00682090"/>
    <w:rsid w:val="00682BB3"/>
    <w:rsid w:val="00682E6E"/>
    <w:rsid w:val="0068326B"/>
    <w:rsid w:val="00683361"/>
    <w:rsid w:val="006838EB"/>
    <w:rsid w:val="00684119"/>
    <w:rsid w:val="0068524B"/>
    <w:rsid w:val="0068556A"/>
    <w:rsid w:val="0068581B"/>
    <w:rsid w:val="00686450"/>
    <w:rsid w:val="00686A17"/>
    <w:rsid w:val="0068740F"/>
    <w:rsid w:val="00687C80"/>
    <w:rsid w:val="00687E19"/>
    <w:rsid w:val="006904D8"/>
    <w:rsid w:val="00690E2F"/>
    <w:rsid w:val="00691122"/>
    <w:rsid w:val="00691282"/>
    <w:rsid w:val="00691C37"/>
    <w:rsid w:val="0069290F"/>
    <w:rsid w:val="00692F72"/>
    <w:rsid w:val="00693241"/>
    <w:rsid w:val="00693BB2"/>
    <w:rsid w:val="00693D80"/>
    <w:rsid w:val="006940B9"/>
    <w:rsid w:val="006946B6"/>
    <w:rsid w:val="00694C6E"/>
    <w:rsid w:val="00695352"/>
    <w:rsid w:val="00695755"/>
    <w:rsid w:val="0069628E"/>
    <w:rsid w:val="0069645B"/>
    <w:rsid w:val="00696E56"/>
    <w:rsid w:val="006971FC"/>
    <w:rsid w:val="006977C7"/>
    <w:rsid w:val="0069785F"/>
    <w:rsid w:val="00697D3B"/>
    <w:rsid w:val="006A0CAC"/>
    <w:rsid w:val="006A1234"/>
    <w:rsid w:val="006A16F6"/>
    <w:rsid w:val="006A1B41"/>
    <w:rsid w:val="006A1FB7"/>
    <w:rsid w:val="006A226C"/>
    <w:rsid w:val="006A250E"/>
    <w:rsid w:val="006A273E"/>
    <w:rsid w:val="006A290F"/>
    <w:rsid w:val="006A2E64"/>
    <w:rsid w:val="006A2F91"/>
    <w:rsid w:val="006A2F97"/>
    <w:rsid w:val="006A3391"/>
    <w:rsid w:val="006A35FB"/>
    <w:rsid w:val="006A37FE"/>
    <w:rsid w:val="006A3A98"/>
    <w:rsid w:val="006A3F1B"/>
    <w:rsid w:val="006A40D7"/>
    <w:rsid w:val="006A46C3"/>
    <w:rsid w:val="006A4BAD"/>
    <w:rsid w:val="006A56B1"/>
    <w:rsid w:val="006A64A3"/>
    <w:rsid w:val="006A694D"/>
    <w:rsid w:val="006A6B5D"/>
    <w:rsid w:val="006A6E6E"/>
    <w:rsid w:val="006A6F66"/>
    <w:rsid w:val="006A72C7"/>
    <w:rsid w:val="006B006C"/>
    <w:rsid w:val="006B119A"/>
    <w:rsid w:val="006B18F4"/>
    <w:rsid w:val="006B2D6F"/>
    <w:rsid w:val="006B363F"/>
    <w:rsid w:val="006B3809"/>
    <w:rsid w:val="006B39A4"/>
    <w:rsid w:val="006B3D85"/>
    <w:rsid w:val="006B5226"/>
    <w:rsid w:val="006B6766"/>
    <w:rsid w:val="006B6A14"/>
    <w:rsid w:val="006B6B1B"/>
    <w:rsid w:val="006B6E42"/>
    <w:rsid w:val="006B6F90"/>
    <w:rsid w:val="006B71C3"/>
    <w:rsid w:val="006B71D3"/>
    <w:rsid w:val="006B74B7"/>
    <w:rsid w:val="006B7F7C"/>
    <w:rsid w:val="006B7F99"/>
    <w:rsid w:val="006C004E"/>
    <w:rsid w:val="006C0246"/>
    <w:rsid w:val="006C04B4"/>
    <w:rsid w:val="006C0973"/>
    <w:rsid w:val="006C0D33"/>
    <w:rsid w:val="006C0F33"/>
    <w:rsid w:val="006C10A2"/>
    <w:rsid w:val="006C1163"/>
    <w:rsid w:val="006C1E38"/>
    <w:rsid w:val="006C2D8E"/>
    <w:rsid w:val="006C2E49"/>
    <w:rsid w:val="006C337E"/>
    <w:rsid w:val="006C3758"/>
    <w:rsid w:val="006C5807"/>
    <w:rsid w:val="006C61F4"/>
    <w:rsid w:val="006C69D6"/>
    <w:rsid w:val="006C747C"/>
    <w:rsid w:val="006C7C89"/>
    <w:rsid w:val="006C7CAF"/>
    <w:rsid w:val="006D012B"/>
    <w:rsid w:val="006D057C"/>
    <w:rsid w:val="006D074B"/>
    <w:rsid w:val="006D07A1"/>
    <w:rsid w:val="006D0AB7"/>
    <w:rsid w:val="006D0D28"/>
    <w:rsid w:val="006D1421"/>
    <w:rsid w:val="006D1957"/>
    <w:rsid w:val="006D1C3F"/>
    <w:rsid w:val="006D2733"/>
    <w:rsid w:val="006D286B"/>
    <w:rsid w:val="006D2BD6"/>
    <w:rsid w:val="006D2C86"/>
    <w:rsid w:val="006D3587"/>
    <w:rsid w:val="006D366A"/>
    <w:rsid w:val="006D3FCD"/>
    <w:rsid w:val="006D53C9"/>
    <w:rsid w:val="006D6312"/>
    <w:rsid w:val="006D7337"/>
    <w:rsid w:val="006D738E"/>
    <w:rsid w:val="006D7A99"/>
    <w:rsid w:val="006D7FBE"/>
    <w:rsid w:val="006E038B"/>
    <w:rsid w:val="006E04F3"/>
    <w:rsid w:val="006E0AC5"/>
    <w:rsid w:val="006E1CF0"/>
    <w:rsid w:val="006E1DB3"/>
    <w:rsid w:val="006E2A08"/>
    <w:rsid w:val="006E2CB4"/>
    <w:rsid w:val="006E3075"/>
    <w:rsid w:val="006E37EF"/>
    <w:rsid w:val="006E3A4A"/>
    <w:rsid w:val="006E47E2"/>
    <w:rsid w:val="006E4F96"/>
    <w:rsid w:val="006E694C"/>
    <w:rsid w:val="006E6C21"/>
    <w:rsid w:val="006E6DDF"/>
    <w:rsid w:val="006E7136"/>
    <w:rsid w:val="006E7690"/>
    <w:rsid w:val="006E7B17"/>
    <w:rsid w:val="006F105B"/>
    <w:rsid w:val="006F150A"/>
    <w:rsid w:val="006F17D1"/>
    <w:rsid w:val="006F3A16"/>
    <w:rsid w:val="006F3A85"/>
    <w:rsid w:val="006F3AA4"/>
    <w:rsid w:val="006F3AC8"/>
    <w:rsid w:val="006F433A"/>
    <w:rsid w:val="006F47E5"/>
    <w:rsid w:val="006F4BCA"/>
    <w:rsid w:val="006F52DA"/>
    <w:rsid w:val="006F67D0"/>
    <w:rsid w:val="006F6FD6"/>
    <w:rsid w:val="006F70E0"/>
    <w:rsid w:val="006F70F5"/>
    <w:rsid w:val="006F7401"/>
    <w:rsid w:val="006F787F"/>
    <w:rsid w:val="006F7966"/>
    <w:rsid w:val="00700522"/>
    <w:rsid w:val="00700997"/>
    <w:rsid w:val="00701054"/>
    <w:rsid w:val="007011C6"/>
    <w:rsid w:val="00701428"/>
    <w:rsid w:val="00702F10"/>
    <w:rsid w:val="0070409E"/>
    <w:rsid w:val="00704299"/>
    <w:rsid w:val="00704CA6"/>
    <w:rsid w:val="00704EB5"/>
    <w:rsid w:val="00704F02"/>
    <w:rsid w:val="0070599F"/>
    <w:rsid w:val="00705DB2"/>
    <w:rsid w:val="00706038"/>
    <w:rsid w:val="00706558"/>
    <w:rsid w:val="00706708"/>
    <w:rsid w:val="00706E70"/>
    <w:rsid w:val="0070716D"/>
    <w:rsid w:val="00707189"/>
    <w:rsid w:val="00707562"/>
    <w:rsid w:val="00707BCF"/>
    <w:rsid w:val="00707ECD"/>
    <w:rsid w:val="00710B05"/>
    <w:rsid w:val="007112A1"/>
    <w:rsid w:val="00711789"/>
    <w:rsid w:val="00711CDA"/>
    <w:rsid w:val="00711F99"/>
    <w:rsid w:val="007121D5"/>
    <w:rsid w:val="0071421B"/>
    <w:rsid w:val="00714FA1"/>
    <w:rsid w:val="00714FEB"/>
    <w:rsid w:val="00715519"/>
    <w:rsid w:val="00715A2C"/>
    <w:rsid w:val="00715E15"/>
    <w:rsid w:val="00715E5F"/>
    <w:rsid w:val="007160BA"/>
    <w:rsid w:val="00716378"/>
    <w:rsid w:val="00716718"/>
    <w:rsid w:val="0071737E"/>
    <w:rsid w:val="0072062A"/>
    <w:rsid w:val="0072095A"/>
    <w:rsid w:val="00720EFC"/>
    <w:rsid w:val="007210D0"/>
    <w:rsid w:val="00721504"/>
    <w:rsid w:val="00721FD0"/>
    <w:rsid w:val="00722A90"/>
    <w:rsid w:val="00722D88"/>
    <w:rsid w:val="00723901"/>
    <w:rsid w:val="00724489"/>
    <w:rsid w:val="00724B7A"/>
    <w:rsid w:val="0072519C"/>
    <w:rsid w:val="00725B7F"/>
    <w:rsid w:val="00725EAA"/>
    <w:rsid w:val="00727E1B"/>
    <w:rsid w:val="00727F6F"/>
    <w:rsid w:val="007311E7"/>
    <w:rsid w:val="0073180C"/>
    <w:rsid w:val="0073190E"/>
    <w:rsid w:val="0073201E"/>
    <w:rsid w:val="00733624"/>
    <w:rsid w:val="007336BF"/>
    <w:rsid w:val="00734721"/>
    <w:rsid w:val="00734754"/>
    <w:rsid w:val="00734EFB"/>
    <w:rsid w:val="00735493"/>
    <w:rsid w:val="00735D1D"/>
    <w:rsid w:val="007373F2"/>
    <w:rsid w:val="007374DD"/>
    <w:rsid w:val="00737616"/>
    <w:rsid w:val="00737918"/>
    <w:rsid w:val="00737E1A"/>
    <w:rsid w:val="007403F1"/>
    <w:rsid w:val="00740C07"/>
    <w:rsid w:val="00740D72"/>
    <w:rsid w:val="00741E0D"/>
    <w:rsid w:val="00742085"/>
    <w:rsid w:val="00742118"/>
    <w:rsid w:val="00742126"/>
    <w:rsid w:val="007425B7"/>
    <w:rsid w:val="0074275F"/>
    <w:rsid w:val="0074383C"/>
    <w:rsid w:val="00743BFF"/>
    <w:rsid w:val="007449A8"/>
    <w:rsid w:val="00744DA9"/>
    <w:rsid w:val="00745273"/>
    <w:rsid w:val="00745B5A"/>
    <w:rsid w:val="00745F44"/>
    <w:rsid w:val="00746F5C"/>
    <w:rsid w:val="00747658"/>
    <w:rsid w:val="00747C9A"/>
    <w:rsid w:val="00747DDA"/>
    <w:rsid w:val="00750198"/>
    <w:rsid w:val="0075066C"/>
    <w:rsid w:val="0075076C"/>
    <w:rsid w:val="0075110D"/>
    <w:rsid w:val="00751910"/>
    <w:rsid w:val="0075195D"/>
    <w:rsid w:val="00751CDB"/>
    <w:rsid w:val="0075217F"/>
    <w:rsid w:val="007525C1"/>
    <w:rsid w:val="007529E1"/>
    <w:rsid w:val="007534CE"/>
    <w:rsid w:val="007539BB"/>
    <w:rsid w:val="007539D6"/>
    <w:rsid w:val="00753CA5"/>
    <w:rsid w:val="00753DC5"/>
    <w:rsid w:val="007544C4"/>
    <w:rsid w:val="00754580"/>
    <w:rsid w:val="007546F0"/>
    <w:rsid w:val="007546F3"/>
    <w:rsid w:val="007549E5"/>
    <w:rsid w:val="0075543D"/>
    <w:rsid w:val="00755BAB"/>
    <w:rsid w:val="0075652B"/>
    <w:rsid w:val="007567B3"/>
    <w:rsid w:val="007569FA"/>
    <w:rsid w:val="00756D75"/>
    <w:rsid w:val="007572B4"/>
    <w:rsid w:val="00757B7C"/>
    <w:rsid w:val="00757F40"/>
    <w:rsid w:val="0076045A"/>
    <w:rsid w:val="00760BCD"/>
    <w:rsid w:val="00761359"/>
    <w:rsid w:val="0076154D"/>
    <w:rsid w:val="00761981"/>
    <w:rsid w:val="00761A5B"/>
    <w:rsid w:val="00761B22"/>
    <w:rsid w:val="00761F57"/>
    <w:rsid w:val="00761F64"/>
    <w:rsid w:val="00761F92"/>
    <w:rsid w:val="00762533"/>
    <w:rsid w:val="00762737"/>
    <w:rsid w:val="00763498"/>
    <w:rsid w:val="00763A18"/>
    <w:rsid w:val="00763F5E"/>
    <w:rsid w:val="007645A6"/>
    <w:rsid w:val="00764812"/>
    <w:rsid w:val="00764D1E"/>
    <w:rsid w:val="007651A0"/>
    <w:rsid w:val="0076574F"/>
    <w:rsid w:val="00765856"/>
    <w:rsid w:val="00765976"/>
    <w:rsid w:val="00765A29"/>
    <w:rsid w:val="00765D4F"/>
    <w:rsid w:val="00766A7D"/>
    <w:rsid w:val="00767415"/>
    <w:rsid w:val="007676F1"/>
    <w:rsid w:val="007701A1"/>
    <w:rsid w:val="00770455"/>
    <w:rsid w:val="00770BEB"/>
    <w:rsid w:val="00771354"/>
    <w:rsid w:val="0077190E"/>
    <w:rsid w:val="00771A68"/>
    <w:rsid w:val="00771B1F"/>
    <w:rsid w:val="00771D3E"/>
    <w:rsid w:val="007724D0"/>
    <w:rsid w:val="00772511"/>
    <w:rsid w:val="007726FC"/>
    <w:rsid w:val="00772708"/>
    <w:rsid w:val="00772915"/>
    <w:rsid w:val="00772B9F"/>
    <w:rsid w:val="00773619"/>
    <w:rsid w:val="00773BBE"/>
    <w:rsid w:val="00773DFF"/>
    <w:rsid w:val="00774718"/>
    <w:rsid w:val="007755D1"/>
    <w:rsid w:val="007757D8"/>
    <w:rsid w:val="00775D46"/>
    <w:rsid w:val="007764F0"/>
    <w:rsid w:val="007765F4"/>
    <w:rsid w:val="00776683"/>
    <w:rsid w:val="00776795"/>
    <w:rsid w:val="007768FD"/>
    <w:rsid w:val="00776B6C"/>
    <w:rsid w:val="00776F13"/>
    <w:rsid w:val="00776FC9"/>
    <w:rsid w:val="00777042"/>
    <w:rsid w:val="0077714E"/>
    <w:rsid w:val="007771C5"/>
    <w:rsid w:val="00777847"/>
    <w:rsid w:val="00777EF8"/>
    <w:rsid w:val="007800BC"/>
    <w:rsid w:val="007802C1"/>
    <w:rsid w:val="00780587"/>
    <w:rsid w:val="007810BE"/>
    <w:rsid w:val="0078153B"/>
    <w:rsid w:val="0078167A"/>
    <w:rsid w:val="00781D76"/>
    <w:rsid w:val="00781FB0"/>
    <w:rsid w:val="00782443"/>
    <w:rsid w:val="00782802"/>
    <w:rsid w:val="007828B7"/>
    <w:rsid w:val="00782C63"/>
    <w:rsid w:val="00782D90"/>
    <w:rsid w:val="00782ED0"/>
    <w:rsid w:val="0078369B"/>
    <w:rsid w:val="0078472E"/>
    <w:rsid w:val="007852AC"/>
    <w:rsid w:val="00785475"/>
    <w:rsid w:val="00785510"/>
    <w:rsid w:val="0078574B"/>
    <w:rsid w:val="007865FF"/>
    <w:rsid w:val="00786662"/>
    <w:rsid w:val="00786714"/>
    <w:rsid w:val="007867D8"/>
    <w:rsid w:val="00786EB2"/>
    <w:rsid w:val="0078739C"/>
    <w:rsid w:val="007873E4"/>
    <w:rsid w:val="0078752C"/>
    <w:rsid w:val="00787D2E"/>
    <w:rsid w:val="00790175"/>
    <w:rsid w:val="0079064D"/>
    <w:rsid w:val="0079092C"/>
    <w:rsid w:val="0079177D"/>
    <w:rsid w:val="00791B18"/>
    <w:rsid w:val="00792BE6"/>
    <w:rsid w:val="0079330E"/>
    <w:rsid w:val="00793583"/>
    <w:rsid w:val="00793653"/>
    <w:rsid w:val="00793965"/>
    <w:rsid w:val="00793A30"/>
    <w:rsid w:val="00793DED"/>
    <w:rsid w:val="00793E1F"/>
    <w:rsid w:val="00793E7D"/>
    <w:rsid w:val="00793F08"/>
    <w:rsid w:val="00793F38"/>
    <w:rsid w:val="007940ED"/>
    <w:rsid w:val="00794298"/>
    <w:rsid w:val="00794A54"/>
    <w:rsid w:val="00794B79"/>
    <w:rsid w:val="00794D9B"/>
    <w:rsid w:val="00794E2D"/>
    <w:rsid w:val="0079508B"/>
    <w:rsid w:val="007950C8"/>
    <w:rsid w:val="0079512F"/>
    <w:rsid w:val="00795152"/>
    <w:rsid w:val="00795316"/>
    <w:rsid w:val="00796434"/>
    <w:rsid w:val="00797142"/>
    <w:rsid w:val="00797F83"/>
    <w:rsid w:val="00797FE9"/>
    <w:rsid w:val="007A0F9E"/>
    <w:rsid w:val="007A0FB5"/>
    <w:rsid w:val="007A16BF"/>
    <w:rsid w:val="007A16EA"/>
    <w:rsid w:val="007A1910"/>
    <w:rsid w:val="007A1976"/>
    <w:rsid w:val="007A1FB5"/>
    <w:rsid w:val="007A2311"/>
    <w:rsid w:val="007A24E8"/>
    <w:rsid w:val="007A2583"/>
    <w:rsid w:val="007A2603"/>
    <w:rsid w:val="007A2A46"/>
    <w:rsid w:val="007A2A65"/>
    <w:rsid w:val="007A350D"/>
    <w:rsid w:val="007A361F"/>
    <w:rsid w:val="007A369D"/>
    <w:rsid w:val="007A3C49"/>
    <w:rsid w:val="007A3E27"/>
    <w:rsid w:val="007A3E87"/>
    <w:rsid w:val="007A3ED7"/>
    <w:rsid w:val="007A432A"/>
    <w:rsid w:val="007A493F"/>
    <w:rsid w:val="007A499E"/>
    <w:rsid w:val="007A591B"/>
    <w:rsid w:val="007A5BCB"/>
    <w:rsid w:val="007A623F"/>
    <w:rsid w:val="007A6AEA"/>
    <w:rsid w:val="007A6D92"/>
    <w:rsid w:val="007A7540"/>
    <w:rsid w:val="007A7F63"/>
    <w:rsid w:val="007B0E88"/>
    <w:rsid w:val="007B0F90"/>
    <w:rsid w:val="007B13D1"/>
    <w:rsid w:val="007B1576"/>
    <w:rsid w:val="007B15CD"/>
    <w:rsid w:val="007B20A8"/>
    <w:rsid w:val="007B3066"/>
    <w:rsid w:val="007B5387"/>
    <w:rsid w:val="007B584D"/>
    <w:rsid w:val="007B5901"/>
    <w:rsid w:val="007B5F02"/>
    <w:rsid w:val="007B6DF9"/>
    <w:rsid w:val="007B72FD"/>
    <w:rsid w:val="007B7AAB"/>
    <w:rsid w:val="007C076A"/>
    <w:rsid w:val="007C0D2B"/>
    <w:rsid w:val="007C180E"/>
    <w:rsid w:val="007C28A1"/>
    <w:rsid w:val="007C3268"/>
    <w:rsid w:val="007C3A2B"/>
    <w:rsid w:val="007C3A59"/>
    <w:rsid w:val="007C4642"/>
    <w:rsid w:val="007C4C81"/>
    <w:rsid w:val="007C4D43"/>
    <w:rsid w:val="007C59B6"/>
    <w:rsid w:val="007C5FD7"/>
    <w:rsid w:val="007C67BF"/>
    <w:rsid w:val="007C6896"/>
    <w:rsid w:val="007C762F"/>
    <w:rsid w:val="007D03D3"/>
    <w:rsid w:val="007D0CC9"/>
    <w:rsid w:val="007D0DB2"/>
    <w:rsid w:val="007D0F04"/>
    <w:rsid w:val="007D10E9"/>
    <w:rsid w:val="007D14D2"/>
    <w:rsid w:val="007D20A3"/>
    <w:rsid w:val="007D21CA"/>
    <w:rsid w:val="007D2283"/>
    <w:rsid w:val="007D268A"/>
    <w:rsid w:val="007D27F8"/>
    <w:rsid w:val="007D2C25"/>
    <w:rsid w:val="007D40DD"/>
    <w:rsid w:val="007D45A3"/>
    <w:rsid w:val="007D488C"/>
    <w:rsid w:val="007D4C40"/>
    <w:rsid w:val="007D4E06"/>
    <w:rsid w:val="007D50A9"/>
    <w:rsid w:val="007D53B1"/>
    <w:rsid w:val="007D61D1"/>
    <w:rsid w:val="007D67AD"/>
    <w:rsid w:val="007D6835"/>
    <w:rsid w:val="007D7D3F"/>
    <w:rsid w:val="007E0208"/>
    <w:rsid w:val="007E07E8"/>
    <w:rsid w:val="007E0957"/>
    <w:rsid w:val="007E0F38"/>
    <w:rsid w:val="007E1D10"/>
    <w:rsid w:val="007E21D8"/>
    <w:rsid w:val="007E24AD"/>
    <w:rsid w:val="007E281D"/>
    <w:rsid w:val="007E2FFF"/>
    <w:rsid w:val="007E331A"/>
    <w:rsid w:val="007E346F"/>
    <w:rsid w:val="007E3D91"/>
    <w:rsid w:val="007E4487"/>
    <w:rsid w:val="007E480F"/>
    <w:rsid w:val="007E4C9C"/>
    <w:rsid w:val="007E5816"/>
    <w:rsid w:val="007E5866"/>
    <w:rsid w:val="007E5BFF"/>
    <w:rsid w:val="007E6066"/>
    <w:rsid w:val="007E64C4"/>
    <w:rsid w:val="007E64EC"/>
    <w:rsid w:val="007E6572"/>
    <w:rsid w:val="007E6890"/>
    <w:rsid w:val="007E6A4C"/>
    <w:rsid w:val="007E6C6F"/>
    <w:rsid w:val="007E7482"/>
    <w:rsid w:val="007E7B70"/>
    <w:rsid w:val="007E7D84"/>
    <w:rsid w:val="007F0AF4"/>
    <w:rsid w:val="007F0DFA"/>
    <w:rsid w:val="007F121E"/>
    <w:rsid w:val="007F146C"/>
    <w:rsid w:val="007F17E0"/>
    <w:rsid w:val="007F19F3"/>
    <w:rsid w:val="007F1C38"/>
    <w:rsid w:val="007F2376"/>
    <w:rsid w:val="007F2AB5"/>
    <w:rsid w:val="007F2CEE"/>
    <w:rsid w:val="007F34B5"/>
    <w:rsid w:val="007F3793"/>
    <w:rsid w:val="007F4752"/>
    <w:rsid w:val="007F4B42"/>
    <w:rsid w:val="007F4BD7"/>
    <w:rsid w:val="007F4D4F"/>
    <w:rsid w:val="007F5362"/>
    <w:rsid w:val="007F6938"/>
    <w:rsid w:val="007F7AC9"/>
    <w:rsid w:val="008012BB"/>
    <w:rsid w:val="008012EC"/>
    <w:rsid w:val="00801CC5"/>
    <w:rsid w:val="008024DE"/>
    <w:rsid w:val="00803605"/>
    <w:rsid w:val="00803606"/>
    <w:rsid w:val="008038B3"/>
    <w:rsid w:val="008039A2"/>
    <w:rsid w:val="00803DEA"/>
    <w:rsid w:val="008042B8"/>
    <w:rsid w:val="00804B36"/>
    <w:rsid w:val="00805294"/>
    <w:rsid w:val="008056C7"/>
    <w:rsid w:val="00805823"/>
    <w:rsid w:val="00805875"/>
    <w:rsid w:val="00806136"/>
    <w:rsid w:val="00806BFD"/>
    <w:rsid w:val="0081019C"/>
    <w:rsid w:val="00810345"/>
    <w:rsid w:val="008104ED"/>
    <w:rsid w:val="00810FD2"/>
    <w:rsid w:val="00811034"/>
    <w:rsid w:val="008116DF"/>
    <w:rsid w:val="00811C42"/>
    <w:rsid w:val="00812790"/>
    <w:rsid w:val="00812BBB"/>
    <w:rsid w:val="00812D6E"/>
    <w:rsid w:val="0081367B"/>
    <w:rsid w:val="00813F8A"/>
    <w:rsid w:val="00814FD5"/>
    <w:rsid w:val="0081510E"/>
    <w:rsid w:val="0081566D"/>
    <w:rsid w:val="008162F2"/>
    <w:rsid w:val="00816F10"/>
    <w:rsid w:val="00817901"/>
    <w:rsid w:val="00817C8E"/>
    <w:rsid w:val="00817CC0"/>
    <w:rsid w:val="00820688"/>
    <w:rsid w:val="008208C9"/>
    <w:rsid w:val="00821140"/>
    <w:rsid w:val="00822598"/>
    <w:rsid w:val="00822764"/>
    <w:rsid w:val="008239D4"/>
    <w:rsid w:val="008247B4"/>
    <w:rsid w:val="0082495D"/>
    <w:rsid w:val="00824C13"/>
    <w:rsid w:val="0082552A"/>
    <w:rsid w:val="00825F51"/>
    <w:rsid w:val="00825F94"/>
    <w:rsid w:val="00826757"/>
    <w:rsid w:val="00827426"/>
    <w:rsid w:val="0082763D"/>
    <w:rsid w:val="00827A46"/>
    <w:rsid w:val="00830860"/>
    <w:rsid w:val="008309D0"/>
    <w:rsid w:val="00830CD3"/>
    <w:rsid w:val="008314CF"/>
    <w:rsid w:val="008315C4"/>
    <w:rsid w:val="00831651"/>
    <w:rsid w:val="0083192A"/>
    <w:rsid w:val="00831A8A"/>
    <w:rsid w:val="0083265B"/>
    <w:rsid w:val="00832A8A"/>
    <w:rsid w:val="00832E3E"/>
    <w:rsid w:val="0083309D"/>
    <w:rsid w:val="00834429"/>
    <w:rsid w:val="00834BEA"/>
    <w:rsid w:val="00834CA2"/>
    <w:rsid w:val="00835744"/>
    <w:rsid w:val="008358B3"/>
    <w:rsid w:val="0083597A"/>
    <w:rsid w:val="00836DE3"/>
    <w:rsid w:val="0083764C"/>
    <w:rsid w:val="00837679"/>
    <w:rsid w:val="008379E7"/>
    <w:rsid w:val="00840733"/>
    <w:rsid w:val="008407BB"/>
    <w:rsid w:val="008422D9"/>
    <w:rsid w:val="008432AE"/>
    <w:rsid w:val="00843518"/>
    <w:rsid w:val="00843B22"/>
    <w:rsid w:val="0084418C"/>
    <w:rsid w:val="00844589"/>
    <w:rsid w:val="00844758"/>
    <w:rsid w:val="00845603"/>
    <w:rsid w:val="008468DB"/>
    <w:rsid w:val="0084734F"/>
    <w:rsid w:val="008475AC"/>
    <w:rsid w:val="008503E1"/>
    <w:rsid w:val="008508CD"/>
    <w:rsid w:val="008519B5"/>
    <w:rsid w:val="00851C71"/>
    <w:rsid w:val="00851D8E"/>
    <w:rsid w:val="0085205F"/>
    <w:rsid w:val="0085252E"/>
    <w:rsid w:val="00852906"/>
    <w:rsid w:val="00853BE8"/>
    <w:rsid w:val="00856844"/>
    <w:rsid w:val="008573E2"/>
    <w:rsid w:val="00857647"/>
    <w:rsid w:val="0085773B"/>
    <w:rsid w:val="008608BE"/>
    <w:rsid w:val="00860AB9"/>
    <w:rsid w:val="00861EF4"/>
    <w:rsid w:val="008620E4"/>
    <w:rsid w:val="0086219F"/>
    <w:rsid w:val="008621EC"/>
    <w:rsid w:val="00863452"/>
    <w:rsid w:val="008636B0"/>
    <w:rsid w:val="0086396F"/>
    <w:rsid w:val="00863A2F"/>
    <w:rsid w:val="00863B56"/>
    <w:rsid w:val="00863E65"/>
    <w:rsid w:val="00864249"/>
    <w:rsid w:val="00864600"/>
    <w:rsid w:val="00864A91"/>
    <w:rsid w:val="00865BC0"/>
    <w:rsid w:val="00865C31"/>
    <w:rsid w:val="008668B6"/>
    <w:rsid w:val="008669A9"/>
    <w:rsid w:val="00866C06"/>
    <w:rsid w:val="0086735A"/>
    <w:rsid w:val="00867444"/>
    <w:rsid w:val="00867B63"/>
    <w:rsid w:val="00870196"/>
    <w:rsid w:val="008704E6"/>
    <w:rsid w:val="0087094C"/>
    <w:rsid w:val="008718A5"/>
    <w:rsid w:val="00871FC7"/>
    <w:rsid w:val="00872542"/>
    <w:rsid w:val="00874258"/>
    <w:rsid w:val="008747EB"/>
    <w:rsid w:val="00874CE5"/>
    <w:rsid w:val="00875745"/>
    <w:rsid w:val="00875AB9"/>
    <w:rsid w:val="00875D66"/>
    <w:rsid w:val="00875E72"/>
    <w:rsid w:val="00877933"/>
    <w:rsid w:val="00877C86"/>
    <w:rsid w:val="00877F50"/>
    <w:rsid w:val="008801C7"/>
    <w:rsid w:val="00880403"/>
    <w:rsid w:val="00880D60"/>
    <w:rsid w:val="00881292"/>
    <w:rsid w:val="00881534"/>
    <w:rsid w:val="00881AA1"/>
    <w:rsid w:val="0088216E"/>
    <w:rsid w:val="0088292D"/>
    <w:rsid w:val="00882A13"/>
    <w:rsid w:val="0088348F"/>
    <w:rsid w:val="00883CCF"/>
    <w:rsid w:val="00883DF3"/>
    <w:rsid w:val="0088421C"/>
    <w:rsid w:val="00884813"/>
    <w:rsid w:val="00884AD0"/>
    <w:rsid w:val="008860B1"/>
    <w:rsid w:val="00887DB9"/>
    <w:rsid w:val="00892177"/>
    <w:rsid w:val="0089256D"/>
    <w:rsid w:val="00892F53"/>
    <w:rsid w:val="008930C6"/>
    <w:rsid w:val="00893CEB"/>
    <w:rsid w:val="00895037"/>
    <w:rsid w:val="008961BE"/>
    <w:rsid w:val="008964F6"/>
    <w:rsid w:val="00896FB8"/>
    <w:rsid w:val="008A0540"/>
    <w:rsid w:val="008A09BF"/>
    <w:rsid w:val="008A13B1"/>
    <w:rsid w:val="008A176F"/>
    <w:rsid w:val="008A1CB8"/>
    <w:rsid w:val="008A26F7"/>
    <w:rsid w:val="008A34CA"/>
    <w:rsid w:val="008A3DDA"/>
    <w:rsid w:val="008A3E17"/>
    <w:rsid w:val="008A4669"/>
    <w:rsid w:val="008A4DDA"/>
    <w:rsid w:val="008A6D78"/>
    <w:rsid w:val="008A707F"/>
    <w:rsid w:val="008A70D3"/>
    <w:rsid w:val="008A70F6"/>
    <w:rsid w:val="008A72FD"/>
    <w:rsid w:val="008A7DA8"/>
    <w:rsid w:val="008A7F20"/>
    <w:rsid w:val="008B03EE"/>
    <w:rsid w:val="008B096A"/>
    <w:rsid w:val="008B14FF"/>
    <w:rsid w:val="008B1969"/>
    <w:rsid w:val="008B197E"/>
    <w:rsid w:val="008B205A"/>
    <w:rsid w:val="008B20D9"/>
    <w:rsid w:val="008B2186"/>
    <w:rsid w:val="008B24E4"/>
    <w:rsid w:val="008B2642"/>
    <w:rsid w:val="008B2974"/>
    <w:rsid w:val="008B3468"/>
    <w:rsid w:val="008B37B1"/>
    <w:rsid w:val="008B39FF"/>
    <w:rsid w:val="008B45BD"/>
    <w:rsid w:val="008B45BE"/>
    <w:rsid w:val="008B4C68"/>
    <w:rsid w:val="008B4E89"/>
    <w:rsid w:val="008B581A"/>
    <w:rsid w:val="008B62D8"/>
    <w:rsid w:val="008B70D0"/>
    <w:rsid w:val="008B71DD"/>
    <w:rsid w:val="008B7819"/>
    <w:rsid w:val="008B799B"/>
    <w:rsid w:val="008B79B2"/>
    <w:rsid w:val="008B7D1E"/>
    <w:rsid w:val="008B7F42"/>
    <w:rsid w:val="008C03A3"/>
    <w:rsid w:val="008C14E6"/>
    <w:rsid w:val="008C194A"/>
    <w:rsid w:val="008C1C28"/>
    <w:rsid w:val="008C1DF6"/>
    <w:rsid w:val="008C2743"/>
    <w:rsid w:val="008C2752"/>
    <w:rsid w:val="008C2E67"/>
    <w:rsid w:val="008C36B1"/>
    <w:rsid w:val="008C44F4"/>
    <w:rsid w:val="008C4E32"/>
    <w:rsid w:val="008C5406"/>
    <w:rsid w:val="008C54A0"/>
    <w:rsid w:val="008C556C"/>
    <w:rsid w:val="008C5C3A"/>
    <w:rsid w:val="008C64DF"/>
    <w:rsid w:val="008C677E"/>
    <w:rsid w:val="008C7063"/>
    <w:rsid w:val="008C7085"/>
    <w:rsid w:val="008C78E2"/>
    <w:rsid w:val="008D05C1"/>
    <w:rsid w:val="008D0CA8"/>
    <w:rsid w:val="008D0FF7"/>
    <w:rsid w:val="008D2B75"/>
    <w:rsid w:val="008D3D1F"/>
    <w:rsid w:val="008D45A4"/>
    <w:rsid w:val="008D52BA"/>
    <w:rsid w:val="008D57EC"/>
    <w:rsid w:val="008D6C42"/>
    <w:rsid w:val="008D7054"/>
    <w:rsid w:val="008D79BC"/>
    <w:rsid w:val="008E02B2"/>
    <w:rsid w:val="008E0992"/>
    <w:rsid w:val="008E0A37"/>
    <w:rsid w:val="008E0C4F"/>
    <w:rsid w:val="008E14AF"/>
    <w:rsid w:val="008E1A79"/>
    <w:rsid w:val="008E1A7C"/>
    <w:rsid w:val="008E1F38"/>
    <w:rsid w:val="008E258A"/>
    <w:rsid w:val="008E2BE5"/>
    <w:rsid w:val="008E2F27"/>
    <w:rsid w:val="008E30CC"/>
    <w:rsid w:val="008E389F"/>
    <w:rsid w:val="008E3A9E"/>
    <w:rsid w:val="008E46E0"/>
    <w:rsid w:val="008E4909"/>
    <w:rsid w:val="008E4BE8"/>
    <w:rsid w:val="008E5E93"/>
    <w:rsid w:val="008E637D"/>
    <w:rsid w:val="008E6573"/>
    <w:rsid w:val="008E7BCC"/>
    <w:rsid w:val="008E7DCC"/>
    <w:rsid w:val="008E7DE9"/>
    <w:rsid w:val="008F02E7"/>
    <w:rsid w:val="008F069E"/>
    <w:rsid w:val="008F2798"/>
    <w:rsid w:val="008F3546"/>
    <w:rsid w:val="008F56C3"/>
    <w:rsid w:val="008F7016"/>
    <w:rsid w:val="008F71DF"/>
    <w:rsid w:val="008F7281"/>
    <w:rsid w:val="0090086B"/>
    <w:rsid w:val="0090089D"/>
    <w:rsid w:val="00900ABC"/>
    <w:rsid w:val="00901138"/>
    <w:rsid w:val="009025A7"/>
    <w:rsid w:val="00902935"/>
    <w:rsid w:val="009029BB"/>
    <w:rsid w:val="00902B3A"/>
    <w:rsid w:val="00902CA6"/>
    <w:rsid w:val="00903A7F"/>
    <w:rsid w:val="0090406D"/>
    <w:rsid w:val="00904272"/>
    <w:rsid w:val="0090427E"/>
    <w:rsid w:val="009042D8"/>
    <w:rsid w:val="009043BD"/>
    <w:rsid w:val="0090588A"/>
    <w:rsid w:val="00905FD1"/>
    <w:rsid w:val="009063F8"/>
    <w:rsid w:val="0090667F"/>
    <w:rsid w:val="00907496"/>
    <w:rsid w:val="009078E0"/>
    <w:rsid w:val="00907D09"/>
    <w:rsid w:val="00907D75"/>
    <w:rsid w:val="00910569"/>
    <w:rsid w:val="00910DC3"/>
    <w:rsid w:val="00911C0E"/>
    <w:rsid w:val="00912013"/>
    <w:rsid w:val="009131BC"/>
    <w:rsid w:val="00913940"/>
    <w:rsid w:val="00913DC1"/>
    <w:rsid w:val="00914C9F"/>
    <w:rsid w:val="00915564"/>
    <w:rsid w:val="00915873"/>
    <w:rsid w:val="0091683B"/>
    <w:rsid w:val="00916ADB"/>
    <w:rsid w:val="00916B16"/>
    <w:rsid w:val="00916B75"/>
    <w:rsid w:val="00916F09"/>
    <w:rsid w:val="00916F2A"/>
    <w:rsid w:val="00917829"/>
    <w:rsid w:val="00920BD2"/>
    <w:rsid w:val="00920C0D"/>
    <w:rsid w:val="009212C7"/>
    <w:rsid w:val="009213DE"/>
    <w:rsid w:val="00921D74"/>
    <w:rsid w:val="00922264"/>
    <w:rsid w:val="00922BFD"/>
    <w:rsid w:val="00922CAF"/>
    <w:rsid w:val="009233F5"/>
    <w:rsid w:val="009235E0"/>
    <w:rsid w:val="009239C0"/>
    <w:rsid w:val="0092431A"/>
    <w:rsid w:val="009245BB"/>
    <w:rsid w:val="00924672"/>
    <w:rsid w:val="00924A5A"/>
    <w:rsid w:val="00924F83"/>
    <w:rsid w:val="009250F4"/>
    <w:rsid w:val="0092539C"/>
    <w:rsid w:val="009254A3"/>
    <w:rsid w:val="00925651"/>
    <w:rsid w:val="0092565C"/>
    <w:rsid w:val="00930422"/>
    <w:rsid w:val="00930BB8"/>
    <w:rsid w:val="00931283"/>
    <w:rsid w:val="0093162B"/>
    <w:rsid w:val="009318D5"/>
    <w:rsid w:val="0093210B"/>
    <w:rsid w:val="00932589"/>
    <w:rsid w:val="00932623"/>
    <w:rsid w:val="009331F9"/>
    <w:rsid w:val="0093383B"/>
    <w:rsid w:val="00933DFE"/>
    <w:rsid w:val="00933E14"/>
    <w:rsid w:val="009342C8"/>
    <w:rsid w:val="009344FE"/>
    <w:rsid w:val="0093452F"/>
    <w:rsid w:val="00934904"/>
    <w:rsid w:val="00935084"/>
    <w:rsid w:val="00935484"/>
    <w:rsid w:val="0093574D"/>
    <w:rsid w:val="00935970"/>
    <w:rsid w:val="00935A2E"/>
    <w:rsid w:val="00936900"/>
    <w:rsid w:val="00936937"/>
    <w:rsid w:val="00936DED"/>
    <w:rsid w:val="00937420"/>
    <w:rsid w:val="00940162"/>
    <w:rsid w:val="00940855"/>
    <w:rsid w:val="00941126"/>
    <w:rsid w:val="00941128"/>
    <w:rsid w:val="00941282"/>
    <w:rsid w:val="00941284"/>
    <w:rsid w:val="0094157B"/>
    <w:rsid w:val="00942045"/>
    <w:rsid w:val="0094231E"/>
    <w:rsid w:val="00942718"/>
    <w:rsid w:val="00942A03"/>
    <w:rsid w:val="009430B3"/>
    <w:rsid w:val="009438F7"/>
    <w:rsid w:val="00943AD7"/>
    <w:rsid w:val="00944C08"/>
    <w:rsid w:val="009454DE"/>
    <w:rsid w:val="009468C3"/>
    <w:rsid w:val="00946B1B"/>
    <w:rsid w:val="00946C6C"/>
    <w:rsid w:val="00947F26"/>
    <w:rsid w:val="009501CE"/>
    <w:rsid w:val="00950450"/>
    <w:rsid w:val="009504E8"/>
    <w:rsid w:val="00950E33"/>
    <w:rsid w:val="0095106D"/>
    <w:rsid w:val="00951241"/>
    <w:rsid w:val="009512D0"/>
    <w:rsid w:val="009515AC"/>
    <w:rsid w:val="00951B5D"/>
    <w:rsid w:val="00952109"/>
    <w:rsid w:val="009529B5"/>
    <w:rsid w:val="009533F7"/>
    <w:rsid w:val="009534E8"/>
    <w:rsid w:val="00954D0F"/>
    <w:rsid w:val="00954D3B"/>
    <w:rsid w:val="00955C14"/>
    <w:rsid w:val="00955E6C"/>
    <w:rsid w:val="0095746F"/>
    <w:rsid w:val="00957D70"/>
    <w:rsid w:val="00957E61"/>
    <w:rsid w:val="00960A77"/>
    <w:rsid w:val="00960ECF"/>
    <w:rsid w:val="0096164B"/>
    <w:rsid w:val="009619BB"/>
    <w:rsid w:val="009637CB"/>
    <w:rsid w:val="00963B9D"/>
    <w:rsid w:val="00964571"/>
    <w:rsid w:val="009645CE"/>
    <w:rsid w:val="00964EAE"/>
    <w:rsid w:val="00965022"/>
    <w:rsid w:val="00965C86"/>
    <w:rsid w:val="00965E51"/>
    <w:rsid w:val="0096648D"/>
    <w:rsid w:val="00966653"/>
    <w:rsid w:val="0096729D"/>
    <w:rsid w:val="009673A6"/>
    <w:rsid w:val="00970F0C"/>
    <w:rsid w:val="00971202"/>
    <w:rsid w:val="009713AB"/>
    <w:rsid w:val="00971E95"/>
    <w:rsid w:val="00972B06"/>
    <w:rsid w:val="00972D69"/>
    <w:rsid w:val="00973A75"/>
    <w:rsid w:val="009742E2"/>
    <w:rsid w:val="00974533"/>
    <w:rsid w:val="00974A79"/>
    <w:rsid w:val="00976571"/>
    <w:rsid w:val="00976591"/>
    <w:rsid w:val="0097680C"/>
    <w:rsid w:val="00977005"/>
    <w:rsid w:val="009773B1"/>
    <w:rsid w:val="00977480"/>
    <w:rsid w:val="00977E17"/>
    <w:rsid w:val="009806CC"/>
    <w:rsid w:val="009807F5"/>
    <w:rsid w:val="00980CFE"/>
    <w:rsid w:val="0098182B"/>
    <w:rsid w:val="00981F0B"/>
    <w:rsid w:val="00981FA0"/>
    <w:rsid w:val="0098281E"/>
    <w:rsid w:val="00982BBD"/>
    <w:rsid w:val="0098436F"/>
    <w:rsid w:val="009843D9"/>
    <w:rsid w:val="009846F5"/>
    <w:rsid w:val="00985713"/>
    <w:rsid w:val="0098590C"/>
    <w:rsid w:val="00985FCC"/>
    <w:rsid w:val="00986CB4"/>
    <w:rsid w:val="00986F1C"/>
    <w:rsid w:val="00987579"/>
    <w:rsid w:val="00987614"/>
    <w:rsid w:val="009876CB"/>
    <w:rsid w:val="00990ABB"/>
    <w:rsid w:val="00990FD6"/>
    <w:rsid w:val="009913AD"/>
    <w:rsid w:val="00991993"/>
    <w:rsid w:val="00991B1C"/>
    <w:rsid w:val="009920A2"/>
    <w:rsid w:val="00993A57"/>
    <w:rsid w:val="00993DAB"/>
    <w:rsid w:val="00993FDF"/>
    <w:rsid w:val="00994021"/>
    <w:rsid w:val="00994256"/>
    <w:rsid w:val="00994944"/>
    <w:rsid w:val="00994D4D"/>
    <w:rsid w:val="00995A2D"/>
    <w:rsid w:val="00995D84"/>
    <w:rsid w:val="009961A0"/>
    <w:rsid w:val="009966FE"/>
    <w:rsid w:val="009A003B"/>
    <w:rsid w:val="009A0A89"/>
    <w:rsid w:val="009A0DF6"/>
    <w:rsid w:val="009A1C72"/>
    <w:rsid w:val="009A1D6E"/>
    <w:rsid w:val="009A24F4"/>
    <w:rsid w:val="009A290C"/>
    <w:rsid w:val="009A2B6C"/>
    <w:rsid w:val="009A2E2C"/>
    <w:rsid w:val="009A3D15"/>
    <w:rsid w:val="009A3D40"/>
    <w:rsid w:val="009A412D"/>
    <w:rsid w:val="009A468B"/>
    <w:rsid w:val="009A47BF"/>
    <w:rsid w:val="009A58A0"/>
    <w:rsid w:val="009A6554"/>
    <w:rsid w:val="009A65A4"/>
    <w:rsid w:val="009A6612"/>
    <w:rsid w:val="009A6A22"/>
    <w:rsid w:val="009A72CB"/>
    <w:rsid w:val="009B0FA4"/>
    <w:rsid w:val="009B11D2"/>
    <w:rsid w:val="009B1E10"/>
    <w:rsid w:val="009B1ED1"/>
    <w:rsid w:val="009B2241"/>
    <w:rsid w:val="009B2D49"/>
    <w:rsid w:val="009B3715"/>
    <w:rsid w:val="009B3A8E"/>
    <w:rsid w:val="009B3D3D"/>
    <w:rsid w:val="009B3E09"/>
    <w:rsid w:val="009B4895"/>
    <w:rsid w:val="009B4AD2"/>
    <w:rsid w:val="009B6B17"/>
    <w:rsid w:val="009B7025"/>
    <w:rsid w:val="009B7104"/>
    <w:rsid w:val="009C0CB2"/>
    <w:rsid w:val="009C0D28"/>
    <w:rsid w:val="009C0D6A"/>
    <w:rsid w:val="009C0D98"/>
    <w:rsid w:val="009C18A0"/>
    <w:rsid w:val="009C1BDB"/>
    <w:rsid w:val="009C1CFD"/>
    <w:rsid w:val="009C204F"/>
    <w:rsid w:val="009C2FFF"/>
    <w:rsid w:val="009C32EE"/>
    <w:rsid w:val="009C3C39"/>
    <w:rsid w:val="009C551A"/>
    <w:rsid w:val="009C597C"/>
    <w:rsid w:val="009C5A0D"/>
    <w:rsid w:val="009C6061"/>
    <w:rsid w:val="009C664F"/>
    <w:rsid w:val="009C67EF"/>
    <w:rsid w:val="009C6F78"/>
    <w:rsid w:val="009C726C"/>
    <w:rsid w:val="009C760F"/>
    <w:rsid w:val="009C7FC6"/>
    <w:rsid w:val="009D0049"/>
    <w:rsid w:val="009D0C3B"/>
    <w:rsid w:val="009D0C99"/>
    <w:rsid w:val="009D0E40"/>
    <w:rsid w:val="009D100B"/>
    <w:rsid w:val="009D10BB"/>
    <w:rsid w:val="009D11C7"/>
    <w:rsid w:val="009D14DF"/>
    <w:rsid w:val="009D289B"/>
    <w:rsid w:val="009D2AD1"/>
    <w:rsid w:val="009D3098"/>
    <w:rsid w:val="009D31BB"/>
    <w:rsid w:val="009D31F6"/>
    <w:rsid w:val="009D3525"/>
    <w:rsid w:val="009D3853"/>
    <w:rsid w:val="009D3ACF"/>
    <w:rsid w:val="009D4642"/>
    <w:rsid w:val="009D4B03"/>
    <w:rsid w:val="009D50A4"/>
    <w:rsid w:val="009D526C"/>
    <w:rsid w:val="009D5382"/>
    <w:rsid w:val="009D5414"/>
    <w:rsid w:val="009D60F9"/>
    <w:rsid w:val="009D6675"/>
    <w:rsid w:val="009D6D9F"/>
    <w:rsid w:val="009D79BE"/>
    <w:rsid w:val="009D7B59"/>
    <w:rsid w:val="009E06BE"/>
    <w:rsid w:val="009E0B22"/>
    <w:rsid w:val="009E0CF3"/>
    <w:rsid w:val="009E1063"/>
    <w:rsid w:val="009E15EA"/>
    <w:rsid w:val="009E1E6C"/>
    <w:rsid w:val="009E2708"/>
    <w:rsid w:val="009E2D10"/>
    <w:rsid w:val="009E4CD9"/>
    <w:rsid w:val="009E5358"/>
    <w:rsid w:val="009E5D46"/>
    <w:rsid w:val="009E5ED2"/>
    <w:rsid w:val="009E601B"/>
    <w:rsid w:val="009E6DD0"/>
    <w:rsid w:val="009E6F9E"/>
    <w:rsid w:val="009E792F"/>
    <w:rsid w:val="009E7A4C"/>
    <w:rsid w:val="009F0079"/>
    <w:rsid w:val="009F0746"/>
    <w:rsid w:val="009F0CED"/>
    <w:rsid w:val="009F1057"/>
    <w:rsid w:val="009F1E4B"/>
    <w:rsid w:val="009F1F72"/>
    <w:rsid w:val="009F20D9"/>
    <w:rsid w:val="009F21EE"/>
    <w:rsid w:val="009F2F5D"/>
    <w:rsid w:val="009F3311"/>
    <w:rsid w:val="009F3442"/>
    <w:rsid w:val="009F3BCB"/>
    <w:rsid w:val="009F49D3"/>
    <w:rsid w:val="009F553B"/>
    <w:rsid w:val="009F5A15"/>
    <w:rsid w:val="009F5D94"/>
    <w:rsid w:val="009F636C"/>
    <w:rsid w:val="009F6D39"/>
    <w:rsid w:val="009F7E43"/>
    <w:rsid w:val="00A003DB"/>
    <w:rsid w:val="00A0060C"/>
    <w:rsid w:val="00A0079B"/>
    <w:rsid w:val="00A0129B"/>
    <w:rsid w:val="00A01709"/>
    <w:rsid w:val="00A01AFD"/>
    <w:rsid w:val="00A01B6C"/>
    <w:rsid w:val="00A020AA"/>
    <w:rsid w:val="00A0281C"/>
    <w:rsid w:val="00A02F76"/>
    <w:rsid w:val="00A03015"/>
    <w:rsid w:val="00A03029"/>
    <w:rsid w:val="00A038B4"/>
    <w:rsid w:val="00A038B8"/>
    <w:rsid w:val="00A03C43"/>
    <w:rsid w:val="00A04309"/>
    <w:rsid w:val="00A04C93"/>
    <w:rsid w:val="00A04CD4"/>
    <w:rsid w:val="00A04D96"/>
    <w:rsid w:val="00A04E8D"/>
    <w:rsid w:val="00A051C1"/>
    <w:rsid w:val="00A0543E"/>
    <w:rsid w:val="00A05602"/>
    <w:rsid w:val="00A05701"/>
    <w:rsid w:val="00A059A4"/>
    <w:rsid w:val="00A06778"/>
    <w:rsid w:val="00A06B2F"/>
    <w:rsid w:val="00A076C5"/>
    <w:rsid w:val="00A103C4"/>
    <w:rsid w:val="00A10C8A"/>
    <w:rsid w:val="00A10F33"/>
    <w:rsid w:val="00A11194"/>
    <w:rsid w:val="00A115F6"/>
    <w:rsid w:val="00A11921"/>
    <w:rsid w:val="00A121C8"/>
    <w:rsid w:val="00A12515"/>
    <w:rsid w:val="00A12901"/>
    <w:rsid w:val="00A132BF"/>
    <w:rsid w:val="00A13EDC"/>
    <w:rsid w:val="00A140AD"/>
    <w:rsid w:val="00A140EB"/>
    <w:rsid w:val="00A150F9"/>
    <w:rsid w:val="00A154F5"/>
    <w:rsid w:val="00A15A9B"/>
    <w:rsid w:val="00A15AE6"/>
    <w:rsid w:val="00A15FF8"/>
    <w:rsid w:val="00A163AB"/>
    <w:rsid w:val="00A17903"/>
    <w:rsid w:val="00A1791F"/>
    <w:rsid w:val="00A17C97"/>
    <w:rsid w:val="00A2019E"/>
    <w:rsid w:val="00A202FA"/>
    <w:rsid w:val="00A20316"/>
    <w:rsid w:val="00A21742"/>
    <w:rsid w:val="00A219FC"/>
    <w:rsid w:val="00A222B7"/>
    <w:rsid w:val="00A22BFA"/>
    <w:rsid w:val="00A237D5"/>
    <w:rsid w:val="00A23897"/>
    <w:rsid w:val="00A23967"/>
    <w:rsid w:val="00A241AA"/>
    <w:rsid w:val="00A2423E"/>
    <w:rsid w:val="00A244F9"/>
    <w:rsid w:val="00A24F94"/>
    <w:rsid w:val="00A25424"/>
    <w:rsid w:val="00A25F6E"/>
    <w:rsid w:val="00A2626C"/>
    <w:rsid w:val="00A26E80"/>
    <w:rsid w:val="00A26F5B"/>
    <w:rsid w:val="00A27547"/>
    <w:rsid w:val="00A305FA"/>
    <w:rsid w:val="00A30804"/>
    <w:rsid w:val="00A314B4"/>
    <w:rsid w:val="00A31523"/>
    <w:rsid w:val="00A317CA"/>
    <w:rsid w:val="00A319B9"/>
    <w:rsid w:val="00A31E1F"/>
    <w:rsid w:val="00A31F6A"/>
    <w:rsid w:val="00A326A0"/>
    <w:rsid w:val="00A32887"/>
    <w:rsid w:val="00A3297A"/>
    <w:rsid w:val="00A32E03"/>
    <w:rsid w:val="00A338FD"/>
    <w:rsid w:val="00A33943"/>
    <w:rsid w:val="00A34612"/>
    <w:rsid w:val="00A35322"/>
    <w:rsid w:val="00A35D10"/>
    <w:rsid w:val="00A364BA"/>
    <w:rsid w:val="00A36722"/>
    <w:rsid w:val="00A37961"/>
    <w:rsid w:val="00A37F0D"/>
    <w:rsid w:val="00A40053"/>
    <w:rsid w:val="00A402C6"/>
    <w:rsid w:val="00A40D30"/>
    <w:rsid w:val="00A414D1"/>
    <w:rsid w:val="00A418F3"/>
    <w:rsid w:val="00A41EEC"/>
    <w:rsid w:val="00A4213C"/>
    <w:rsid w:val="00A4288C"/>
    <w:rsid w:val="00A42BAE"/>
    <w:rsid w:val="00A42C37"/>
    <w:rsid w:val="00A430BC"/>
    <w:rsid w:val="00A43405"/>
    <w:rsid w:val="00A43756"/>
    <w:rsid w:val="00A44617"/>
    <w:rsid w:val="00A44D8E"/>
    <w:rsid w:val="00A45354"/>
    <w:rsid w:val="00A4561D"/>
    <w:rsid w:val="00A4583C"/>
    <w:rsid w:val="00A4669C"/>
    <w:rsid w:val="00A467EE"/>
    <w:rsid w:val="00A469C5"/>
    <w:rsid w:val="00A46C18"/>
    <w:rsid w:val="00A477FE"/>
    <w:rsid w:val="00A479CE"/>
    <w:rsid w:val="00A47A5A"/>
    <w:rsid w:val="00A47B56"/>
    <w:rsid w:val="00A509F3"/>
    <w:rsid w:val="00A50F4B"/>
    <w:rsid w:val="00A518A8"/>
    <w:rsid w:val="00A52726"/>
    <w:rsid w:val="00A528E3"/>
    <w:rsid w:val="00A52B64"/>
    <w:rsid w:val="00A52FA4"/>
    <w:rsid w:val="00A53237"/>
    <w:rsid w:val="00A53399"/>
    <w:rsid w:val="00A5384E"/>
    <w:rsid w:val="00A539D1"/>
    <w:rsid w:val="00A53CD0"/>
    <w:rsid w:val="00A540CB"/>
    <w:rsid w:val="00A542BE"/>
    <w:rsid w:val="00A5439A"/>
    <w:rsid w:val="00A5477F"/>
    <w:rsid w:val="00A55934"/>
    <w:rsid w:val="00A55B2C"/>
    <w:rsid w:val="00A56B56"/>
    <w:rsid w:val="00A56BD0"/>
    <w:rsid w:val="00A5736A"/>
    <w:rsid w:val="00A57EE5"/>
    <w:rsid w:val="00A600BD"/>
    <w:rsid w:val="00A60158"/>
    <w:rsid w:val="00A60455"/>
    <w:rsid w:val="00A60906"/>
    <w:rsid w:val="00A61607"/>
    <w:rsid w:val="00A6176D"/>
    <w:rsid w:val="00A61FBD"/>
    <w:rsid w:val="00A626F3"/>
    <w:rsid w:val="00A62862"/>
    <w:rsid w:val="00A62FEA"/>
    <w:rsid w:val="00A63C3C"/>
    <w:rsid w:val="00A63D5F"/>
    <w:rsid w:val="00A63DF6"/>
    <w:rsid w:val="00A64548"/>
    <w:rsid w:val="00A64715"/>
    <w:rsid w:val="00A653E0"/>
    <w:rsid w:val="00A654C9"/>
    <w:rsid w:val="00A65D48"/>
    <w:rsid w:val="00A663C8"/>
    <w:rsid w:val="00A66863"/>
    <w:rsid w:val="00A669CC"/>
    <w:rsid w:val="00A67E26"/>
    <w:rsid w:val="00A67EBF"/>
    <w:rsid w:val="00A70451"/>
    <w:rsid w:val="00A70C66"/>
    <w:rsid w:val="00A70D4E"/>
    <w:rsid w:val="00A70E68"/>
    <w:rsid w:val="00A71387"/>
    <w:rsid w:val="00A716F8"/>
    <w:rsid w:val="00A71725"/>
    <w:rsid w:val="00A728C7"/>
    <w:rsid w:val="00A72B79"/>
    <w:rsid w:val="00A738B7"/>
    <w:rsid w:val="00A73F68"/>
    <w:rsid w:val="00A74774"/>
    <w:rsid w:val="00A747FF"/>
    <w:rsid w:val="00A74A1E"/>
    <w:rsid w:val="00A74C13"/>
    <w:rsid w:val="00A7519F"/>
    <w:rsid w:val="00A75F5A"/>
    <w:rsid w:val="00A76A26"/>
    <w:rsid w:val="00A76DDE"/>
    <w:rsid w:val="00A80A60"/>
    <w:rsid w:val="00A80BA4"/>
    <w:rsid w:val="00A810E3"/>
    <w:rsid w:val="00A811E9"/>
    <w:rsid w:val="00A81247"/>
    <w:rsid w:val="00A8175E"/>
    <w:rsid w:val="00A817D3"/>
    <w:rsid w:val="00A81CF0"/>
    <w:rsid w:val="00A838E0"/>
    <w:rsid w:val="00A846F8"/>
    <w:rsid w:val="00A8474F"/>
    <w:rsid w:val="00A84882"/>
    <w:rsid w:val="00A84D32"/>
    <w:rsid w:val="00A8579B"/>
    <w:rsid w:val="00A86402"/>
    <w:rsid w:val="00A86403"/>
    <w:rsid w:val="00A86493"/>
    <w:rsid w:val="00A864D0"/>
    <w:rsid w:val="00A86999"/>
    <w:rsid w:val="00A86CB0"/>
    <w:rsid w:val="00A876FC"/>
    <w:rsid w:val="00A878A3"/>
    <w:rsid w:val="00A9019E"/>
    <w:rsid w:val="00A903C7"/>
    <w:rsid w:val="00A90432"/>
    <w:rsid w:val="00A91637"/>
    <w:rsid w:val="00A91AAB"/>
    <w:rsid w:val="00A92522"/>
    <w:rsid w:val="00A9308E"/>
    <w:rsid w:val="00A934BB"/>
    <w:rsid w:val="00A935A6"/>
    <w:rsid w:val="00A93803"/>
    <w:rsid w:val="00A9381A"/>
    <w:rsid w:val="00A93F09"/>
    <w:rsid w:val="00A94821"/>
    <w:rsid w:val="00A94D56"/>
    <w:rsid w:val="00A94F0E"/>
    <w:rsid w:val="00A96E6D"/>
    <w:rsid w:val="00A9714E"/>
    <w:rsid w:val="00A973CD"/>
    <w:rsid w:val="00A97AAB"/>
    <w:rsid w:val="00AA0479"/>
    <w:rsid w:val="00AA0AB6"/>
    <w:rsid w:val="00AA12CD"/>
    <w:rsid w:val="00AA19A5"/>
    <w:rsid w:val="00AA1E0F"/>
    <w:rsid w:val="00AA29D0"/>
    <w:rsid w:val="00AA2B15"/>
    <w:rsid w:val="00AA2E6B"/>
    <w:rsid w:val="00AA3336"/>
    <w:rsid w:val="00AA370A"/>
    <w:rsid w:val="00AA4869"/>
    <w:rsid w:val="00AA650F"/>
    <w:rsid w:val="00AA6A27"/>
    <w:rsid w:val="00AA700E"/>
    <w:rsid w:val="00AA70BE"/>
    <w:rsid w:val="00AA7277"/>
    <w:rsid w:val="00AA73F5"/>
    <w:rsid w:val="00AA76C3"/>
    <w:rsid w:val="00AA76C6"/>
    <w:rsid w:val="00AA7AC6"/>
    <w:rsid w:val="00AB04BC"/>
    <w:rsid w:val="00AB089E"/>
    <w:rsid w:val="00AB1104"/>
    <w:rsid w:val="00AB140E"/>
    <w:rsid w:val="00AB16AD"/>
    <w:rsid w:val="00AB1F15"/>
    <w:rsid w:val="00AB28B9"/>
    <w:rsid w:val="00AB2E64"/>
    <w:rsid w:val="00AB309A"/>
    <w:rsid w:val="00AB4805"/>
    <w:rsid w:val="00AB5EB8"/>
    <w:rsid w:val="00AB6952"/>
    <w:rsid w:val="00AB6A01"/>
    <w:rsid w:val="00AB7016"/>
    <w:rsid w:val="00AB7231"/>
    <w:rsid w:val="00AB7544"/>
    <w:rsid w:val="00AB758D"/>
    <w:rsid w:val="00AB7781"/>
    <w:rsid w:val="00AC00DD"/>
    <w:rsid w:val="00AC03D7"/>
    <w:rsid w:val="00AC0562"/>
    <w:rsid w:val="00AC0D07"/>
    <w:rsid w:val="00AC10C7"/>
    <w:rsid w:val="00AC1452"/>
    <w:rsid w:val="00AC178B"/>
    <w:rsid w:val="00AC1892"/>
    <w:rsid w:val="00AC22BF"/>
    <w:rsid w:val="00AC29F3"/>
    <w:rsid w:val="00AC3453"/>
    <w:rsid w:val="00AC38D2"/>
    <w:rsid w:val="00AC3EBC"/>
    <w:rsid w:val="00AC42E8"/>
    <w:rsid w:val="00AC433C"/>
    <w:rsid w:val="00AC446F"/>
    <w:rsid w:val="00AC4648"/>
    <w:rsid w:val="00AC4838"/>
    <w:rsid w:val="00AC48E5"/>
    <w:rsid w:val="00AC496E"/>
    <w:rsid w:val="00AC4A77"/>
    <w:rsid w:val="00AC4BF6"/>
    <w:rsid w:val="00AC4D05"/>
    <w:rsid w:val="00AC5030"/>
    <w:rsid w:val="00AC50CD"/>
    <w:rsid w:val="00AC5814"/>
    <w:rsid w:val="00AC5B61"/>
    <w:rsid w:val="00AC6AF8"/>
    <w:rsid w:val="00AC79D1"/>
    <w:rsid w:val="00AD09FA"/>
    <w:rsid w:val="00AD0FE5"/>
    <w:rsid w:val="00AD20F4"/>
    <w:rsid w:val="00AD26C9"/>
    <w:rsid w:val="00AD2A96"/>
    <w:rsid w:val="00AD2E31"/>
    <w:rsid w:val="00AD3089"/>
    <w:rsid w:val="00AD3404"/>
    <w:rsid w:val="00AD4CE3"/>
    <w:rsid w:val="00AD4CE7"/>
    <w:rsid w:val="00AD5A2B"/>
    <w:rsid w:val="00AD5A54"/>
    <w:rsid w:val="00AD5AD2"/>
    <w:rsid w:val="00AD5BDA"/>
    <w:rsid w:val="00AD6742"/>
    <w:rsid w:val="00AD72D8"/>
    <w:rsid w:val="00AD7DEA"/>
    <w:rsid w:val="00AD7E9D"/>
    <w:rsid w:val="00AE055A"/>
    <w:rsid w:val="00AE06B5"/>
    <w:rsid w:val="00AE0A68"/>
    <w:rsid w:val="00AE0EB9"/>
    <w:rsid w:val="00AE0EC4"/>
    <w:rsid w:val="00AE10A2"/>
    <w:rsid w:val="00AE1A8F"/>
    <w:rsid w:val="00AE1EC1"/>
    <w:rsid w:val="00AE232B"/>
    <w:rsid w:val="00AE2522"/>
    <w:rsid w:val="00AE26BE"/>
    <w:rsid w:val="00AE2D61"/>
    <w:rsid w:val="00AE2F3C"/>
    <w:rsid w:val="00AE3694"/>
    <w:rsid w:val="00AE3C3A"/>
    <w:rsid w:val="00AE3D9D"/>
    <w:rsid w:val="00AE3DD2"/>
    <w:rsid w:val="00AE495A"/>
    <w:rsid w:val="00AE4CBB"/>
    <w:rsid w:val="00AE4DF3"/>
    <w:rsid w:val="00AE4E9F"/>
    <w:rsid w:val="00AE5B8C"/>
    <w:rsid w:val="00AE5CAA"/>
    <w:rsid w:val="00AE6491"/>
    <w:rsid w:val="00AE732A"/>
    <w:rsid w:val="00AE765D"/>
    <w:rsid w:val="00AE77F9"/>
    <w:rsid w:val="00AE7ABC"/>
    <w:rsid w:val="00AE7CC5"/>
    <w:rsid w:val="00AE7D64"/>
    <w:rsid w:val="00AF00FB"/>
    <w:rsid w:val="00AF1577"/>
    <w:rsid w:val="00AF1BB6"/>
    <w:rsid w:val="00AF2164"/>
    <w:rsid w:val="00AF247E"/>
    <w:rsid w:val="00AF2DC3"/>
    <w:rsid w:val="00AF338C"/>
    <w:rsid w:val="00AF4248"/>
    <w:rsid w:val="00AF4D78"/>
    <w:rsid w:val="00AF4E4B"/>
    <w:rsid w:val="00AF4F18"/>
    <w:rsid w:val="00AF4FD6"/>
    <w:rsid w:val="00AF55CB"/>
    <w:rsid w:val="00AF615F"/>
    <w:rsid w:val="00AF659F"/>
    <w:rsid w:val="00AF66D3"/>
    <w:rsid w:val="00AF6BFD"/>
    <w:rsid w:val="00AF7641"/>
    <w:rsid w:val="00AF798C"/>
    <w:rsid w:val="00B002C2"/>
    <w:rsid w:val="00B0196D"/>
    <w:rsid w:val="00B01CD0"/>
    <w:rsid w:val="00B0260A"/>
    <w:rsid w:val="00B0296E"/>
    <w:rsid w:val="00B0340D"/>
    <w:rsid w:val="00B0348A"/>
    <w:rsid w:val="00B03899"/>
    <w:rsid w:val="00B03BBA"/>
    <w:rsid w:val="00B0423E"/>
    <w:rsid w:val="00B0464F"/>
    <w:rsid w:val="00B047D2"/>
    <w:rsid w:val="00B047F8"/>
    <w:rsid w:val="00B04B51"/>
    <w:rsid w:val="00B0510B"/>
    <w:rsid w:val="00B06017"/>
    <w:rsid w:val="00B064C5"/>
    <w:rsid w:val="00B06B0B"/>
    <w:rsid w:val="00B0722C"/>
    <w:rsid w:val="00B07421"/>
    <w:rsid w:val="00B10207"/>
    <w:rsid w:val="00B102A1"/>
    <w:rsid w:val="00B10540"/>
    <w:rsid w:val="00B1080D"/>
    <w:rsid w:val="00B10D39"/>
    <w:rsid w:val="00B117FA"/>
    <w:rsid w:val="00B11E15"/>
    <w:rsid w:val="00B1228B"/>
    <w:rsid w:val="00B1234B"/>
    <w:rsid w:val="00B12F52"/>
    <w:rsid w:val="00B1322C"/>
    <w:rsid w:val="00B13876"/>
    <w:rsid w:val="00B13EFB"/>
    <w:rsid w:val="00B1428A"/>
    <w:rsid w:val="00B14883"/>
    <w:rsid w:val="00B148F1"/>
    <w:rsid w:val="00B149F0"/>
    <w:rsid w:val="00B15EF2"/>
    <w:rsid w:val="00B1613E"/>
    <w:rsid w:val="00B16B38"/>
    <w:rsid w:val="00B170CD"/>
    <w:rsid w:val="00B1785E"/>
    <w:rsid w:val="00B1793E"/>
    <w:rsid w:val="00B179BF"/>
    <w:rsid w:val="00B17C84"/>
    <w:rsid w:val="00B200BF"/>
    <w:rsid w:val="00B204F0"/>
    <w:rsid w:val="00B208EC"/>
    <w:rsid w:val="00B20A71"/>
    <w:rsid w:val="00B2161B"/>
    <w:rsid w:val="00B21F21"/>
    <w:rsid w:val="00B224C1"/>
    <w:rsid w:val="00B224E6"/>
    <w:rsid w:val="00B23652"/>
    <w:rsid w:val="00B23D19"/>
    <w:rsid w:val="00B24BAF"/>
    <w:rsid w:val="00B25620"/>
    <w:rsid w:val="00B262CF"/>
    <w:rsid w:val="00B2699E"/>
    <w:rsid w:val="00B30DD8"/>
    <w:rsid w:val="00B3148D"/>
    <w:rsid w:val="00B31AE0"/>
    <w:rsid w:val="00B3296B"/>
    <w:rsid w:val="00B32D3E"/>
    <w:rsid w:val="00B33B6A"/>
    <w:rsid w:val="00B34D9E"/>
    <w:rsid w:val="00B3500D"/>
    <w:rsid w:val="00B3527E"/>
    <w:rsid w:val="00B35A67"/>
    <w:rsid w:val="00B36023"/>
    <w:rsid w:val="00B36125"/>
    <w:rsid w:val="00B37CD4"/>
    <w:rsid w:val="00B40970"/>
    <w:rsid w:val="00B40A90"/>
    <w:rsid w:val="00B40D2D"/>
    <w:rsid w:val="00B41FE7"/>
    <w:rsid w:val="00B422C9"/>
    <w:rsid w:val="00B427CC"/>
    <w:rsid w:val="00B42939"/>
    <w:rsid w:val="00B42B57"/>
    <w:rsid w:val="00B42EE3"/>
    <w:rsid w:val="00B430A5"/>
    <w:rsid w:val="00B433D0"/>
    <w:rsid w:val="00B43645"/>
    <w:rsid w:val="00B43C60"/>
    <w:rsid w:val="00B43DD8"/>
    <w:rsid w:val="00B44AC9"/>
    <w:rsid w:val="00B45544"/>
    <w:rsid w:val="00B460B6"/>
    <w:rsid w:val="00B46D60"/>
    <w:rsid w:val="00B504B4"/>
    <w:rsid w:val="00B50E26"/>
    <w:rsid w:val="00B511B2"/>
    <w:rsid w:val="00B51407"/>
    <w:rsid w:val="00B517B9"/>
    <w:rsid w:val="00B522E1"/>
    <w:rsid w:val="00B52763"/>
    <w:rsid w:val="00B528AA"/>
    <w:rsid w:val="00B531B5"/>
    <w:rsid w:val="00B533EA"/>
    <w:rsid w:val="00B53484"/>
    <w:rsid w:val="00B535D8"/>
    <w:rsid w:val="00B54062"/>
    <w:rsid w:val="00B557B5"/>
    <w:rsid w:val="00B55899"/>
    <w:rsid w:val="00B5607D"/>
    <w:rsid w:val="00B56103"/>
    <w:rsid w:val="00B56186"/>
    <w:rsid w:val="00B57077"/>
    <w:rsid w:val="00B57384"/>
    <w:rsid w:val="00B602FB"/>
    <w:rsid w:val="00B60ABC"/>
    <w:rsid w:val="00B61400"/>
    <w:rsid w:val="00B6196F"/>
    <w:rsid w:val="00B62095"/>
    <w:rsid w:val="00B6301A"/>
    <w:rsid w:val="00B632CD"/>
    <w:rsid w:val="00B6337B"/>
    <w:rsid w:val="00B6446F"/>
    <w:rsid w:val="00B64FC6"/>
    <w:rsid w:val="00B651D0"/>
    <w:rsid w:val="00B65328"/>
    <w:rsid w:val="00B67434"/>
    <w:rsid w:val="00B67EF9"/>
    <w:rsid w:val="00B70F80"/>
    <w:rsid w:val="00B71229"/>
    <w:rsid w:val="00B71883"/>
    <w:rsid w:val="00B71A47"/>
    <w:rsid w:val="00B72063"/>
    <w:rsid w:val="00B72DD3"/>
    <w:rsid w:val="00B72FBE"/>
    <w:rsid w:val="00B73132"/>
    <w:rsid w:val="00B737DE"/>
    <w:rsid w:val="00B738E5"/>
    <w:rsid w:val="00B73A67"/>
    <w:rsid w:val="00B73D08"/>
    <w:rsid w:val="00B73FCD"/>
    <w:rsid w:val="00B74739"/>
    <w:rsid w:val="00B74F96"/>
    <w:rsid w:val="00B7505A"/>
    <w:rsid w:val="00B75556"/>
    <w:rsid w:val="00B755A7"/>
    <w:rsid w:val="00B75810"/>
    <w:rsid w:val="00B75B1E"/>
    <w:rsid w:val="00B76D3A"/>
    <w:rsid w:val="00B76DAE"/>
    <w:rsid w:val="00B77564"/>
    <w:rsid w:val="00B7771B"/>
    <w:rsid w:val="00B77D16"/>
    <w:rsid w:val="00B77E1F"/>
    <w:rsid w:val="00B8156A"/>
    <w:rsid w:val="00B817C2"/>
    <w:rsid w:val="00B819E9"/>
    <w:rsid w:val="00B81D2A"/>
    <w:rsid w:val="00B81E93"/>
    <w:rsid w:val="00B8214F"/>
    <w:rsid w:val="00B8272A"/>
    <w:rsid w:val="00B83339"/>
    <w:rsid w:val="00B83BCC"/>
    <w:rsid w:val="00B845D0"/>
    <w:rsid w:val="00B84867"/>
    <w:rsid w:val="00B84EA5"/>
    <w:rsid w:val="00B8533C"/>
    <w:rsid w:val="00B8590C"/>
    <w:rsid w:val="00B86051"/>
    <w:rsid w:val="00B86842"/>
    <w:rsid w:val="00B87027"/>
    <w:rsid w:val="00B874CC"/>
    <w:rsid w:val="00B87740"/>
    <w:rsid w:val="00B87A7C"/>
    <w:rsid w:val="00B90498"/>
    <w:rsid w:val="00B911D4"/>
    <w:rsid w:val="00B91657"/>
    <w:rsid w:val="00B9165A"/>
    <w:rsid w:val="00B91734"/>
    <w:rsid w:val="00B91C71"/>
    <w:rsid w:val="00B9219D"/>
    <w:rsid w:val="00B92B24"/>
    <w:rsid w:val="00B92C58"/>
    <w:rsid w:val="00B92FEB"/>
    <w:rsid w:val="00B9377A"/>
    <w:rsid w:val="00B93C0A"/>
    <w:rsid w:val="00B93FD8"/>
    <w:rsid w:val="00B948DC"/>
    <w:rsid w:val="00B95159"/>
    <w:rsid w:val="00B96212"/>
    <w:rsid w:val="00B963A4"/>
    <w:rsid w:val="00B96769"/>
    <w:rsid w:val="00B96948"/>
    <w:rsid w:val="00B96D49"/>
    <w:rsid w:val="00B97434"/>
    <w:rsid w:val="00B9780E"/>
    <w:rsid w:val="00B97962"/>
    <w:rsid w:val="00BA0066"/>
    <w:rsid w:val="00BA042B"/>
    <w:rsid w:val="00BA0435"/>
    <w:rsid w:val="00BA099B"/>
    <w:rsid w:val="00BA0AFB"/>
    <w:rsid w:val="00BA0C89"/>
    <w:rsid w:val="00BA0F2D"/>
    <w:rsid w:val="00BA1315"/>
    <w:rsid w:val="00BA2015"/>
    <w:rsid w:val="00BA25EA"/>
    <w:rsid w:val="00BA362C"/>
    <w:rsid w:val="00BA3B21"/>
    <w:rsid w:val="00BA3EA3"/>
    <w:rsid w:val="00BA416D"/>
    <w:rsid w:val="00BA424A"/>
    <w:rsid w:val="00BA45DD"/>
    <w:rsid w:val="00BA4D0A"/>
    <w:rsid w:val="00BA4DB0"/>
    <w:rsid w:val="00BA4EEB"/>
    <w:rsid w:val="00BA50C9"/>
    <w:rsid w:val="00BA59AA"/>
    <w:rsid w:val="00BA5A69"/>
    <w:rsid w:val="00BA625F"/>
    <w:rsid w:val="00BA6318"/>
    <w:rsid w:val="00BA640D"/>
    <w:rsid w:val="00BA6482"/>
    <w:rsid w:val="00BA6E5D"/>
    <w:rsid w:val="00BA70F2"/>
    <w:rsid w:val="00BA7F42"/>
    <w:rsid w:val="00BB0B50"/>
    <w:rsid w:val="00BB0C38"/>
    <w:rsid w:val="00BB14CC"/>
    <w:rsid w:val="00BB1DFB"/>
    <w:rsid w:val="00BB2565"/>
    <w:rsid w:val="00BB25C3"/>
    <w:rsid w:val="00BB3963"/>
    <w:rsid w:val="00BB3D23"/>
    <w:rsid w:val="00BB44D2"/>
    <w:rsid w:val="00BB44E1"/>
    <w:rsid w:val="00BB4B36"/>
    <w:rsid w:val="00BB4C9E"/>
    <w:rsid w:val="00BB4D50"/>
    <w:rsid w:val="00BB5B01"/>
    <w:rsid w:val="00BB5B93"/>
    <w:rsid w:val="00BB5F8D"/>
    <w:rsid w:val="00BB6220"/>
    <w:rsid w:val="00BB6CAB"/>
    <w:rsid w:val="00BB7363"/>
    <w:rsid w:val="00BB7511"/>
    <w:rsid w:val="00BB770A"/>
    <w:rsid w:val="00BB7EDC"/>
    <w:rsid w:val="00BC0063"/>
    <w:rsid w:val="00BC0201"/>
    <w:rsid w:val="00BC07DC"/>
    <w:rsid w:val="00BC18CF"/>
    <w:rsid w:val="00BC19B9"/>
    <w:rsid w:val="00BC23C0"/>
    <w:rsid w:val="00BC3806"/>
    <w:rsid w:val="00BC3861"/>
    <w:rsid w:val="00BC3B22"/>
    <w:rsid w:val="00BC3BAF"/>
    <w:rsid w:val="00BC4E38"/>
    <w:rsid w:val="00BC5B44"/>
    <w:rsid w:val="00BC65AD"/>
    <w:rsid w:val="00BC731F"/>
    <w:rsid w:val="00BC7F09"/>
    <w:rsid w:val="00BD0075"/>
    <w:rsid w:val="00BD04A1"/>
    <w:rsid w:val="00BD054F"/>
    <w:rsid w:val="00BD16F2"/>
    <w:rsid w:val="00BD18A2"/>
    <w:rsid w:val="00BD1C87"/>
    <w:rsid w:val="00BD1C8C"/>
    <w:rsid w:val="00BD1EF6"/>
    <w:rsid w:val="00BD29C4"/>
    <w:rsid w:val="00BD32BB"/>
    <w:rsid w:val="00BD34F5"/>
    <w:rsid w:val="00BD4F16"/>
    <w:rsid w:val="00BD56D0"/>
    <w:rsid w:val="00BD57F8"/>
    <w:rsid w:val="00BD605D"/>
    <w:rsid w:val="00BD626E"/>
    <w:rsid w:val="00BD691A"/>
    <w:rsid w:val="00BD6C12"/>
    <w:rsid w:val="00BD7144"/>
    <w:rsid w:val="00BD7388"/>
    <w:rsid w:val="00BE01C6"/>
    <w:rsid w:val="00BE0333"/>
    <w:rsid w:val="00BE1038"/>
    <w:rsid w:val="00BE133F"/>
    <w:rsid w:val="00BE1729"/>
    <w:rsid w:val="00BE1B27"/>
    <w:rsid w:val="00BE2212"/>
    <w:rsid w:val="00BE235B"/>
    <w:rsid w:val="00BE27E9"/>
    <w:rsid w:val="00BE3CB7"/>
    <w:rsid w:val="00BE3EE1"/>
    <w:rsid w:val="00BE449E"/>
    <w:rsid w:val="00BE4755"/>
    <w:rsid w:val="00BE5F1E"/>
    <w:rsid w:val="00BE6CCF"/>
    <w:rsid w:val="00BF03FE"/>
    <w:rsid w:val="00BF0716"/>
    <w:rsid w:val="00BF0BF2"/>
    <w:rsid w:val="00BF1EC9"/>
    <w:rsid w:val="00BF2A91"/>
    <w:rsid w:val="00BF2D34"/>
    <w:rsid w:val="00BF38B1"/>
    <w:rsid w:val="00BF391F"/>
    <w:rsid w:val="00BF3A69"/>
    <w:rsid w:val="00BF3C96"/>
    <w:rsid w:val="00BF4154"/>
    <w:rsid w:val="00BF4C78"/>
    <w:rsid w:val="00BF5748"/>
    <w:rsid w:val="00BF5D34"/>
    <w:rsid w:val="00BF61C5"/>
    <w:rsid w:val="00BF6322"/>
    <w:rsid w:val="00BF6838"/>
    <w:rsid w:val="00BF6E49"/>
    <w:rsid w:val="00BF7A13"/>
    <w:rsid w:val="00BF7D0C"/>
    <w:rsid w:val="00C0159A"/>
    <w:rsid w:val="00C02421"/>
    <w:rsid w:val="00C0256B"/>
    <w:rsid w:val="00C0260C"/>
    <w:rsid w:val="00C027FF"/>
    <w:rsid w:val="00C0303C"/>
    <w:rsid w:val="00C0347F"/>
    <w:rsid w:val="00C04417"/>
    <w:rsid w:val="00C052F4"/>
    <w:rsid w:val="00C05548"/>
    <w:rsid w:val="00C06412"/>
    <w:rsid w:val="00C06F1E"/>
    <w:rsid w:val="00C079F2"/>
    <w:rsid w:val="00C1063A"/>
    <w:rsid w:val="00C10705"/>
    <w:rsid w:val="00C10951"/>
    <w:rsid w:val="00C109C0"/>
    <w:rsid w:val="00C10A71"/>
    <w:rsid w:val="00C11224"/>
    <w:rsid w:val="00C11392"/>
    <w:rsid w:val="00C123B3"/>
    <w:rsid w:val="00C12FCA"/>
    <w:rsid w:val="00C134BF"/>
    <w:rsid w:val="00C13714"/>
    <w:rsid w:val="00C1394D"/>
    <w:rsid w:val="00C13EEF"/>
    <w:rsid w:val="00C13FC2"/>
    <w:rsid w:val="00C15F7E"/>
    <w:rsid w:val="00C173A0"/>
    <w:rsid w:val="00C1775A"/>
    <w:rsid w:val="00C200B4"/>
    <w:rsid w:val="00C2069F"/>
    <w:rsid w:val="00C20E6B"/>
    <w:rsid w:val="00C21394"/>
    <w:rsid w:val="00C2144D"/>
    <w:rsid w:val="00C21805"/>
    <w:rsid w:val="00C21E5F"/>
    <w:rsid w:val="00C2237B"/>
    <w:rsid w:val="00C22A38"/>
    <w:rsid w:val="00C230E0"/>
    <w:rsid w:val="00C23731"/>
    <w:rsid w:val="00C23B39"/>
    <w:rsid w:val="00C2408B"/>
    <w:rsid w:val="00C243D7"/>
    <w:rsid w:val="00C249FD"/>
    <w:rsid w:val="00C24B8C"/>
    <w:rsid w:val="00C274E3"/>
    <w:rsid w:val="00C27688"/>
    <w:rsid w:val="00C30276"/>
    <w:rsid w:val="00C304B2"/>
    <w:rsid w:val="00C30560"/>
    <w:rsid w:val="00C30C14"/>
    <w:rsid w:val="00C31486"/>
    <w:rsid w:val="00C318AA"/>
    <w:rsid w:val="00C32108"/>
    <w:rsid w:val="00C32B2E"/>
    <w:rsid w:val="00C32ED2"/>
    <w:rsid w:val="00C33008"/>
    <w:rsid w:val="00C33D42"/>
    <w:rsid w:val="00C34555"/>
    <w:rsid w:val="00C34AC2"/>
    <w:rsid w:val="00C3503F"/>
    <w:rsid w:val="00C3542C"/>
    <w:rsid w:val="00C35645"/>
    <w:rsid w:val="00C36337"/>
    <w:rsid w:val="00C36BB1"/>
    <w:rsid w:val="00C37134"/>
    <w:rsid w:val="00C373DA"/>
    <w:rsid w:val="00C40154"/>
    <w:rsid w:val="00C40813"/>
    <w:rsid w:val="00C41A8D"/>
    <w:rsid w:val="00C420DF"/>
    <w:rsid w:val="00C42198"/>
    <w:rsid w:val="00C421A6"/>
    <w:rsid w:val="00C421FF"/>
    <w:rsid w:val="00C423D7"/>
    <w:rsid w:val="00C42852"/>
    <w:rsid w:val="00C42DF1"/>
    <w:rsid w:val="00C43135"/>
    <w:rsid w:val="00C4390B"/>
    <w:rsid w:val="00C4428F"/>
    <w:rsid w:val="00C44E8D"/>
    <w:rsid w:val="00C45103"/>
    <w:rsid w:val="00C456D2"/>
    <w:rsid w:val="00C468F8"/>
    <w:rsid w:val="00C46E1E"/>
    <w:rsid w:val="00C46F9F"/>
    <w:rsid w:val="00C47328"/>
    <w:rsid w:val="00C47B6F"/>
    <w:rsid w:val="00C50154"/>
    <w:rsid w:val="00C502BF"/>
    <w:rsid w:val="00C50ACD"/>
    <w:rsid w:val="00C50C24"/>
    <w:rsid w:val="00C50F1D"/>
    <w:rsid w:val="00C51CF0"/>
    <w:rsid w:val="00C52478"/>
    <w:rsid w:val="00C54B5A"/>
    <w:rsid w:val="00C54B6C"/>
    <w:rsid w:val="00C54CF3"/>
    <w:rsid w:val="00C55CDB"/>
    <w:rsid w:val="00C5670C"/>
    <w:rsid w:val="00C56739"/>
    <w:rsid w:val="00C56DFD"/>
    <w:rsid w:val="00C57BCB"/>
    <w:rsid w:val="00C60B9D"/>
    <w:rsid w:val="00C613D1"/>
    <w:rsid w:val="00C61547"/>
    <w:rsid w:val="00C619CA"/>
    <w:rsid w:val="00C61C65"/>
    <w:rsid w:val="00C6209E"/>
    <w:rsid w:val="00C62514"/>
    <w:rsid w:val="00C62A98"/>
    <w:rsid w:val="00C62A9F"/>
    <w:rsid w:val="00C6333B"/>
    <w:rsid w:val="00C6349C"/>
    <w:rsid w:val="00C63547"/>
    <w:rsid w:val="00C63734"/>
    <w:rsid w:val="00C63982"/>
    <w:rsid w:val="00C63FCB"/>
    <w:rsid w:val="00C64DDB"/>
    <w:rsid w:val="00C65096"/>
    <w:rsid w:val="00C652AB"/>
    <w:rsid w:val="00C654B5"/>
    <w:rsid w:val="00C657AB"/>
    <w:rsid w:val="00C6631A"/>
    <w:rsid w:val="00C66647"/>
    <w:rsid w:val="00C67652"/>
    <w:rsid w:val="00C67CE5"/>
    <w:rsid w:val="00C70B82"/>
    <w:rsid w:val="00C71426"/>
    <w:rsid w:val="00C71BED"/>
    <w:rsid w:val="00C7220E"/>
    <w:rsid w:val="00C7260E"/>
    <w:rsid w:val="00C72802"/>
    <w:rsid w:val="00C729BD"/>
    <w:rsid w:val="00C72BAE"/>
    <w:rsid w:val="00C72DD4"/>
    <w:rsid w:val="00C73109"/>
    <w:rsid w:val="00C7334A"/>
    <w:rsid w:val="00C73603"/>
    <w:rsid w:val="00C74AE4"/>
    <w:rsid w:val="00C74FDE"/>
    <w:rsid w:val="00C75045"/>
    <w:rsid w:val="00C7543B"/>
    <w:rsid w:val="00C75C8F"/>
    <w:rsid w:val="00C7641A"/>
    <w:rsid w:val="00C76FAE"/>
    <w:rsid w:val="00C77301"/>
    <w:rsid w:val="00C77AA3"/>
    <w:rsid w:val="00C80545"/>
    <w:rsid w:val="00C82376"/>
    <w:rsid w:val="00C823FC"/>
    <w:rsid w:val="00C82BEA"/>
    <w:rsid w:val="00C82DCB"/>
    <w:rsid w:val="00C83033"/>
    <w:rsid w:val="00C833B5"/>
    <w:rsid w:val="00C837B1"/>
    <w:rsid w:val="00C8408D"/>
    <w:rsid w:val="00C844BA"/>
    <w:rsid w:val="00C84C0F"/>
    <w:rsid w:val="00C84C1A"/>
    <w:rsid w:val="00C85458"/>
    <w:rsid w:val="00C85EA7"/>
    <w:rsid w:val="00C86B4A"/>
    <w:rsid w:val="00C9077F"/>
    <w:rsid w:val="00C90813"/>
    <w:rsid w:val="00C90B6D"/>
    <w:rsid w:val="00C91234"/>
    <w:rsid w:val="00C916E3"/>
    <w:rsid w:val="00C91BD9"/>
    <w:rsid w:val="00C92332"/>
    <w:rsid w:val="00C9257F"/>
    <w:rsid w:val="00C92EB2"/>
    <w:rsid w:val="00C92F78"/>
    <w:rsid w:val="00C92FCE"/>
    <w:rsid w:val="00C933A6"/>
    <w:rsid w:val="00C93586"/>
    <w:rsid w:val="00C936C7"/>
    <w:rsid w:val="00C93A77"/>
    <w:rsid w:val="00C93F57"/>
    <w:rsid w:val="00C94B9D"/>
    <w:rsid w:val="00C95462"/>
    <w:rsid w:val="00C95884"/>
    <w:rsid w:val="00C970B9"/>
    <w:rsid w:val="00C9737F"/>
    <w:rsid w:val="00CA029C"/>
    <w:rsid w:val="00CA0A52"/>
    <w:rsid w:val="00CA1667"/>
    <w:rsid w:val="00CA2013"/>
    <w:rsid w:val="00CA230A"/>
    <w:rsid w:val="00CA2A03"/>
    <w:rsid w:val="00CA2B53"/>
    <w:rsid w:val="00CA37B0"/>
    <w:rsid w:val="00CA3AE7"/>
    <w:rsid w:val="00CA424A"/>
    <w:rsid w:val="00CA4A88"/>
    <w:rsid w:val="00CA4F2C"/>
    <w:rsid w:val="00CA51F3"/>
    <w:rsid w:val="00CA61EF"/>
    <w:rsid w:val="00CA7795"/>
    <w:rsid w:val="00CB045B"/>
    <w:rsid w:val="00CB04AA"/>
    <w:rsid w:val="00CB21F6"/>
    <w:rsid w:val="00CB2DA6"/>
    <w:rsid w:val="00CB32F8"/>
    <w:rsid w:val="00CB3334"/>
    <w:rsid w:val="00CB40BA"/>
    <w:rsid w:val="00CB48BB"/>
    <w:rsid w:val="00CB497E"/>
    <w:rsid w:val="00CB4E7F"/>
    <w:rsid w:val="00CB4EF6"/>
    <w:rsid w:val="00CB4F42"/>
    <w:rsid w:val="00CB541F"/>
    <w:rsid w:val="00CB5695"/>
    <w:rsid w:val="00CB5984"/>
    <w:rsid w:val="00CB6B16"/>
    <w:rsid w:val="00CB6B2E"/>
    <w:rsid w:val="00CB78C8"/>
    <w:rsid w:val="00CB7A32"/>
    <w:rsid w:val="00CB7D74"/>
    <w:rsid w:val="00CB7F09"/>
    <w:rsid w:val="00CC0C30"/>
    <w:rsid w:val="00CC17D1"/>
    <w:rsid w:val="00CC1A95"/>
    <w:rsid w:val="00CC1E7E"/>
    <w:rsid w:val="00CC214A"/>
    <w:rsid w:val="00CC231F"/>
    <w:rsid w:val="00CC2845"/>
    <w:rsid w:val="00CC2A6E"/>
    <w:rsid w:val="00CC43E4"/>
    <w:rsid w:val="00CC4623"/>
    <w:rsid w:val="00CC493D"/>
    <w:rsid w:val="00CC575A"/>
    <w:rsid w:val="00CC5E4C"/>
    <w:rsid w:val="00CC62F4"/>
    <w:rsid w:val="00CC6768"/>
    <w:rsid w:val="00CC6823"/>
    <w:rsid w:val="00CC682D"/>
    <w:rsid w:val="00CC6925"/>
    <w:rsid w:val="00CC6F2C"/>
    <w:rsid w:val="00CC71D3"/>
    <w:rsid w:val="00CC77FA"/>
    <w:rsid w:val="00CC7FEE"/>
    <w:rsid w:val="00CD09D1"/>
    <w:rsid w:val="00CD0A2C"/>
    <w:rsid w:val="00CD0AE1"/>
    <w:rsid w:val="00CD0FA2"/>
    <w:rsid w:val="00CD25B4"/>
    <w:rsid w:val="00CD3485"/>
    <w:rsid w:val="00CD3778"/>
    <w:rsid w:val="00CD3C5D"/>
    <w:rsid w:val="00CD3D68"/>
    <w:rsid w:val="00CD3D7B"/>
    <w:rsid w:val="00CD48BF"/>
    <w:rsid w:val="00CD4B3E"/>
    <w:rsid w:val="00CD4BFA"/>
    <w:rsid w:val="00CD571E"/>
    <w:rsid w:val="00CD609D"/>
    <w:rsid w:val="00CD60A6"/>
    <w:rsid w:val="00CD6920"/>
    <w:rsid w:val="00CD692B"/>
    <w:rsid w:val="00CD6AB8"/>
    <w:rsid w:val="00CD6AF7"/>
    <w:rsid w:val="00CD6D6C"/>
    <w:rsid w:val="00CD76C2"/>
    <w:rsid w:val="00CD79E2"/>
    <w:rsid w:val="00CD7CCD"/>
    <w:rsid w:val="00CD7E56"/>
    <w:rsid w:val="00CE00B6"/>
    <w:rsid w:val="00CE1640"/>
    <w:rsid w:val="00CE16A6"/>
    <w:rsid w:val="00CE19C6"/>
    <w:rsid w:val="00CE1F6E"/>
    <w:rsid w:val="00CE2294"/>
    <w:rsid w:val="00CE276A"/>
    <w:rsid w:val="00CE2971"/>
    <w:rsid w:val="00CE2CFC"/>
    <w:rsid w:val="00CE3B1B"/>
    <w:rsid w:val="00CE3B8C"/>
    <w:rsid w:val="00CE3D34"/>
    <w:rsid w:val="00CE4D23"/>
    <w:rsid w:val="00CE4E7E"/>
    <w:rsid w:val="00CE5200"/>
    <w:rsid w:val="00CE58C4"/>
    <w:rsid w:val="00CE5A51"/>
    <w:rsid w:val="00CE5E5D"/>
    <w:rsid w:val="00CE604C"/>
    <w:rsid w:val="00CE61CA"/>
    <w:rsid w:val="00CE676A"/>
    <w:rsid w:val="00CE67EB"/>
    <w:rsid w:val="00CE6F94"/>
    <w:rsid w:val="00CE7283"/>
    <w:rsid w:val="00CE7700"/>
    <w:rsid w:val="00CE79AC"/>
    <w:rsid w:val="00CE7F33"/>
    <w:rsid w:val="00CF06F0"/>
    <w:rsid w:val="00CF0BA7"/>
    <w:rsid w:val="00CF0EB3"/>
    <w:rsid w:val="00CF15B0"/>
    <w:rsid w:val="00CF1B75"/>
    <w:rsid w:val="00CF1E1A"/>
    <w:rsid w:val="00CF1E5A"/>
    <w:rsid w:val="00CF2122"/>
    <w:rsid w:val="00CF28C9"/>
    <w:rsid w:val="00CF294B"/>
    <w:rsid w:val="00CF318A"/>
    <w:rsid w:val="00CF321A"/>
    <w:rsid w:val="00CF33F7"/>
    <w:rsid w:val="00CF3F47"/>
    <w:rsid w:val="00CF4A89"/>
    <w:rsid w:val="00CF4DE1"/>
    <w:rsid w:val="00CF58D8"/>
    <w:rsid w:val="00CF6043"/>
    <w:rsid w:val="00CF60FE"/>
    <w:rsid w:val="00CF7499"/>
    <w:rsid w:val="00CF77C3"/>
    <w:rsid w:val="00D00434"/>
    <w:rsid w:val="00D00935"/>
    <w:rsid w:val="00D00A8E"/>
    <w:rsid w:val="00D018EF"/>
    <w:rsid w:val="00D01EA9"/>
    <w:rsid w:val="00D020FC"/>
    <w:rsid w:val="00D03013"/>
    <w:rsid w:val="00D030A5"/>
    <w:rsid w:val="00D03A3E"/>
    <w:rsid w:val="00D03B93"/>
    <w:rsid w:val="00D03E18"/>
    <w:rsid w:val="00D04A51"/>
    <w:rsid w:val="00D04A6E"/>
    <w:rsid w:val="00D04C2C"/>
    <w:rsid w:val="00D04EDB"/>
    <w:rsid w:val="00D05C4C"/>
    <w:rsid w:val="00D05DF7"/>
    <w:rsid w:val="00D06061"/>
    <w:rsid w:val="00D064B0"/>
    <w:rsid w:val="00D06E77"/>
    <w:rsid w:val="00D06FA5"/>
    <w:rsid w:val="00D07795"/>
    <w:rsid w:val="00D07800"/>
    <w:rsid w:val="00D07898"/>
    <w:rsid w:val="00D1024E"/>
    <w:rsid w:val="00D10CE1"/>
    <w:rsid w:val="00D10F7D"/>
    <w:rsid w:val="00D10F93"/>
    <w:rsid w:val="00D118EB"/>
    <w:rsid w:val="00D13E34"/>
    <w:rsid w:val="00D13F73"/>
    <w:rsid w:val="00D151E4"/>
    <w:rsid w:val="00D15555"/>
    <w:rsid w:val="00D15D32"/>
    <w:rsid w:val="00D15F48"/>
    <w:rsid w:val="00D162C0"/>
    <w:rsid w:val="00D162D6"/>
    <w:rsid w:val="00D17293"/>
    <w:rsid w:val="00D1773D"/>
    <w:rsid w:val="00D17D4A"/>
    <w:rsid w:val="00D20142"/>
    <w:rsid w:val="00D20244"/>
    <w:rsid w:val="00D20A4B"/>
    <w:rsid w:val="00D20AAE"/>
    <w:rsid w:val="00D20D85"/>
    <w:rsid w:val="00D215E7"/>
    <w:rsid w:val="00D21D6C"/>
    <w:rsid w:val="00D21EA1"/>
    <w:rsid w:val="00D2265E"/>
    <w:rsid w:val="00D22843"/>
    <w:rsid w:val="00D228F6"/>
    <w:rsid w:val="00D22A9C"/>
    <w:rsid w:val="00D232D0"/>
    <w:rsid w:val="00D23B1D"/>
    <w:rsid w:val="00D23E3D"/>
    <w:rsid w:val="00D244C6"/>
    <w:rsid w:val="00D24930"/>
    <w:rsid w:val="00D24CF5"/>
    <w:rsid w:val="00D2581F"/>
    <w:rsid w:val="00D258BE"/>
    <w:rsid w:val="00D25FC4"/>
    <w:rsid w:val="00D2630A"/>
    <w:rsid w:val="00D27283"/>
    <w:rsid w:val="00D27300"/>
    <w:rsid w:val="00D27666"/>
    <w:rsid w:val="00D2775F"/>
    <w:rsid w:val="00D30903"/>
    <w:rsid w:val="00D30F81"/>
    <w:rsid w:val="00D310BC"/>
    <w:rsid w:val="00D31534"/>
    <w:rsid w:val="00D31A82"/>
    <w:rsid w:val="00D31C13"/>
    <w:rsid w:val="00D31C4B"/>
    <w:rsid w:val="00D32047"/>
    <w:rsid w:val="00D32DF2"/>
    <w:rsid w:val="00D33728"/>
    <w:rsid w:val="00D33E61"/>
    <w:rsid w:val="00D354F6"/>
    <w:rsid w:val="00D359E7"/>
    <w:rsid w:val="00D3669C"/>
    <w:rsid w:val="00D36968"/>
    <w:rsid w:val="00D36A25"/>
    <w:rsid w:val="00D375D8"/>
    <w:rsid w:val="00D37603"/>
    <w:rsid w:val="00D3791C"/>
    <w:rsid w:val="00D37C34"/>
    <w:rsid w:val="00D40989"/>
    <w:rsid w:val="00D410E4"/>
    <w:rsid w:val="00D41192"/>
    <w:rsid w:val="00D41422"/>
    <w:rsid w:val="00D415E0"/>
    <w:rsid w:val="00D41A23"/>
    <w:rsid w:val="00D41DF9"/>
    <w:rsid w:val="00D42597"/>
    <w:rsid w:val="00D439D7"/>
    <w:rsid w:val="00D445F1"/>
    <w:rsid w:val="00D44618"/>
    <w:rsid w:val="00D446B4"/>
    <w:rsid w:val="00D44C6C"/>
    <w:rsid w:val="00D45705"/>
    <w:rsid w:val="00D45950"/>
    <w:rsid w:val="00D4595A"/>
    <w:rsid w:val="00D467F1"/>
    <w:rsid w:val="00D46D40"/>
    <w:rsid w:val="00D47019"/>
    <w:rsid w:val="00D4743F"/>
    <w:rsid w:val="00D509A9"/>
    <w:rsid w:val="00D515E4"/>
    <w:rsid w:val="00D51ABB"/>
    <w:rsid w:val="00D51D31"/>
    <w:rsid w:val="00D51FFC"/>
    <w:rsid w:val="00D522B3"/>
    <w:rsid w:val="00D53599"/>
    <w:rsid w:val="00D53BC7"/>
    <w:rsid w:val="00D5429C"/>
    <w:rsid w:val="00D544B2"/>
    <w:rsid w:val="00D54CCB"/>
    <w:rsid w:val="00D54D96"/>
    <w:rsid w:val="00D54F78"/>
    <w:rsid w:val="00D56160"/>
    <w:rsid w:val="00D56F8C"/>
    <w:rsid w:val="00D57556"/>
    <w:rsid w:val="00D57912"/>
    <w:rsid w:val="00D57AD3"/>
    <w:rsid w:val="00D60704"/>
    <w:rsid w:val="00D6097D"/>
    <w:rsid w:val="00D60C80"/>
    <w:rsid w:val="00D60EAC"/>
    <w:rsid w:val="00D61C76"/>
    <w:rsid w:val="00D61CA0"/>
    <w:rsid w:val="00D6208B"/>
    <w:rsid w:val="00D62350"/>
    <w:rsid w:val="00D6236B"/>
    <w:rsid w:val="00D624A5"/>
    <w:rsid w:val="00D62507"/>
    <w:rsid w:val="00D62FA2"/>
    <w:rsid w:val="00D63012"/>
    <w:rsid w:val="00D63205"/>
    <w:rsid w:val="00D63537"/>
    <w:rsid w:val="00D6371B"/>
    <w:rsid w:val="00D64638"/>
    <w:rsid w:val="00D64A24"/>
    <w:rsid w:val="00D64AFD"/>
    <w:rsid w:val="00D6542E"/>
    <w:rsid w:val="00D656C0"/>
    <w:rsid w:val="00D65830"/>
    <w:rsid w:val="00D66FF8"/>
    <w:rsid w:val="00D67112"/>
    <w:rsid w:val="00D671C7"/>
    <w:rsid w:val="00D671FF"/>
    <w:rsid w:val="00D67AF7"/>
    <w:rsid w:val="00D70625"/>
    <w:rsid w:val="00D709D2"/>
    <w:rsid w:val="00D70B97"/>
    <w:rsid w:val="00D71831"/>
    <w:rsid w:val="00D721BE"/>
    <w:rsid w:val="00D7272C"/>
    <w:rsid w:val="00D72D62"/>
    <w:rsid w:val="00D73871"/>
    <w:rsid w:val="00D74682"/>
    <w:rsid w:val="00D74F4F"/>
    <w:rsid w:val="00D751E0"/>
    <w:rsid w:val="00D752C9"/>
    <w:rsid w:val="00D75515"/>
    <w:rsid w:val="00D759E3"/>
    <w:rsid w:val="00D75AC7"/>
    <w:rsid w:val="00D7632D"/>
    <w:rsid w:val="00D7688A"/>
    <w:rsid w:val="00D770B4"/>
    <w:rsid w:val="00D77679"/>
    <w:rsid w:val="00D778EC"/>
    <w:rsid w:val="00D800B3"/>
    <w:rsid w:val="00D82232"/>
    <w:rsid w:val="00D83352"/>
    <w:rsid w:val="00D83CED"/>
    <w:rsid w:val="00D83DDA"/>
    <w:rsid w:val="00D844B8"/>
    <w:rsid w:val="00D8487E"/>
    <w:rsid w:val="00D84A4A"/>
    <w:rsid w:val="00D84B3F"/>
    <w:rsid w:val="00D85AB8"/>
    <w:rsid w:val="00D8689F"/>
    <w:rsid w:val="00D86F67"/>
    <w:rsid w:val="00D879BE"/>
    <w:rsid w:val="00D926F7"/>
    <w:rsid w:val="00D92731"/>
    <w:rsid w:val="00D92C99"/>
    <w:rsid w:val="00D9326F"/>
    <w:rsid w:val="00D939C5"/>
    <w:rsid w:val="00D93C8F"/>
    <w:rsid w:val="00D93FC0"/>
    <w:rsid w:val="00D942A1"/>
    <w:rsid w:val="00D942B8"/>
    <w:rsid w:val="00D94C14"/>
    <w:rsid w:val="00D95BD8"/>
    <w:rsid w:val="00D95C65"/>
    <w:rsid w:val="00D96019"/>
    <w:rsid w:val="00D9605D"/>
    <w:rsid w:val="00D9616F"/>
    <w:rsid w:val="00D9629C"/>
    <w:rsid w:val="00D96C2F"/>
    <w:rsid w:val="00D96EDA"/>
    <w:rsid w:val="00D9746A"/>
    <w:rsid w:val="00D97A8F"/>
    <w:rsid w:val="00D97CEA"/>
    <w:rsid w:val="00D97D68"/>
    <w:rsid w:val="00DA026F"/>
    <w:rsid w:val="00DA08B3"/>
    <w:rsid w:val="00DA0F87"/>
    <w:rsid w:val="00DA175F"/>
    <w:rsid w:val="00DA1A10"/>
    <w:rsid w:val="00DA20D7"/>
    <w:rsid w:val="00DA2319"/>
    <w:rsid w:val="00DA298D"/>
    <w:rsid w:val="00DA2E0D"/>
    <w:rsid w:val="00DA392E"/>
    <w:rsid w:val="00DA3F1E"/>
    <w:rsid w:val="00DA444E"/>
    <w:rsid w:val="00DA4A50"/>
    <w:rsid w:val="00DA5447"/>
    <w:rsid w:val="00DA594C"/>
    <w:rsid w:val="00DA6BF0"/>
    <w:rsid w:val="00DA74C4"/>
    <w:rsid w:val="00DB07B7"/>
    <w:rsid w:val="00DB0800"/>
    <w:rsid w:val="00DB08AA"/>
    <w:rsid w:val="00DB0DBC"/>
    <w:rsid w:val="00DB1CA6"/>
    <w:rsid w:val="00DB21D4"/>
    <w:rsid w:val="00DB5AF9"/>
    <w:rsid w:val="00DB66D4"/>
    <w:rsid w:val="00DB6B55"/>
    <w:rsid w:val="00DB6F2D"/>
    <w:rsid w:val="00DB7CAF"/>
    <w:rsid w:val="00DC0186"/>
    <w:rsid w:val="00DC17FE"/>
    <w:rsid w:val="00DC1F53"/>
    <w:rsid w:val="00DC2047"/>
    <w:rsid w:val="00DC20AD"/>
    <w:rsid w:val="00DC33CC"/>
    <w:rsid w:val="00DC34FF"/>
    <w:rsid w:val="00DC3881"/>
    <w:rsid w:val="00DC3E43"/>
    <w:rsid w:val="00DC4867"/>
    <w:rsid w:val="00DC4A18"/>
    <w:rsid w:val="00DC592C"/>
    <w:rsid w:val="00DC6283"/>
    <w:rsid w:val="00DC6574"/>
    <w:rsid w:val="00DC6A49"/>
    <w:rsid w:val="00DC7025"/>
    <w:rsid w:val="00DC7CC8"/>
    <w:rsid w:val="00DD0094"/>
    <w:rsid w:val="00DD15A6"/>
    <w:rsid w:val="00DD2503"/>
    <w:rsid w:val="00DD365E"/>
    <w:rsid w:val="00DD3E8B"/>
    <w:rsid w:val="00DD3F00"/>
    <w:rsid w:val="00DD404A"/>
    <w:rsid w:val="00DD4050"/>
    <w:rsid w:val="00DD4E4D"/>
    <w:rsid w:val="00DD537B"/>
    <w:rsid w:val="00DD5725"/>
    <w:rsid w:val="00DD60F9"/>
    <w:rsid w:val="00DD6572"/>
    <w:rsid w:val="00DD6838"/>
    <w:rsid w:val="00DD6A01"/>
    <w:rsid w:val="00DD70E9"/>
    <w:rsid w:val="00DD76B3"/>
    <w:rsid w:val="00DD779A"/>
    <w:rsid w:val="00DE058D"/>
    <w:rsid w:val="00DE0924"/>
    <w:rsid w:val="00DE0E28"/>
    <w:rsid w:val="00DE11F6"/>
    <w:rsid w:val="00DE138A"/>
    <w:rsid w:val="00DE2662"/>
    <w:rsid w:val="00DE29EF"/>
    <w:rsid w:val="00DE2ECB"/>
    <w:rsid w:val="00DE34C3"/>
    <w:rsid w:val="00DE43B8"/>
    <w:rsid w:val="00DE48C4"/>
    <w:rsid w:val="00DE4CC2"/>
    <w:rsid w:val="00DE5F51"/>
    <w:rsid w:val="00DE6100"/>
    <w:rsid w:val="00DE6C9A"/>
    <w:rsid w:val="00DE6DF8"/>
    <w:rsid w:val="00DE7482"/>
    <w:rsid w:val="00DF0389"/>
    <w:rsid w:val="00DF09E4"/>
    <w:rsid w:val="00DF0C8D"/>
    <w:rsid w:val="00DF2BDC"/>
    <w:rsid w:val="00DF3F2A"/>
    <w:rsid w:val="00DF419F"/>
    <w:rsid w:val="00DF431F"/>
    <w:rsid w:val="00DF47A3"/>
    <w:rsid w:val="00DF4E0C"/>
    <w:rsid w:val="00DF5853"/>
    <w:rsid w:val="00DF5F6C"/>
    <w:rsid w:val="00DF66D5"/>
    <w:rsid w:val="00DF6D9F"/>
    <w:rsid w:val="00DF6DDE"/>
    <w:rsid w:val="00DF76E8"/>
    <w:rsid w:val="00E002CA"/>
    <w:rsid w:val="00E00AEE"/>
    <w:rsid w:val="00E00CD3"/>
    <w:rsid w:val="00E00FFA"/>
    <w:rsid w:val="00E01311"/>
    <w:rsid w:val="00E01335"/>
    <w:rsid w:val="00E016F3"/>
    <w:rsid w:val="00E01BF2"/>
    <w:rsid w:val="00E01D74"/>
    <w:rsid w:val="00E020A2"/>
    <w:rsid w:val="00E02A34"/>
    <w:rsid w:val="00E02AF4"/>
    <w:rsid w:val="00E02B70"/>
    <w:rsid w:val="00E0350B"/>
    <w:rsid w:val="00E04083"/>
    <w:rsid w:val="00E04715"/>
    <w:rsid w:val="00E05B06"/>
    <w:rsid w:val="00E05DBA"/>
    <w:rsid w:val="00E060AD"/>
    <w:rsid w:val="00E061FE"/>
    <w:rsid w:val="00E070EE"/>
    <w:rsid w:val="00E0761A"/>
    <w:rsid w:val="00E079E4"/>
    <w:rsid w:val="00E1029A"/>
    <w:rsid w:val="00E114EE"/>
    <w:rsid w:val="00E11565"/>
    <w:rsid w:val="00E12DD9"/>
    <w:rsid w:val="00E12E71"/>
    <w:rsid w:val="00E13103"/>
    <w:rsid w:val="00E1415D"/>
    <w:rsid w:val="00E14336"/>
    <w:rsid w:val="00E145E9"/>
    <w:rsid w:val="00E14D12"/>
    <w:rsid w:val="00E14E6F"/>
    <w:rsid w:val="00E15D69"/>
    <w:rsid w:val="00E15DE5"/>
    <w:rsid w:val="00E160EC"/>
    <w:rsid w:val="00E164C3"/>
    <w:rsid w:val="00E166E8"/>
    <w:rsid w:val="00E16DC3"/>
    <w:rsid w:val="00E20974"/>
    <w:rsid w:val="00E20F26"/>
    <w:rsid w:val="00E21164"/>
    <w:rsid w:val="00E21709"/>
    <w:rsid w:val="00E238E8"/>
    <w:rsid w:val="00E23BC1"/>
    <w:rsid w:val="00E23CD6"/>
    <w:rsid w:val="00E24D88"/>
    <w:rsid w:val="00E251EF"/>
    <w:rsid w:val="00E25522"/>
    <w:rsid w:val="00E25CAA"/>
    <w:rsid w:val="00E25EF2"/>
    <w:rsid w:val="00E2612E"/>
    <w:rsid w:val="00E26423"/>
    <w:rsid w:val="00E2689A"/>
    <w:rsid w:val="00E27D1F"/>
    <w:rsid w:val="00E3054C"/>
    <w:rsid w:val="00E30CEF"/>
    <w:rsid w:val="00E30E0C"/>
    <w:rsid w:val="00E31148"/>
    <w:rsid w:val="00E311A7"/>
    <w:rsid w:val="00E31968"/>
    <w:rsid w:val="00E32456"/>
    <w:rsid w:val="00E32835"/>
    <w:rsid w:val="00E334BD"/>
    <w:rsid w:val="00E3390A"/>
    <w:rsid w:val="00E33CBB"/>
    <w:rsid w:val="00E35620"/>
    <w:rsid w:val="00E35716"/>
    <w:rsid w:val="00E367A8"/>
    <w:rsid w:val="00E36D06"/>
    <w:rsid w:val="00E36E24"/>
    <w:rsid w:val="00E3743B"/>
    <w:rsid w:val="00E37607"/>
    <w:rsid w:val="00E37A20"/>
    <w:rsid w:val="00E37F4B"/>
    <w:rsid w:val="00E404BB"/>
    <w:rsid w:val="00E40545"/>
    <w:rsid w:val="00E41027"/>
    <w:rsid w:val="00E41212"/>
    <w:rsid w:val="00E416BC"/>
    <w:rsid w:val="00E41AFC"/>
    <w:rsid w:val="00E41F50"/>
    <w:rsid w:val="00E428C5"/>
    <w:rsid w:val="00E43089"/>
    <w:rsid w:val="00E43FAA"/>
    <w:rsid w:val="00E443E5"/>
    <w:rsid w:val="00E4477E"/>
    <w:rsid w:val="00E44F5A"/>
    <w:rsid w:val="00E45196"/>
    <w:rsid w:val="00E457B0"/>
    <w:rsid w:val="00E457DF"/>
    <w:rsid w:val="00E458C5"/>
    <w:rsid w:val="00E46093"/>
    <w:rsid w:val="00E46249"/>
    <w:rsid w:val="00E46312"/>
    <w:rsid w:val="00E46D05"/>
    <w:rsid w:val="00E46F49"/>
    <w:rsid w:val="00E479DF"/>
    <w:rsid w:val="00E506DF"/>
    <w:rsid w:val="00E509C4"/>
    <w:rsid w:val="00E51239"/>
    <w:rsid w:val="00E512F9"/>
    <w:rsid w:val="00E51B7E"/>
    <w:rsid w:val="00E51D0A"/>
    <w:rsid w:val="00E52033"/>
    <w:rsid w:val="00E522C7"/>
    <w:rsid w:val="00E52542"/>
    <w:rsid w:val="00E53F1A"/>
    <w:rsid w:val="00E541FE"/>
    <w:rsid w:val="00E5439E"/>
    <w:rsid w:val="00E55D5D"/>
    <w:rsid w:val="00E55DA6"/>
    <w:rsid w:val="00E568CA"/>
    <w:rsid w:val="00E602EE"/>
    <w:rsid w:val="00E615FA"/>
    <w:rsid w:val="00E62D15"/>
    <w:rsid w:val="00E6334C"/>
    <w:rsid w:val="00E6336A"/>
    <w:rsid w:val="00E640DC"/>
    <w:rsid w:val="00E6419A"/>
    <w:rsid w:val="00E660D7"/>
    <w:rsid w:val="00E66274"/>
    <w:rsid w:val="00E66DC7"/>
    <w:rsid w:val="00E6702E"/>
    <w:rsid w:val="00E67683"/>
    <w:rsid w:val="00E67CE8"/>
    <w:rsid w:val="00E7158D"/>
    <w:rsid w:val="00E71AE2"/>
    <w:rsid w:val="00E71BC8"/>
    <w:rsid w:val="00E71C21"/>
    <w:rsid w:val="00E73490"/>
    <w:rsid w:val="00E74A8D"/>
    <w:rsid w:val="00E75C18"/>
    <w:rsid w:val="00E75C8F"/>
    <w:rsid w:val="00E773A6"/>
    <w:rsid w:val="00E77604"/>
    <w:rsid w:val="00E77AD0"/>
    <w:rsid w:val="00E77AFF"/>
    <w:rsid w:val="00E77DA1"/>
    <w:rsid w:val="00E80096"/>
    <w:rsid w:val="00E802D7"/>
    <w:rsid w:val="00E82366"/>
    <w:rsid w:val="00E826D3"/>
    <w:rsid w:val="00E8293C"/>
    <w:rsid w:val="00E837E2"/>
    <w:rsid w:val="00E83BB7"/>
    <w:rsid w:val="00E8400B"/>
    <w:rsid w:val="00E847F8"/>
    <w:rsid w:val="00E851D0"/>
    <w:rsid w:val="00E85AFA"/>
    <w:rsid w:val="00E85C94"/>
    <w:rsid w:val="00E85FE9"/>
    <w:rsid w:val="00E868DE"/>
    <w:rsid w:val="00E86F9A"/>
    <w:rsid w:val="00E87019"/>
    <w:rsid w:val="00E87512"/>
    <w:rsid w:val="00E90F0C"/>
    <w:rsid w:val="00E918D3"/>
    <w:rsid w:val="00E91B73"/>
    <w:rsid w:val="00E91BF8"/>
    <w:rsid w:val="00E91C5D"/>
    <w:rsid w:val="00E91FBF"/>
    <w:rsid w:val="00E926AE"/>
    <w:rsid w:val="00E92A4F"/>
    <w:rsid w:val="00E92DB8"/>
    <w:rsid w:val="00E930C3"/>
    <w:rsid w:val="00E93E78"/>
    <w:rsid w:val="00E95227"/>
    <w:rsid w:val="00E95D04"/>
    <w:rsid w:val="00E97A6D"/>
    <w:rsid w:val="00E97E55"/>
    <w:rsid w:val="00EA00B6"/>
    <w:rsid w:val="00EA0418"/>
    <w:rsid w:val="00EA0D08"/>
    <w:rsid w:val="00EA104B"/>
    <w:rsid w:val="00EA1D6D"/>
    <w:rsid w:val="00EA1E04"/>
    <w:rsid w:val="00EA1FE1"/>
    <w:rsid w:val="00EA259D"/>
    <w:rsid w:val="00EA26AF"/>
    <w:rsid w:val="00EA32CB"/>
    <w:rsid w:val="00EA371C"/>
    <w:rsid w:val="00EA3757"/>
    <w:rsid w:val="00EA3A6A"/>
    <w:rsid w:val="00EA3E4A"/>
    <w:rsid w:val="00EA414D"/>
    <w:rsid w:val="00EA43F8"/>
    <w:rsid w:val="00EA4E69"/>
    <w:rsid w:val="00EA54AD"/>
    <w:rsid w:val="00EA59B1"/>
    <w:rsid w:val="00EA5BD3"/>
    <w:rsid w:val="00EA63EA"/>
    <w:rsid w:val="00EA6571"/>
    <w:rsid w:val="00EA6E4C"/>
    <w:rsid w:val="00EA7206"/>
    <w:rsid w:val="00EB0230"/>
    <w:rsid w:val="00EB0480"/>
    <w:rsid w:val="00EB0E2D"/>
    <w:rsid w:val="00EB16CE"/>
    <w:rsid w:val="00EB1724"/>
    <w:rsid w:val="00EB1B38"/>
    <w:rsid w:val="00EB2F21"/>
    <w:rsid w:val="00EB3A14"/>
    <w:rsid w:val="00EB3A15"/>
    <w:rsid w:val="00EB433B"/>
    <w:rsid w:val="00EB4B23"/>
    <w:rsid w:val="00EB54CD"/>
    <w:rsid w:val="00EB6F03"/>
    <w:rsid w:val="00EB717D"/>
    <w:rsid w:val="00EB72B8"/>
    <w:rsid w:val="00EC0016"/>
    <w:rsid w:val="00EC0250"/>
    <w:rsid w:val="00EC030C"/>
    <w:rsid w:val="00EC07F4"/>
    <w:rsid w:val="00EC0AFA"/>
    <w:rsid w:val="00EC1238"/>
    <w:rsid w:val="00EC1629"/>
    <w:rsid w:val="00EC231B"/>
    <w:rsid w:val="00EC289A"/>
    <w:rsid w:val="00EC324A"/>
    <w:rsid w:val="00EC3B15"/>
    <w:rsid w:val="00EC409E"/>
    <w:rsid w:val="00EC4226"/>
    <w:rsid w:val="00EC5AD1"/>
    <w:rsid w:val="00EC6548"/>
    <w:rsid w:val="00EC667D"/>
    <w:rsid w:val="00EC7963"/>
    <w:rsid w:val="00EC7CCE"/>
    <w:rsid w:val="00EC7F7A"/>
    <w:rsid w:val="00ED0476"/>
    <w:rsid w:val="00ED0F55"/>
    <w:rsid w:val="00ED12F6"/>
    <w:rsid w:val="00ED16E7"/>
    <w:rsid w:val="00ED1708"/>
    <w:rsid w:val="00ED1C2F"/>
    <w:rsid w:val="00ED1D59"/>
    <w:rsid w:val="00ED2204"/>
    <w:rsid w:val="00ED340D"/>
    <w:rsid w:val="00ED3B1C"/>
    <w:rsid w:val="00ED4A40"/>
    <w:rsid w:val="00ED50F7"/>
    <w:rsid w:val="00ED52D0"/>
    <w:rsid w:val="00ED5A28"/>
    <w:rsid w:val="00ED604F"/>
    <w:rsid w:val="00ED6ADD"/>
    <w:rsid w:val="00ED709A"/>
    <w:rsid w:val="00ED7314"/>
    <w:rsid w:val="00ED76CA"/>
    <w:rsid w:val="00ED7B9D"/>
    <w:rsid w:val="00EE0021"/>
    <w:rsid w:val="00EE09F2"/>
    <w:rsid w:val="00EE0DAA"/>
    <w:rsid w:val="00EE1178"/>
    <w:rsid w:val="00EE151D"/>
    <w:rsid w:val="00EE20CF"/>
    <w:rsid w:val="00EE2348"/>
    <w:rsid w:val="00EE2643"/>
    <w:rsid w:val="00EE27B4"/>
    <w:rsid w:val="00EE2A75"/>
    <w:rsid w:val="00EE2DAC"/>
    <w:rsid w:val="00EE36FE"/>
    <w:rsid w:val="00EE385E"/>
    <w:rsid w:val="00EE3949"/>
    <w:rsid w:val="00EE49D4"/>
    <w:rsid w:val="00EE4B52"/>
    <w:rsid w:val="00EE564B"/>
    <w:rsid w:val="00EE5721"/>
    <w:rsid w:val="00EE5D14"/>
    <w:rsid w:val="00EE5EB5"/>
    <w:rsid w:val="00EE6861"/>
    <w:rsid w:val="00EE6C90"/>
    <w:rsid w:val="00EE70A5"/>
    <w:rsid w:val="00EF05BC"/>
    <w:rsid w:val="00EF0B5E"/>
    <w:rsid w:val="00EF1A74"/>
    <w:rsid w:val="00EF1F2D"/>
    <w:rsid w:val="00EF2086"/>
    <w:rsid w:val="00EF30BB"/>
    <w:rsid w:val="00EF30F6"/>
    <w:rsid w:val="00EF35B2"/>
    <w:rsid w:val="00EF4D47"/>
    <w:rsid w:val="00EF571C"/>
    <w:rsid w:val="00EF59E4"/>
    <w:rsid w:val="00EF59EB"/>
    <w:rsid w:val="00EF7322"/>
    <w:rsid w:val="00EF7C37"/>
    <w:rsid w:val="00EF7D7F"/>
    <w:rsid w:val="00F00453"/>
    <w:rsid w:val="00F017AD"/>
    <w:rsid w:val="00F01D55"/>
    <w:rsid w:val="00F01EC4"/>
    <w:rsid w:val="00F028C5"/>
    <w:rsid w:val="00F02ADC"/>
    <w:rsid w:val="00F03017"/>
    <w:rsid w:val="00F031FC"/>
    <w:rsid w:val="00F03D6F"/>
    <w:rsid w:val="00F040EF"/>
    <w:rsid w:val="00F048F4"/>
    <w:rsid w:val="00F04C03"/>
    <w:rsid w:val="00F0551E"/>
    <w:rsid w:val="00F05C27"/>
    <w:rsid w:val="00F05F9E"/>
    <w:rsid w:val="00F06074"/>
    <w:rsid w:val="00F0667B"/>
    <w:rsid w:val="00F06D68"/>
    <w:rsid w:val="00F06FE2"/>
    <w:rsid w:val="00F070E6"/>
    <w:rsid w:val="00F07104"/>
    <w:rsid w:val="00F071F2"/>
    <w:rsid w:val="00F07AA6"/>
    <w:rsid w:val="00F1263F"/>
    <w:rsid w:val="00F12879"/>
    <w:rsid w:val="00F12F9B"/>
    <w:rsid w:val="00F13019"/>
    <w:rsid w:val="00F131AE"/>
    <w:rsid w:val="00F13E51"/>
    <w:rsid w:val="00F13F8B"/>
    <w:rsid w:val="00F143BA"/>
    <w:rsid w:val="00F14551"/>
    <w:rsid w:val="00F1477A"/>
    <w:rsid w:val="00F14802"/>
    <w:rsid w:val="00F14A47"/>
    <w:rsid w:val="00F15061"/>
    <w:rsid w:val="00F15134"/>
    <w:rsid w:val="00F15376"/>
    <w:rsid w:val="00F15457"/>
    <w:rsid w:val="00F15628"/>
    <w:rsid w:val="00F16B81"/>
    <w:rsid w:val="00F176C9"/>
    <w:rsid w:val="00F20D11"/>
    <w:rsid w:val="00F2150F"/>
    <w:rsid w:val="00F21607"/>
    <w:rsid w:val="00F2167E"/>
    <w:rsid w:val="00F21DA0"/>
    <w:rsid w:val="00F21EB2"/>
    <w:rsid w:val="00F21FC8"/>
    <w:rsid w:val="00F2203C"/>
    <w:rsid w:val="00F2235F"/>
    <w:rsid w:val="00F22507"/>
    <w:rsid w:val="00F22C5C"/>
    <w:rsid w:val="00F22E36"/>
    <w:rsid w:val="00F2306A"/>
    <w:rsid w:val="00F2403B"/>
    <w:rsid w:val="00F2502E"/>
    <w:rsid w:val="00F25672"/>
    <w:rsid w:val="00F26294"/>
    <w:rsid w:val="00F26897"/>
    <w:rsid w:val="00F271FD"/>
    <w:rsid w:val="00F2788C"/>
    <w:rsid w:val="00F27CC2"/>
    <w:rsid w:val="00F27F70"/>
    <w:rsid w:val="00F301FF"/>
    <w:rsid w:val="00F30900"/>
    <w:rsid w:val="00F3419E"/>
    <w:rsid w:val="00F34704"/>
    <w:rsid w:val="00F348CF"/>
    <w:rsid w:val="00F35B81"/>
    <w:rsid w:val="00F36E6E"/>
    <w:rsid w:val="00F3732E"/>
    <w:rsid w:val="00F37A04"/>
    <w:rsid w:val="00F403D1"/>
    <w:rsid w:val="00F4051B"/>
    <w:rsid w:val="00F40548"/>
    <w:rsid w:val="00F411D3"/>
    <w:rsid w:val="00F424F2"/>
    <w:rsid w:val="00F42FC7"/>
    <w:rsid w:val="00F43000"/>
    <w:rsid w:val="00F4302A"/>
    <w:rsid w:val="00F43154"/>
    <w:rsid w:val="00F431DC"/>
    <w:rsid w:val="00F440E7"/>
    <w:rsid w:val="00F4434E"/>
    <w:rsid w:val="00F44A82"/>
    <w:rsid w:val="00F44BC1"/>
    <w:rsid w:val="00F452A6"/>
    <w:rsid w:val="00F4574C"/>
    <w:rsid w:val="00F45DC4"/>
    <w:rsid w:val="00F4635D"/>
    <w:rsid w:val="00F467D8"/>
    <w:rsid w:val="00F46B7B"/>
    <w:rsid w:val="00F470B1"/>
    <w:rsid w:val="00F4717B"/>
    <w:rsid w:val="00F47214"/>
    <w:rsid w:val="00F476C6"/>
    <w:rsid w:val="00F47A3F"/>
    <w:rsid w:val="00F47F97"/>
    <w:rsid w:val="00F510FB"/>
    <w:rsid w:val="00F51856"/>
    <w:rsid w:val="00F51A66"/>
    <w:rsid w:val="00F51C14"/>
    <w:rsid w:val="00F52B35"/>
    <w:rsid w:val="00F52EFB"/>
    <w:rsid w:val="00F52F36"/>
    <w:rsid w:val="00F539E9"/>
    <w:rsid w:val="00F539F2"/>
    <w:rsid w:val="00F53FF5"/>
    <w:rsid w:val="00F54010"/>
    <w:rsid w:val="00F54445"/>
    <w:rsid w:val="00F54C7D"/>
    <w:rsid w:val="00F55441"/>
    <w:rsid w:val="00F55F53"/>
    <w:rsid w:val="00F5633E"/>
    <w:rsid w:val="00F56577"/>
    <w:rsid w:val="00F5684B"/>
    <w:rsid w:val="00F5752B"/>
    <w:rsid w:val="00F57E9C"/>
    <w:rsid w:val="00F603D9"/>
    <w:rsid w:val="00F607AB"/>
    <w:rsid w:val="00F60B30"/>
    <w:rsid w:val="00F60B89"/>
    <w:rsid w:val="00F60E76"/>
    <w:rsid w:val="00F610CA"/>
    <w:rsid w:val="00F61EF0"/>
    <w:rsid w:val="00F6271F"/>
    <w:rsid w:val="00F62981"/>
    <w:rsid w:val="00F6369C"/>
    <w:rsid w:val="00F63B27"/>
    <w:rsid w:val="00F642E2"/>
    <w:rsid w:val="00F643A9"/>
    <w:rsid w:val="00F645FC"/>
    <w:rsid w:val="00F64F93"/>
    <w:rsid w:val="00F64FB5"/>
    <w:rsid w:val="00F65782"/>
    <w:rsid w:val="00F65A34"/>
    <w:rsid w:val="00F65E1E"/>
    <w:rsid w:val="00F665B8"/>
    <w:rsid w:val="00F67266"/>
    <w:rsid w:val="00F672F4"/>
    <w:rsid w:val="00F67D67"/>
    <w:rsid w:val="00F701A6"/>
    <w:rsid w:val="00F707F0"/>
    <w:rsid w:val="00F7166A"/>
    <w:rsid w:val="00F723E3"/>
    <w:rsid w:val="00F735FC"/>
    <w:rsid w:val="00F73D33"/>
    <w:rsid w:val="00F73F79"/>
    <w:rsid w:val="00F73FCF"/>
    <w:rsid w:val="00F74E5B"/>
    <w:rsid w:val="00F752AD"/>
    <w:rsid w:val="00F75612"/>
    <w:rsid w:val="00F75812"/>
    <w:rsid w:val="00F76512"/>
    <w:rsid w:val="00F7695E"/>
    <w:rsid w:val="00F769CC"/>
    <w:rsid w:val="00F76BC4"/>
    <w:rsid w:val="00F7717D"/>
    <w:rsid w:val="00F778AE"/>
    <w:rsid w:val="00F77B0C"/>
    <w:rsid w:val="00F77C93"/>
    <w:rsid w:val="00F8032E"/>
    <w:rsid w:val="00F805DF"/>
    <w:rsid w:val="00F8152A"/>
    <w:rsid w:val="00F818AA"/>
    <w:rsid w:val="00F8198C"/>
    <w:rsid w:val="00F819D2"/>
    <w:rsid w:val="00F81E1B"/>
    <w:rsid w:val="00F81FEB"/>
    <w:rsid w:val="00F830E8"/>
    <w:rsid w:val="00F835A8"/>
    <w:rsid w:val="00F83B61"/>
    <w:rsid w:val="00F8552B"/>
    <w:rsid w:val="00F8563A"/>
    <w:rsid w:val="00F85B26"/>
    <w:rsid w:val="00F8606A"/>
    <w:rsid w:val="00F866D4"/>
    <w:rsid w:val="00F876F5"/>
    <w:rsid w:val="00F91120"/>
    <w:rsid w:val="00F91652"/>
    <w:rsid w:val="00F91A84"/>
    <w:rsid w:val="00F9212D"/>
    <w:rsid w:val="00F9238C"/>
    <w:rsid w:val="00F93402"/>
    <w:rsid w:val="00F934AE"/>
    <w:rsid w:val="00F938C0"/>
    <w:rsid w:val="00F93CB8"/>
    <w:rsid w:val="00F93F2C"/>
    <w:rsid w:val="00F94E3C"/>
    <w:rsid w:val="00F94FBB"/>
    <w:rsid w:val="00F94FEC"/>
    <w:rsid w:val="00F954C8"/>
    <w:rsid w:val="00F955FF"/>
    <w:rsid w:val="00F961CD"/>
    <w:rsid w:val="00F96570"/>
    <w:rsid w:val="00F96983"/>
    <w:rsid w:val="00F97B3A"/>
    <w:rsid w:val="00F97FB3"/>
    <w:rsid w:val="00FA004A"/>
    <w:rsid w:val="00FA146C"/>
    <w:rsid w:val="00FA16E3"/>
    <w:rsid w:val="00FA17CB"/>
    <w:rsid w:val="00FA1A57"/>
    <w:rsid w:val="00FA1A63"/>
    <w:rsid w:val="00FA2234"/>
    <w:rsid w:val="00FA3703"/>
    <w:rsid w:val="00FA3844"/>
    <w:rsid w:val="00FA4836"/>
    <w:rsid w:val="00FA4A70"/>
    <w:rsid w:val="00FA4EBD"/>
    <w:rsid w:val="00FA6694"/>
    <w:rsid w:val="00FA66FE"/>
    <w:rsid w:val="00FA680C"/>
    <w:rsid w:val="00FA6AA0"/>
    <w:rsid w:val="00FA784C"/>
    <w:rsid w:val="00FA7D7D"/>
    <w:rsid w:val="00FB04DE"/>
    <w:rsid w:val="00FB0911"/>
    <w:rsid w:val="00FB0DEC"/>
    <w:rsid w:val="00FB18C8"/>
    <w:rsid w:val="00FB1D50"/>
    <w:rsid w:val="00FB2216"/>
    <w:rsid w:val="00FB2B3D"/>
    <w:rsid w:val="00FB2EE9"/>
    <w:rsid w:val="00FB319F"/>
    <w:rsid w:val="00FB33CE"/>
    <w:rsid w:val="00FB3922"/>
    <w:rsid w:val="00FB3D0E"/>
    <w:rsid w:val="00FB3EF2"/>
    <w:rsid w:val="00FB4413"/>
    <w:rsid w:val="00FB5718"/>
    <w:rsid w:val="00FB61EA"/>
    <w:rsid w:val="00FB636E"/>
    <w:rsid w:val="00FB638D"/>
    <w:rsid w:val="00FB6A5F"/>
    <w:rsid w:val="00FB6C4A"/>
    <w:rsid w:val="00FB739D"/>
    <w:rsid w:val="00FB74CD"/>
    <w:rsid w:val="00FB77BA"/>
    <w:rsid w:val="00FB7C3D"/>
    <w:rsid w:val="00FC03BF"/>
    <w:rsid w:val="00FC09FE"/>
    <w:rsid w:val="00FC0EDF"/>
    <w:rsid w:val="00FC0EE6"/>
    <w:rsid w:val="00FC12F1"/>
    <w:rsid w:val="00FC1790"/>
    <w:rsid w:val="00FC1D31"/>
    <w:rsid w:val="00FC289D"/>
    <w:rsid w:val="00FC2AB2"/>
    <w:rsid w:val="00FC2BFA"/>
    <w:rsid w:val="00FC2F37"/>
    <w:rsid w:val="00FC33AA"/>
    <w:rsid w:val="00FC3D44"/>
    <w:rsid w:val="00FC3F66"/>
    <w:rsid w:val="00FC4382"/>
    <w:rsid w:val="00FC4531"/>
    <w:rsid w:val="00FC52BC"/>
    <w:rsid w:val="00FC5D4D"/>
    <w:rsid w:val="00FC6223"/>
    <w:rsid w:val="00FC6A00"/>
    <w:rsid w:val="00FC6EEE"/>
    <w:rsid w:val="00FC73EE"/>
    <w:rsid w:val="00FC770D"/>
    <w:rsid w:val="00FD0315"/>
    <w:rsid w:val="00FD0919"/>
    <w:rsid w:val="00FD0B81"/>
    <w:rsid w:val="00FD1FA5"/>
    <w:rsid w:val="00FD1FDA"/>
    <w:rsid w:val="00FD2640"/>
    <w:rsid w:val="00FD2773"/>
    <w:rsid w:val="00FD2E9D"/>
    <w:rsid w:val="00FD314B"/>
    <w:rsid w:val="00FD43BA"/>
    <w:rsid w:val="00FD4842"/>
    <w:rsid w:val="00FD5427"/>
    <w:rsid w:val="00FD5E35"/>
    <w:rsid w:val="00FD5F70"/>
    <w:rsid w:val="00FD61E6"/>
    <w:rsid w:val="00FD68EB"/>
    <w:rsid w:val="00FD6D0A"/>
    <w:rsid w:val="00FD710E"/>
    <w:rsid w:val="00FD72B5"/>
    <w:rsid w:val="00FE01F9"/>
    <w:rsid w:val="00FE02EB"/>
    <w:rsid w:val="00FE04D9"/>
    <w:rsid w:val="00FE08F1"/>
    <w:rsid w:val="00FE1C90"/>
    <w:rsid w:val="00FE201C"/>
    <w:rsid w:val="00FE236A"/>
    <w:rsid w:val="00FE2562"/>
    <w:rsid w:val="00FE269B"/>
    <w:rsid w:val="00FE2892"/>
    <w:rsid w:val="00FE28C0"/>
    <w:rsid w:val="00FE2DA3"/>
    <w:rsid w:val="00FE3044"/>
    <w:rsid w:val="00FE44B7"/>
    <w:rsid w:val="00FE4706"/>
    <w:rsid w:val="00FE4DCA"/>
    <w:rsid w:val="00FE593A"/>
    <w:rsid w:val="00FE5CA4"/>
    <w:rsid w:val="00FE64AC"/>
    <w:rsid w:val="00FE7757"/>
    <w:rsid w:val="00FE7CF1"/>
    <w:rsid w:val="00FF11B2"/>
    <w:rsid w:val="00FF17AB"/>
    <w:rsid w:val="00FF1EA7"/>
    <w:rsid w:val="00FF29EC"/>
    <w:rsid w:val="00FF2FE6"/>
    <w:rsid w:val="00FF3137"/>
    <w:rsid w:val="00FF3407"/>
    <w:rsid w:val="00FF41EB"/>
    <w:rsid w:val="00FF5366"/>
    <w:rsid w:val="00FF580E"/>
    <w:rsid w:val="00FF5F9A"/>
    <w:rsid w:val="00FF6046"/>
    <w:rsid w:val="00FF6059"/>
    <w:rsid w:val="00FF6143"/>
    <w:rsid w:val="00FF7BDC"/>
    <w:rsid w:val="4CAEC722"/>
    <w:rsid w:val="4DC90468"/>
    <w:rsid w:val="6873CD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D1C"/>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FF6046"/>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022BE4"/>
    <w:pPr>
      <w:keepNext/>
      <w:keepLines/>
      <w:numPr>
        <w:numId w:val="3"/>
      </w:numPr>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EA3757"/>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92E9D"/>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DA74C4"/>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A364BA"/>
    <w:pPr>
      <w:tabs>
        <w:tab w:val="left" w:pos="600"/>
        <w:tab w:val="right" w:leader="dot" w:pos="10790"/>
      </w:tabs>
      <w:spacing w:before="120" w:after="0"/>
      <w:ind w:left="200"/>
    </w:pPr>
    <w:rPr>
      <w:rFonts w:asciiTheme="minorHAnsi" w:hAnsiTheme="minorHAnsi" w:cstheme="minorHAnsi"/>
      <w:iCs/>
      <w:noProof/>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character" w:styleId="UnresolvedMention">
    <w:name w:val="Unresolved Mention"/>
    <w:basedOn w:val="DefaultParagraphFont"/>
    <w:uiPriority w:val="99"/>
    <w:semiHidden/>
    <w:unhideWhenUsed/>
    <w:rsid w:val="00774718"/>
    <w:rPr>
      <w:color w:val="605E5C"/>
      <w:shd w:val="clear" w:color="auto" w:fill="E1DFDD"/>
    </w:rPr>
  </w:style>
  <w:style w:type="paragraph" w:customStyle="1" w:styleId="SourceCode">
    <w:name w:val="Source Code"/>
    <w:basedOn w:val="Normal"/>
    <w:link w:val="SourceCodeChar"/>
    <w:autoRedefine/>
    <w:qFormat/>
    <w:rsid w:val="00DC0186"/>
    <w:pPr>
      <w:pBdr>
        <w:top w:val="single" w:sz="4" w:space="1" w:color="auto"/>
        <w:left w:val="single" w:sz="4" w:space="4" w:color="auto"/>
        <w:bottom w:val="single" w:sz="4" w:space="1" w:color="auto"/>
        <w:right w:val="single" w:sz="4" w:space="4" w:color="auto"/>
      </w:pBdr>
    </w:pPr>
    <w:rPr>
      <w:rFonts w:ascii="Source code pro" w:hAnsi="Source code pro"/>
    </w:rPr>
  </w:style>
  <w:style w:type="character" w:customStyle="1" w:styleId="Heading6Char">
    <w:name w:val="Heading 6 Char"/>
    <w:basedOn w:val="DefaultParagraphFont"/>
    <w:link w:val="Heading6"/>
    <w:uiPriority w:val="9"/>
    <w:rsid w:val="00EA3757"/>
    <w:rPr>
      <w:rFonts w:asciiTheme="majorHAnsi" w:eastAsiaTheme="majorEastAsia" w:hAnsiTheme="majorHAnsi" w:cstheme="majorBidi"/>
      <w:color w:val="003B6B" w:themeColor="accent1" w:themeShade="7F"/>
      <w:sz w:val="20"/>
    </w:rPr>
  </w:style>
  <w:style w:type="character" w:customStyle="1" w:styleId="SourceCodeChar">
    <w:name w:val="Source Code Char"/>
    <w:basedOn w:val="DefaultParagraphFont"/>
    <w:link w:val="SourceCode"/>
    <w:rsid w:val="00DC0186"/>
    <w:rPr>
      <w:rFonts w:ascii="Source code pro" w:hAnsi="Source code pro"/>
      <w:sz w:val="20"/>
    </w:rPr>
  </w:style>
  <w:style w:type="paragraph" w:styleId="Subtitle">
    <w:name w:val="Subtitle"/>
    <w:basedOn w:val="Normal"/>
    <w:next w:val="Normal"/>
    <w:link w:val="SubtitleChar"/>
    <w:uiPriority w:val="11"/>
    <w:qFormat/>
    <w:rsid w:val="003B37BB"/>
    <w:pPr>
      <w:numPr>
        <w:ilvl w:val="1"/>
      </w:numPr>
    </w:pPr>
    <w:rPr>
      <w:rFonts w:asciiTheme="minorHAnsi" w:eastAsiaTheme="minorEastAsia" w:hAnsiTheme="minorHAnsi"/>
      <w:color w:val="7C7C7C" w:themeColor="text1" w:themeTint="A5"/>
      <w:spacing w:val="15"/>
      <w:sz w:val="22"/>
    </w:rPr>
  </w:style>
  <w:style w:type="character" w:customStyle="1" w:styleId="SubtitleChar">
    <w:name w:val="Subtitle Char"/>
    <w:basedOn w:val="DefaultParagraphFont"/>
    <w:link w:val="Subtitle"/>
    <w:uiPriority w:val="11"/>
    <w:rsid w:val="003B37BB"/>
    <w:rPr>
      <w:rFonts w:eastAsiaTheme="minorEastAsia"/>
      <w:color w:val="7C7C7C" w:themeColor="text1" w:themeTint="A5"/>
      <w:spacing w:val="15"/>
    </w:rPr>
  </w:style>
  <w:style w:type="paragraph" w:customStyle="1" w:styleId="Exercise">
    <w:name w:val="Exercise"/>
    <w:basedOn w:val="Heading2"/>
    <w:link w:val="ExerciseChar"/>
    <w:qFormat/>
    <w:rsid w:val="00A24F94"/>
  </w:style>
  <w:style w:type="character" w:customStyle="1" w:styleId="ExerciseChar">
    <w:name w:val="Exercise Char"/>
    <w:basedOn w:val="Heading2Char"/>
    <w:link w:val="Exercise"/>
    <w:rsid w:val="00BF5D34"/>
    <w:rPr>
      <w:rFonts w:eastAsiaTheme="majorEastAsia" w:cstheme="minorHAnsi"/>
      <w:color w:val="0078D7" w:themeColor="accent1"/>
      <w:sz w:val="36"/>
      <w:szCs w:val="40"/>
    </w:rPr>
  </w:style>
  <w:style w:type="paragraph" w:styleId="Quote">
    <w:name w:val="Quote"/>
    <w:basedOn w:val="Normal"/>
    <w:next w:val="Normal"/>
    <w:link w:val="QuoteChar"/>
    <w:uiPriority w:val="29"/>
    <w:qFormat/>
    <w:rsid w:val="002C3484"/>
    <w:pPr>
      <w:spacing w:before="200"/>
      <w:ind w:left="864" w:right="864"/>
      <w:jc w:val="center"/>
    </w:pPr>
    <w:rPr>
      <w:i/>
      <w:iCs/>
      <w:color w:val="676767" w:themeColor="text1" w:themeTint="BF"/>
    </w:rPr>
  </w:style>
  <w:style w:type="character" w:customStyle="1" w:styleId="QuoteChar">
    <w:name w:val="Quote Char"/>
    <w:basedOn w:val="DefaultParagraphFont"/>
    <w:link w:val="Quote"/>
    <w:uiPriority w:val="29"/>
    <w:rsid w:val="002C3484"/>
    <w:rPr>
      <w:rFonts w:ascii="Segoe UI" w:hAnsi="Segoe UI"/>
      <w:i/>
      <w:iCs/>
      <w:color w:val="676767" w:themeColor="text1" w:themeTint="BF"/>
      <w:sz w:val="20"/>
    </w:rPr>
  </w:style>
  <w:style w:type="character" w:customStyle="1" w:styleId="VerbatimChar">
    <w:name w:val="Verbatim Char"/>
    <w:basedOn w:val="DefaultParagraphFont"/>
    <w:rsid w:val="00830860"/>
    <w:rPr>
      <w:rFonts w:ascii="Consolas" w:hAnsi="Consolas"/>
      <w:sz w:val="22"/>
    </w:rPr>
  </w:style>
  <w:style w:type="paragraph" w:customStyle="1" w:styleId="inlinecode">
    <w:name w:val="inline code"/>
    <w:basedOn w:val="Normal"/>
    <w:link w:val="inlinecodeChar"/>
    <w:qFormat/>
    <w:rsid w:val="003975A7"/>
    <w:rPr>
      <w:rFonts w:ascii="Consolas" w:hAnsi="Consolas"/>
      <w:sz w:val="22"/>
      <w:szCs w:val="24"/>
    </w:rPr>
  </w:style>
  <w:style w:type="character" w:customStyle="1" w:styleId="inlinecodeChar">
    <w:name w:val="inline code Char"/>
    <w:basedOn w:val="ListParagraphChar"/>
    <w:link w:val="inlinecode"/>
    <w:rsid w:val="003975A7"/>
    <w:rPr>
      <w:rFonts w:ascii="Consolas" w:hAnsi="Consolas"/>
      <w:szCs w:val="24"/>
    </w:rPr>
  </w:style>
  <w:style w:type="character" w:styleId="SubtleReference">
    <w:name w:val="Subtle Reference"/>
    <w:basedOn w:val="DefaultParagraphFont"/>
    <w:uiPriority w:val="31"/>
    <w:qFormat/>
    <w:rsid w:val="00762737"/>
    <w:rPr>
      <w:smallCaps/>
      <w:color w:val="7C7C7C" w:themeColor="text1" w:themeTint="A5"/>
    </w:rPr>
  </w:style>
  <w:style w:type="character" w:customStyle="1" w:styleId="azc-grid-headerlabel">
    <w:name w:val="azc-grid-headerlabel"/>
    <w:basedOn w:val="DefaultParagraphFont"/>
    <w:rsid w:val="006A2F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40788772">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6436185">
      <w:bodyDiv w:val="1"/>
      <w:marLeft w:val="0"/>
      <w:marRight w:val="0"/>
      <w:marTop w:val="0"/>
      <w:marBottom w:val="0"/>
      <w:divBdr>
        <w:top w:val="none" w:sz="0" w:space="0" w:color="auto"/>
        <w:left w:val="none" w:sz="0" w:space="0" w:color="auto"/>
        <w:bottom w:val="none" w:sz="0" w:space="0" w:color="auto"/>
        <w:right w:val="none" w:sz="0" w:space="0" w:color="auto"/>
      </w:divBdr>
      <w:divsChild>
        <w:div w:id="503860199">
          <w:marLeft w:val="0"/>
          <w:marRight w:val="0"/>
          <w:marTop w:val="0"/>
          <w:marBottom w:val="0"/>
          <w:divBdr>
            <w:top w:val="none" w:sz="0" w:space="0" w:color="auto"/>
            <w:left w:val="none" w:sz="0" w:space="0" w:color="auto"/>
            <w:bottom w:val="none" w:sz="0" w:space="0" w:color="auto"/>
            <w:right w:val="none" w:sz="0" w:space="0" w:color="auto"/>
          </w:divBdr>
          <w:divsChild>
            <w:div w:id="76916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29397854">
      <w:bodyDiv w:val="1"/>
      <w:marLeft w:val="0"/>
      <w:marRight w:val="0"/>
      <w:marTop w:val="0"/>
      <w:marBottom w:val="0"/>
      <w:divBdr>
        <w:top w:val="none" w:sz="0" w:space="0" w:color="auto"/>
        <w:left w:val="none" w:sz="0" w:space="0" w:color="auto"/>
        <w:bottom w:val="none" w:sz="0" w:space="0" w:color="auto"/>
        <w:right w:val="none" w:sz="0" w:space="0" w:color="auto"/>
      </w:divBdr>
      <w:divsChild>
        <w:div w:id="118306056">
          <w:marLeft w:val="0"/>
          <w:marRight w:val="0"/>
          <w:marTop w:val="0"/>
          <w:marBottom w:val="0"/>
          <w:divBdr>
            <w:top w:val="none" w:sz="0" w:space="0" w:color="auto"/>
            <w:left w:val="none" w:sz="0" w:space="0" w:color="auto"/>
            <w:bottom w:val="none" w:sz="0" w:space="0" w:color="auto"/>
            <w:right w:val="none" w:sz="0" w:space="0" w:color="auto"/>
          </w:divBdr>
          <w:divsChild>
            <w:div w:id="106949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58224292">
      <w:bodyDiv w:val="1"/>
      <w:marLeft w:val="0"/>
      <w:marRight w:val="0"/>
      <w:marTop w:val="0"/>
      <w:marBottom w:val="0"/>
      <w:divBdr>
        <w:top w:val="none" w:sz="0" w:space="0" w:color="auto"/>
        <w:left w:val="none" w:sz="0" w:space="0" w:color="auto"/>
        <w:bottom w:val="none" w:sz="0" w:space="0" w:color="auto"/>
        <w:right w:val="none" w:sz="0" w:space="0" w:color="auto"/>
      </w:divBdr>
      <w:divsChild>
        <w:div w:id="1827159675">
          <w:marLeft w:val="0"/>
          <w:marRight w:val="0"/>
          <w:marTop w:val="0"/>
          <w:marBottom w:val="0"/>
          <w:divBdr>
            <w:top w:val="none" w:sz="0" w:space="0" w:color="auto"/>
            <w:left w:val="none" w:sz="0" w:space="0" w:color="auto"/>
            <w:bottom w:val="none" w:sz="0" w:space="0" w:color="auto"/>
            <w:right w:val="none" w:sz="0" w:space="0" w:color="auto"/>
          </w:divBdr>
          <w:divsChild>
            <w:div w:id="129729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72953">
      <w:bodyDiv w:val="1"/>
      <w:marLeft w:val="0"/>
      <w:marRight w:val="0"/>
      <w:marTop w:val="0"/>
      <w:marBottom w:val="0"/>
      <w:divBdr>
        <w:top w:val="none" w:sz="0" w:space="0" w:color="auto"/>
        <w:left w:val="none" w:sz="0" w:space="0" w:color="auto"/>
        <w:bottom w:val="none" w:sz="0" w:space="0" w:color="auto"/>
        <w:right w:val="none" w:sz="0" w:space="0" w:color="auto"/>
      </w:divBdr>
      <w:divsChild>
        <w:div w:id="1809206398">
          <w:marLeft w:val="0"/>
          <w:marRight w:val="0"/>
          <w:marTop w:val="0"/>
          <w:marBottom w:val="0"/>
          <w:divBdr>
            <w:top w:val="none" w:sz="0" w:space="0" w:color="auto"/>
            <w:left w:val="none" w:sz="0" w:space="0" w:color="auto"/>
            <w:bottom w:val="none" w:sz="0" w:space="0" w:color="auto"/>
            <w:right w:val="none" w:sz="0" w:space="0" w:color="auto"/>
          </w:divBdr>
          <w:divsChild>
            <w:div w:id="867330516">
              <w:marLeft w:val="0"/>
              <w:marRight w:val="0"/>
              <w:marTop w:val="0"/>
              <w:marBottom w:val="0"/>
              <w:divBdr>
                <w:top w:val="none" w:sz="0" w:space="0" w:color="auto"/>
                <w:left w:val="none" w:sz="0" w:space="0" w:color="auto"/>
                <w:bottom w:val="none" w:sz="0" w:space="0" w:color="auto"/>
                <w:right w:val="none" w:sz="0" w:space="0" w:color="auto"/>
              </w:divBdr>
            </w:div>
            <w:div w:id="204368758">
              <w:marLeft w:val="0"/>
              <w:marRight w:val="0"/>
              <w:marTop w:val="0"/>
              <w:marBottom w:val="0"/>
              <w:divBdr>
                <w:top w:val="none" w:sz="0" w:space="0" w:color="auto"/>
                <w:left w:val="none" w:sz="0" w:space="0" w:color="auto"/>
                <w:bottom w:val="none" w:sz="0" w:space="0" w:color="auto"/>
                <w:right w:val="none" w:sz="0" w:space="0" w:color="auto"/>
              </w:divBdr>
            </w:div>
            <w:div w:id="1165314507">
              <w:marLeft w:val="0"/>
              <w:marRight w:val="0"/>
              <w:marTop w:val="0"/>
              <w:marBottom w:val="0"/>
              <w:divBdr>
                <w:top w:val="none" w:sz="0" w:space="0" w:color="auto"/>
                <w:left w:val="none" w:sz="0" w:space="0" w:color="auto"/>
                <w:bottom w:val="none" w:sz="0" w:space="0" w:color="auto"/>
                <w:right w:val="none" w:sz="0" w:space="0" w:color="auto"/>
              </w:divBdr>
            </w:div>
            <w:div w:id="301618642">
              <w:marLeft w:val="0"/>
              <w:marRight w:val="0"/>
              <w:marTop w:val="0"/>
              <w:marBottom w:val="0"/>
              <w:divBdr>
                <w:top w:val="none" w:sz="0" w:space="0" w:color="auto"/>
                <w:left w:val="none" w:sz="0" w:space="0" w:color="auto"/>
                <w:bottom w:val="none" w:sz="0" w:space="0" w:color="auto"/>
                <w:right w:val="none" w:sz="0" w:space="0" w:color="auto"/>
              </w:divBdr>
            </w:div>
            <w:div w:id="2068141076">
              <w:marLeft w:val="0"/>
              <w:marRight w:val="0"/>
              <w:marTop w:val="0"/>
              <w:marBottom w:val="0"/>
              <w:divBdr>
                <w:top w:val="none" w:sz="0" w:space="0" w:color="auto"/>
                <w:left w:val="none" w:sz="0" w:space="0" w:color="auto"/>
                <w:bottom w:val="none" w:sz="0" w:space="0" w:color="auto"/>
                <w:right w:val="none" w:sz="0" w:space="0" w:color="auto"/>
              </w:divBdr>
            </w:div>
            <w:div w:id="688411007">
              <w:marLeft w:val="0"/>
              <w:marRight w:val="0"/>
              <w:marTop w:val="0"/>
              <w:marBottom w:val="0"/>
              <w:divBdr>
                <w:top w:val="none" w:sz="0" w:space="0" w:color="auto"/>
                <w:left w:val="none" w:sz="0" w:space="0" w:color="auto"/>
                <w:bottom w:val="none" w:sz="0" w:space="0" w:color="auto"/>
                <w:right w:val="none" w:sz="0" w:space="0" w:color="auto"/>
              </w:divBdr>
            </w:div>
            <w:div w:id="486358436">
              <w:marLeft w:val="0"/>
              <w:marRight w:val="0"/>
              <w:marTop w:val="0"/>
              <w:marBottom w:val="0"/>
              <w:divBdr>
                <w:top w:val="none" w:sz="0" w:space="0" w:color="auto"/>
                <w:left w:val="none" w:sz="0" w:space="0" w:color="auto"/>
                <w:bottom w:val="none" w:sz="0" w:space="0" w:color="auto"/>
                <w:right w:val="none" w:sz="0" w:space="0" w:color="auto"/>
              </w:divBdr>
            </w:div>
            <w:div w:id="1602494859">
              <w:marLeft w:val="0"/>
              <w:marRight w:val="0"/>
              <w:marTop w:val="0"/>
              <w:marBottom w:val="0"/>
              <w:divBdr>
                <w:top w:val="none" w:sz="0" w:space="0" w:color="auto"/>
                <w:left w:val="none" w:sz="0" w:space="0" w:color="auto"/>
                <w:bottom w:val="none" w:sz="0" w:space="0" w:color="auto"/>
                <w:right w:val="none" w:sz="0" w:space="0" w:color="auto"/>
              </w:divBdr>
            </w:div>
            <w:div w:id="191732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07905354">
      <w:bodyDiv w:val="1"/>
      <w:marLeft w:val="0"/>
      <w:marRight w:val="0"/>
      <w:marTop w:val="0"/>
      <w:marBottom w:val="0"/>
      <w:divBdr>
        <w:top w:val="none" w:sz="0" w:space="0" w:color="auto"/>
        <w:left w:val="none" w:sz="0" w:space="0" w:color="auto"/>
        <w:bottom w:val="none" w:sz="0" w:space="0" w:color="auto"/>
        <w:right w:val="none" w:sz="0" w:space="0" w:color="auto"/>
      </w:divBdr>
      <w:divsChild>
        <w:div w:id="1359087267">
          <w:marLeft w:val="0"/>
          <w:marRight w:val="0"/>
          <w:marTop w:val="0"/>
          <w:marBottom w:val="0"/>
          <w:divBdr>
            <w:top w:val="none" w:sz="0" w:space="0" w:color="auto"/>
            <w:left w:val="none" w:sz="0" w:space="0" w:color="auto"/>
            <w:bottom w:val="none" w:sz="0" w:space="0" w:color="auto"/>
            <w:right w:val="none" w:sz="0" w:space="0" w:color="auto"/>
          </w:divBdr>
          <w:divsChild>
            <w:div w:id="6884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5257578">
      <w:bodyDiv w:val="1"/>
      <w:marLeft w:val="0"/>
      <w:marRight w:val="0"/>
      <w:marTop w:val="0"/>
      <w:marBottom w:val="0"/>
      <w:divBdr>
        <w:top w:val="none" w:sz="0" w:space="0" w:color="auto"/>
        <w:left w:val="none" w:sz="0" w:space="0" w:color="auto"/>
        <w:bottom w:val="none" w:sz="0" w:space="0" w:color="auto"/>
        <w:right w:val="none" w:sz="0" w:space="0" w:color="auto"/>
      </w:divBdr>
    </w:div>
    <w:div w:id="406610639">
      <w:bodyDiv w:val="1"/>
      <w:marLeft w:val="0"/>
      <w:marRight w:val="0"/>
      <w:marTop w:val="0"/>
      <w:marBottom w:val="0"/>
      <w:divBdr>
        <w:top w:val="none" w:sz="0" w:space="0" w:color="auto"/>
        <w:left w:val="none" w:sz="0" w:space="0" w:color="auto"/>
        <w:bottom w:val="none" w:sz="0" w:space="0" w:color="auto"/>
        <w:right w:val="none" w:sz="0" w:space="0" w:color="auto"/>
      </w:divBdr>
      <w:divsChild>
        <w:div w:id="1779711178">
          <w:marLeft w:val="0"/>
          <w:marRight w:val="0"/>
          <w:marTop w:val="0"/>
          <w:marBottom w:val="60"/>
          <w:divBdr>
            <w:top w:val="none" w:sz="0" w:space="0" w:color="auto"/>
            <w:left w:val="none" w:sz="0" w:space="0" w:color="auto"/>
            <w:bottom w:val="none" w:sz="0" w:space="0" w:color="auto"/>
            <w:right w:val="none" w:sz="0" w:space="0" w:color="auto"/>
          </w:divBdr>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13013807">
      <w:bodyDiv w:val="1"/>
      <w:marLeft w:val="0"/>
      <w:marRight w:val="0"/>
      <w:marTop w:val="0"/>
      <w:marBottom w:val="0"/>
      <w:divBdr>
        <w:top w:val="none" w:sz="0" w:space="0" w:color="auto"/>
        <w:left w:val="none" w:sz="0" w:space="0" w:color="auto"/>
        <w:bottom w:val="none" w:sz="0" w:space="0" w:color="auto"/>
        <w:right w:val="none" w:sz="0" w:space="0" w:color="auto"/>
      </w:divBdr>
      <w:divsChild>
        <w:div w:id="704796908">
          <w:marLeft w:val="0"/>
          <w:marRight w:val="0"/>
          <w:marTop w:val="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469832604">
      <w:bodyDiv w:val="1"/>
      <w:marLeft w:val="0"/>
      <w:marRight w:val="0"/>
      <w:marTop w:val="0"/>
      <w:marBottom w:val="0"/>
      <w:divBdr>
        <w:top w:val="none" w:sz="0" w:space="0" w:color="auto"/>
        <w:left w:val="none" w:sz="0" w:space="0" w:color="auto"/>
        <w:bottom w:val="none" w:sz="0" w:space="0" w:color="auto"/>
        <w:right w:val="none" w:sz="0" w:space="0" w:color="auto"/>
      </w:divBdr>
    </w:div>
    <w:div w:id="477502818">
      <w:bodyDiv w:val="1"/>
      <w:marLeft w:val="0"/>
      <w:marRight w:val="0"/>
      <w:marTop w:val="0"/>
      <w:marBottom w:val="0"/>
      <w:divBdr>
        <w:top w:val="none" w:sz="0" w:space="0" w:color="auto"/>
        <w:left w:val="none" w:sz="0" w:space="0" w:color="auto"/>
        <w:bottom w:val="none" w:sz="0" w:space="0" w:color="auto"/>
        <w:right w:val="none" w:sz="0" w:space="0" w:color="auto"/>
      </w:divBdr>
      <w:divsChild>
        <w:div w:id="145167315">
          <w:marLeft w:val="0"/>
          <w:marRight w:val="0"/>
          <w:marTop w:val="0"/>
          <w:marBottom w:val="0"/>
          <w:divBdr>
            <w:top w:val="none" w:sz="0" w:space="0" w:color="auto"/>
            <w:left w:val="none" w:sz="0" w:space="0" w:color="auto"/>
            <w:bottom w:val="none" w:sz="0" w:space="0" w:color="auto"/>
            <w:right w:val="none" w:sz="0" w:space="0" w:color="auto"/>
          </w:divBdr>
          <w:divsChild>
            <w:div w:id="120062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926853">
      <w:bodyDiv w:val="1"/>
      <w:marLeft w:val="0"/>
      <w:marRight w:val="0"/>
      <w:marTop w:val="0"/>
      <w:marBottom w:val="0"/>
      <w:divBdr>
        <w:top w:val="none" w:sz="0" w:space="0" w:color="auto"/>
        <w:left w:val="none" w:sz="0" w:space="0" w:color="auto"/>
        <w:bottom w:val="none" w:sz="0" w:space="0" w:color="auto"/>
        <w:right w:val="none" w:sz="0" w:space="0" w:color="auto"/>
      </w:divBdr>
      <w:divsChild>
        <w:div w:id="1392729662">
          <w:marLeft w:val="0"/>
          <w:marRight w:val="0"/>
          <w:marTop w:val="0"/>
          <w:marBottom w:val="0"/>
          <w:divBdr>
            <w:top w:val="none" w:sz="0" w:space="0" w:color="auto"/>
            <w:left w:val="none" w:sz="0" w:space="0" w:color="auto"/>
            <w:bottom w:val="none" w:sz="0" w:space="0" w:color="auto"/>
            <w:right w:val="none" w:sz="0" w:space="0" w:color="auto"/>
          </w:divBdr>
          <w:divsChild>
            <w:div w:id="179512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659277">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58177788">
      <w:bodyDiv w:val="1"/>
      <w:marLeft w:val="0"/>
      <w:marRight w:val="0"/>
      <w:marTop w:val="0"/>
      <w:marBottom w:val="0"/>
      <w:divBdr>
        <w:top w:val="none" w:sz="0" w:space="0" w:color="auto"/>
        <w:left w:val="none" w:sz="0" w:space="0" w:color="auto"/>
        <w:bottom w:val="none" w:sz="0" w:space="0" w:color="auto"/>
        <w:right w:val="none" w:sz="0" w:space="0" w:color="auto"/>
      </w:divBdr>
      <w:divsChild>
        <w:div w:id="275792661">
          <w:marLeft w:val="0"/>
          <w:marRight w:val="0"/>
          <w:marTop w:val="0"/>
          <w:marBottom w:val="0"/>
          <w:divBdr>
            <w:top w:val="none" w:sz="0" w:space="0" w:color="auto"/>
            <w:left w:val="none" w:sz="0" w:space="0" w:color="auto"/>
            <w:bottom w:val="none" w:sz="0" w:space="0" w:color="auto"/>
            <w:right w:val="none" w:sz="0" w:space="0" w:color="auto"/>
          </w:divBdr>
          <w:divsChild>
            <w:div w:id="61455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21810057">
      <w:bodyDiv w:val="1"/>
      <w:marLeft w:val="0"/>
      <w:marRight w:val="0"/>
      <w:marTop w:val="0"/>
      <w:marBottom w:val="0"/>
      <w:divBdr>
        <w:top w:val="none" w:sz="0" w:space="0" w:color="auto"/>
        <w:left w:val="none" w:sz="0" w:space="0" w:color="auto"/>
        <w:bottom w:val="none" w:sz="0" w:space="0" w:color="auto"/>
        <w:right w:val="none" w:sz="0" w:space="0" w:color="auto"/>
      </w:divBdr>
      <w:divsChild>
        <w:div w:id="1309898471">
          <w:marLeft w:val="0"/>
          <w:marRight w:val="0"/>
          <w:marTop w:val="0"/>
          <w:marBottom w:val="0"/>
          <w:divBdr>
            <w:top w:val="none" w:sz="0" w:space="0" w:color="auto"/>
            <w:left w:val="none" w:sz="0" w:space="0" w:color="auto"/>
            <w:bottom w:val="none" w:sz="0" w:space="0" w:color="auto"/>
            <w:right w:val="none" w:sz="0" w:space="0" w:color="auto"/>
          </w:divBdr>
          <w:divsChild>
            <w:div w:id="6830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72034422">
      <w:bodyDiv w:val="1"/>
      <w:marLeft w:val="0"/>
      <w:marRight w:val="0"/>
      <w:marTop w:val="0"/>
      <w:marBottom w:val="0"/>
      <w:divBdr>
        <w:top w:val="none" w:sz="0" w:space="0" w:color="auto"/>
        <w:left w:val="none" w:sz="0" w:space="0" w:color="auto"/>
        <w:bottom w:val="none" w:sz="0" w:space="0" w:color="auto"/>
        <w:right w:val="none" w:sz="0" w:space="0" w:color="auto"/>
      </w:divBdr>
      <w:divsChild>
        <w:div w:id="1895504255">
          <w:marLeft w:val="0"/>
          <w:marRight w:val="0"/>
          <w:marTop w:val="0"/>
          <w:marBottom w:val="0"/>
          <w:divBdr>
            <w:top w:val="none" w:sz="0" w:space="0" w:color="auto"/>
            <w:left w:val="none" w:sz="0" w:space="0" w:color="auto"/>
            <w:bottom w:val="none" w:sz="0" w:space="0" w:color="auto"/>
            <w:right w:val="none" w:sz="0" w:space="0" w:color="auto"/>
          </w:divBdr>
          <w:divsChild>
            <w:div w:id="322122363">
              <w:marLeft w:val="0"/>
              <w:marRight w:val="0"/>
              <w:marTop w:val="0"/>
              <w:marBottom w:val="0"/>
              <w:divBdr>
                <w:top w:val="none" w:sz="0" w:space="0" w:color="auto"/>
                <w:left w:val="none" w:sz="0" w:space="0" w:color="auto"/>
                <w:bottom w:val="none" w:sz="0" w:space="0" w:color="auto"/>
                <w:right w:val="none" w:sz="0" w:space="0" w:color="auto"/>
              </w:divBdr>
            </w:div>
            <w:div w:id="924529719">
              <w:marLeft w:val="0"/>
              <w:marRight w:val="0"/>
              <w:marTop w:val="0"/>
              <w:marBottom w:val="0"/>
              <w:divBdr>
                <w:top w:val="none" w:sz="0" w:space="0" w:color="auto"/>
                <w:left w:val="none" w:sz="0" w:space="0" w:color="auto"/>
                <w:bottom w:val="none" w:sz="0" w:space="0" w:color="auto"/>
                <w:right w:val="none" w:sz="0" w:space="0" w:color="auto"/>
              </w:divBdr>
            </w:div>
            <w:div w:id="704138347">
              <w:marLeft w:val="0"/>
              <w:marRight w:val="0"/>
              <w:marTop w:val="0"/>
              <w:marBottom w:val="0"/>
              <w:divBdr>
                <w:top w:val="none" w:sz="0" w:space="0" w:color="auto"/>
                <w:left w:val="none" w:sz="0" w:space="0" w:color="auto"/>
                <w:bottom w:val="none" w:sz="0" w:space="0" w:color="auto"/>
                <w:right w:val="none" w:sz="0" w:space="0" w:color="auto"/>
              </w:divBdr>
            </w:div>
            <w:div w:id="1026128723">
              <w:marLeft w:val="0"/>
              <w:marRight w:val="0"/>
              <w:marTop w:val="0"/>
              <w:marBottom w:val="0"/>
              <w:divBdr>
                <w:top w:val="none" w:sz="0" w:space="0" w:color="auto"/>
                <w:left w:val="none" w:sz="0" w:space="0" w:color="auto"/>
                <w:bottom w:val="none" w:sz="0" w:space="0" w:color="auto"/>
                <w:right w:val="none" w:sz="0" w:space="0" w:color="auto"/>
              </w:divBdr>
            </w:div>
            <w:div w:id="1500727685">
              <w:marLeft w:val="0"/>
              <w:marRight w:val="0"/>
              <w:marTop w:val="0"/>
              <w:marBottom w:val="0"/>
              <w:divBdr>
                <w:top w:val="none" w:sz="0" w:space="0" w:color="auto"/>
                <w:left w:val="none" w:sz="0" w:space="0" w:color="auto"/>
                <w:bottom w:val="none" w:sz="0" w:space="0" w:color="auto"/>
                <w:right w:val="none" w:sz="0" w:space="0" w:color="auto"/>
              </w:divBdr>
            </w:div>
            <w:div w:id="589042472">
              <w:marLeft w:val="0"/>
              <w:marRight w:val="0"/>
              <w:marTop w:val="0"/>
              <w:marBottom w:val="0"/>
              <w:divBdr>
                <w:top w:val="none" w:sz="0" w:space="0" w:color="auto"/>
                <w:left w:val="none" w:sz="0" w:space="0" w:color="auto"/>
                <w:bottom w:val="none" w:sz="0" w:space="0" w:color="auto"/>
                <w:right w:val="none" w:sz="0" w:space="0" w:color="auto"/>
              </w:divBdr>
            </w:div>
            <w:div w:id="1855268379">
              <w:marLeft w:val="0"/>
              <w:marRight w:val="0"/>
              <w:marTop w:val="0"/>
              <w:marBottom w:val="0"/>
              <w:divBdr>
                <w:top w:val="none" w:sz="0" w:space="0" w:color="auto"/>
                <w:left w:val="none" w:sz="0" w:space="0" w:color="auto"/>
                <w:bottom w:val="none" w:sz="0" w:space="0" w:color="auto"/>
                <w:right w:val="none" w:sz="0" w:space="0" w:color="auto"/>
              </w:divBdr>
            </w:div>
            <w:div w:id="1608658326">
              <w:marLeft w:val="0"/>
              <w:marRight w:val="0"/>
              <w:marTop w:val="0"/>
              <w:marBottom w:val="0"/>
              <w:divBdr>
                <w:top w:val="none" w:sz="0" w:space="0" w:color="auto"/>
                <w:left w:val="none" w:sz="0" w:space="0" w:color="auto"/>
                <w:bottom w:val="none" w:sz="0" w:space="0" w:color="auto"/>
                <w:right w:val="none" w:sz="0" w:space="0" w:color="auto"/>
              </w:divBdr>
            </w:div>
            <w:div w:id="1844011922">
              <w:marLeft w:val="0"/>
              <w:marRight w:val="0"/>
              <w:marTop w:val="0"/>
              <w:marBottom w:val="0"/>
              <w:divBdr>
                <w:top w:val="none" w:sz="0" w:space="0" w:color="auto"/>
                <w:left w:val="none" w:sz="0" w:space="0" w:color="auto"/>
                <w:bottom w:val="none" w:sz="0" w:space="0" w:color="auto"/>
                <w:right w:val="none" w:sz="0" w:space="0" w:color="auto"/>
              </w:divBdr>
            </w:div>
            <w:div w:id="1850636582">
              <w:marLeft w:val="0"/>
              <w:marRight w:val="0"/>
              <w:marTop w:val="0"/>
              <w:marBottom w:val="0"/>
              <w:divBdr>
                <w:top w:val="none" w:sz="0" w:space="0" w:color="auto"/>
                <w:left w:val="none" w:sz="0" w:space="0" w:color="auto"/>
                <w:bottom w:val="none" w:sz="0" w:space="0" w:color="auto"/>
                <w:right w:val="none" w:sz="0" w:space="0" w:color="auto"/>
              </w:divBdr>
            </w:div>
            <w:div w:id="1071585486">
              <w:marLeft w:val="0"/>
              <w:marRight w:val="0"/>
              <w:marTop w:val="0"/>
              <w:marBottom w:val="0"/>
              <w:divBdr>
                <w:top w:val="none" w:sz="0" w:space="0" w:color="auto"/>
                <w:left w:val="none" w:sz="0" w:space="0" w:color="auto"/>
                <w:bottom w:val="none" w:sz="0" w:space="0" w:color="auto"/>
                <w:right w:val="none" w:sz="0" w:space="0" w:color="auto"/>
              </w:divBdr>
            </w:div>
            <w:div w:id="367754562">
              <w:marLeft w:val="0"/>
              <w:marRight w:val="0"/>
              <w:marTop w:val="0"/>
              <w:marBottom w:val="0"/>
              <w:divBdr>
                <w:top w:val="none" w:sz="0" w:space="0" w:color="auto"/>
                <w:left w:val="none" w:sz="0" w:space="0" w:color="auto"/>
                <w:bottom w:val="none" w:sz="0" w:space="0" w:color="auto"/>
                <w:right w:val="none" w:sz="0" w:space="0" w:color="auto"/>
              </w:divBdr>
            </w:div>
            <w:div w:id="2016683859">
              <w:marLeft w:val="0"/>
              <w:marRight w:val="0"/>
              <w:marTop w:val="0"/>
              <w:marBottom w:val="0"/>
              <w:divBdr>
                <w:top w:val="none" w:sz="0" w:space="0" w:color="auto"/>
                <w:left w:val="none" w:sz="0" w:space="0" w:color="auto"/>
                <w:bottom w:val="none" w:sz="0" w:space="0" w:color="auto"/>
                <w:right w:val="none" w:sz="0" w:space="0" w:color="auto"/>
              </w:divBdr>
            </w:div>
            <w:div w:id="1089156698">
              <w:marLeft w:val="0"/>
              <w:marRight w:val="0"/>
              <w:marTop w:val="0"/>
              <w:marBottom w:val="0"/>
              <w:divBdr>
                <w:top w:val="none" w:sz="0" w:space="0" w:color="auto"/>
                <w:left w:val="none" w:sz="0" w:space="0" w:color="auto"/>
                <w:bottom w:val="none" w:sz="0" w:space="0" w:color="auto"/>
                <w:right w:val="none" w:sz="0" w:space="0" w:color="auto"/>
              </w:divBdr>
            </w:div>
            <w:div w:id="960379946">
              <w:marLeft w:val="0"/>
              <w:marRight w:val="0"/>
              <w:marTop w:val="0"/>
              <w:marBottom w:val="0"/>
              <w:divBdr>
                <w:top w:val="none" w:sz="0" w:space="0" w:color="auto"/>
                <w:left w:val="none" w:sz="0" w:space="0" w:color="auto"/>
                <w:bottom w:val="none" w:sz="0" w:space="0" w:color="auto"/>
                <w:right w:val="none" w:sz="0" w:space="0" w:color="auto"/>
              </w:divBdr>
            </w:div>
            <w:div w:id="577516144">
              <w:marLeft w:val="0"/>
              <w:marRight w:val="0"/>
              <w:marTop w:val="0"/>
              <w:marBottom w:val="0"/>
              <w:divBdr>
                <w:top w:val="none" w:sz="0" w:space="0" w:color="auto"/>
                <w:left w:val="none" w:sz="0" w:space="0" w:color="auto"/>
                <w:bottom w:val="none" w:sz="0" w:space="0" w:color="auto"/>
                <w:right w:val="none" w:sz="0" w:space="0" w:color="auto"/>
              </w:divBdr>
            </w:div>
            <w:div w:id="2119910235">
              <w:marLeft w:val="0"/>
              <w:marRight w:val="0"/>
              <w:marTop w:val="0"/>
              <w:marBottom w:val="0"/>
              <w:divBdr>
                <w:top w:val="none" w:sz="0" w:space="0" w:color="auto"/>
                <w:left w:val="none" w:sz="0" w:space="0" w:color="auto"/>
                <w:bottom w:val="none" w:sz="0" w:space="0" w:color="auto"/>
                <w:right w:val="none" w:sz="0" w:space="0" w:color="auto"/>
              </w:divBdr>
            </w:div>
            <w:div w:id="667515508">
              <w:marLeft w:val="0"/>
              <w:marRight w:val="0"/>
              <w:marTop w:val="0"/>
              <w:marBottom w:val="0"/>
              <w:divBdr>
                <w:top w:val="none" w:sz="0" w:space="0" w:color="auto"/>
                <w:left w:val="none" w:sz="0" w:space="0" w:color="auto"/>
                <w:bottom w:val="none" w:sz="0" w:space="0" w:color="auto"/>
                <w:right w:val="none" w:sz="0" w:space="0" w:color="auto"/>
              </w:divBdr>
            </w:div>
            <w:div w:id="143617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09204529">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78859628">
      <w:bodyDiv w:val="1"/>
      <w:marLeft w:val="0"/>
      <w:marRight w:val="0"/>
      <w:marTop w:val="0"/>
      <w:marBottom w:val="0"/>
      <w:divBdr>
        <w:top w:val="none" w:sz="0" w:space="0" w:color="auto"/>
        <w:left w:val="none" w:sz="0" w:space="0" w:color="auto"/>
        <w:bottom w:val="none" w:sz="0" w:space="0" w:color="auto"/>
        <w:right w:val="none" w:sz="0" w:space="0" w:color="auto"/>
      </w:divBdr>
      <w:divsChild>
        <w:div w:id="1701935728">
          <w:marLeft w:val="0"/>
          <w:marRight w:val="0"/>
          <w:marTop w:val="0"/>
          <w:marBottom w:val="0"/>
          <w:divBdr>
            <w:top w:val="none" w:sz="0" w:space="0" w:color="auto"/>
            <w:left w:val="none" w:sz="0" w:space="0" w:color="auto"/>
            <w:bottom w:val="none" w:sz="0" w:space="0" w:color="auto"/>
            <w:right w:val="none" w:sz="0" w:space="0" w:color="auto"/>
          </w:divBdr>
          <w:divsChild>
            <w:div w:id="204093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06264453">
      <w:bodyDiv w:val="1"/>
      <w:marLeft w:val="0"/>
      <w:marRight w:val="0"/>
      <w:marTop w:val="0"/>
      <w:marBottom w:val="0"/>
      <w:divBdr>
        <w:top w:val="none" w:sz="0" w:space="0" w:color="auto"/>
        <w:left w:val="none" w:sz="0" w:space="0" w:color="auto"/>
        <w:bottom w:val="none" w:sz="0" w:space="0" w:color="auto"/>
        <w:right w:val="none" w:sz="0" w:space="0" w:color="auto"/>
      </w:divBdr>
      <w:divsChild>
        <w:div w:id="856116261">
          <w:marLeft w:val="0"/>
          <w:marRight w:val="0"/>
          <w:marTop w:val="0"/>
          <w:marBottom w:val="0"/>
          <w:divBdr>
            <w:top w:val="none" w:sz="0" w:space="0" w:color="auto"/>
            <w:left w:val="none" w:sz="0" w:space="0" w:color="auto"/>
            <w:bottom w:val="none" w:sz="0" w:space="0" w:color="auto"/>
            <w:right w:val="none" w:sz="0" w:space="0" w:color="auto"/>
          </w:divBdr>
          <w:divsChild>
            <w:div w:id="1550847012">
              <w:marLeft w:val="0"/>
              <w:marRight w:val="0"/>
              <w:marTop w:val="0"/>
              <w:marBottom w:val="0"/>
              <w:divBdr>
                <w:top w:val="none" w:sz="0" w:space="0" w:color="auto"/>
                <w:left w:val="none" w:sz="0" w:space="0" w:color="auto"/>
                <w:bottom w:val="none" w:sz="0" w:space="0" w:color="auto"/>
                <w:right w:val="none" w:sz="0" w:space="0" w:color="auto"/>
              </w:divBdr>
            </w:div>
            <w:div w:id="1233353614">
              <w:marLeft w:val="0"/>
              <w:marRight w:val="0"/>
              <w:marTop w:val="0"/>
              <w:marBottom w:val="0"/>
              <w:divBdr>
                <w:top w:val="none" w:sz="0" w:space="0" w:color="auto"/>
                <w:left w:val="none" w:sz="0" w:space="0" w:color="auto"/>
                <w:bottom w:val="none" w:sz="0" w:space="0" w:color="auto"/>
                <w:right w:val="none" w:sz="0" w:space="0" w:color="auto"/>
              </w:divBdr>
            </w:div>
            <w:div w:id="521742262">
              <w:marLeft w:val="0"/>
              <w:marRight w:val="0"/>
              <w:marTop w:val="0"/>
              <w:marBottom w:val="0"/>
              <w:divBdr>
                <w:top w:val="none" w:sz="0" w:space="0" w:color="auto"/>
                <w:left w:val="none" w:sz="0" w:space="0" w:color="auto"/>
                <w:bottom w:val="none" w:sz="0" w:space="0" w:color="auto"/>
                <w:right w:val="none" w:sz="0" w:space="0" w:color="auto"/>
              </w:divBdr>
            </w:div>
            <w:div w:id="1938053390">
              <w:marLeft w:val="0"/>
              <w:marRight w:val="0"/>
              <w:marTop w:val="0"/>
              <w:marBottom w:val="0"/>
              <w:divBdr>
                <w:top w:val="none" w:sz="0" w:space="0" w:color="auto"/>
                <w:left w:val="none" w:sz="0" w:space="0" w:color="auto"/>
                <w:bottom w:val="none" w:sz="0" w:space="0" w:color="auto"/>
                <w:right w:val="none" w:sz="0" w:space="0" w:color="auto"/>
              </w:divBdr>
            </w:div>
            <w:div w:id="396170249">
              <w:marLeft w:val="0"/>
              <w:marRight w:val="0"/>
              <w:marTop w:val="0"/>
              <w:marBottom w:val="0"/>
              <w:divBdr>
                <w:top w:val="none" w:sz="0" w:space="0" w:color="auto"/>
                <w:left w:val="none" w:sz="0" w:space="0" w:color="auto"/>
                <w:bottom w:val="none" w:sz="0" w:space="0" w:color="auto"/>
                <w:right w:val="none" w:sz="0" w:space="0" w:color="auto"/>
              </w:divBdr>
            </w:div>
            <w:div w:id="810831031">
              <w:marLeft w:val="0"/>
              <w:marRight w:val="0"/>
              <w:marTop w:val="0"/>
              <w:marBottom w:val="0"/>
              <w:divBdr>
                <w:top w:val="none" w:sz="0" w:space="0" w:color="auto"/>
                <w:left w:val="none" w:sz="0" w:space="0" w:color="auto"/>
                <w:bottom w:val="none" w:sz="0" w:space="0" w:color="auto"/>
                <w:right w:val="none" w:sz="0" w:space="0" w:color="auto"/>
              </w:divBdr>
            </w:div>
            <w:div w:id="955143269">
              <w:marLeft w:val="0"/>
              <w:marRight w:val="0"/>
              <w:marTop w:val="0"/>
              <w:marBottom w:val="0"/>
              <w:divBdr>
                <w:top w:val="none" w:sz="0" w:space="0" w:color="auto"/>
                <w:left w:val="none" w:sz="0" w:space="0" w:color="auto"/>
                <w:bottom w:val="none" w:sz="0" w:space="0" w:color="auto"/>
                <w:right w:val="none" w:sz="0" w:space="0" w:color="auto"/>
              </w:divBdr>
            </w:div>
            <w:div w:id="1354696446">
              <w:marLeft w:val="0"/>
              <w:marRight w:val="0"/>
              <w:marTop w:val="0"/>
              <w:marBottom w:val="0"/>
              <w:divBdr>
                <w:top w:val="none" w:sz="0" w:space="0" w:color="auto"/>
                <w:left w:val="none" w:sz="0" w:space="0" w:color="auto"/>
                <w:bottom w:val="none" w:sz="0" w:space="0" w:color="auto"/>
                <w:right w:val="none" w:sz="0" w:space="0" w:color="auto"/>
              </w:divBdr>
            </w:div>
            <w:div w:id="1074161527">
              <w:marLeft w:val="0"/>
              <w:marRight w:val="0"/>
              <w:marTop w:val="0"/>
              <w:marBottom w:val="0"/>
              <w:divBdr>
                <w:top w:val="none" w:sz="0" w:space="0" w:color="auto"/>
                <w:left w:val="none" w:sz="0" w:space="0" w:color="auto"/>
                <w:bottom w:val="none" w:sz="0" w:space="0" w:color="auto"/>
                <w:right w:val="none" w:sz="0" w:space="0" w:color="auto"/>
              </w:divBdr>
            </w:div>
            <w:div w:id="1476292678">
              <w:marLeft w:val="0"/>
              <w:marRight w:val="0"/>
              <w:marTop w:val="0"/>
              <w:marBottom w:val="0"/>
              <w:divBdr>
                <w:top w:val="none" w:sz="0" w:space="0" w:color="auto"/>
                <w:left w:val="none" w:sz="0" w:space="0" w:color="auto"/>
                <w:bottom w:val="none" w:sz="0" w:space="0" w:color="auto"/>
                <w:right w:val="none" w:sz="0" w:space="0" w:color="auto"/>
              </w:divBdr>
            </w:div>
            <w:div w:id="1546484388">
              <w:marLeft w:val="0"/>
              <w:marRight w:val="0"/>
              <w:marTop w:val="0"/>
              <w:marBottom w:val="0"/>
              <w:divBdr>
                <w:top w:val="none" w:sz="0" w:space="0" w:color="auto"/>
                <w:left w:val="none" w:sz="0" w:space="0" w:color="auto"/>
                <w:bottom w:val="none" w:sz="0" w:space="0" w:color="auto"/>
                <w:right w:val="none" w:sz="0" w:space="0" w:color="auto"/>
              </w:divBdr>
            </w:div>
            <w:div w:id="10180401">
              <w:marLeft w:val="0"/>
              <w:marRight w:val="0"/>
              <w:marTop w:val="0"/>
              <w:marBottom w:val="0"/>
              <w:divBdr>
                <w:top w:val="none" w:sz="0" w:space="0" w:color="auto"/>
                <w:left w:val="none" w:sz="0" w:space="0" w:color="auto"/>
                <w:bottom w:val="none" w:sz="0" w:space="0" w:color="auto"/>
                <w:right w:val="none" w:sz="0" w:space="0" w:color="auto"/>
              </w:divBdr>
            </w:div>
            <w:div w:id="400569423">
              <w:marLeft w:val="0"/>
              <w:marRight w:val="0"/>
              <w:marTop w:val="0"/>
              <w:marBottom w:val="0"/>
              <w:divBdr>
                <w:top w:val="none" w:sz="0" w:space="0" w:color="auto"/>
                <w:left w:val="none" w:sz="0" w:space="0" w:color="auto"/>
                <w:bottom w:val="none" w:sz="0" w:space="0" w:color="auto"/>
                <w:right w:val="none" w:sz="0" w:space="0" w:color="auto"/>
              </w:divBdr>
            </w:div>
            <w:div w:id="1348098407">
              <w:marLeft w:val="0"/>
              <w:marRight w:val="0"/>
              <w:marTop w:val="0"/>
              <w:marBottom w:val="0"/>
              <w:divBdr>
                <w:top w:val="none" w:sz="0" w:space="0" w:color="auto"/>
                <w:left w:val="none" w:sz="0" w:space="0" w:color="auto"/>
                <w:bottom w:val="none" w:sz="0" w:space="0" w:color="auto"/>
                <w:right w:val="none" w:sz="0" w:space="0" w:color="auto"/>
              </w:divBdr>
            </w:div>
            <w:div w:id="1572236270">
              <w:marLeft w:val="0"/>
              <w:marRight w:val="0"/>
              <w:marTop w:val="0"/>
              <w:marBottom w:val="0"/>
              <w:divBdr>
                <w:top w:val="none" w:sz="0" w:space="0" w:color="auto"/>
                <w:left w:val="none" w:sz="0" w:space="0" w:color="auto"/>
                <w:bottom w:val="none" w:sz="0" w:space="0" w:color="auto"/>
                <w:right w:val="none" w:sz="0" w:space="0" w:color="auto"/>
              </w:divBdr>
            </w:div>
            <w:div w:id="839152038">
              <w:marLeft w:val="0"/>
              <w:marRight w:val="0"/>
              <w:marTop w:val="0"/>
              <w:marBottom w:val="0"/>
              <w:divBdr>
                <w:top w:val="none" w:sz="0" w:space="0" w:color="auto"/>
                <w:left w:val="none" w:sz="0" w:space="0" w:color="auto"/>
                <w:bottom w:val="none" w:sz="0" w:space="0" w:color="auto"/>
                <w:right w:val="none" w:sz="0" w:space="0" w:color="auto"/>
              </w:divBdr>
            </w:div>
            <w:div w:id="613825620">
              <w:marLeft w:val="0"/>
              <w:marRight w:val="0"/>
              <w:marTop w:val="0"/>
              <w:marBottom w:val="0"/>
              <w:divBdr>
                <w:top w:val="none" w:sz="0" w:space="0" w:color="auto"/>
                <w:left w:val="none" w:sz="0" w:space="0" w:color="auto"/>
                <w:bottom w:val="none" w:sz="0" w:space="0" w:color="auto"/>
                <w:right w:val="none" w:sz="0" w:space="0" w:color="auto"/>
              </w:divBdr>
            </w:div>
          </w:divsChild>
        </w:div>
        <w:div w:id="1339116162">
          <w:marLeft w:val="0"/>
          <w:marRight w:val="0"/>
          <w:marTop w:val="0"/>
          <w:marBottom w:val="0"/>
          <w:divBdr>
            <w:top w:val="none" w:sz="0" w:space="0" w:color="auto"/>
            <w:left w:val="none" w:sz="0" w:space="0" w:color="auto"/>
            <w:bottom w:val="none" w:sz="0" w:space="0" w:color="auto"/>
            <w:right w:val="none" w:sz="0" w:space="0" w:color="auto"/>
          </w:divBdr>
        </w:div>
        <w:div w:id="1903487">
          <w:marLeft w:val="0"/>
          <w:marRight w:val="0"/>
          <w:marTop w:val="0"/>
          <w:marBottom w:val="0"/>
          <w:divBdr>
            <w:top w:val="none" w:sz="0" w:space="0" w:color="auto"/>
            <w:left w:val="none" w:sz="0" w:space="0" w:color="auto"/>
            <w:bottom w:val="none" w:sz="0" w:space="0" w:color="auto"/>
            <w:right w:val="none" w:sz="0" w:space="0" w:color="auto"/>
          </w:divBdr>
        </w:div>
        <w:div w:id="454835549">
          <w:marLeft w:val="0"/>
          <w:marRight w:val="0"/>
          <w:marTop w:val="0"/>
          <w:marBottom w:val="0"/>
          <w:divBdr>
            <w:top w:val="none" w:sz="0" w:space="0" w:color="auto"/>
            <w:left w:val="none" w:sz="0" w:space="0" w:color="auto"/>
            <w:bottom w:val="none" w:sz="0" w:space="0" w:color="auto"/>
            <w:right w:val="none" w:sz="0" w:space="0" w:color="auto"/>
          </w:divBdr>
        </w:div>
        <w:div w:id="905997151">
          <w:marLeft w:val="0"/>
          <w:marRight w:val="0"/>
          <w:marTop w:val="0"/>
          <w:marBottom w:val="0"/>
          <w:divBdr>
            <w:top w:val="none" w:sz="0" w:space="0" w:color="auto"/>
            <w:left w:val="none" w:sz="0" w:space="0" w:color="auto"/>
            <w:bottom w:val="none" w:sz="0" w:space="0" w:color="auto"/>
            <w:right w:val="none" w:sz="0" w:space="0" w:color="auto"/>
          </w:divBdr>
        </w:div>
        <w:div w:id="1050613135">
          <w:marLeft w:val="0"/>
          <w:marRight w:val="0"/>
          <w:marTop w:val="0"/>
          <w:marBottom w:val="0"/>
          <w:divBdr>
            <w:top w:val="none" w:sz="0" w:space="0" w:color="auto"/>
            <w:left w:val="none" w:sz="0" w:space="0" w:color="auto"/>
            <w:bottom w:val="none" w:sz="0" w:space="0" w:color="auto"/>
            <w:right w:val="none" w:sz="0" w:space="0" w:color="auto"/>
          </w:divBdr>
        </w:div>
        <w:div w:id="325911096">
          <w:marLeft w:val="0"/>
          <w:marRight w:val="0"/>
          <w:marTop w:val="0"/>
          <w:marBottom w:val="0"/>
          <w:divBdr>
            <w:top w:val="none" w:sz="0" w:space="0" w:color="auto"/>
            <w:left w:val="none" w:sz="0" w:space="0" w:color="auto"/>
            <w:bottom w:val="none" w:sz="0" w:space="0" w:color="auto"/>
            <w:right w:val="none" w:sz="0" w:space="0" w:color="auto"/>
          </w:divBdr>
        </w:div>
        <w:div w:id="544297947">
          <w:marLeft w:val="0"/>
          <w:marRight w:val="0"/>
          <w:marTop w:val="0"/>
          <w:marBottom w:val="0"/>
          <w:divBdr>
            <w:top w:val="none" w:sz="0" w:space="0" w:color="auto"/>
            <w:left w:val="none" w:sz="0" w:space="0" w:color="auto"/>
            <w:bottom w:val="none" w:sz="0" w:space="0" w:color="auto"/>
            <w:right w:val="none" w:sz="0" w:space="0" w:color="auto"/>
          </w:divBdr>
        </w:div>
        <w:div w:id="501050282">
          <w:marLeft w:val="0"/>
          <w:marRight w:val="0"/>
          <w:marTop w:val="0"/>
          <w:marBottom w:val="0"/>
          <w:divBdr>
            <w:top w:val="none" w:sz="0" w:space="0" w:color="auto"/>
            <w:left w:val="none" w:sz="0" w:space="0" w:color="auto"/>
            <w:bottom w:val="none" w:sz="0" w:space="0" w:color="auto"/>
            <w:right w:val="none" w:sz="0" w:space="0" w:color="auto"/>
          </w:divBdr>
        </w:div>
        <w:div w:id="2113931102">
          <w:marLeft w:val="0"/>
          <w:marRight w:val="0"/>
          <w:marTop w:val="0"/>
          <w:marBottom w:val="0"/>
          <w:divBdr>
            <w:top w:val="none" w:sz="0" w:space="0" w:color="auto"/>
            <w:left w:val="none" w:sz="0" w:space="0" w:color="auto"/>
            <w:bottom w:val="none" w:sz="0" w:space="0" w:color="auto"/>
            <w:right w:val="none" w:sz="0" w:space="0" w:color="auto"/>
          </w:divBdr>
        </w:div>
        <w:div w:id="860320995">
          <w:marLeft w:val="0"/>
          <w:marRight w:val="0"/>
          <w:marTop w:val="0"/>
          <w:marBottom w:val="0"/>
          <w:divBdr>
            <w:top w:val="none" w:sz="0" w:space="0" w:color="auto"/>
            <w:left w:val="none" w:sz="0" w:space="0" w:color="auto"/>
            <w:bottom w:val="none" w:sz="0" w:space="0" w:color="auto"/>
            <w:right w:val="none" w:sz="0" w:space="0" w:color="auto"/>
          </w:divBdr>
        </w:div>
        <w:div w:id="1563634662">
          <w:marLeft w:val="0"/>
          <w:marRight w:val="0"/>
          <w:marTop w:val="0"/>
          <w:marBottom w:val="0"/>
          <w:divBdr>
            <w:top w:val="none" w:sz="0" w:space="0" w:color="auto"/>
            <w:left w:val="none" w:sz="0" w:space="0" w:color="auto"/>
            <w:bottom w:val="none" w:sz="0" w:space="0" w:color="auto"/>
            <w:right w:val="none" w:sz="0" w:space="0" w:color="auto"/>
          </w:divBdr>
        </w:div>
        <w:div w:id="417095468">
          <w:marLeft w:val="0"/>
          <w:marRight w:val="0"/>
          <w:marTop w:val="0"/>
          <w:marBottom w:val="0"/>
          <w:divBdr>
            <w:top w:val="none" w:sz="0" w:space="0" w:color="auto"/>
            <w:left w:val="none" w:sz="0" w:space="0" w:color="auto"/>
            <w:bottom w:val="none" w:sz="0" w:space="0" w:color="auto"/>
            <w:right w:val="none" w:sz="0" w:space="0" w:color="auto"/>
          </w:divBdr>
        </w:div>
        <w:div w:id="751704232">
          <w:marLeft w:val="0"/>
          <w:marRight w:val="0"/>
          <w:marTop w:val="0"/>
          <w:marBottom w:val="0"/>
          <w:divBdr>
            <w:top w:val="none" w:sz="0" w:space="0" w:color="auto"/>
            <w:left w:val="none" w:sz="0" w:space="0" w:color="auto"/>
            <w:bottom w:val="none" w:sz="0" w:space="0" w:color="auto"/>
            <w:right w:val="none" w:sz="0" w:space="0" w:color="auto"/>
          </w:divBdr>
        </w:div>
        <w:div w:id="1634292687">
          <w:marLeft w:val="0"/>
          <w:marRight w:val="0"/>
          <w:marTop w:val="0"/>
          <w:marBottom w:val="0"/>
          <w:divBdr>
            <w:top w:val="none" w:sz="0" w:space="0" w:color="auto"/>
            <w:left w:val="none" w:sz="0" w:space="0" w:color="auto"/>
            <w:bottom w:val="none" w:sz="0" w:space="0" w:color="auto"/>
            <w:right w:val="none" w:sz="0" w:space="0" w:color="auto"/>
          </w:divBdr>
        </w:div>
        <w:div w:id="1607883977">
          <w:marLeft w:val="0"/>
          <w:marRight w:val="0"/>
          <w:marTop w:val="0"/>
          <w:marBottom w:val="0"/>
          <w:divBdr>
            <w:top w:val="none" w:sz="0" w:space="0" w:color="auto"/>
            <w:left w:val="none" w:sz="0" w:space="0" w:color="auto"/>
            <w:bottom w:val="none" w:sz="0" w:space="0" w:color="auto"/>
            <w:right w:val="none" w:sz="0" w:space="0" w:color="auto"/>
          </w:divBdr>
        </w:div>
        <w:div w:id="831146319">
          <w:marLeft w:val="0"/>
          <w:marRight w:val="0"/>
          <w:marTop w:val="0"/>
          <w:marBottom w:val="0"/>
          <w:divBdr>
            <w:top w:val="none" w:sz="0" w:space="0" w:color="auto"/>
            <w:left w:val="none" w:sz="0" w:space="0" w:color="auto"/>
            <w:bottom w:val="none" w:sz="0" w:space="0" w:color="auto"/>
            <w:right w:val="none" w:sz="0" w:space="0" w:color="auto"/>
          </w:divBdr>
        </w:div>
        <w:div w:id="1776944478">
          <w:marLeft w:val="0"/>
          <w:marRight w:val="0"/>
          <w:marTop w:val="0"/>
          <w:marBottom w:val="0"/>
          <w:divBdr>
            <w:top w:val="none" w:sz="0" w:space="0" w:color="auto"/>
            <w:left w:val="none" w:sz="0" w:space="0" w:color="auto"/>
            <w:bottom w:val="none" w:sz="0" w:space="0" w:color="auto"/>
            <w:right w:val="none" w:sz="0" w:space="0" w:color="auto"/>
          </w:divBdr>
        </w:div>
        <w:div w:id="1865825255">
          <w:marLeft w:val="0"/>
          <w:marRight w:val="0"/>
          <w:marTop w:val="0"/>
          <w:marBottom w:val="0"/>
          <w:divBdr>
            <w:top w:val="none" w:sz="0" w:space="0" w:color="auto"/>
            <w:left w:val="none" w:sz="0" w:space="0" w:color="auto"/>
            <w:bottom w:val="none" w:sz="0" w:space="0" w:color="auto"/>
            <w:right w:val="none" w:sz="0" w:space="0" w:color="auto"/>
          </w:divBdr>
        </w:div>
        <w:div w:id="420226376">
          <w:marLeft w:val="0"/>
          <w:marRight w:val="0"/>
          <w:marTop w:val="0"/>
          <w:marBottom w:val="0"/>
          <w:divBdr>
            <w:top w:val="none" w:sz="0" w:space="0" w:color="auto"/>
            <w:left w:val="none" w:sz="0" w:space="0" w:color="auto"/>
            <w:bottom w:val="none" w:sz="0" w:space="0" w:color="auto"/>
            <w:right w:val="none" w:sz="0" w:space="0" w:color="auto"/>
          </w:divBdr>
        </w:div>
        <w:div w:id="1495294645">
          <w:marLeft w:val="0"/>
          <w:marRight w:val="0"/>
          <w:marTop w:val="0"/>
          <w:marBottom w:val="0"/>
          <w:divBdr>
            <w:top w:val="none" w:sz="0" w:space="0" w:color="auto"/>
            <w:left w:val="none" w:sz="0" w:space="0" w:color="auto"/>
            <w:bottom w:val="none" w:sz="0" w:space="0" w:color="auto"/>
            <w:right w:val="none" w:sz="0" w:space="0" w:color="auto"/>
          </w:divBdr>
        </w:div>
        <w:div w:id="1608272275">
          <w:marLeft w:val="0"/>
          <w:marRight w:val="0"/>
          <w:marTop w:val="0"/>
          <w:marBottom w:val="0"/>
          <w:divBdr>
            <w:top w:val="none" w:sz="0" w:space="0" w:color="auto"/>
            <w:left w:val="none" w:sz="0" w:space="0" w:color="auto"/>
            <w:bottom w:val="none" w:sz="0" w:space="0" w:color="auto"/>
            <w:right w:val="none" w:sz="0" w:space="0" w:color="auto"/>
          </w:divBdr>
        </w:div>
        <w:div w:id="806360421">
          <w:marLeft w:val="0"/>
          <w:marRight w:val="0"/>
          <w:marTop w:val="0"/>
          <w:marBottom w:val="0"/>
          <w:divBdr>
            <w:top w:val="none" w:sz="0" w:space="0" w:color="auto"/>
            <w:left w:val="none" w:sz="0" w:space="0" w:color="auto"/>
            <w:bottom w:val="none" w:sz="0" w:space="0" w:color="auto"/>
            <w:right w:val="none" w:sz="0" w:space="0" w:color="auto"/>
          </w:divBdr>
        </w:div>
        <w:div w:id="1670257988">
          <w:marLeft w:val="0"/>
          <w:marRight w:val="0"/>
          <w:marTop w:val="0"/>
          <w:marBottom w:val="0"/>
          <w:divBdr>
            <w:top w:val="none" w:sz="0" w:space="0" w:color="auto"/>
            <w:left w:val="none" w:sz="0" w:space="0" w:color="auto"/>
            <w:bottom w:val="none" w:sz="0" w:space="0" w:color="auto"/>
            <w:right w:val="none" w:sz="0" w:space="0" w:color="auto"/>
          </w:divBdr>
        </w:div>
        <w:div w:id="1514564203">
          <w:marLeft w:val="0"/>
          <w:marRight w:val="0"/>
          <w:marTop w:val="0"/>
          <w:marBottom w:val="0"/>
          <w:divBdr>
            <w:top w:val="none" w:sz="0" w:space="0" w:color="auto"/>
            <w:left w:val="none" w:sz="0" w:space="0" w:color="auto"/>
            <w:bottom w:val="none" w:sz="0" w:space="0" w:color="auto"/>
            <w:right w:val="none" w:sz="0" w:space="0" w:color="auto"/>
          </w:divBdr>
        </w:div>
        <w:div w:id="697050268">
          <w:marLeft w:val="0"/>
          <w:marRight w:val="0"/>
          <w:marTop w:val="0"/>
          <w:marBottom w:val="0"/>
          <w:divBdr>
            <w:top w:val="none" w:sz="0" w:space="0" w:color="auto"/>
            <w:left w:val="none" w:sz="0" w:space="0" w:color="auto"/>
            <w:bottom w:val="none" w:sz="0" w:space="0" w:color="auto"/>
            <w:right w:val="none" w:sz="0" w:space="0" w:color="auto"/>
          </w:divBdr>
        </w:div>
        <w:div w:id="2097899158">
          <w:marLeft w:val="0"/>
          <w:marRight w:val="0"/>
          <w:marTop w:val="0"/>
          <w:marBottom w:val="0"/>
          <w:divBdr>
            <w:top w:val="none" w:sz="0" w:space="0" w:color="auto"/>
            <w:left w:val="none" w:sz="0" w:space="0" w:color="auto"/>
            <w:bottom w:val="none" w:sz="0" w:space="0" w:color="auto"/>
            <w:right w:val="none" w:sz="0" w:space="0" w:color="auto"/>
          </w:divBdr>
        </w:div>
        <w:div w:id="499001232">
          <w:marLeft w:val="0"/>
          <w:marRight w:val="0"/>
          <w:marTop w:val="0"/>
          <w:marBottom w:val="0"/>
          <w:divBdr>
            <w:top w:val="none" w:sz="0" w:space="0" w:color="auto"/>
            <w:left w:val="none" w:sz="0" w:space="0" w:color="auto"/>
            <w:bottom w:val="none" w:sz="0" w:space="0" w:color="auto"/>
            <w:right w:val="none" w:sz="0" w:space="0" w:color="auto"/>
          </w:divBdr>
        </w:div>
        <w:div w:id="1673027374">
          <w:marLeft w:val="0"/>
          <w:marRight w:val="0"/>
          <w:marTop w:val="0"/>
          <w:marBottom w:val="0"/>
          <w:divBdr>
            <w:top w:val="none" w:sz="0" w:space="0" w:color="auto"/>
            <w:left w:val="none" w:sz="0" w:space="0" w:color="auto"/>
            <w:bottom w:val="none" w:sz="0" w:space="0" w:color="auto"/>
            <w:right w:val="none" w:sz="0" w:space="0" w:color="auto"/>
          </w:divBdr>
        </w:div>
        <w:div w:id="34622429">
          <w:marLeft w:val="0"/>
          <w:marRight w:val="0"/>
          <w:marTop w:val="0"/>
          <w:marBottom w:val="0"/>
          <w:divBdr>
            <w:top w:val="none" w:sz="0" w:space="0" w:color="auto"/>
            <w:left w:val="none" w:sz="0" w:space="0" w:color="auto"/>
            <w:bottom w:val="none" w:sz="0" w:space="0" w:color="auto"/>
            <w:right w:val="none" w:sz="0" w:space="0" w:color="auto"/>
          </w:divBdr>
        </w:div>
        <w:div w:id="65229018">
          <w:marLeft w:val="0"/>
          <w:marRight w:val="0"/>
          <w:marTop w:val="0"/>
          <w:marBottom w:val="0"/>
          <w:divBdr>
            <w:top w:val="none" w:sz="0" w:space="0" w:color="auto"/>
            <w:left w:val="none" w:sz="0" w:space="0" w:color="auto"/>
            <w:bottom w:val="none" w:sz="0" w:space="0" w:color="auto"/>
            <w:right w:val="none" w:sz="0" w:space="0" w:color="auto"/>
          </w:divBdr>
        </w:div>
        <w:div w:id="1446733881">
          <w:marLeft w:val="0"/>
          <w:marRight w:val="0"/>
          <w:marTop w:val="0"/>
          <w:marBottom w:val="0"/>
          <w:divBdr>
            <w:top w:val="none" w:sz="0" w:space="0" w:color="auto"/>
            <w:left w:val="none" w:sz="0" w:space="0" w:color="auto"/>
            <w:bottom w:val="none" w:sz="0" w:space="0" w:color="auto"/>
            <w:right w:val="none" w:sz="0" w:space="0" w:color="auto"/>
          </w:divBdr>
        </w:div>
        <w:div w:id="1927688826">
          <w:marLeft w:val="0"/>
          <w:marRight w:val="0"/>
          <w:marTop w:val="0"/>
          <w:marBottom w:val="0"/>
          <w:divBdr>
            <w:top w:val="none" w:sz="0" w:space="0" w:color="auto"/>
            <w:left w:val="none" w:sz="0" w:space="0" w:color="auto"/>
            <w:bottom w:val="none" w:sz="0" w:space="0" w:color="auto"/>
            <w:right w:val="none" w:sz="0" w:space="0" w:color="auto"/>
          </w:divBdr>
        </w:div>
        <w:div w:id="1930215">
          <w:marLeft w:val="0"/>
          <w:marRight w:val="0"/>
          <w:marTop w:val="0"/>
          <w:marBottom w:val="0"/>
          <w:divBdr>
            <w:top w:val="none" w:sz="0" w:space="0" w:color="auto"/>
            <w:left w:val="none" w:sz="0" w:space="0" w:color="auto"/>
            <w:bottom w:val="none" w:sz="0" w:space="0" w:color="auto"/>
            <w:right w:val="none" w:sz="0" w:space="0" w:color="auto"/>
          </w:divBdr>
        </w:div>
        <w:div w:id="81031024">
          <w:marLeft w:val="0"/>
          <w:marRight w:val="0"/>
          <w:marTop w:val="0"/>
          <w:marBottom w:val="0"/>
          <w:divBdr>
            <w:top w:val="none" w:sz="0" w:space="0" w:color="auto"/>
            <w:left w:val="none" w:sz="0" w:space="0" w:color="auto"/>
            <w:bottom w:val="none" w:sz="0" w:space="0" w:color="auto"/>
            <w:right w:val="none" w:sz="0" w:space="0" w:color="auto"/>
          </w:divBdr>
        </w:div>
        <w:div w:id="1272055477">
          <w:marLeft w:val="0"/>
          <w:marRight w:val="0"/>
          <w:marTop w:val="0"/>
          <w:marBottom w:val="0"/>
          <w:divBdr>
            <w:top w:val="none" w:sz="0" w:space="0" w:color="auto"/>
            <w:left w:val="none" w:sz="0" w:space="0" w:color="auto"/>
            <w:bottom w:val="none" w:sz="0" w:space="0" w:color="auto"/>
            <w:right w:val="none" w:sz="0" w:space="0" w:color="auto"/>
          </w:divBdr>
        </w:div>
        <w:div w:id="1394741223">
          <w:marLeft w:val="0"/>
          <w:marRight w:val="0"/>
          <w:marTop w:val="0"/>
          <w:marBottom w:val="0"/>
          <w:divBdr>
            <w:top w:val="none" w:sz="0" w:space="0" w:color="auto"/>
            <w:left w:val="none" w:sz="0" w:space="0" w:color="auto"/>
            <w:bottom w:val="none" w:sz="0" w:space="0" w:color="auto"/>
            <w:right w:val="none" w:sz="0" w:space="0" w:color="auto"/>
          </w:divBdr>
        </w:div>
        <w:div w:id="192570863">
          <w:marLeft w:val="0"/>
          <w:marRight w:val="0"/>
          <w:marTop w:val="0"/>
          <w:marBottom w:val="0"/>
          <w:divBdr>
            <w:top w:val="none" w:sz="0" w:space="0" w:color="auto"/>
            <w:left w:val="none" w:sz="0" w:space="0" w:color="auto"/>
            <w:bottom w:val="none" w:sz="0" w:space="0" w:color="auto"/>
            <w:right w:val="none" w:sz="0" w:space="0" w:color="auto"/>
          </w:divBdr>
        </w:div>
        <w:div w:id="585194537">
          <w:marLeft w:val="0"/>
          <w:marRight w:val="0"/>
          <w:marTop w:val="0"/>
          <w:marBottom w:val="0"/>
          <w:divBdr>
            <w:top w:val="none" w:sz="0" w:space="0" w:color="auto"/>
            <w:left w:val="none" w:sz="0" w:space="0" w:color="auto"/>
            <w:bottom w:val="none" w:sz="0" w:space="0" w:color="auto"/>
            <w:right w:val="none" w:sz="0" w:space="0" w:color="auto"/>
          </w:divBdr>
        </w:div>
        <w:div w:id="899288586">
          <w:marLeft w:val="0"/>
          <w:marRight w:val="0"/>
          <w:marTop w:val="0"/>
          <w:marBottom w:val="0"/>
          <w:divBdr>
            <w:top w:val="none" w:sz="0" w:space="0" w:color="auto"/>
            <w:left w:val="none" w:sz="0" w:space="0" w:color="auto"/>
            <w:bottom w:val="none" w:sz="0" w:space="0" w:color="auto"/>
            <w:right w:val="none" w:sz="0" w:space="0" w:color="auto"/>
          </w:divBdr>
        </w:div>
        <w:div w:id="801189451">
          <w:marLeft w:val="0"/>
          <w:marRight w:val="0"/>
          <w:marTop w:val="0"/>
          <w:marBottom w:val="0"/>
          <w:divBdr>
            <w:top w:val="none" w:sz="0" w:space="0" w:color="auto"/>
            <w:left w:val="none" w:sz="0" w:space="0" w:color="auto"/>
            <w:bottom w:val="none" w:sz="0" w:space="0" w:color="auto"/>
            <w:right w:val="none" w:sz="0" w:space="0" w:color="auto"/>
          </w:divBdr>
        </w:div>
        <w:div w:id="2142187488">
          <w:marLeft w:val="0"/>
          <w:marRight w:val="0"/>
          <w:marTop w:val="0"/>
          <w:marBottom w:val="0"/>
          <w:divBdr>
            <w:top w:val="none" w:sz="0" w:space="0" w:color="auto"/>
            <w:left w:val="none" w:sz="0" w:space="0" w:color="auto"/>
            <w:bottom w:val="none" w:sz="0" w:space="0" w:color="auto"/>
            <w:right w:val="none" w:sz="0" w:space="0" w:color="auto"/>
          </w:divBdr>
        </w:div>
        <w:div w:id="1003321830">
          <w:marLeft w:val="0"/>
          <w:marRight w:val="0"/>
          <w:marTop w:val="0"/>
          <w:marBottom w:val="0"/>
          <w:divBdr>
            <w:top w:val="none" w:sz="0" w:space="0" w:color="auto"/>
            <w:left w:val="none" w:sz="0" w:space="0" w:color="auto"/>
            <w:bottom w:val="none" w:sz="0" w:space="0" w:color="auto"/>
            <w:right w:val="none" w:sz="0" w:space="0" w:color="auto"/>
          </w:divBdr>
        </w:div>
        <w:div w:id="349720094">
          <w:marLeft w:val="0"/>
          <w:marRight w:val="0"/>
          <w:marTop w:val="0"/>
          <w:marBottom w:val="0"/>
          <w:divBdr>
            <w:top w:val="none" w:sz="0" w:space="0" w:color="auto"/>
            <w:left w:val="none" w:sz="0" w:space="0" w:color="auto"/>
            <w:bottom w:val="none" w:sz="0" w:space="0" w:color="auto"/>
            <w:right w:val="none" w:sz="0" w:space="0" w:color="auto"/>
          </w:divBdr>
        </w:div>
        <w:div w:id="1696881442">
          <w:marLeft w:val="0"/>
          <w:marRight w:val="0"/>
          <w:marTop w:val="0"/>
          <w:marBottom w:val="0"/>
          <w:divBdr>
            <w:top w:val="none" w:sz="0" w:space="0" w:color="auto"/>
            <w:left w:val="none" w:sz="0" w:space="0" w:color="auto"/>
            <w:bottom w:val="none" w:sz="0" w:space="0" w:color="auto"/>
            <w:right w:val="none" w:sz="0" w:space="0" w:color="auto"/>
          </w:divBdr>
        </w:div>
        <w:div w:id="1067143116">
          <w:marLeft w:val="0"/>
          <w:marRight w:val="0"/>
          <w:marTop w:val="0"/>
          <w:marBottom w:val="0"/>
          <w:divBdr>
            <w:top w:val="none" w:sz="0" w:space="0" w:color="auto"/>
            <w:left w:val="none" w:sz="0" w:space="0" w:color="auto"/>
            <w:bottom w:val="none" w:sz="0" w:space="0" w:color="auto"/>
            <w:right w:val="none" w:sz="0" w:space="0" w:color="auto"/>
          </w:divBdr>
        </w:div>
        <w:div w:id="1932465364">
          <w:marLeft w:val="0"/>
          <w:marRight w:val="0"/>
          <w:marTop w:val="0"/>
          <w:marBottom w:val="0"/>
          <w:divBdr>
            <w:top w:val="none" w:sz="0" w:space="0" w:color="auto"/>
            <w:left w:val="none" w:sz="0" w:space="0" w:color="auto"/>
            <w:bottom w:val="none" w:sz="0" w:space="0" w:color="auto"/>
            <w:right w:val="none" w:sz="0" w:space="0" w:color="auto"/>
          </w:divBdr>
        </w:div>
        <w:div w:id="672294290">
          <w:marLeft w:val="0"/>
          <w:marRight w:val="0"/>
          <w:marTop w:val="0"/>
          <w:marBottom w:val="0"/>
          <w:divBdr>
            <w:top w:val="none" w:sz="0" w:space="0" w:color="auto"/>
            <w:left w:val="none" w:sz="0" w:space="0" w:color="auto"/>
            <w:bottom w:val="none" w:sz="0" w:space="0" w:color="auto"/>
            <w:right w:val="none" w:sz="0" w:space="0" w:color="auto"/>
          </w:divBdr>
        </w:div>
        <w:div w:id="916480917">
          <w:marLeft w:val="0"/>
          <w:marRight w:val="0"/>
          <w:marTop w:val="0"/>
          <w:marBottom w:val="0"/>
          <w:divBdr>
            <w:top w:val="none" w:sz="0" w:space="0" w:color="auto"/>
            <w:left w:val="none" w:sz="0" w:space="0" w:color="auto"/>
            <w:bottom w:val="none" w:sz="0" w:space="0" w:color="auto"/>
            <w:right w:val="none" w:sz="0" w:space="0" w:color="auto"/>
          </w:divBdr>
        </w:div>
        <w:div w:id="2055612818">
          <w:marLeft w:val="0"/>
          <w:marRight w:val="0"/>
          <w:marTop w:val="0"/>
          <w:marBottom w:val="0"/>
          <w:divBdr>
            <w:top w:val="none" w:sz="0" w:space="0" w:color="auto"/>
            <w:left w:val="none" w:sz="0" w:space="0" w:color="auto"/>
            <w:bottom w:val="none" w:sz="0" w:space="0" w:color="auto"/>
            <w:right w:val="none" w:sz="0" w:space="0" w:color="auto"/>
          </w:divBdr>
        </w:div>
        <w:div w:id="1523858439">
          <w:marLeft w:val="0"/>
          <w:marRight w:val="0"/>
          <w:marTop w:val="0"/>
          <w:marBottom w:val="0"/>
          <w:divBdr>
            <w:top w:val="none" w:sz="0" w:space="0" w:color="auto"/>
            <w:left w:val="none" w:sz="0" w:space="0" w:color="auto"/>
            <w:bottom w:val="none" w:sz="0" w:space="0" w:color="auto"/>
            <w:right w:val="none" w:sz="0" w:space="0" w:color="auto"/>
          </w:divBdr>
        </w:div>
        <w:div w:id="1936397638">
          <w:marLeft w:val="0"/>
          <w:marRight w:val="0"/>
          <w:marTop w:val="0"/>
          <w:marBottom w:val="0"/>
          <w:divBdr>
            <w:top w:val="none" w:sz="0" w:space="0" w:color="auto"/>
            <w:left w:val="none" w:sz="0" w:space="0" w:color="auto"/>
            <w:bottom w:val="none" w:sz="0" w:space="0" w:color="auto"/>
            <w:right w:val="none" w:sz="0" w:space="0" w:color="auto"/>
          </w:divBdr>
        </w:div>
        <w:div w:id="724451559">
          <w:marLeft w:val="0"/>
          <w:marRight w:val="0"/>
          <w:marTop w:val="0"/>
          <w:marBottom w:val="0"/>
          <w:divBdr>
            <w:top w:val="none" w:sz="0" w:space="0" w:color="auto"/>
            <w:left w:val="none" w:sz="0" w:space="0" w:color="auto"/>
            <w:bottom w:val="none" w:sz="0" w:space="0" w:color="auto"/>
            <w:right w:val="none" w:sz="0" w:space="0" w:color="auto"/>
          </w:divBdr>
        </w:div>
        <w:div w:id="1994523290">
          <w:marLeft w:val="0"/>
          <w:marRight w:val="0"/>
          <w:marTop w:val="0"/>
          <w:marBottom w:val="0"/>
          <w:divBdr>
            <w:top w:val="none" w:sz="0" w:space="0" w:color="auto"/>
            <w:left w:val="none" w:sz="0" w:space="0" w:color="auto"/>
            <w:bottom w:val="none" w:sz="0" w:space="0" w:color="auto"/>
            <w:right w:val="none" w:sz="0" w:space="0" w:color="auto"/>
          </w:divBdr>
        </w:div>
        <w:div w:id="1175612919">
          <w:marLeft w:val="0"/>
          <w:marRight w:val="0"/>
          <w:marTop w:val="0"/>
          <w:marBottom w:val="0"/>
          <w:divBdr>
            <w:top w:val="none" w:sz="0" w:space="0" w:color="auto"/>
            <w:left w:val="none" w:sz="0" w:space="0" w:color="auto"/>
            <w:bottom w:val="none" w:sz="0" w:space="0" w:color="auto"/>
            <w:right w:val="none" w:sz="0" w:space="0" w:color="auto"/>
          </w:divBdr>
        </w:div>
        <w:div w:id="916934837">
          <w:marLeft w:val="0"/>
          <w:marRight w:val="0"/>
          <w:marTop w:val="0"/>
          <w:marBottom w:val="0"/>
          <w:divBdr>
            <w:top w:val="none" w:sz="0" w:space="0" w:color="auto"/>
            <w:left w:val="none" w:sz="0" w:space="0" w:color="auto"/>
            <w:bottom w:val="none" w:sz="0" w:space="0" w:color="auto"/>
            <w:right w:val="none" w:sz="0" w:space="0" w:color="auto"/>
          </w:divBdr>
        </w:div>
        <w:div w:id="1600022367">
          <w:marLeft w:val="0"/>
          <w:marRight w:val="0"/>
          <w:marTop w:val="0"/>
          <w:marBottom w:val="0"/>
          <w:divBdr>
            <w:top w:val="none" w:sz="0" w:space="0" w:color="auto"/>
            <w:left w:val="none" w:sz="0" w:space="0" w:color="auto"/>
            <w:bottom w:val="none" w:sz="0" w:space="0" w:color="auto"/>
            <w:right w:val="none" w:sz="0" w:space="0" w:color="auto"/>
          </w:divBdr>
        </w:div>
        <w:div w:id="1307321384">
          <w:marLeft w:val="0"/>
          <w:marRight w:val="0"/>
          <w:marTop w:val="0"/>
          <w:marBottom w:val="0"/>
          <w:divBdr>
            <w:top w:val="none" w:sz="0" w:space="0" w:color="auto"/>
            <w:left w:val="none" w:sz="0" w:space="0" w:color="auto"/>
            <w:bottom w:val="none" w:sz="0" w:space="0" w:color="auto"/>
            <w:right w:val="none" w:sz="0" w:space="0" w:color="auto"/>
          </w:divBdr>
        </w:div>
        <w:div w:id="460533308">
          <w:marLeft w:val="0"/>
          <w:marRight w:val="0"/>
          <w:marTop w:val="0"/>
          <w:marBottom w:val="0"/>
          <w:divBdr>
            <w:top w:val="none" w:sz="0" w:space="0" w:color="auto"/>
            <w:left w:val="none" w:sz="0" w:space="0" w:color="auto"/>
            <w:bottom w:val="none" w:sz="0" w:space="0" w:color="auto"/>
            <w:right w:val="none" w:sz="0" w:space="0" w:color="auto"/>
          </w:divBdr>
        </w:div>
        <w:div w:id="955982745">
          <w:marLeft w:val="0"/>
          <w:marRight w:val="0"/>
          <w:marTop w:val="0"/>
          <w:marBottom w:val="0"/>
          <w:divBdr>
            <w:top w:val="none" w:sz="0" w:space="0" w:color="auto"/>
            <w:left w:val="none" w:sz="0" w:space="0" w:color="auto"/>
            <w:bottom w:val="none" w:sz="0" w:space="0" w:color="auto"/>
            <w:right w:val="none" w:sz="0" w:space="0" w:color="auto"/>
          </w:divBdr>
        </w:div>
        <w:div w:id="899251126">
          <w:marLeft w:val="0"/>
          <w:marRight w:val="0"/>
          <w:marTop w:val="0"/>
          <w:marBottom w:val="0"/>
          <w:divBdr>
            <w:top w:val="none" w:sz="0" w:space="0" w:color="auto"/>
            <w:left w:val="none" w:sz="0" w:space="0" w:color="auto"/>
            <w:bottom w:val="none" w:sz="0" w:space="0" w:color="auto"/>
            <w:right w:val="none" w:sz="0" w:space="0" w:color="auto"/>
          </w:divBdr>
        </w:div>
        <w:div w:id="314190467">
          <w:marLeft w:val="0"/>
          <w:marRight w:val="0"/>
          <w:marTop w:val="0"/>
          <w:marBottom w:val="0"/>
          <w:divBdr>
            <w:top w:val="none" w:sz="0" w:space="0" w:color="auto"/>
            <w:left w:val="none" w:sz="0" w:space="0" w:color="auto"/>
            <w:bottom w:val="none" w:sz="0" w:space="0" w:color="auto"/>
            <w:right w:val="none" w:sz="0" w:space="0" w:color="auto"/>
          </w:divBdr>
        </w:div>
        <w:div w:id="1967735161">
          <w:marLeft w:val="0"/>
          <w:marRight w:val="0"/>
          <w:marTop w:val="0"/>
          <w:marBottom w:val="0"/>
          <w:divBdr>
            <w:top w:val="none" w:sz="0" w:space="0" w:color="auto"/>
            <w:left w:val="none" w:sz="0" w:space="0" w:color="auto"/>
            <w:bottom w:val="none" w:sz="0" w:space="0" w:color="auto"/>
            <w:right w:val="none" w:sz="0" w:space="0" w:color="auto"/>
          </w:divBdr>
        </w:div>
        <w:div w:id="1584995543">
          <w:marLeft w:val="0"/>
          <w:marRight w:val="0"/>
          <w:marTop w:val="0"/>
          <w:marBottom w:val="0"/>
          <w:divBdr>
            <w:top w:val="none" w:sz="0" w:space="0" w:color="auto"/>
            <w:left w:val="none" w:sz="0" w:space="0" w:color="auto"/>
            <w:bottom w:val="none" w:sz="0" w:space="0" w:color="auto"/>
            <w:right w:val="none" w:sz="0" w:space="0" w:color="auto"/>
          </w:divBdr>
        </w:div>
        <w:div w:id="2099984261">
          <w:marLeft w:val="0"/>
          <w:marRight w:val="0"/>
          <w:marTop w:val="0"/>
          <w:marBottom w:val="0"/>
          <w:divBdr>
            <w:top w:val="none" w:sz="0" w:space="0" w:color="auto"/>
            <w:left w:val="none" w:sz="0" w:space="0" w:color="auto"/>
            <w:bottom w:val="none" w:sz="0" w:space="0" w:color="auto"/>
            <w:right w:val="none" w:sz="0" w:space="0" w:color="auto"/>
          </w:divBdr>
        </w:div>
        <w:div w:id="2016029630">
          <w:marLeft w:val="0"/>
          <w:marRight w:val="0"/>
          <w:marTop w:val="0"/>
          <w:marBottom w:val="0"/>
          <w:divBdr>
            <w:top w:val="none" w:sz="0" w:space="0" w:color="auto"/>
            <w:left w:val="none" w:sz="0" w:space="0" w:color="auto"/>
            <w:bottom w:val="none" w:sz="0" w:space="0" w:color="auto"/>
            <w:right w:val="none" w:sz="0" w:space="0" w:color="auto"/>
          </w:divBdr>
        </w:div>
        <w:div w:id="585384698">
          <w:marLeft w:val="0"/>
          <w:marRight w:val="0"/>
          <w:marTop w:val="0"/>
          <w:marBottom w:val="0"/>
          <w:divBdr>
            <w:top w:val="none" w:sz="0" w:space="0" w:color="auto"/>
            <w:left w:val="none" w:sz="0" w:space="0" w:color="auto"/>
            <w:bottom w:val="none" w:sz="0" w:space="0" w:color="auto"/>
            <w:right w:val="none" w:sz="0" w:space="0" w:color="auto"/>
          </w:divBdr>
        </w:div>
        <w:div w:id="413018754">
          <w:marLeft w:val="0"/>
          <w:marRight w:val="0"/>
          <w:marTop w:val="0"/>
          <w:marBottom w:val="0"/>
          <w:divBdr>
            <w:top w:val="none" w:sz="0" w:space="0" w:color="auto"/>
            <w:left w:val="none" w:sz="0" w:space="0" w:color="auto"/>
            <w:bottom w:val="none" w:sz="0" w:space="0" w:color="auto"/>
            <w:right w:val="none" w:sz="0" w:space="0" w:color="auto"/>
          </w:divBdr>
        </w:div>
        <w:div w:id="1511800096">
          <w:marLeft w:val="0"/>
          <w:marRight w:val="0"/>
          <w:marTop w:val="0"/>
          <w:marBottom w:val="0"/>
          <w:divBdr>
            <w:top w:val="none" w:sz="0" w:space="0" w:color="auto"/>
            <w:left w:val="none" w:sz="0" w:space="0" w:color="auto"/>
            <w:bottom w:val="none" w:sz="0" w:space="0" w:color="auto"/>
            <w:right w:val="none" w:sz="0" w:space="0" w:color="auto"/>
          </w:divBdr>
        </w:div>
        <w:div w:id="479230577">
          <w:marLeft w:val="0"/>
          <w:marRight w:val="0"/>
          <w:marTop w:val="0"/>
          <w:marBottom w:val="0"/>
          <w:divBdr>
            <w:top w:val="none" w:sz="0" w:space="0" w:color="auto"/>
            <w:left w:val="none" w:sz="0" w:space="0" w:color="auto"/>
            <w:bottom w:val="none" w:sz="0" w:space="0" w:color="auto"/>
            <w:right w:val="none" w:sz="0" w:space="0" w:color="auto"/>
          </w:divBdr>
        </w:div>
        <w:div w:id="2128233002">
          <w:marLeft w:val="0"/>
          <w:marRight w:val="0"/>
          <w:marTop w:val="0"/>
          <w:marBottom w:val="0"/>
          <w:divBdr>
            <w:top w:val="none" w:sz="0" w:space="0" w:color="auto"/>
            <w:left w:val="none" w:sz="0" w:space="0" w:color="auto"/>
            <w:bottom w:val="none" w:sz="0" w:space="0" w:color="auto"/>
            <w:right w:val="none" w:sz="0" w:space="0" w:color="auto"/>
          </w:divBdr>
        </w:div>
        <w:div w:id="1765686364">
          <w:marLeft w:val="0"/>
          <w:marRight w:val="0"/>
          <w:marTop w:val="0"/>
          <w:marBottom w:val="0"/>
          <w:divBdr>
            <w:top w:val="none" w:sz="0" w:space="0" w:color="auto"/>
            <w:left w:val="none" w:sz="0" w:space="0" w:color="auto"/>
            <w:bottom w:val="none" w:sz="0" w:space="0" w:color="auto"/>
            <w:right w:val="none" w:sz="0" w:space="0" w:color="auto"/>
          </w:divBdr>
        </w:div>
        <w:div w:id="505440655">
          <w:marLeft w:val="0"/>
          <w:marRight w:val="0"/>
          <w:marTop w:val="0"/>
          <w:marBottom w:val="0"/>
          <w:divBdr>
            <w:top w:val="none" w:sz="0" w:space="0" w:color="auto"/>
            <w:left w:val="none" w:sz="0" w:space="0" w:color="auto"/>
            <w:bottom w:val="none" w:sz="0" w:space="0" w:color="auto"/>
            <w:right w:val="none" w:sz="0" w:space="0" w:color="auto"/>
          </w:divBdr>
        </w:div>
        <w:div w:id="1134257700">
          <w:marLeft w:val="0"/>
          <w:marRight w:val="0"/>
          <w:marTop w:val="0"/>
          <w:marBottom w:val="0"/>
          <w:divBdr>
            <w:top w:val="none" w:sz="0" w:space="0" w:color="auto"/>
            <w:left w:val="none" w:sz="0" w:space="0" w:color="auto"/>
            <w:bottom w:val="none" w:sz="0" w:space="0" w:color="auto"/>
            <w:right w:val="none" w:sz="0" w:space="0" w:color="auto"/>
          </w:divBdr>
        </w:div>
        <w:div w:id="580137465">
          <w:marLeft w:val="0"/>
          <w:marRight w:val="0"/>
          <w:marTop w:val="0"/>
          <w:marBottom w:val="0"/>
          <w:divBdr>
            <w:top w:val="none" w:sz="0" w:space="0" w:color="auto"/>
            <w:left w:val="none" w:sz="0" w:space="0" w:color="auto"/>
            <w:bottom w:val="none" w:sz="0" w:space="0" w:color="auto"/>
            <w:right w:val="none" w:sz="0" w:space="0" w:color="auto"/>
          </w:divBdr>
        </w:div>
        <w:div w:id="1009483148">
          <w:marLeft w:val="0"/>
          <w:marRight w:val="0"/>
          <w:marTop w:val="0"/>
          <w:marBottom w:val="0"/>
          <w:divBdr>
            <w:top w:val="none" w:sz="0" w:space="0" w:color="auto"/>
            <w:left w:val="none" w:sz="0" w:space="0" w:color="auto"/>
            <w:bottom w:val="none" w:sz="0" w:space="0" w:color="auto"/>
            <w:right w:val="none" w:sz="0" w:space="0" w:color="auto"/>
          </w:divBdr>
        </w:div>
        <w:div w:id="107942367">
          <w:marLeft w:val="0"/>
          <w:marRight w:val="0"/>
          <w:marTop w:val="0"/>
          <w:marBottom w:val="0"/>
          <w:divBdr>
            <w:top w:val="none" w:sz="0" w:space="0" w:color="auto"/>
            <w:left w:val="none" w:sz="0" w:space="0" w:color="auto"/>
            <w:bottom w:val="none" w:sz="0" w:space="0" w:color="auto"/>
            <w:right w:val="none" w:sz="0" w:space="0" w:color="auto"/>
          </w:divBdr>
        </w:div>
        <w:div w:id="769278537">
          <w:marLeft w:val="0"/>
          <w:marRight w:val="0"/>
          <w:marTop w:val="0"/>
          <w:marBottom w:val="0"/>
          <w:divBdr>
            <w:top w:val="none" w:sz="0" w:space="0" w:color="auto"/>
            <w:left w:val="none" w:sz="0" w:space="0" w:color="auto"/>
            <w:bottom w:val="none" w:sz="0" w:space="0" w:color="auto"/>
            <w:right w:val="none" w:sz="0" w:space="0" w:color="auto"/>
          </w:divBdr>
        </w:div>
        <w:div w:id="22169261">
          <w:marLeft w:val="0"/>
          <w:marRight w:val="0"/>
          <w:marTop w:val="0"/>
          <w:marBottom w:val="0"/>
          <w:divBdr>
            <w:top w:val="none" w:sz="0" w:space="0" w:color="auto"/>
            <w:left w:val="none" w:sz="0" w:space="0" w:color="auto"/>
            <w:bottom w:val="none" w:sz="0" w:space="0" w:color="auto"/>
            <w:right w:val="none" w:sz="0" w:space="0" w:color="auto"/>
          </w:divBdr>
        </w:div>
        <w:div w:id="90008217">
          <w:marLeft w:val="0"/>
          <w:marRight w:val="0"/>
          <w:marTop w:val="0"/>
          <w:marBottom w:val="0"/>
          <w:divBdr>
            <w:top w:val="none" w:sz="0" w:space="0" w:color="auto"/>
            <w:left w:val="none" w:sz="0" w:space="0" w:color="auto"/>
            <w:bottom w:val="none" w:sz="0" w:space="0" w:color="auto"/>
            <w:right w:val="none" w:sz="0" w:space="0" w:color="auto"/>
          </w:divBdr>
        </w:div>
        <w:div w:id="598607078">
          <w:marLeft w:val="0"/>
          <w:marRight w:val="0"/>
          <w:marTop w:val="0"/>
          <w:marBottom w:val="0"/>
          <w:divBdr>
            <w:top w:val="none" w:sz="0" w:space="0" w:color="auto"/>
            <w:left w:val="none" w:sz="0" w:space="0" w:color="auto"/>
            <w:bottom w:val="none" w:sz="0" w:space="0" w:color="auto"/>
            <w:right w:val="none" w:sz="0" w:space="0" w:color="auto"/>
          </w:divBdr>
        </w:div>
        <w:div w:id="1683967922">
          <w:marLeft w:val="0"/>
          <w:marRight w:val="0"/>
          <w:marTop w:val="0"/>
          <w:marBottom w:val="0"/>
          <w:divBdr>
            <w:top w:val="none" w:sz="0" w:space="0" w:color="auto"/>
            <w:left w:val="none" w:sz="0" w:space="0" w:color="auto"/>
            <w:bottom w:val="none" w:sz="0" w:space="0" w:color="auto"/>
            <w:right w:val="none" w:sz="0" w:space="0" w:color="auto"/>
          </w:divBdr>
        </w:div>
        <w:div w:id="143089917">
          <w:marLeft w:val="0"/>
          <w:marRight w:val="0"/>
          <w:marTop w:val="0"/>
          <w:marBottom w:val="0"/>
          <w:divBdr>
            <w:top w:val="none" w:sz="0" w:space="0" w:color="auto"/>
            <w:left w:val="none" w:sz="0" w:space="0" w:color="auto"/>
            <w:bottom w:val="none" w:sz="0" w:space="0" w:color="auto"/>
            <w:right w:val="none" w:sz="0" w:space="0" w:color="auto"/>
          </w:divBdr>
        </w:div>
        <w:div w:id="1966276978">
          <w:marLeft w:val="0"/>
          <w:marRight w:val="0"/>
          <w:marTop w:val="0"/>
          <w:marBottom w:val="0"/>
          <w:divBdr>
            <w:top w:val="none" w:sz="0" w:space="0" w:color="auto"/>
            <w:left w:val="none" w:sz="0" w:space="0" w:color="auto"/>
            <w:bottom w:val="none" w:sz="0" w:space="0" w:color="auto"/>
            <w:right w:val="none" w:sz="0" w:space="0" w:color="auto"/>
          </w:divBdr>
        </w:div>
        <w:div w:id="214242612">
          <w:marLeft w:val="0"/>
          <w:marRight w:val="0"/>
          <w:marTop w:val="0"/>
          <w:marBottom w:val="0"/>
          <w:divBdr>
            <w:top w:val="none" w:sz="0" w:space="0" w:color="auto"/>
            <w:left w:val="none" w:sz="0" w:space="0" w:color="auto"/>
            <w:bottom w:val="none" w:sz="0" w:space="0" w:color="auto"/>
            <w:right w:val="none" w:sz="0" w:space="0" w:color="auto"/>
          </w:divBdr>
        </w:div>
        <w:div w:id="2092654569">
          <w:marLeft w:val="0"/>
          <w:marRight w:val="0"/>
          <w:marTop w:val="0"/>
          <w:marBottom w:val="0"/>
          <w:divBdr>
            <w:top w:val="none" w:sz="0" w:space="0" w:color="auto"/>
            <w:left w:val="none" w:sz="0" w:space="0" w:color="auto"/>
            <w:bottom w:val="none" w:sz="0" w:space="0" w:color="auto"/>
            <w:right w:val="none" w:sz="0" w:space="0" w:color="auto"/>
          </w:divBdr>
        </w:div>
        <w:div w:id="233324357">
          <w:marLeft w:val="0"/>
          <w:marRight w:val="0"/>
          <w:marTop w:val="0"/>
          <w:marBottom w:val="0"/>
          <w:divBdr>
            <w:top w:val="none" w:sz="0" w:space="0" w:color="auto"/>
            <w:left w:val="none" w:sz="0" w:space="0" w:color="auto"/>
            <w:bottom w:val="none" w:sz="0" w:space="0" w:color="auto"/>
            <w:right w:val="none" w:sz="0" w:space="0" w:color="auto"/>
          </w:divBdr>
        </w:div>
        <w:div w:id="1513760227">
          <w:marLeft w:val="0"/>
          <w:marRight w:val="0"/>
          <w:marTop w:val="0"/>
          <w:marBottom w:val="0"/>
          <w:divBdr>
            <w:top w:val="none" w:sz="0" w:space="0" w:color="auto"/>
            <w:left w:val="none" w:sz="0" w:space="0" w:color="auto"/>
            <w:bottom w:val="none" w:sz="0" w:space="0" w:color="auto"/>
            <w:right w:val="none" w:sz="0" w:space="0" w:color="auto"/>
          </w:divBdr>
        </w:div>
      </w:divsChild>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3635362">
      <w:bodyDiv w:val="1"/>
      <w:marLeft w:val="0"/>
      <w:marRight w:val="0"/>
      <w:marTop w:val="0"/>
      <w:marBottom w:val="0"/>
      <w:divBdr>
        <w:top w:val="none" w:sz="0" w:space="0" w:color="auto"/>
        <w:left w:val="none" w:sz="0" w:space="0" w:color="auto"/>
        <w:bottom w:val="none" w:sz="0" w:space="0" w:color="auto"/>
        <w:right w:val="none" w:sz="0" w:space="0" w:color="auto"/>
      </w:divBdr>
    </w:div>
    <w:div w:id="953680536">
      <w:bodyDiv w:val="1"/>
      <w:marLeft w:val="0"/>
      <w:marRight w:val="0"/>
      <w:marTop w:val="0"/>
      <w:marBottom w:val="0"/>
      <w:divBdr>
        <w:top w:val="none" w:sz="0" w:space="0" w:color="auto"/>
        <w:left w:val="none" w:sz="0" w:space="0" w:color="auto"/>
        <w:bottom w:val="none" w:sz="0" w:space="0" w:color="auto"/>
        <w:right w:val="none" w:sz="0" w:space="0" w:color="auto"/>
      </w:divBdr>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89213187">
      <w:bodyDiv w:val="1"/>
      <w:marLeft w:val="0"/>
      <w:marRight w:val="0"/>
      <w:marTop w:val="0"/>
      <w:marBottom w:val="0"/>
      <w:divBdr>
        <w:top w:val="none" w:sz="0" w:space="0" w:color="auto"/>
        <w:left w:val="none" w:sz="0" w:space="0" w:color="auto"/>
        <w:bottom w:val="none" w:sz="0" w:space="0" w:color="auto"/>
        <w:right w:val="none" w:sz="0" w:space="0" w:color="auto"/>
      </w:divBdr>
      <w:divsChild>
        <w:div w:id="1937980615">
          <w:marLeft w:val="0"/>
          <w:marRight w:val="0"/>
          <w:marTop w:val="0"/>
          <w:marBottom w:val="0"/>
          <w:divBdr>
            <w:top w:val="none" w:sz="0" w:space="0" w:color="auto"/>
            <w:left w:val="none" w:sz="0" w:space="0" w:color="auto"/>
            <w:bottom w:val="none" w:sz="0" w:space="0" w:color="auto"/>
            <w:right w:val="none" w:sz="0" w:space="0" w:color="auto"/>
          </w:divBdr>
          <w:divsChild>
            <w:div w:id="210286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42707628">
      <w:bodyDiv w:val="1"/>
      <w:marLeft w:val="0"/>
      <w:marRight w:val="0"/>
      <w:marTop w:val="0"/>
      <w:marBottom w:val="0"/>
      <w:divBdr>
        <w:top w:val="none" w:sz="0" w:space="0" w:color="auto"/>
        <w:left w:val="none" w:sz="0" w:space="0" w:color="auto"/>
        <w:bottom w:val="none" w:sz="0" w:space="0" w:color="auto"/>
        <w:right w:val="none" w:sz="0" w:space="0" w:color="auto"/>
      </w:divBdr>
      <w:divsChild>
        <w:div w:id="113793559">
          <w:blockQuote w:val="1"/>
          <w:marLeft w:val="720"/>
          <w:marRight w:val="720"/>
          <w:marTop w:val="100"/>
          <w:marBottom w:val="100"/>
          <w:divBdr>
            <w:top w:val="none" w:sz="0" w:space="0" w:color="auto"/>
            <w:left w:val="single" w:sz="48" w:space="6" w:color="D40366"/>
            <w:bottom w:val="none" w:sz="0" w:space="0" w:color="auto"/>
            <w:right w:val="none" w:sz="0" w:space="0" w:color="auto"/>
          </w:divBdr>
        </w:div>
      </w:divsChild>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3871267">
      <w:bodyDiv w:val="1"/>
      <w:marLeft w:val="0"/>
      <w:marRight w:val="0"/>
      <w:marTop w:val="0"/>
      <w:marBottom w:val="0"/>
      <w:divBdr>
        <w:top w:val="none" w:sz="0" w:space="0" w:color="auto"/>
        <w:left w:val="none" w:sz="0" w:space="0" w:color="auto"/>
        <w:bottom w:val="none" w:sz="0" w:space="0" w:color="auto"/>
        <w:right w:val="none" w:sz="0" w:space="0" w:color="auto"/>
      </w:divBdr>
      <w:divsChild>
        <w:div w:id="1968588520">
          <w:marLeft w:val="0"/>
          <w:marRight w:val="0"/>
          <w:marTop w:val="0"/>
          <w:marBottom w:val="0"/>
          <w:divBdr>
            <w:top w:val="none" w:sz="0" w:space="0" w:color="auto"/>
            <w:left w:val="none" w:sz="0" w:space="0" w:color="auto"/>
            <w:bottom w:val="none" w:sz="0" w:space="0" w:color="auto"/>
            <w:right w:val="none" w:sz="0" w:space="0" w:color="auto"/>
          </w:divBdr>
          <w:divsChild>
            <w:div w:id="96215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002965">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147553232">
      <w:bodyDiv w:val="1"/>
      <w:marLeft w:val="0"/>
      <w:marRight w:val="0"/>
      <w:marTop w:val="0"/>
      <w:marBottom w:val="0"/>
      <w:divBdr>
        <w:top w:val="none" w:sz="0" w:space="0" w:color="auto"/>
        <w:left w:val="none" w:sz="0" w:space="0" w:color="auto"/>
        <w:bottom w:val="none" w:sz="0" w:space="0" w:color="auto"/>
        <w:right w:val="none" w:sz="0" w:space="0" w:color="auto"/>
      </w:divBdr>
      <w:divsChild>
        <w:div w:id="482166667">
          <w:blockQuote w:val="1"/>
          <w:marLeft w:val="720"/>
          <w:marRight w:val="720"/>
          <w:marTop w:val="100"/>
          <w:marBottom w:val="100"/>
          <w:divBdr>
            <w:top w:val="none" w:sz="0" w:space="0" w:color="auto"/>
            <w:left w:val="single" w:sz="48" w:space="6" w:color="D40366"/>
            <w:bottom w:val="none" w:sz="0" w:space="0" w:color="auto"/>
            <w:right w:val="none" w:sz="0" w:space="0" w:color="auto"/>
          </w:divBdr>
        </w:div>
      </w:divsChild>
    </w:div>
    <w:div w:id="1203716258">
      <w:bodyDiv w:val="1"/>
      <w:marLeft w:val="0"/>
      <w:marRight w:val="0"/>
      <w:marTop w:val="0"/>
      <w:marBottom w:val="0"/>
      <w:divBdr>
        <w:top w:val="none" w:sz="0" w:space="0" w:color="auto"/>
        <w:left w:val="none" w:sz="0" w:space="0" w:color="auto"/>
        <w:bottom w:val="none" w:sz="0" w:space="0" w:color="auto"/>
        <w:right w:val="none" w:sz="0" w:space="0" w:color="auto"/>
      </w:divBdr>
      <w:divsChild>
        <w:div w:id="10836133">
          <w:marLeft w:val="0"/>
          <w:marRight w:val="0"/>
          <w:marTop w:val="0"/>
          <w:marBottom w:val="0"/>
          <w:divBdr>
            <w:top w:val="none" w:sz="0" w:space="0" w:color="auto"/>
            <w:left w:val="none" w:sz="0" w:space="0" w:color="auto"/>
            <w:bottom w:val="none" w:sz="0" w:space="0" w:color="auto"/>
            <w:right w:val="none" w:sz="0" w:space="0" w:color="auto"/>
          </w:divBdr>
          <w:divsChild>
            <w:div w:id="235214523">
              <w:marLeft w:val="0"/>
              <w:marRight w:val="0"/>
              <w:marTop w:val="0"/>
              <w:marBottom w:val="0"/>
              <w:divBdr>
                <w:top w:val="none" w:sz="0" w:space="0" w:color="auto"/>
                <w:left w:val="none" w:sz="0" w:space="0" w:color="auto"/>
                <w:bottom w:val="none" w:sz="0" w:space="0" w:color="auto"/>
                <w:right w:val="none" w:sz="0" w:space="0" w:color="auto"/>
              </w:divBdr>
            </w:div>
            <w:div w:id="2755037">
              <w:marLeft w:val="0"/>
              <w:marRight w:val="0"/>
              <w:marTop w:val="0"/>
              <w:marBottom w:val="0"/>
              <w:divBdr>
                <w:top w:val="none" w:sz="0" w:space="0" w:color="auto"/>
                <w:left w:val="none" w:sz="0" w:space="0" w:color="auto"/>
                <w:bottom w:val="none" w:sz="0" w:space="0" w:color="auto"/>
                <w:right w:val="none" w:sz="0" w:space="0" w:color="auto"/>
              </w:divBdr>
            </w:div>
            <w:div w:id="1952979427">
              <w:marLeft w:val="0"/>
              <w:marRight w:val="0"/>
              <w:marTop w:val="0"/>
              <w:marBottom w:val="0"/>
              <w:divBdr>
                <w:top w:val="none" w:sz="0" w:space="0" w:color="auto"/>
                <w:left w:val="none" w:sz="0" w:space="0" w:color="auto"/>
                <w:bottom w:val="none" w:sz="0" w:space="0" w:color="auto"/>
                <w:right w:val="none" w:sz="0" w:space="0" w:color="auto"/>
              </w:divBdr>
            </w:div>
            <w:div w:id="506094557">
              <w:marLeft w:val="0"/>
              <w:marRight w:val="0"/>
              <w:marTop w:val="0"/>
              <w:marBottom w:val="0"/>
              <w:divBdr>
                <w:top w:val="none" w:sz="0" w:space="0" w:color="auto"/>
                <w:left w:val="none" w:sz="0" w:space="0" w:color="auto"/>
                <w:bottom w:val="none" w:sz="0" w:space="0" w:color="auto"/>
                <w:right w:val="none" w:sz="0" w:space="0" w:color="auto"/>
              </w:divBdr>
            </w:div>
            <w:div w:id="938560589">
              <w:marLeft w:val="0"/>
              <w:marRight w:val="0"/>
              <w:marTop w:val="0"/>
              <w:marBottom w:val="0"/>
              <w:divBdr>
                <w:top w:val="none" w:sz="0" w:space="0" w:color="auto"/>
                <w:left w:val="none" w:sz="0" w:space="0" w:color="auto"/>
                <w:bottom w:val="none" w:sz="0" w:space="0" w:color="auto"/>
                <w:right w:val="none" w:sz="0" w:space="0" w:color="auto"/>
              </w:divBdr>
            </w:div>
            <w:div w:id="1244559632">
              <w:marLeft w:val="0"/>
              <w:marRight w:val="0"/>
              <w:marTop w:val="0"/>
              <w:marBottom w:val="0"/>
              <w:divBdr>
                <w:top w:val="none" w:sz="0" w:space="0" w:color="auto"/>
                <w:left w:val="none" w:sz="0" w:space="0" w:color="auto"/>
                <w:bottom w:val="none" w:sz="0" w:space="0" w:color="auto"/>
                <w:right w:val="none" w:sz="0" w:space="0" w:color="auto"/>
              </w:divBdr>
            </w:div>
            <w:div w:id="365057988">
              <w:marLeft w:val="0"/>
              <w:marRight w:val="0"/>
              <w:marTop w:val="0"/>
              <w:marBottom w:val="0"/>
              <w:divBdr>
                <w:top w:val="none" w:sz="0" w:space="0" w:color="auto"/>
                <w:left w:val="none" w:sz="0" w:space="0" w:color="auto"/>
                <w:bottom w:val="none" w:sz="0" w:space="0" w:color="auto"/>
                <w:right w:val="none" w:sz="0" w:space="0" w:color="auto"/>
              </w:divBdr>
            </w:div>
            <w:div w:id="482546904">
              <w:marLeft w:val="0"/>
              <w:marRight w:val="0"/>
              <w:marTop w:val="0"/>
              <w:marBottom w:val="0"/>
              <w:divBdr>
                <w:top w:val="none" w:sz="0" w:space="0" w:color="auto"/>
                <w:left w:val="none" w:sz="0" w:space="0" w:color="auto"/>
                <w:bottom w:val="none" w:sz="0" w:space="0" w:color="auto"/>
                <w:right w:val="none" w:sz="0" w:space="0" w:color="auto"/>
              </w:divBdr>
            </w:div>
            <w:div w:id="505827579">
              <w:marLeft w:val="0"/>
              <w:marRight w:val="0"/>
              <w:marTop w:val="0"/>
              <w:marBottom w:val="0"/>
              <w:divBdr>
                <w:top w:val="none" w:sz="0" w:space="0" w:color="auto"/>
                <w:left w:val="none" w:sz="0" w:space="0" w:color="auto"/>
                <w:bottom w:val="none" w:sz="0" w:space="0" w:color="auto"/>
                <w:right w:val="none" w:sz="0" w:space="0" w:color="auto"/>
              </w:divBdr>
            </w:div>
            <w:div w:id="1437672491">
              <w:marLeft w:val="0"/>
              <w:marRight w:val="0"/>
              <w:marTop w:val="0"/>
              <w:marBottom w:val="0"/>
              <w:divBdr>
                <w:top w:val="none" w:sz="0" w:space="0" w:color="auto"/>
                <w:left w:val="none" w:sz="0" w:space="0" w:color="auto"/>
                <w:bottom w:val="none" w:sz="0" w:space="0" w:color="auto"/>
                <w:right w:val="none" w:sz="0" w:space="0" w:color="auto"/>
              </w:divBdr>
            </w:div>
            <w:div w:id="170142011">
              <w:marLeft w:val="0"/>
              <w:marRight w:val="0"/>
              <w:marTop w:val="0"/>
              <w:marBottom w:val="0"/>
              <w:divBdr>
                <w:top w:val="none" w:sz="0" w:space="0" w:color="auto"/>
                <w:left w:val="none" w:sz="0" w:space="0" w:color="auto"/>
                <w:bottom w:val="none" w:sz="0" w:space="0" w:color="auto"/>
                <w:right w:val="none" w:sz="0" w:space="0" w:color="auto"/>
              </w:divBdr>
            </w:div>
            <w:div w:id="1441530617">
              <w:marLeft w:val="0"/>
              <w:marRight w:val="0"/>
              <w:marTop w:val="0"/>
              <w:marBottom w:val="0"/>
              <w:divBdr>
                <w:top w:val="none" w:sz="0" w:space="0" w:color="auto"/>
                <w:left w:val="none" w:sz="0" w:space="0" w:color="auto"/>
                <w:bottom w:val="none" w:sz="0" w:space="0" w:color="auto"/>
                <w:right w:val="none" w:sz="0" w:space="0" w:color="auto"/>
              </w:divBdr>
            </w:div>
            <w:div w:id="6949993">
              <w:marLeft w:val="0"/>
              <w:marRight w:val="0"/>
              <w:marTop w:val="0"/>
              <w:marBottom w:val="0"/>
              <w:divBdr>
                <w:top w:val="none" w:sz="0" w:space="0" w:color="auto"/>
                <w:left w:val="none" w:sz="0" w:space="0" w:color="auto"/>
                <w:bottom w:val="none" w:sz="0" w:space="0" w:color="auto"/>
                <w:right w:val="none" w:sz="0" w:space="0" w:color="auto"/>
              </w:divBdr>
            </w:div>
            <w:div w:id="615139909">
              <w:marLeft w:val="0"/>
              <w:marRight w:val="0"/>
              <w:marTop w:val="0"/>
              <w:marBottom w:val="0"/>
              <w:divBdr>
                <w:top w:val="none" w:sz="0" w:space="0" w:color="auto"/>
                <w:left w:val="none" w:sz="0" w:space="0" w:color="auto"/>
                <w:bottom w:val="none" w:sz="0" w:space="0" w:color="auto"/>
                <w:right w:val="none" w:sz="0" w:space="0" w:color="auto"/>
              </w:divBdr>
            </w:div>
            <w:div w:id="1144395264">
              <w:marLeft w:val="0"/>
              <w:marRight w:val="0"/>
              <w:marTop w:val="0"/>
              <w:marBottom w:val="0"/>
              <w:divBdr>
                <w:top w:val="none" w:sz="0" w:space="0" w:color="auto"/>
                <w:left w:val="none" w:sz="0" w:space="0" w:color="auto"/>
                <w:bottom w:val="none" w:sz="0" w:space="0" w:color="auto"/>
                <w:right w:val="none" w:sz="0" w:space="0" w:color="auto"/>
              </w:divBdr>
            </w:div>
            <w:div w:id="250552541">
              <w:marLeft w:val="0"/>
              <w:marRight w:val="0"/>
              <w:marTop w:val="0"/>
              <w:marBottom w:val="0"/>
              <w:divBdr>
                <w:top w:val="none" w:sz="0" w:space="0" w:color="auto"/>
                <w:left w:val="none" w:sz="0" w:space="0" w:color="auto"/>
                <w:bottom w:val="none" w:sz="0" w:space="0" w:color="auto"/>
                <w:right w:val="none" w:sz="0" w:space="0" w:color="auto"/>
              </w:divBdr>
            </w:div>
            <w:div w:id="1046101899">
              <w:marLeft w:val="0"/>
              <w:marRight w:val="0"/>
              <w:marTop w:val="0"/>
              <w:marBottom w:val="0"/>
              <w:divBdr>
                <w:top w:val="none" w:sz="0" w:space="0" w:color="auto"/>
                <w:left w:val="none" w:sz="0" w:space="0" w:color="auto"/>
                <w:bottom w:val="none" w:sz="0" w:space="0" w:color="auto"/>
                <w:right w:val="none" w:sz="0" w:space="0" w:color="auto"/>
              </w:divBdr>
            </w:div>
            <w:div w:id="1235581366">
              <w:marLeft w:val="0"/>
              <w:marRight w:val="0"/>
              <w:marTop w:val="0"/>
              <w:marBottom w:val="0"/>
              <w:divBdr>
                <w:top w:val="none" w:sz="0" w:space="0" w:color="auto"/>
                <w:left w:val="none" w:sz="0" w:space="0" w:color="auto"/>
                <w:bottom w:val="none" w:sz="0" w:space="0" w:color="auto"/>
                <w:right w:val="none" w:sz="0" w:space="0" w:color="auto"/>
              </w:divBdr>
            </w:div>
            <w:div w:id="1432167207">
              <w:marLeft w:val="0"/>
              <w:marRight w:val="0"/>
              <w:marTop w:val="0"/>
              <w:marBottom w:val="0"/>
              <w:divBdr>
                <w:top w:val="none" w:sz="0" w:space="0" w:color="auto"/>
                <w:left w:val="none" w:sz="0" w:space="0" w:color="auto"/>
                <w:bottom w:val="none" w:sz="0" w:space="0" w:color="auto"/>
                <w:right w:val="none" w:sz="0" w:space="0" w:color="auto"/>
              </w:divBdr>
            </w:div>
            <w:div w:id="502014529">
              <w:marLeft w:val="0"/>
              <w:marRight w:val="0"/>
              <w:marTop w:val="0"/>
              <w:marBottom w:val="0"/>
              <w:divBdr>
                <w:top w:val="none" w:sz="0" w:space="0" w:color="auto"/>
                <w:left w:val="none" w:sz="0" w:space="0" w:color="auto"/>
                <w:bottom w:val="none" w:sz="0" w:space="0" w:color="auto"/>
                <w:right w:val="none" w:sz="0" w:space="0" w:color="auto"/>
              </w:divBdr>
            </w:div>
            <w:div w:id="663554408">
              <w:marLeft w:val="0"/>
              <w:marRight w:val="0"/>
              <w:marTop w:val="0"/>
              <w:marBottom w:val="0"/>
              <w:divBdr>
                <w:top w:val="none" w:sz="0" w:space="0" w:color="auto"/>
                <w:left w:val="none" w:sz="0" w:space="0" w:color="auto"/>
                <w:bottom w:val="none" w:sz="0" w:space="0" w:color="auto"/>
                <w:right w:val="none" w:sz="0" w:space="0" w:color="auto"/>
              </w:divBdr>
            </w:div>
            <w:div w:id="1596472977">
              <w:marLeft w:val="0"/>
              <w:marRight w:val="0"/>
              <w:marTop w:val="0"/>
              <w:marBottom w:val="0"/>
              <w:divBdr>
                <w:top w:val="none" w:sz="0" w:space="0" w:color="auto"/>
                <w:left w:val="none" w:sz="0" w:space="0" w:color="auto"/>
                <w:bottom w:val="none" w:sz="0" w:space="0" w:color="auto"/>
                <w:right w:val="none" w:sz="0" w:space="0" w:color="auto"/>
              </w:divBdr>
            </w:div>
            <w:div w:id="1610772110">
              <w:marLeft w:val="0"/>
              <w:marRight w:val="0"/>
              <w:marTop w:val="0"/>
              <w:marBottom w:val="0"/>
              <w:divBdr>
                <w:top w:val="none" w:sz="0" w:space="0" w:color="auto"/>
                <w:left w:val="none" w:sz="0" w:space="0" w:color="auto"/>
                <w:bottom w:val="none" w:sz="0" w:space="0" w:color="auto"/>
                <w:right w:val="none" w:sz="0" w:space="0" w:color="auto"/>
              </w:divBdr>
            </w:div>
            <w:div w:id="1842502280">
              <w:marLeft w:val="0"/>
              <w:marRight w:val="0"/>
              <w:marTop w:val="0"/>
              <w:marBottom w:val="0"/>
              <w:divBdr>
                <w:top w:val="none" w:sz="0" w:space="0" w:color="auto"/>
                <w:left w:val="none" w:sz="0" w:space="0" w:color="auto"/>
                <w:bottom w:val="none" w:sz="0" w:space="0" w:color="auto"/>
                <w:right w:val="none" w:sz="0" w:space="0" w:color="auto"/>
              </w:divBdr>
            </w:div>
            <w:div w:id="1157570742">
              <w:marLeft w:val="0"/>
              <w:marRight w:val="0"/>
              <w:marTop w:val="0"/>
              <w:marBottom w:val="0"/>
              <w:divBdr>
                <w:top w:val="none" w:sz="0" w:space="0" w:color="auto"/>
                <w:left w:val="none" w:sz="0" w:space="0" w:color="auto"/>
                <w:bottom w:val="none" w:sz="0" w:space="0" w:color="auto"/>
                <w:right w:val="none" w:sz="0" w:space="0" w:color="auto"/>
              </w:divBdr>
            </w:div>
            <w:div w:id="2105299304">
              <w:marLeft w:val="0"/>
              <w:marRight w:val="0"/>
              <w:marTop w:val="0"/>
              <w:marBottom w:val="0"/>
              <w:divBdr>
                <w:top w:val="none" w:sz="0" w:space="0" w:color="auto"/>
                <w:left w:val="none" w:sz="0" w:space="0" w:color="auto"/>
                <w:bottom w:val="none" w:sz="0" w:space="0" w:color="auto"/>
                <w:right w:val="none" w:sz="0" w:space="0" w:color="auto"/>
              </w:divBdr>
            </w:div>
            <w:div w:id="463886414">
              <w:marLeft w:val="0"/>
              <w:marRight w:val="0"/>
              <w:marTop w:val="0"/>
              <w:marBottom w:val="0"/>
              <w:divBdr>
                <w:top w:val="none" w:sz="0" w:space="0" w:color="auto"/>
                <w:left w:val="none" w:sz="0" w:space="0" w:color="auto"/>
                <w:bottom w:val="none" w:sz="0" w:space="0" w:color="auto"/>
                <w:right w:val="none" w:sz="0" w:space="0" w:color="auto"/>
              </w:divBdr>
            </w:div>
            <w:div w:id="1012534034">
              <w:marLeft w:val="0"/>
              <w:marRight w:val="0"/>
              <w:marTop w:val="0"/>
              <w:marBottom w:val="0"/>
              <w:divBdr>
                <w:top w:val="none" w:sz="0" w:space="0" w:color="auto"/>
                <w:left w:val="none" w:sz="0" w:space="0" w:color="auto"/>
                <w:bottom w:val="none" w:sz="0" w:space="0" w:color="auto"/>
                <w:right w:val="none" w:sz="0" w:space="0" w:color="auto"/>
              </w:divBdr>
            </w:div>
            <w:div w:id="712968382">
              <w:marLeft w:val="0"/>
              <w:marRight w:val="0"/>
              <w:marTop w:val="0"/>
              <w:marBottom w:val="0"/>
              <w:divBdr>
                <w:top w:val="none" w:sz="0" w:space="0" w:color="auto"/>
                <w:left w:val="none" w:sz="0" w:space="0" w:color="auto"/>
                <w:bottom w:val="none" w:sz="0" w:space="0" w:color="auto"/>
                <w:right w:val="none" w:sz="0" w:space="0" w:color="auto"/>
              </w:divBdr>
            </w:div>
            <w:div w:id="2081754872">
              <w:marLeft w:val="0"/>
              <w:marRight w:val="0"/>
              <w:marTop w:val="0"/>
              <w:marBottom w:val="0"/>
              <w:divBdr>
                <w:top w:val="none" w:sz="0" w:space="0" w:color="auto"/>
                <w:left w:val="none" w:sz="0" w:space="0" w:color="auto"/>
                <w:bottom w:val="none" w:sz="0" w:space="0" w:color="auto"/>
                <w:right w:val="none" w:sz="0" w:space="0" w:color="auto"/>
              </w:divBdr>
            </w:div>
            <w:div w:id="1161315214">
              <w:marLeft w:val="0"/>
              <w:marRight w:val="0"/>
              <w:marTop w:val="0"/>
              <w:marBottom w:val="0"/>
              <w:divBdr>
                <w:top w:val="none" w:sz="0" w:space="0" w:color="auto"/>
                <w:left w:val="none" w:sz="0" w:space="0" w:color="auto"/>
                <w:bottom w:val="none" w:sz="0" w:space="0" w:color="auto"/>
                <w:right w:val="none" w:sz="0" w:space="0" w:color="auto"/>
              </w:divBdr>
            </w:div>
            <w:div w:id="1174689061">
              <w:marLeft w:val="0"/>
              <w:marRight w:val="0"/>
              <w:marTop w:val="0"/>
              <w:marBottom w:val="0"/>
              <w:divBdr>
                <w:top w:val="none" w:sz="0" w:space="0" w:color="auto"/>
                <w:left w:val="none" w:sz="0" w:space="0" w:color="auto"/>
                <w:bottom w:val="none" w:sz="0" w:space="0" w:color="auto"/>
                <w:right w:val="none" w:sz="0" w:space="0" w:color="auto"/>
              </w:divBdr>
            </w:div>
            <w:div w:id="386533451">
              <w:marLeft w:val="0"/>
              <w:marRight w:val="0"/>
              <w:marTop w:val="0"/>
              <w:marBottom w:val="0"/>
              <w:divBdr>
                <w:top w:val="none" w:sz="0" w:space="0" w:color="auto"/>
                <w:left w:val="none" w:sz="0" w:space="0" w:color="auto"/>
                <w:bottom w:val="none" w:sz="0" w:space="0" w:color="auto"/>
                <w:right w:val="none" w:sz="0" w:space="0" w:color="auto"/>
              </w:divBdr>
            </w:div>
            <w:div w:id="95915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38444443">
      <w:bodyDiv w:val="1"/>
      <w:marLeft w:val="0"/>
      <w:marRight w:val="0"/>
      <w:marTop w:val="0"/>
      <w:marBottom w:val="0"/>
      <w:divBdr>
        <w:top w:val="none" w:sz="0" w:space="0" w:color="auto"/>
        <w:left w:val="none" w:sz="0" w:space="0" w:color="auto"/>
        <w:bottom w:val="none" w:sz="0" w:space="0" w:color="auto"/>
        <w:right w:val="none" w:sz="0" w:space="0" w:color="auto"/>
      </w:divBdr>
      <w:divsChild>
        <w:div w:id="2066638170">
          <w:marLeft w:val="0"/>
          <w:marRight w:val="0"/>
          <w:marTop w:val="0"/>
          <w:marBottom w:val="0"/>
          <w:divBdr>
            <w:top w:val="none" w:sz="0" w:space="0" w:color="auto"/>
            <w:left w:val="none" w:sz="0" w:space="0" w:color="auto"/>
            <w:bottom w:val="none" w:sz="0" w:space="0" w:color="auto"/>
            <w:right w:val="none" w:sz="0" w:space="0" w:color="auto"/>
          </w:divBdr>
          <w:divsChild>
            <w:div w:id="179444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26684">
      <w:bodyDiv w:val="1"/>
      <w:marLeft w:val="0"/>
      <w:marRight w:val="0"/>
      <w:marTop w:val="0"/>
      <w:marBottom w:val="0"/>
      <w:divBdr>
        <w:top w:val="none" w:sz="0" w:space="0" w:color="auto"/>
        <w:left w:val="none" w:sz="0" w:space="0" w:color="auto"/>
        <w:bottom w:val="none" w:sz="0" w:space="0" w:color="auto"/>
        <w:right w:val="none" w:sz="0" w:space="0" w:color="auto"/>
      </w:divBdr>
      <w:divsChild>
        <w:div w:id="153570885">
          <w:marLeft w:val="0"/>
          <w:marRight w:val="0"/>
          <w:marTop w:val="0"/>
          <w:marBottom w:val="0"/>
          <w:divBdr>
            <w:top w:val="none" w:sz="0" w:space="0" w:color="auto"/>
            <w:left w:val="none" w:sz="0" w:space="0" w:color="auto"/>
            <w:bottom w:val="none" w:sz="0" w:space="0" w:color="auto"/>
            <w:right w:val="none" w:sz="0" w:space="0" w:color="auto"/>
          </w:divBdr>
          <w:divsChild>
            <w:div w:id="44762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7394205">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374387334">
      <w:bodyDiv w:val="1"/>
      <w:marLeft w:val="0"/>
      <w:marRight w:val="0"/>
      <w:marTop w:val="0"/>
      <w:marBottom w:val="0"/>
      <w:divBdr>
        <w:top w:val="none" w:sz="0" w:space="0" w:color="auto"/>
        <w:left w:val="none" w:sz="0" w:space="0" w:color="auto"/>
        <w:bottom w:val="none" w:sz="0" w:space="0" w:color="auto"/>
        <w:right w:val="none" w:sz="0" w:space="0" w:color="auto"/>
      </w:divBdr>
      <w:divsChild>
        <w:div w:id="1809666082">
          <w:marLeft w:val="0"/>
          <w:marRight w:val="0"/>
          <w:marTop w:val="0"/>
          <w:marBottom w:val="0"/>
          <w:divBdr>
            <w:top w:val="none" w:sz="0" w:space="0" w:color="auto"/>
            <w:left w:val="none" w:sz="0" w:space="0" w:color="auto"/>
            <w:bottom w:val="none" w:sz="0" w:space="0" w:color="auto"/>
            <w:right w:val="none" w:sz="0" w:space="0" w:color="auto"/>
          </w:divBdr>
          <w:divsChild>
            <w:div w:id="33122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662142">
      <w:bodyDiv w:val="1"/>
      <w:marLeft w:val="0"/>
      <w:marRight w:val="0"/>
      <w:marTop w:val="0"/>
      <w:marBottom w:val="0"/>
      <w:divBdr>
        <w:top w:val="none" w:sz="0" w:space="0" w:color="auto"/>
        <w:left w:val="none" w:sz="0" w:space="0" w:color="auto"/>
        <w:bottom w:val="none" w:sz="0" w:space="0" w:color="auto"/>
        <w:right w:val="none" w:sz="0" w:space="0" w:color="auto"/>
      </w:divBdr>
      <w:divsChild>
        <w:div w:id="1324167230">
          <w:marLeft w:val="0"/>
          <w:marRight w:val="0"/>
          <w:marTop w:val="0"/>
          <w:marBottom w:val="0"/>
          <w:divBdr>
            <w:top w:val="none" w:sz="0" w:space="0" w:color="auto"/>
            <w:left w:val="none" w:sz="0" w:space="0" w:color="auto"/>
            <w:bottom w:val="none" w:sz="0" w:space="0" w:color="auto"/>
            <w:right w:val="none" w:sz="0" w:space="0" w:color="auto"/>
          </w:divBdr>
          <w:divsChild>
            <w:div w:id="78442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61848535">
      <w:bodyDiv w:val="1"/>
      <w:marLeft w:val="0"/>
      <w:marRight w:val="0"/>
      <w:marTop w:val="0"/>
      <w:marBottom w:val="0"/>
      <w:divBdr>
        <w:top w:val="none" w:sz="0" w:space="0" w:color="auto"/>
        <w:left w:val="none" w:sz="0" w:space="0" w:color="auto"/>
        <w:bottom w:val="none" w:sz="0" w:space="0" w:color="auto"/>
        <w:right w:val="none" w:sz="0" w:space="0" w:color="auto"/>
      </w:divBdr>
      <w:divsChild>
        <w:div w:id="916942741">
          <w:marLeft w:val="0"/>
          <w:marRight w:val="0"/>
          <w:marTop w:val="0"/>
          <w:marBottom w:val="0"/>
          <w:divBdr>
            <w:top w:val="none" w:sz="0" w:space="0" w:color="auto"/>
            <w:left w:val="none" w:sz="0" w:space="0" w:color="auto"/>
            <w:bottom w:val="none" w:sz="0" w:space="0" w:color="auto"/>
            <w:right w:val="none" w:sz="0" w:space="0" w:color="auto"/>
          </w:divBdr>
          <w:divsChild>
            <w:div w:id="58815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589576738">
      <w:bodyDiv w:val="1"/>
      <w:marLeft w:val="0"/>
      <w:marRight w:val="0"/>
      <w:marTop w:val="0"/>
      <w:marBottom w:val="0"/>
      <w:divBdr>
        <w:top w:val="none" w:sz="0" w:space="0" w:color="auto"/>
        <w:left w:val="none" w:sz="0" w:space="0" w:color="auto"/>
        <w:bottom w:val="none" w:sz="0" w:space="0" w:color="auto"/>
        <w:right w:val="none" w:sz="0" w:space="0" w:color="auto"/>
      </w:divBdr>
      <w:divsChild>
        <w:div w:id="823164782">
          <w:marLeft w:val="0"/>
          <w:marRight w:val="0"/>
          <w:marTop w:val="0"/>
          <w:marBottom w:val="0"/>
          <w:divBdr>
            <w:top w:val="none" w:sz="0" w:space="0" w:color="auto"/>
            <w:left w:val="none" w:sz="0" w:space="0" w:color="auto"/>
            <w:bottom w:val="none" w:sz="0" w:space="0" w:color="auto"/>
            <w:right w:val="none" w:sz="0" w:space="0" w:color="auto"/>
          </w:divBdr>
          <w:divsChild>
            <w:div w:id="197783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88087095">
      <w:bodyDiv w:val="1"/>
      <w:marLeft w:val="0"/>
      <w:marRight w:val="0"/>
      <w:marTop w:val="0"/>
      <w:marBottom w:val="0"/>
      <w:divBdr>
        <w:top w:val="none" w:sz="0" w:space="0" w:color="auto"/>
        <w:left w:val="none" w:sz="0" w:space="0" w:color="auto"/>
        <w:bottom w:val="none" w:sz="0" w:space="0" w:color="auto"/>
        <w:right w:val="none" w:sz="0" w:space="0" w:color="auto"/>
      </w:divBdr>
      <w:divsChild>
        <w:div w:id="355739316">
          <w:marLeft w:val="0"/>
          <w:marRight w:val="0"/>
          <w:marTop w:val="0"/>
          <w:marBottom w:val="0"/>
          <w:divBdr>
            <w:top w:val="none" w:sz="0" w:space="0" w:color="auto"/>
            <w:left w:val="none" w:sz="0" w:space="0" w:color="auto"/>
            <w:bottom w:val="none" w:sz="0" w:space="0" w:color="auto"/>
            <w:right w:val="none" w:sz="0" w:space="0" w:color="auto"/>
          </w:divBdr>
          <w:divsChild>
            <w:div w:id="49769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35608767">
      <w:bodyDiv w:val="1"/>
      <w:marLeft w:val="0"/>
      <w:marRight w:val="0"/>
      <w:marTop w:val="0"/>
      <w:marBottom w:val="0"/>
      <w:divBdr>
        <w:top w:val="none" w:sz="0" w:space="0" w:color="auto"/>
        <w:left w:val="none" w:sz="0" w:space="0" w:color="auto"/>
        <w:bottom w:val="none" w:sz="0" w:space="0" w:color="auto"/>
        <w:right w:val="none" w:sz="0" w:space="0" w:color="auto"/>
      </w:divBdr>
      <w:divsChild>
        <w:div w:id="1681931328">
          <w:marLeft w:val="0"/>
          <w:marRight w:val="0"/>
          <w:marTop w:val="0"/>
          <w:marBottom w:val="0"/>
          <w:divBdr>
            <w:top w:val="none" w:sz="0" w:space="0" w:color="auto"/>
            <w:left w:val="none" w:sz="0" w:space="0" w:color="auto"/>
            <w:bottom w:val="none" w:sz="0" w:space="0" w:color="auto"/>
            <w:right w:val="none" w:sz="0" w:space="0" w:color="auto"/>
          </w:divBdr>
          <w:divsChild>
            <w:div w:id="14982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70295143">
      <w:bodyDiv w:val="1"/>
      <w:marLeft w:val="0"/>
      <w:marRight w:val="0"/>
      <w:marTop w:val="0"/>
      <w:marBottom w:val="0"/>
      <w:divBdr>
        <w:top w:val="none" w:sz="0" w:space="0" w:color="auto"/>
        <w:left w:val="none" w:sz="0" w:space="0" w:color="auto"/>
        <w:bottom w:val="none" w:sz="0" w:space="0" w:color="auto"/>
        <w:right w:val="none" w:sz="0" w:space="0" w:color="auto"/>
      </w:divBdr>
      <w:divsChild>
        <w:div w:id="403836124">
          <w:marLeft w:val="0"/>
          <w:marRight w:val="0"/>
          <w:marTop w:val="0"/>
          <w:marBottom w:val="0"/>
          <w:divBdr>
            <w:top w:val="none" w:sz="0" w:space="0" w:color="auto"/>
            <w:left w:val="none" w:sz="0" w:space="0" w:color="auto"/>
            <w:bottom w:val="none" w:sz="0" w:space="0" w:color="auto"/>
            <w:right w:val="none" w:sz="0" w:space="0" w:color="auto"/>
          </w:divBdr>
          <w:divsChild>
            <w:div w:id="205858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889148972">
      <w:bodyDiv w:val="1"/>
      <w:marLeft w:val="0"/>
      <w:marRight w:val="0"/>
      <w:marTop w:val="0"/>
      <w:marBottom w:val="0"/>
      <w:divBdr>
        <w:top w:val="none" w:sz="0" w:space="0" w:color="auto"/>
        <w:left w:val="none" w:sz="0" w:space="0" w:color="auto"/>
        <w:bottom w:val="none" w:sz="0" w:space="0" w:color="auto"/>
        <w:right w:val="none" w:sz="0" w:space="0" w:color="auto"/>
      </w:divBdr>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6209290">
      <w:bodyDiv w:val="1"/>
      <w:marLeft w:val="0"/>
      <w:marRight w:val="0"/>
      <w:marTop w:val="0"/>
      <w:marBottom w:val="0"/>
      <w:divBdr>
        <w:top w:val="none" w:sz="0" w:space="0" w:color="auto"/>
        <w:left w:val="none" w:sz="0" w:space="0" w:color="auto"/>
        <w:bottom w:val="none" w:sz="0" w:space="0" w:color="auto"/>
        <w:right w:val="none" w:sz="0" w:space="0" w:color="auto"/>
      </w:divBdr>
      <w:divsChild>
        <w:div w:id="1739553353">
          <w:marLeft w:val="0"/>
          <w:marRight w:val="0"/>
          <w:marTop w:val="0"/>
          <w:marBottom w:val="0"/>
          <w:divBdr>
            <w:top w:val="none" w:sz="0" w:space="0" w:color="auto"/>
            <w:left w:val="none" w:sz="0" w:space="0" w:color="auto"/>
            <w:bottom w:val="none" w:sz="0" w:space="0" w:color="auto"/>
            <w:right w:val="none" w:sz="0" w:space="0" w:color="auto"/>
          </w:divBdr>
          <w:divsChild>
            <w:div w:id="32513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0596101">
      <w:bodyDiv w:val="1"/>
      <w:marLeft w:val="0"/>
      <w:marRight w:val="0"/>
      <w:marTop w:val="0"/>
      <w:marBottom w:val="0"/>
      <w:divBdr>
        <w:top w:val="none" w:sz="0" w:space="0" w:color="auto"/>
        <w:left w:val="none" w:sz="0" w:space="0" w:color="auto"/>
        <w:bottom w:val="none" w:sz="0" w:space="0" w:color="auto"/>
        <w:right w:val="none" w:sz="0" w:space="0" w:color="auto"/>
      </w:divBdr>
      <w:divsChild>
        <w:div w:id="424227389">
          <w:marLeft w:val="0"/>
          <w:marRight w:val="0"/>
          <w:marTop w:val="0"/>
          <w:marBottom w:val="0"/>
          <w:divBdr>
            <w:top w:val="none" w:sz="0" w:space="0" w:color="auto"/>
            <w:left w:val="none" w:sz="0" w:space="0" w:color="auto"/>
            <w:bottom w:val="none" w:sz="0" w:space="0" w:color="auto"/>
            <w:right w:val="none" w:sz="0" w:space="0" w:color="auto"/>
          </w:divBdr>
          <w:divsChild>
            <w:div w:id="134671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71693">
      <w:bodyDiv w:val="1"/>
      <w:marLeft w:val="0"/>
      <w:marRight w:val="0"/>
      <w:marTop w:val="0"/>
      <w:marBottom w:val="0"/>
      <w:divBdr>
        <w:top w:val="none" w:sz="0" w:space="0" w:color="auto"/>
        <w:left w:val="none" w:sz="0" w:space="0" w:color="auto"/>
        <w:bottom w:val="none" w:sz="0" w:space="0" w:color="auto"/>
        <w:right w:val="none" w:sz="0" w:space="0" w:color="auto"/>
      </w:divBdr>
      <w:divsChild>
        <w:div w:id="748893351">
          <w:marLeft w:val="0"/>
          <w:marRight w:val="0"/>
          <w:marTop w:val="0"/>
          <w:marBottom w:val="0"/>
          <w:divBdr>
            <w:top w:val="none" w:sz="0" w:space="0" w:color="auto"/>
            <w:left w:val="none" w:sz="0" w:space="0" w:color="auto"/>
            <w:bottom w:val="none" w:sz="0" w:space="0" w:color="auto"/>
            <w:right w:val="none" w:sz="0" w:space="0" w:color="auto"/>
          </w:divBdr>
          <w:divsChild>
            <w:div w:id="180364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56738322">
      <w:bodyDiv w:val="1"/>
      <w:marLeft w:val="0"/>
      <w:marRight w:val="0"/>
      <w:marTop w:val="0"/>
      <w:marBottom w:val="0"/>
      <w:divBdr>
        <w:top w:val="none" w:sz="0" w:space="0" w:color="auto"/>
        <w:left w:val="none" w:sz="0" w:space="0" w:color="auto"/>
        <w:bottom w:val="none" w:sz="0" w:space="0" w:color="auto"/>
        <w:right w:val="none" w:sz="0" w:space="0" w:color="auto"/>
      </w:divBdr>
      <w:divsChild>
        <w:div w:id="144709980">
          <w:marLeft w:val="0"/>
          <w:marRight w:val="0"/>
          <w:marTop w:val="0"/>
          <w:marBottom w:val="0"/>
          <w:divBdr>
            <w:top w:val="none" w:sz="0" w:space="0" w:color="auto"/>
            <w:left w:val="none" w:sz="0" w:space="0" w:color="auto"/>
            <w:bottom w:val="none" w:sz="0" w:space="0" w:color="auto"/>
            <w:right w:val="none" w:sz="0" w:space="0" w:color="auto"/>
          </w:divBdr>
          <w:divsChild>
            <w:div w:id="19596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088261516">
      <w:bodyDiv w:val="1"/>
      <w:marLeft w:val="0"/>
      <w:marRight w:val="0"/>
      <w:marTop w:val="0"/>
      <w:marBottom w:val="0"/>
      <w:divBdr>
        <w:top w:val="none" w:sz="0" w:space="0" w:color="auto"/>
        <w:left w:val="none" w:sz="0" w:space="0" w:color="auto"/>
        <w:bottom w:val="none" w:sz="0" w:space="0" w:color="auto"/>
        <w:right w:val="none" w:sz="0" w:space="0" w:color="auto"/>
      </w:divBdr>
      <w:divsChild>
        <w:div w:id="2069182458">
          <w:marLeft w:val="0"/>
          <w:marRight w:val="0"/>
          <w:marTop w:val="0"/>
          <w:marBottom w:val="0"/>
          <w:divBdr>
            <w:top w:val="none" w:sz="0" w:space="0" w:color="auto"/>
            <w:left w:val="none" w:sz="0" w:space="0" w:color="auto"/>
            <w:bottom w:val="none" w:sz="0" w:space="0" w:color="auto"/>
            <w:right w:val="none" w:sz="0" w:space="0" w:color="auto"/>
          </w:divBdr>
          <w:divsChild>
            <w:div w:id="862323022">
              <w:marLeft w:val="0"/>
              <w:marRight w:val="0"/>
              <w:marTop w:val="0"/>
              <w:marBottom w:val="0"/>
              <w:divBdr>
                <w:top w:val="none" w:sz="0" w:space="0" w:color="auto"/>
                <w:left w:val="none" w:sz="0" w:space="0" w:color="auto"/>
                <w:bottom w:val="none" w:sz="0" w:space="0" w:color="auto"/>
                <w:right w:val="none" w:sz="0" w:space="0" w:color="auto"/>
              </w:divBdr>
            </w:div>
            <w:div w:id="190731546">
              <w:marLeft w:val="0"/>
              <w:marRight w:val="0"/>
              <w:marTop w:val="0"/>
              <w:marBottom w:val="0"/>
              <w:divBdr>
                <w:top w:val="none" w:sz="0" w:space="0" w:color="auto"/>
                <w:left w:val="none" w:sz="0" w:space="0" w:color="auto"/>
                <w:bottom w:val="none" w:sz="0" w:space="0" w:color="auto"/>
                <w:right w:val="none" w:sz="0" w:space="0" w:color="auto"/>
              </w:divBdr>
            </w:div>
            <w:div w:id="1874921164">
              <w:marLeft w:val="0"/>
              <w:marRight w:val="0"/>
              <w:marTop w:val="0"/>
              <w:marBottom w:val="0"/>
              <w:divBdr>
                <w:top w:val="none" w:sz="0" w:space="0" w:color="auto"/>
                <w:left w:val="none" w:sz="0" w:space="0" w:color="auto"/>
                <w:bottom w:val="none" w:sz="0" w:space="0" w:color="auto"/>
                <w:right w:val="none" w:sz="0" w:space="0" w:color="auto"/>
              </w:divBdr>
            </w:div>
            <w:div w:id="1390694064">
              <w:marLeft w:val="0"/>
              <w:marRight w:val="0"/>
              <w:marTop w:val="0"/>
              <w:marBottom w:val="0"/>
              <w:divBdr>
                <w:top w:val="none" w:sz="0" w:space="0" w:color="auto"/>
                <w:left w:val="none" w:sz="0" w:space="0" w:color="auto"/>
                <w:bottom w:val="none" w:sz="0" w:space="0" w:color="auto"/>
                <w:right w:val="none" w:sz="0" w:space="0" w:color="auto"/>
              </w:divBdr>
            </w:div>
            <w:div w:id="1177966607">
              <w:marLeft w:val="0"/>
              <w:marRight w:val="0"/>
              <w:marTop w:val="0"/>
              <w:marBottom w:val="0"/>
              <w:divBdr>
                <w:top w:val="none" w:sz="0" w:space="0" w:color="auto"/>
                <w:left w:val="none" w:sz="0" w:space="0" w:color="auto"/>
                <w:bottom w:val="none" w:sz="0" w:space="0" w:color="auto"/>
                <w:right w:val="none" w:sz="0" w:space="0" w:color="auto"/>
              </w:divBdr>
            </w:div>
            <w:div w:id="1314456388">
              <w:marLeft w:val="0"/>
              <w:marRight w:val="0"/>
              <w:marTop w:val="0"/>
              <w:marBottom w:val="0"/>
              <w:divBdr>
                <w:top w:val="none" w:sz="0" w:space="0" w:color="auto"/>
                <w:left w:val="none" w:sz="0" w:space="0" w:color="auto"/>
                <w:bottom w:val="none" w:sz="0" w:space="0" w:color="auto"/>
                <w:right w:val="none" w:sz="0" w:space="0" w:color="auto"/>
              </w:divBdr>
            </w:div>
            <w:div w:id="1110928803">
              <w:marLeft w:val="0"/>
              <w:marRight w:val="0"/>
              <w:marTop w:val="0"/>
              <w:marBottom w:val="0"/>
              <w:divBdr>
                <w:top w:val="none" w:sz="0" w:space="0" w:color="auto"/>
                <w:left w:val="none" w:sz="0" w:space="0" w:color="auto"/>
                <w:bottom w:val="none" w:sz="0" w:space="0" w:color="auto"/>
                <w:right w:val="none" w:sz="0" w:space="0" w:color="auto"/>
              </w:divBdr>
            </w:div>
            <w:div w:id="691222139">
              <w:marLeft w:val="0"/>
              <w:marRight w:val="0"/>
              <w:marTop w:val="0"/>
              <w:marBottom w:val="0"/>
              <w:divBdr>
                <w:top w:val="none" w:sz="0" w:space="0" w:color="auto"/>
                <w:left w:val="none" w:sz="0" w:space="0" w:color="auto"/>
                <w:bottom w:val="none" w:sz="0" w:space="0" w:color="auto"/>
                <w:right w:val="none" w:sz="0" w:space="0" w:color="auto"/>
              </w:divBdr>
            </w:div>
            <w:div w:id="625743227">
              <w:marLeft w:val="0"/>
              <w:marRight w:val="0"/>
              <w:marTop w:val="0"/>
              <w:marBottom w:val="0"/>
              <w:divBdr>
                <w:top w:val="none" w:sz="0" w:space="0" w:color="auto"/>
                <w:left w:val="none" w:sz="0" w:space="0" w:color="auto"/>
                <w:bottom w:val="none" w:sz="0" w:space="0" w:color="auto"/>
                <w:right w:val="none" w:sz="0" w:space="0" w:color="auto"/>
              </w:divBdr>
            </w:div>
            <w:div w:id="753861083">
              <w:marLeft w:val="0"/>
              <w:marRight w:val="0"/>
              <w:marTop w:val="0"/>
              <w:marBottom w:val="0"/>
              <w:divBdr>
                <w:top w:val="none" w:sz="0" w:space="0" w:color="auto"/>
                <w:left w:val="none" w:sz="0" w:space="0" w:color="auto"/>
                <w:bottom w:val="none" w:sz="0" w:space="0" w:color="auto"/>
                <w:right w:val="none" w:sz="0" w:space="0" w:color="auto"/>
              </w:divBdr>
            </w:div>
            <w:div w:id="967006597">
              <w:marLeft w:val="0"/>
              <w:marRight w:val="0"/>
              <w:marTop w:val="0"/>
              <w:marBottom w:val="0"/>
              <w:divBdr>
                <w:top w:val="none" w:sz="0" w:space="0" w:color="auto"/>
                <w:left w:val="none" w:sz="0" w:space="0" w:color="auto"/>
                <w:bottom w:val="none" w:sz="0" w:space="0" w:color="auto"/>
                <w:right w:val="none" w:sz="0" w:space="0" w:color="auto"/>
              </w:divBdr>
            </w:div>
            <w:div w:id="1944532000">
              <w:marLeft w:val="0"/>
              <w:marRight w:val="0"/>
              <w:marTop w:val="0"/>
              <w:marBottom w:val="0"/>
              <w:divBdr>
                <w:top w:val="none" w:sz="0" w:space="0" w:color="auto"/>
                <w:left w:val="none" w:sz="0" w:space="0" w:color="auto"/>
                <w:bottom w:val="none" w:sz="0" w:space="0" w:color="auto"/>
                <w:right w:val="none" w:sz="0" w:space="0" w:color="auto"/>
              </w:divBdr>
            </w:div>
            <w:div w:id="1158959541">
              <w:marLeft w:val="0"/>
              <w:marRight w:val="0"/>
              <w:marTop w:val="0"/>
              <w:marBottom w:val="0"/>
              <w:divBdr>
                <w:top w:val="none" w:sz="0" w:space="0" w:color="auto"/>
                <w:left w:val="none" w:sz="0" w:space="0" w:color="auto"/>
                <w:bottom w:val="none" w:sz="0" w:space="0" w:color="auto"/>
                <w:right w:val="none" w:sz="0" w:space="0" w:color="auto"/>
              </w:divBdr>
            </w:div>
            <w:div w:id="49847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29003998">
      <w:bodyDiv w:val="1"/>
      <w:marLeft w:val="0"/>
      <w:marRight w:val="0"/>
      <w:marTop w:val="0"/>
      <w:marBottom w:val="0"/>
      <w:divBdr>
        <w:top w:val="none" w:sz="0" w:space="0" w:color="auto"/>
        <w:left w:val="none" w:sz="0" w:space="0" w:color="auto"/>
        <w:bottom w:val="none" w:sz="0" w:space="0" w:color="auto"/>
        <w:right w:val="none" w:sz="0" w:space="0" w:color="auto"/>
      </w:divBdr>
      <w:divsChild>
        <w:div w:id="435829033">
          <w:marLeft w:val="0"/>
          <w:marRight w:val="0"/>
          <w:marTop w:val="0"/>
          <w:marBottom w:val="0"/>
          <w:divBdr>
            <w:top w:val="none" w:sz="0" w:space="0" w:color="auto"/>
            <w:left w:val="none" w:sz="0" w:space="0" w:color="auto"/>
            <w:bottom w:val="none" w:sz="0" w:space="0" w:color="auto"/>
            <w:right w:val="none" w:sz="0" w:space="0" w:color="auto"/>
          </w:divBdr>
          <w:divsChild>
            <w:div w:id="61552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4.png"/><Relationship Id="rId89" Type="http://schemas.openxmlformats.org/officeDocument/2006/relationships/footer" Target="footer1.xml"/><Relationship Id="rId16" Type="http://schemas.openxmlformats.org/officeDocument/2006/relationships/header" Target="header2.xml"/><Relationship Id="rId11" Type="http://schemas.openxmlformats.org/officeDocument/2006/relationships/footnotes" Target="footnotes.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hyperlink" Target="https://en.wikipedia.org/wiki/Surrogate_key" TargetMode="External"/><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customXml" Target="../customXml/item5.xml"/><Relationship Id="rId90"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0.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 Type="http://schemas.openxmlformats.org/officeDocument/2006/relationships/styles" Target="styles.xml"/><Relationship Id="rId51" Type="http://schemas.openxmlformats.org/officeDocument/2006/relationships/image" Target="media/image33.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5.pn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4.png"/><Relationship Id="rId41" Type="http://schemas.openxmlformats.org/officeDocument/2006/relationships/hyperlink" Target="https://en.wikipedia.org/wiki/Slowly_changing_dimension" TargetMode="External"/><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3.png"/><Relationship Id="rId88" Type="http://schemas.openxmlformats.org/officeDocument/2006/relationships/header" Target="header4.xml"/><Relationship Id="rId9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webSettings" Target="webSettings.xml"/><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6.png"/><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docs.microsoft.com/en-us/azure/data-factory/concepts-data-flow-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7.png"/><Relationship Id="rId7" Type="http://schemas.openxmlformats.org/officeDocument/2006/relationships/numbering" Target="numbering.xml"/><Relationship Id="rId71" Type="http://schemas.openxmlformats.org/officeDocument/2006/relationships/image" Target="media/image52.png"/><Relationship Id="rId9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hyperlink" Target="https://docs.microsoft.com/en-us/azure/data-factory/concepts-data-flow-debug-mode" TargetMode="External"/><Relationship Id="rId40" Type="http://schemas.openxmlformats.org/officeDocument/2006/relationships/image" Target="media/image23.png"/><Relationship Id="rId45" Type="http://schemas.openxmlformats.org/officeDocument/2006/relationships/image" Target="media/image27.png"/><Relationship Id="rId66" Type="http://schemas.openxmlformats.org/officeDocument/2006/relationships/image" Target="media/image47.png"/><Relationship Id="rId87" Type="http://schemas.openxmlformats.org/officeDocument/2006/relationships/header" Target="header3.xml"/><Relationship Id="rId61" Type="http://schemas.openxmlformats.org/officeDocument/2006/relationships/image" Target="media/image42.png"/><Relationship Id="rId82" Type="http://schemas.openxmlformats.org/officeDocument/2006/relationships/hyperlink" Target="mailto:smartfoods_customers_@%7breplace(pipeline().parameters.BatchDt,'-','')%7d" TargetMode="External"/><Relationship Id="rId19" Type="http://schemas.openxmlformats.org/officeDocument/2006/relationships/image" Target="media/image3.png"/><Relationship Id="rId14" Type="http://schemas.openxmlformats.org/officeDocument/2006/relationships/hyperlink" Target="https://www.microsoft.com/en-us/legal/intellectualproperty/Trademarks/Usage/General.aspx" TargetMode="Externa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8.png"/><Relationship Id="rId77" Type="http://schemas.openxmlformats.org/officeDocument/2006/relationships/image" Target="media/image58.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2FF54043FAA4F4DADB7A43A8AA714C9" ma:contentTypeVersion="8" ma:contentTypeDescription="Create a new document." ma:contentTypeScope="" ma:versionID="5d8135512615683ca0963abae8872562">
  <xsd:schema xmlns:xsd="http://www.w3.org/2001/XMLSchema" xmlns:xs="http://www.w3.org/2001/XMLSchema" xmlns:p="http://schemas.microsoft.com/office/2006/metadata/properties" xmlns:ns2="d1e86e16-92e6-4c3c-bb65-ad9f1177f28b" xmlns:ns3="e78e037a-124c-444e-bc35-0c7f6bc0d135" targetNamespace="http://schemas.microsoft.com/office/2006/metadata/properties" ma:root="true" ma:fieldsID="30da5592ba79712f8c087215736ec575" ns2:_="" ns3:_="">
    <xsd:import namespace="d1e86e16-92e6-4c3c-bb65-ad9f1177f28b"/>
    <xsd:import namespace="e78e037a-124c-444e-bc35-0c7f6bc0d13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AutoTag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e86e16-92e6-4c3c-bb65-ad9f1177f28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e037a-124c-444e-bc35-0c7f6bc0d13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hidden="true" ma:internalName="LastSharedByUser" ma:readOnly="true">
      <xsd:simpleType>
        <xsd:restriction base="dms:Note"/>
      </xsd:simpleType>
    </xsd:element>
    <xsd:element name="LastSharedByTime" ma:index="13"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18349DAB5B315144A9A2567B711109EF" ma:contentTypeVersion="15" ma:contentTypeDescription="Create a new document." ma:contentTypeScope="" ma:versionID="d33736691c5cee83f43d8a19509d4a8e">
  <xsd:schema xmlns:xsd="http://www.w3.org/2001/XMLSchema" xmlns:xs="http://www.w3.org/2001/XMLSchema" xmlns:p="http://schemas.microsoft.com/office/2006/metadata/properties" xmlns:ns3="821e96a6-2ad4-4d98-9be5-33747bf6b55d" xmlns:ns4="d5ba7c1b-aae6-4c68-b1d8-96dfe11ba9ad" targetNamespace="http://schemas.microsoft.com/office/2006/metadata/properties" ma:root="true" ma:fieldsID="b09a7cf2ff6c36a5d1d045469cc17d5a" ns3:_="" ns4:_="">
    <xsd:import namespace="821e96a6-2ad4-4d98-9be5-33747bf6b55d"/>
    <xsd:import namespace="d5ba7c1b-aae6-4c68-b1d8-96dfe11ba9a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4:LastSharedByUser" minOccurs="0"/>
                <xsd:element ref="ns4:LastSharedByTime"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e96a6-2ad4-4d98-9be5-33747bf6b5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ba7c1b-aae6-4c68-b1d8-96dfe11ba9a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element name="LastSharedByUser" ma:index="17" nillable="true" ma:displayName="Last Shared By User" ma:hidden="true" ma:internalName="LastSharedByUser" ma:readOnly="true">
      <xsd:simpleType>
        <xsd:restriction base="dms:Note"/>
      </xsd:simpleType>
    </xsd:element>
    <xsd:element name="LastSharedByTime" ma:index="18"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A4E8A-5057-4D64-B6A6-AFF69269E3F4}">
  <ds:schemaRefs>
    <ds:schemaRef ds:uri="http://schemas.microsoft.com/sharepoint/v3/contenttype/forms"/>
  </ds:schemaRefs>
</ds:datastoreItem>
</file>

<file path=customXml/itemProps2.xml><?xml version="1.0" encoding="utf-8"?>
<ds:datastoreItem xmlns:ds="http://schemas.openxmlformats.org/officeDocument/2006/customXml" ds:itemID="{515AA482-03BA-4BD7-9B80-39EC8164FC3E}">
  <ds:schemaRefs>
    <ds:schemaRef ds:uri="http://schemas.microsoft.com/sharepoint/v3/contenttype/forms"/>
  </ds:schemaRefs>
</ds:datastoreItem>
</file>

<file path=customXml/itemProps3.xml><?xml version="1.0" encoding="utf-8"?>
<ds:datastoreItem xmlns:ds="http://schemas.openxmlformats.org/officeDocument/2006/customXml" ds:itemID="{A7FDCE73-891C-4364-B102-ACF178D2AD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56B14D-6EF6-4434-8979-2370FAA56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e86e16-92e6-4c3c-bb65-ad9f1177f28b"/>
    <ds:schemaRef ds:uri="e78e037a-124c-444e-bc35-0c7f6bc0d1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E90B4EA-B063-4FB6-9DC3-D32149D438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e96a6-2ad4-4d98-9be5-33747bf6b55d"/>
    <ds:schemaRef ds:uri="d5ba7c1b-aae6-4c68-b1d8-96dfe11ba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619D0ADD-D96F-4DEC-9583-22925CFDF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5455</Words>
  <Characters>31099</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4T01:25:00Z</dcterms:created>
  <dcterms:modified xsi:type="dcterms:W3CDTF">2020-05-0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tamat@microsoft.com</vt:lpwstr>
  </property>
  <property fmtid="{D5CDD505-2E9C-101B-9397-08002B2CF9AE}" pid="5" name="MSIP_Label_f42aa342-8706-4288-bd11-ebb85995028c_SetDate">
    <vt:lpwstr>2018-02-15T16:15:10.5915058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72FF54043FAA4F4DADB7A43A8AA714C9</vt:lpwstr>
  </property>
</Properties>
</file>